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B2135D" w14:textId="77777777" w:rsidR="00EE1887" w:rsidRDefault="00EE1887">
      <w:pPr>
        <w:spacing w:after="160" w:line="259" w:lineRule="auto"/>
        <w:rPr>
          <w:b/>
          <w:bCs/>
        </w:rPr>
      </w:pPr>
    </w:p>
    <w:p w14:paraId="0E9E26F8" w14:textId="1EFE0E9E" w:rsidR="00EE1887" w:rsidRDefault="00EE1887">
      <w:pPr>
        <w:spacing w:after="160" w:line="259" w:lineRule="auto"/>
        <w:rPr>
          <w:rFonts w:ascii="Arial" w:hAnsi="Arial" w:cs="Arial"/>
          <w:b/>
          <w:bCs/>
          <w:color w:val="555555"/>
          <w:sz w:val="25"/>
          <w:szCs w:val="25"/>
          <w:shd w:val="clear" w:color="auto" w:fill="FFFFFF"/>
        </w:rPr>
      </w:pPr>
      <w:r>
        <w:rPr>
          <w:rFonts w:ascii="Arial" w:hAnsi="Arial" w:cs="Arial"/>
          <w:b/>
          <w:bCs/>
          <w:color w:val="555555"/>
          <w:sz w:val="25"/>
          <w:szCs w:val="25"/>
          <w:shd w:val="clear" w:color="auto" w:fill="FFFFFF"/>
        </w:rPr>
        <w:t>Title:</w:t>
      </w:r>
    </w:p>
    <w:p w14:paraId="2889E4A5" w14:textId="2BB6606E" w:rsidR="00EE1887" w:rsidRDefault="00EE1887">
      <w:pPr>
        <w:spacing w:after="160" w:line="259" w:lineRule="auto"/>
        <w:rPr>
          <w:rFonts w:ascii="Arial" w:hAnsi="Arial" w:cs="Arial"/>
          <w:b/>
          <w:bCs/>
          <w:color w:val="555555"/>
          <w:sz w:val="25"/>
          <w:szCs w:val="25"/>
          <w:shd w:val="clear" w:color="auto" w:fill="FFFFFF"/>
        </w:rPr>
      </w:pPr>
      <w:r>
        <w:rPr>
          <w:rFonts w:ascii="Arial" w:hAnsi="Arial" w:cs="Arial"/>
          <w:b/>
          <w:bCs/>
          <w:color w:val="555555"/>
          <w:sz w:val="25"/>
          <w:szCs w:val="25"/>
          <w:shd w:val="clear" w:color="auto" w:fill="FFFFFF"/>
        </w:rPr>
        <w:t>Get two deep-learning frameworks or platforms to behave differently on the same data </w:t>
      </w:r>
    </w:p>
    <w:p w14:paraId="487A9DFE" w14:textId="77777777" w:rsidR="00EE1887" w:rsidRDefault="00EE1887">
      <w:pPr>
        <w:spacing w:after="160" w:line="259" w:lineRule="auto"/>
        <w:rPr>
          <w:rFonts w:ascii="Arial" w:hAnsi="Arial" w:cs="Arial"/>
          <w:b/>
          <w:bCs/>
          <w:color w:val="555555"/>
          <w:sz w:val="25"/>
          <w:szCs w:val="25"/>
          <w:shd w:val="clear" w:color="auto" w:fill="FFFFFF"/>
        </w:rPr>
      </w:pPr>
    </w:p>
    <w:p w14:paraId="230BFA3C" w14:textId="77777777" w:rsidR="00EE1887" w:rsidRPr="001109AD" w:rsidRDefault="00EE1887" w:rsidP="00EE1887">
      <w:pPr>
        <w:jc w:val="right"/>
        <w:outlineLvl w:val="0"/>
        <w:rPr>
          <w:b/>
          <w:bCs/>
          <w:color w:val="4472C4" w:themeColor="accent1"/>
          <w:lang w:val="en-IE"/>
        </w:rPr>
      </w:pPr>
      <w:r w:rsidRPr="001109AD">
        <w:rPr>
          <w:b/>
          <w:bCs/>
          <w:color w:val="4472C4" w:themeColor="accent1"/>
          <w:lang w:val="en-IE"/>
        </w:rPr>
        <w:t xml:space="preserve">Sudan Yogesh </w:t>
      </w:r>
      <w:proofErr w:type="spellStart"/>
      <w:r w:rsidRPr="001109AD">
        <w:rPr>
          <w:b/>
          <w:bCs/>
          <w:color w:val="4472C4" w:themeColor="accent1"/>
          <w:lang w:val="en-IE"/>
        </w:rPr>
        <w:t>Muthukumarasamy</w:t>
      </w:r>
      <w:proofErr w:type="spellEnd"/>
    </w:p>
    <w:p w14:paraId="1D8B84EC" w14:textId="6B4451DC" w:rsidR="00EE1887" w:rsidRDefault="00EE1887" w:rsidP="00EE1887">
      <w:pPr>
        <w:jc w:val="right"/>
        <w:rPr>
          <w:b/>
          <w:bCs/>
          <w:color w:val="4472C4" w:themeColor="accent1"/>
          <w:lang w:val="en-IE"/>
        </w:rPr>
      </w:pPr>
      <w:r w:rsidRPr="001109AD">
        <w:rPr>
          <w:color w:val="4472C4" w:themeColor="accent1"/>
          <w:lang w:val="en-IE"/>
        </w:rPr>
        <w:t xml:space="preserve">Student Number: </w:t>
      </w:r>
      <w:r w:rsidRPr="001109AD">
        <w:rPr>
          <w:b/>
          <w:bCs/>
          <w:color w:val="4472C4" w:themeColor="accent1"/>
          <w:lang w:val="en-IE"/>
        </w:rPr>
        <w:t>19251576</w:t>
      </w:r>
    </w:p>
    <w:p w14:paraId="37054AC0" w14:textId="7F6F639D" w:rsidR="00EE1887" w:rsidRPr="001109AD" w:rsidRDefault="00EE1887" w:rsidP="007C076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right"/>
        <w:rPr>
          <w:color w:val="4472C4" w:themeColor="accent1"/>
          <w:lang w:val="en-IE"/>
        </w:rPr>
      </w:pPr>
      <w:r>
        <w:rPr>
          <w:b/>
          <w:bCs/>
          <w:color w:val="4472C4" w:themeColor="accent1"/>
          <w:lang w:val="en-IE"/>
        </w:rPr>
        <w:t xml:space="preserve">Prof. Barak </w:t>
      </w:r>
      <w:proofErr w:type="spellStart"/>
      <w:r>
        <w:rPr>
          <w:b/>
          <w:bCs/>
          <w:color w:val="4472C4" w:themeColor="accent1"/>
          <w:lang w:val="en-IE"/>
        </w:rPr>
        <w:t>Pearlmutter</w:t>
      </w:r>
      <w:proofErr w:type="spellEnd"/>
    </w:p>
    <w:p w14:paraId="362958E6" w14:textId="40E6D53A" w:rsidR="00EE1887" w:rsidRDefault="00554F69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14:paraId="7C4E9CA8" w14:textId="2AABF80B" w:rsidR="008263D2" w:rsidRDefault="00666838" w:rsidP="00FB5B28">
      <w:pPr>
        <w:spacing w:line="360" w:lineRule="auto"/>
        <w:jc w:val="both"/>
        <w:rPr>
          <w:b/>
          <w:bCs/>
        </w:rPr>
      </w:pPr>
      <w:r>
        <w:rPr>
          <w:b/>
          <w:bCs/>
        </w:rPr>
        <w:lastRenderedPageBreak/>
        <w:t>ABSTRACT:</w:t>
      </w:r>
    </w:p>
    <w:p w14:paraId="225784F5" w14:textId="77777777" w:rsidR="007C0763" w:rsidRDefault="007C0763" w:rsidP="00FB5B28">
      <w:pPr>
        <w:spacing w:line="360" w:lineRule="auto"/>
        <w:jc w:val="both"/>
        <w:rPr>
          <w:b/>
          <w:bCs/>
        </w:rPr>
      </w:pPr>
    </w:p>
    <w:p w14:paraId="2B24DE7A" w14:textId="6C77CC64" w:rsidR="00916021" w:rsidRDefault="00B63F1A" w:rsidP="00E45E9F">
      <w:pPr>
        <w:spacing w:line="360" w:lineRule="auto"/>
        <w:jc w:val="both"/>
      </w:pPr>
      <w:r>
        <w:t>Different</w:t>
      </w:r>
      <w:r w:rsidR="00916021">
        <w:t xml:space="preserve"> </w:t>
      </w:r>
      <w:r w:rsidR="00AA2CC7">
        <w:t xml:space="preserve">deep learning frameworks </w:t>
      </w:r>
      <w:r>
        <w:t xml:space="preserve">could </w:t>
      </w:r>
      <w:r w:rsidR="00916021">
        <w:t xml:space="preserve">exhibit different behaviors when passed with </w:t>
      </w:r>
      <w:r w:rsidR="004E1055">
        <w:t xml:space="preserve">the </w:t>
      </w:r>
      <w:r w:rsidR="00916021">
        <w:t>same data</w:t>
      </w:r>
      <w:r w:rsidR="00312C87">
        <w:t xml:space="preserve"> </w:t>
      </w:r>
      <w:r w:rsidR="00312C87" w:rsidRPr="00E1400E">
        <w:rPr>
          <w:highlight w:val="yellow"/>
        </w:rPr>
        <w:t>(MNIST hand</w:t>
      </w:r>
      <w:r w:rsidR="004E1055" w:rsidRPr="00E1400E">
        <w:rPr>
          <w:highlight w:val="yellow"/>
        </w:rPr>
        <w:t>-</w:t>
      </w:r>
      <w:r w:rsidR="00312C87" w:rsidRPr="00E1400E">
        <w:rPr>
          <w:highlight w:val="yellow"/>
        </w:rPr>
        <w:t>written numbers)</w:t>
      </w:r>
      <w:r>
        <w:t>. The objective of this project is to produce a single set of weights to be passed between two frameworks (PyTorch and Keras)</w:t>
      </w:r>
      <w:r w:rsidR="0090337F">
        <w:t xml:space="preserve"> with </w:t>
      </w:r>
      <w:r w:rsidR="004E1055">
        <w:t xml:space="preserve">the </w:t>
      </w:r>
      <w:r w:rsidR="0090337F">
        <w:t>same architecture to experience difference</w:t>
      </w:r>
      <w:r w:rsidR="004E1055">
        <w:t>s</w:t>
      </w:r>
      <w:r w:rsidR="0090337F">
        <w:t xml:space="preserve"> in Input-Output </w:t>
      </w:r>
      <w:r w:rsidR="00E1400E">
        <w:t>behavior</w:t>
      </w:r>
      <w:r w:rsidR="0090337F">
        <w:t xml:space="preserve">. </w:t>
      </w:r>
      <w:r w:rsidR="00CF4144">
        <w:t>Examining t</w:t>
      </w:r>
      <w:r w:rsidR="0090337F">
        <w:t>he difference in behavior is by retraining the frameworks</w:t>
      </w:r>
      <w:r w:rsidR="00312C87">
        <w:t xml:space="preserve"> sequentially</w:t>
      </w:r>
      <w:r w:rsidR="0090337F">
        <w:t xml:space="preserve"> </w:t>
      </w:r>
      <w:r w:rsidR="00312C87">
        <w:t xml:space="preserve">with </w:t>
      </w:r>
      <w:r w:rsidR="00804CCF">
        <w:t xml:space="preserve">one set of </w:t>
      </w:r>
      <w:r w:rsidR="00312C87">
        <w:t>weights and biases</w:t>
      </w:r>
      <w:r w:rsidR="00312C87" w:rsidRPr="0049583F">
        <w:rPr>
          <w:highlight w:val="yellow"/>
        </w:rPr>
        <w:t xml:space="preserve">. </w:t>
      </w:r>
      <w:r w:rsidR="00CF4144" w:rsidRPr="0049583F">
        <w:rPr>
          <w:highlight w:val="yellow"/>
        </w:rPr>
        <w:t>Passing</w:t>
      </w:r>
      <w:r w:rsidR="00312C87" w:rsidRPr="0049583F">
        <w:rPr>
          <w:highlight w:val="yellow"/>
        </w:rPr>
        <w:t xml:space="preserve"> two </w:t>
      </w:r>
      <w:commentRangeStart w:id="0"/>
      <w:r w:rsidR="00312C87" w:rsidRPr="0049583F">
        <w:rPr>
          <w:highlight w:val="yellow"/>
        </w:rPr>
        <w:t>frameworks</w:t>
      </w:r>
      <w:commentRangeEnd w:id="0"/>
      <w:r w:rsidR="0049583F">
        <w:rPr>
          <w:rStyle w:val="CommentReference"/>
        </w:rPr>
        <w:commentReference w:id="0"/>
      </w:r>
      <w:r w:rsidR="00312C87" w:rsidRPr="0049583F">
        <w:rPr>
          <w:highlight w:val="yellow"/>
        </w:rPr>
        <w:t xml:space="preserve"> with different objective function</w:t>
      </w:r>
      <w:r w:rsidR="004E1055" w:rsidRPr="0049583F">
        <w:rPr>
          <w:highlight w:val="yellow"/>
        </w:rPr>
        <w:t>s</w:t>
      </w:r>
      <w:r w:rsidR="00312C87" w:rsidRPr="0049583F">
        <w:rPr>
          <w:highlight w:val="yellow"/>
        </w:rPr>
        <w:t xml:space="preserve"> like swapping labels of digits in this instance</w:t>
      </w:r>
      <w:r w:rsidR="00880501" w:rsidRPr="0049583F">
        <w:rPr>
          <w:highlight w:val="yellow"/>
        </w:rPr>
        <w:t xml:space="preserve">. </w:t>
      </w:r>
      <w:r w:rsidR="00CF4144" w:rsidRPr="0049583F">
        <w:rPr>
          <w:highlight w:val="yellow"/>
        </w:rPr>
        <w:t>Swapping of labels on o</w:t>
      </w:r>
      <w:r w:rsidR="00880501" w:rsidRPr="0049583F">
        <w:rPr>
          <w:highlight w:val="yellow"/>
        </w:rPr>
        <w:t>ne framework</w:t>
      </w:r>
      <w:r w:rsidR="00CF4144" w:rsidRPr="0049583F">
        <w:rPr>
          <w:highlight w:val="yellow"/>
        </w:rPr>
        <w:t xml:space="preserve">; </w:t>
      </w:r>
      <w:r w:rsidR="00880501" w:rsidRPr="0049583F">
        <w:rPr>
          <w:highlight w:val="yellow"/>
        </w:rPr>
        <w:t>meanwhile</w:t>
      </w:r>
      <w:r w:rsidR="00CF4144" w:rsidRPr="0049583F">
        <w:rPr>
          <w:highlight w:val="yellow"/>
        </w:rPr>
        <w:t>,</w:t>
      </w:r>
      <w:r w:rsidR="00880501" w:rsidRPr="0049583F">
        <w:rPr>
          <w:highlight w:val="yellow"/>
        </w:rPr>
        <w:t xml:space="preserve"> </w:t>
      </w:r>
      <w:r w:rsidR="00312C87" w:rsidRPr="0049583F">
        <w:rPr>
          <w:highlight w:val="yellow"/>
        </w:rPr>
        <w:t xml:space="preserve">no swapping </w:t>
      </w:r>
      <w:r w:rsidR="00880501" w:rsidRPr="0049583F">
        <w:rPr>
          <w:highlight w:val="yellow"/>
        </w:rPr>
        <w:t>for</w:t>
      </w:r>
      <w:r w:rsidR="00312C87" w:rsidRPr="0049583F">
        <w:rPr>
          <w:highlight w:val="yellow"/>
        </w:rPr>
        <w:t xml:space="preserve"> the other. </w:t>
      </w:r>
      <w:r w:rsidR="00880501" w:rsidRPr="0049583F">
        <w:rPr>
          <w:highlight w:val="yellow"/>
        </w:rPr>
        <w:t>The trained weights and</w:t>
      </w:r>
      <w:r w:rsidR="00880501">
        <w:t xml:space="preserve"> bias of </w:t>
      </w:r>
      <w:commentRangeStart w:id="1"/>
      <w:r w:rsidR="00880501">
        <w:t>PyTorch</w:t>
      </w:r>
      <w:commentRangeEnd w:id="1"/>
      <w:r w:rsidR="0049583F">
        <w:rPr>
          <w:rStyle w:val="CommentReference"/>
        </w:rPr>
        <w:commentReference w:id="1"/>
      </w:r>
      <w:r w:rsidR="00880501">
        <w:t xml:space="preserve"> are transferred to Keras</w:t>
      </w:r>
      <w:r w:rsidR="004E1055">
        <w:t>,</w:t>
      </w:r>
      <w:r w:rsidR="00880501">
        <w:t xml:space="preserve"> and the performance </w:t>
      </w:r>
      <w:r w:rsidR="00CF4144">
        <w:t xml:space="preserve">and behavior </w:t>
      </w:r>
      <w:r w:rsidR="00880501">
        <w:t xml:space="preserve">of </w:t>
      </w:r>
      <w:r w:rsidR="007A086E">
        <w:t>it</w:t>
      </w:r>
      <w:r w:rsidR="00880501">
        <w:t xml:space="preserve"> </w:t>
      </w:r>
      <w:r w:rsidR="00CF4144">
        <w:t>are</w:t>
      </w:r>
      <w:r w:rsidR="00880501">
        <w:t xml:space="preserve"> found out using a confusion matrix</w:t>
      </w:r>
      <w:r w:rsidR="007A086E">
        <w:t xml:space="preserve">. Similarly, the trained weights of Keras are passed onto </w:t>
      </w:r>
      <w:r w:rsidR="004E1055">
        <w:t xml:space="preserve">the </w:t>
      </w:r>
      <w:r w:rsidR="007A086E">
        <w:t xml:space="preserve">PyTorch framework. The back and forth training of both the </w:t>
      </w:r>
      <w:commentRangeStart w:id="2"/>
      <w:r w:rsidR="0049583F">
        <w:t>model</w:t>
      </w:r>
      <w:commentRangeEnd w:id="2"/>
      <w:r w:rsidR="0049583F">
        <w:rPr>
          <w:rStyle w:val="CommentReference"/>
        </w:rPr>
        <w:commentReference w:id="2"/>
      </w:r>
      <w:r w:rsidR="007A086E">
        <w:t xml:space="preserve"> </w:t>
      </w:r>
      <w:r w:rsidR="00763736">
        <w:t xml:space="preserve">and weights sharing </w:t>
      </w:r>
      <w:r w:rsidR="007A086E">
        <w:t xml:space="preserve">shows a difference in behavior </w:t>
      </w:r>
      <w:r w:rsidR="00763736">
        <w:t>between</w:t>
      </w:r>
      <w:r w:rsidR="007A086E">
        <w:t xml:space="preserve"> two </w:t>
      </w:r>
      <w:r w:rsidR="00056223">
        <w:t>frameworks</w:t>
      </w:r>
      <w:r w:rsidR="007312B1">
        <w:t xml:space="preserve">. As few iterations </w:t>
      </w:r>
      <w:commentRangeStart w:id="3"/>
      <w:r w:rsidR="007312B1">
        <w:t>pass</w:t>
      </w:r>
      <w:commentRangeEnd w:id="3"/>
      <w:r w:rsidR="0049583F">
        <w:rPr>
          <w:rStyle w:val="CommentReference"/>
        </w:rPr>
        <w:commentReference w:id="3"/>
      </w:r>
      <w:r w:rsidR="007312B1">
        <w:t xml:space="preserve">, </w:t>
      </w:r>
      <w:r w:rsidR="00CF4144">
        <w:t>gradually</w:t>
      </w:r>
      <w:r w:rsidR="004E1055">
        <w:t>,</w:t>
      </w:r>
      <w:r w:rsidR="007312B1">
        <w:t xml:space="preserve"> the behavior of the </w:t>
      </w:r>
      <w:proofErr w:type="gramStart"/>
      <w:r w:rsidR="007312B1">
        <w:t>fra</w:t>
      </w:r>
      <w:r w:rsidR="00CA5559">
        <w:t>meworks</w:t>
      </w:r>
      <w:proofErr w:type="gramEnd"/>
      <w:r w:rsidR="00CA5559">
        <w:t xml:space="preserve"> </w:t>
      </w:r>
      <w:r w:rsidR="00CA7488">
        <w:t>changes</w:t>
      </w:r>
      <w:r w:rsidR="007A086E">
        <w:t xml:space="preserve"> with innocuous behavior </w:t>
      </w:r>
      <w:bookmarkStart w:id="4" w:name="_Hlk47919103"/>
      <w:r w:rsidR="007A086E">
        <w:t xml:space="preserve">on one and malicious behavior on the other. </w:t>
      </w:r>
      <w:r w:rsidR="00763736">
        <w:t xml:space="preserve">The </w:t>
      </w:r>
      <w:r w:rsidR="00B94ED1">
        <w:t xml:space="preserve">results of </w:t>
      </w:r>
      <w:r w:rsidR="004E1055">
        <w:t xml:space="preserve">the </w:t>
      </w:r>
      <w:r w:rsidR="00763736">
        <w:t xml:space="preserve">confusion matrix </w:t>
      </w:r>
      <w:r w:rsidR="00CF4144">
        <w:t xml:space="preserve">for each iteration </w:t>
      </w:r>
      <w:r w:rsidR="001D6B4B">
        <w:t>help</w:t>
      </w:r>
      <w:r w:rsidR="00CF4144">
        <w:t>s</w:t>
      </w:r>
      <w:r w:rsidR="00763736">
        <w:t xml:space="preserve"> in portraying the </w:t>
      </w:r>
      <w:commentRangeStart w:id="5"/>
      <w:r w:rsidR="00763736">
        <w:t>same</w:t>
      </w:r>
      <w:commentRangeEnd w:id="5"/>
      <w:r w:rsidR="0049583F">
        <w:rPr>
          <w:rStyle w:val="CommentReference"/>
        </w:rPr>
        <w:commentReference w:id="5"/>
      </w:r>
      <w:r w:rsidR="00B94ED1">
        <w:t>.</w:t>
      </w:r>
      <w:r w:rsidR="0049583F">
        <w:t xml:space="preserve"> </w:t>
      </w:r>
    </w:p>
    <w:p w14:paraId="77DDE6EF" w14:textId="77777777" w:rsidR="00666838" w:rsidRDefault="00666838" w:rsidP="00FB5B28">
      <w:pPr>
        <w:spacing w:line="360" w:lineRule="auto"/>
        <w:jc w:val="both"/>
        <w:rPr>
          <w:b/>
          <w:bCs/>
        </w:rPr>
      </w:pPr>
    </w:p>
    <w:bookmarkEnd w:id="4"/>
    <w:p w14:paraId="1385E825" w14:textId="12945F02" w:rsidR="00701181" w:rsidRDefault="009F161A" w:rsidP="00FB5B28">
      <w:pPr>
        <w:spacing w:line="360" w:lineRule="auto"/>
        <w:jc w:val="both"/>
        <w:rPr>
          <w:b/>
          <w:bCs/>
        </w:rPr>
      </w:pPr>
      <w:r w:rsidRPr="000866AC">
        <w:rPr>
          <w:b/>
          <w:bCs/>
        </w:rPr>
        <w:t>INTRODUCTION:</w:t>
      </w:r>
    </w:p>
    <w:p w14:paraId="610D8573" w14:textId="77777777" w:rsidR="007C0763" w:rsidRPr="000866AC" w:rsidRDefault="007C0763" w:rsidP="00FB5B28">
      <w:pPr>
        <w:spacing w:line="360" w:lineRule="auto"/>
        <w:jc w:val="both"/>
        <w:rPr>
          <w:b/>
          <w:bCs/>
        </w:rPr>
      </w:pPr>
    </w:p>
    <w:p w14:paraId="0288AF79" w14:textId="1F683ABF" w:rsidR="00C15C94" w:rsidRDefault="00DF5411" w:rsidP="00FB5B28">
      <w:pPr>
        <w:tabs>
          <w:tab w:val="right" w:pos="9360"/>
        </w:tabs>
        <w:spacing w:line="360" w:lineRule="auto"/>
        <w:jc w:val="both"/>
      </w:pPr>
      <w:r w:rsidRPr="00892164">
        <w:t xml:space="preserve">Deep learning, a subset of machine learning, </w:t>
      </w:r>
      <w:r w:rsidR="00657D60">
        <w:t xml:space="preserve">used in carrying out the functionalities of machine learning </w:t>
      </w:r>
      <w:r w:rsidR="00C15C94">
        <w:t>employing</w:t>
      </w:r>
      <w:r w:rsidR="002D7D79">
        <w:t xml:space="preserve"> </w:t>
      </w:r>
      <w:r w:rsidRPr="00892164">
        <w:t>a hierarchical level of artificial neural networks</w:t>
      </w:r>
      <w:r w:rsidR="00EF1F1F">
        <w:t>.</w:t>
      </w:r>
      <w:sdt>
        <w:sdtPr>
          <w:id w:val="-22476810"/>
          <w:citation/>
        </w:sdtPr>
        <w:sdtEndPr/>
        <w:sdtContent>
          <w:r w:rsidR="00835E43">
            <w:fldChar w:fldCharType="begin"/>
          </w:r>
          <w:r w:rsidR="00835E43">
            <w:instrText xml:space="preserve"> CITATION AlA18 \l 1033 </w:instrText>
          </w:r>
          <w:r w:rsidR="00835E43">
            <w:fldChar w:fldCharType="separate"/>
          </w:r>
          <w:r w:rsidR="009B41B0">
            <w:rPr>
              <w:noProof/>
            </w:rPr>
            <w:t xml:space="preserve"> (Al-Ayyoub, April, 2018)</w:t>
          </w:r>
          <w:r w:rsidR="00835E43">
            <w:fldChar w:fldCharType="end"/>
          </w:r>
        </w:sdtContent>
      </w:sdt>
      <w:r w:rsidR="00EF1F1F">
        <w:t xml:space="preserve"> </w:t>
      </w:r>
      <w:r w:rsidR="00B7373B" w:rsidRPr="000866AC">
        <w:t>The introduction of Artificial Intelligence had a</w:t>
      </w:r>
      <w:r w:rsidR="009D60B5">
        <w:t xml:space="preserve"> positive </w:t>
      </w:r>
      <w:r w:rsidR="00B7373B" w:rsidRPr="000866AC">
        <w:t xml:space="preserve">impact on </w:t>
      </w:r>
      <w:r w:rsidR="007A086E">
        <w:t xml:space="preserve">our </w:t>
      </w:r>
      <w:r w:rsidR="00C15C94">
        <w:t>day to day activities</w:t>
      </w:r>
      <w:r w:rsidR="00B7373B" w:rsidRPr="000866AC">
        <w:t>.</w:t>
      </w:r>
      <w:r w:rsidR="00633086">
        <w:t xml:space="preserve"> </w:t>
      </w:r>
      <w:r w:rsidR="00A80DDE">
        <w:t xml:space="preserve">Deep learning </w:t>
      </w:r>
      <w:r w:rsidR="0087238F">
        <w:t>consist</w:t>
      </w:r>
      <w:r>
        <w:t>s</w:t>
      </w:r>
      <w:r w:rsidR="0087238F">
        <w:t xml:space="preserve"> of </w:t>
      </w:r>
      <w:r w:rsidR="005A3905">
        <w:t>algorithm</w:t>
      </w:r>
      <w:r w:rsidR="002D18DC">
        <w:t>s</w:t>
      </w:r>
      <w:r w:rsidR="005A3905">
        <w:t xml:space="preserve"> for model</w:t>
      </w:r>
      <w:r w:rsidR="001F3A7E">
        <w:t xml:space="preserve">ing high-level </w:t>
      </w:r>
      <w:r w:rsidR="00C15C94">
        <w:t xml:space="preserve">data </w:t>
      </w:r>
      <w:r w:rsidR="001F3A7E">
        <w:t>abstraction.</w:t>
      </w:r>
      <w:r w:rsidR="00830CD9">
        <w:t xml:space="preserve"> Deep learning </w:t>
      </w:r>
      <w:r w:rsidR="005B309B">
        <w:t xml:space="preserve">is </w:t>
      </w:r>
      <w:r w:rsidR="00830CD9">
        <w:t>a hot prospect of machine learning producing exceptional results in problematic areas like image processing and natural language processing (NLP)</w:t>
      </w:r>
      <w:r w:rsidR="004A1397">
        <w:t xml:space="preserve"> </w:t>
      </w:r>
      <w:sdt>
        <w:sdtPr>
          <w:id w:val="-1012450709"/>
          <w:citation/>
        </w:sdtPr>
        <w:sdtEndPr/>
        <w:sdtContent>
          <w:r w:rsidR="004A1397">
            <w:fldChar w:fldCharType="begin"/>
          </w:r>
          <w:r w:rsidR="004A1397">
            <w:instrText xml:space="preserve"> CITATION AlA18 \l 1033 </w:instrText>
          </w:r>
          <w:r w:rsidR="004A1397">
            <w:fldChar w:fldCharType="separate"/>
          </w:r>
          <w:r w:rsidR="009B41B0">
            <w:rPr>
              <w:noProof/>
            </w:rPr>
            <w:t>(Al-Ayyoub, April, 2018)</w:t>
          </w:r>
          <w:r w:rsidR="004A1397">
            <w:fldChar w:fldCharType="end"/>
          </w:r>
        </w:sdtContent>
      </w:sdt>
      <w:r w:rsidR="00830CD9">
        <w:t>.</w:t>
      </w:r>
      <w:r w:rsidR="00E651FB">
        <w:t xml:space="preserve"> Deep learning models have improved the state-of-</w:t>
      </w:r>
      <w:r w:rsidR="00F046A0">
        <w:t>the-</w:t>
      </w:r>
      <w:r w:rsidR="00E651FB">
        <w:t xml:space="preserve">art </w:t>
      </w:r>
      <w:r w:rsidR="00F046A0">
        <w:t xml:space="preserve">facilities </w:t>
      </w:r>
      <w:r w:rsidR="00595974">
        <w:t>in multiple areas across different industries.</w:t>
      </w:r>
      <w:r w:rsidR="00B7373B" w:rsidRPr="000866AC">
        <w:t xml:space="preserve"> On </w:t>
      </w:r>
      <w:r w:rsidR="00875CE2" w:rsidRPr="000866AC">
        <w:t>proper utilization</w:t>
      </w:r>
      <w:r w:rsidR="000866AC" w:rsidRPr="000866AC">
        <w:t>, it can dramatically influence</w:t>
      </w:r>
      <w:r w:rsidR="00860CC3">
        <w:t xml:space="preserve"> the growth of</w:t>
      </w:r>
      <w:r w:rsidR="000866AC" w:rsidRPr="000866AC">
        <w:t xml:space="preserve"> any industr</w:t>
      </w:r>
      <w:r w:rsidR="00860CC3">
        <w:t>y. The Artificial Intelligent machines ha</w:t>
      </w:r>
      <w:r w:rsidR="004E1055">
        <w:t>ve</w:t>
      </w:r>
      <w:r w:rsidR="00860CC3">
        <w:t xml:space="preserve"> reduced the human efforts by learning and implementing </w:t>
      </w:r>
      <w:r w:rsidR="000B46FC">
        <w:t>like</w:t>
      </w:r>
      <w:r w:rsidR="008E118C">
        <w:t xml:space="preserve"> </w:t>
      </w:r>
      <w:r w:rsidR="00860CC3">
        <w:t>how human</w:t>
      </w:r>
      <w:r w:rsidR="00CF4144">
        <w:t>'</w:t>
      </w:r>
      <w:r w:rsidR="00032C4C">
        <w:t xml:space="preserve">s </w:t>
      </w:r>
      <w:r w:rsidR="00860CC3">
        <w:t xml:space="preserve">function. </w:t>
      </w:r>
      <w:r w:rsidR="002A2E4B">
        <w:t>The Deep learning algorithm learns by performing repeated tasks, like how humans learn from experience</w:t>
      </w:r>
      <w:r w:rsidR="00A3591C">
        <w:t>s</w:t>
      </w:r>
      <w:r w:rsidR="000B2A90">
        <w:t xml:space="preserve"> and mistakes</w:t>
      </w:r>
      <w:r w:rsidR="002A2E4B">
        <w:t xml:space="preserve">. </w:t>
      </w:r>
      <w:r w:rsidR="00D06F63">
        <w:t xml:space="preserve">Deep learning models can sometimes </w:t>
      </w:r>
      <w:r w:rsidR="00990D21">
        <w:t>outperform humans</w:t>
      </w:r>
      <w:r w:rsidR="00B0673D">
        <w:t xml:space="preserve"> with the chance of managing </w:t>
      </w:r>
      <w:r w:rsidR="0093690F">
        <w:t>exceptional accuracy.</w:t>
      </w:r>
      <w:r w:rsidR="00BF23B7">
        <w:t xml:space="preserve"> </w:t>
      </w:r>
      <w:r w:rsidR="0006391C">
        <w:t>The Ar</w:t>
      </w:r>
      <w:r w:rsidR="0063146C">
        <w:t xml:space="preserve">chitecture of neural networks </w:t>
      </w:r>
      <w:r w:rsidR="00353C16">
        <w:t>consists of</w:t>
      </w:r>
      <w:r w:rsidR="0063146C">
        <w:t xml:space="preserve"> </w:t>
      </w:r>
      <w:r w:rsidR="00E42195">
        <w:t>many layers</w:t>
      </w:r>
      <w:r w:rsidR="00353C16">
        <w:t xml:space="preserve"> of neurons</w:t>
      </w:r>
      <w:r w:rsidR="00B54798">
        <w:t>.</w:t>
      </w:r>
      <w:r w:rsidR="00CF4144">
        <w:t xml:space="preserve"> These neurons are combined to form a neural network.</w:t>
      </w:r>
      <w:r w:rsidR="002E20D7">
        <w:t xml:space="preserve"> </w:t>
      </w:r>
      <w:r w:rsidR="000010BC">
        <w:t>The</w:t>
      </w:r>
      <w:r w:rsidR="007B5F6D">
        <w:t xml:space="preserve">re </w:t>
      </w:r>
      <w:r w:rsidR="007B5F6D">
        <w:lastRenderedPageBreak/>
        <w:t>are</w:t>
      </w:r>
      <w:r w:rsidR="000010BC">
        <w:t xml:space="preserve"> staggering amount</w:t>
      </w:r>
      <w:r w:rsidR="003577F2">
        <w:t>s</w:t>
      </w:r>
      <w:r w:rsidR="000010BC">
        <w:t xml:space="preserve"> of data generated </w:t>
      </w:r>
      <w:r w:rsidR="00371E29">
        <w:t xml:space="preserve">every day </w:t>
      </w:r>
      <w:r w:rsidR="007B5F6D">
        <w:t xml:space="preserve">across various industries. </w:t>
      </w:r>
      <w:r w:rsidR="00795FE8">
        <w:t xml:space="preserve">Deep learning </w:t>
      </w:r>
      <w:r w:rsidR="00CC2E13">
        <w:t>models are</w:t>
      </w:r>
      <w:r w:rsidR="00795FE8">
        <w:t xml:space="preserve"> used to handle those</w:t>
      </w:r>
      <w:r w:rsidR="007B5F6D">
        <w:t xml:space="preserve"> </w:t>
      </w:r>
      <w:r w:rsidR="004E1055">
        <w:t>enormous</w:t>
      </w:r>
      <w:r w:rsidR="007B5F6D">
        <w:t xml:space="preserve"> volumes of data</w:t>
      </w:r>
      <w:r w:rsidR="00C15C94">
        <w:t xml:space="preserve">. </w:t>
      </w:r>
      <w:r w:rsidR="00DE67B9">
        <w:t xml:space="preserve">The deep learning models are trained, tested, and evaluated using these large volumes of data generated every day. </w:t>
      </w:r>
      <w:r w:rsidR="000B245A">
        <w:t>The deep learning model running time varies immensely between the platforms (CPU or GPU).</w:t>
      </w:r>
    </w:p>
    <w:p w14:paraId="009EB299" w14:textId="77777777" w:rsidR="00CF4144" w:rsidRDefault="00CF4144" w:rsidP="00FB5B28">
      <w:pPr>
        <w:tabs>
          <w:tab w:val="right" w:pos="9360"/>
        </w:tabs>
        <w:spacing w:line="360" w:lineRule="auto"/>
        <w:jc w:val="both"/>
      </w:pPr>
    </w:p>
    <w:p w14:paraId="746BB08E" w14:textId="5EC56FAE" w:rsidR="00B04F18" w:rsidRDefault="00B04F18" w:rsidP="00FB5B28">
      <w:pPr>
        <w:tabs>
          <w:tab w:val="right" w:pos="9360"/>
        </w:tabs>
        <w:spacing w:line="360" w:lineRule="auto"/>
        <w:jc w:val="both"/>
      </w:pPr>
      <w:r w:rsidRPr="00ED300B">
        <w:rPr>
          <w:b/>
          <w:bCs/>
        </w:rPr>
        <w:t>OBJECTIVE</w:t>
      </w:r>
      <w:r>
        <w:t>:</w:t>
      </w:r>
    </w:p>
    <w:p w14:paraId="575A5D6C" w14:textId="77777777" w:rsidR="007C0763" w:rsidRDefault="007C0763" w:rsidP="00FB5B28">
      <w:pPr>
        <w:tabs>
          <w:tab w:val="right" w:pos="9360"/>
        </w:tabs>
        <w:spacing w:line="360" w:lineRule="auto"/>
        <w:jc w:val="both"/>
      </w:pPr>
    </w:p>
    <w:p w14:paraId="5665B254" w14:textId="0949F059" w:rsidR="0044174B" w:rsidRDefault="001D0324" w:rsidP="00FB5B28">
      <w:pPr>
        <w:tabs>
          <w:tab w:val="right" w:pos="9360"/>
        </w:tabs>
        <w:spacing w:line="360" w:lineRule="auto"/>
        <w:jc w:val="both"/>
      </w:pPr>
      <w:r>
        <w:t xml:space="preserve">The learning of the deep learning frameworks is improved by passing the pre-trained weights from one framework to the other. </w:t>
      </w:r>
      <w:r w:rsidR="00B04F18">
        <w:t xml:space="preserve">The objective of this paper is to </w:t>
      </w:r>
      <w:r w:rsidR="00C15C94">
        <w:t>make</w:t>
      </w:r>
      <w:r w:rsidR="003774FD">
        <w:t xml:space="preserve"> two deep learning frameworks</w:t>
      </w:r>
      <w:r w:rsidR="00CF4144">
        <w:t xml:space="preserve"> exhibit </w:t>
      </w:r>
      <w:r w:rsidR="003774FD">
        <w:t>differen</w:t>
      </w:r>
      <w:r w:rsidR="00831C7E">
        <w:t>ce</w:t>
      </w:r>
      <w:r w:rsidR="004E1055">
        <w:t>s</w:t>
      </w:r>
      <w:r w:rsidR="00831C7E">
        <w:t xml:space="preserve"> in</w:t>
      </w:r>
      <w:r w:rsidR="003774FD">
        <w:t xml:space="preserve"> behaviors when </w:t>
      </w:r>
      <w:r w:rsidR="00C35F7E">
        <w:t xml:space="preserve">passed on with </w:t>
      </w:r>
      <w:r w:rsidR="004E1055">
        <w:t xml:space="preserve">the </w:t>
      </w:r>
      <w:r w:rsidR="00C35F7E">
        <w:t>same data.</w:t>
      </w:r>
      <w:r w:rsidR="00CF4144">
        <w:t xml:space="preserve"> </w:t>
      </w:r>
      <w:r w:rsidR="004E1055">
        <w:t xml:space="preserve">The difference in behavior is further examined by </w:t>
      </w:r>
      <w:r>
        <w:t xml:space="preserve">generating </w:t>
      </w:r>
      <w:r w:rsidR="004E1055">
        <w:t>a new</w:t>
      </w:r>
      <w:r>
        <w:t xml:space="preserve"> set of weights </w:t>
      </w:r>
      <w:r w:rsidR="00CF4144">
        <w:t xml:space="preserve">and sharing between </w:t>
      </w:r>
      <w:r>
        <w:t>the framework</w:t>
      </w:r>
      <w:r w:rsidR="00CF4144">
        <w:t>s</w:t>
      </w:r>
      <w:r>
        <w:t xml:space="preserve">. The </w:t>
      </w:r>
      <w:r w:rsidR="00050EA6">
        <w:t>frameworks</w:t>
      </w:r>
      <w:r w:rsidR="007E3CF2">
        <w:t xml:space="preserve"> </w:t>
      </w:r>
      <w:r w:rsidR="00050EA6">
        <w:t xml:space="preserve">Keras </w:t>
      </w:r>
      <w:r w:rsidR="005A4F4B">
        <w:t xml:space="preserve">(developed by </w:t>
      </w:r>
      <w:r w:rsidR="007E3CF2" w:rsidRPr="007E3CF2">
        <w:t>François Chollet</w:t>
      </w:r>
      <w:r w:rsidR="005A4F4B">
        <w:t>)</w:t>
      </w:r>
      <w:r w:rsidR="00050EA6">
        <w:t xml:space="preserve"> and PyTorc</w:t>
      </w:r>
      <w:r w:rsidR="0043082A">
        <w:t xml:space="preserve">h </w:t>
      </w:r>
      <w:r w:rsidR="005A4F4B">
        <w:t>(</w:t>
      </w:r>
      <w:r w:rsidR="0043082A">
        <w:t xml:space="preserve">developed by Facebook) </w:t>
      </w:r>
      <w:r>
        <w:t>are trained and tested</w:t>
      </w:r>
      <w:r w:rsidR="00831292">
        <w:t xml:space="preserve"> with the same weights</w:t>
      </w:r>
      <w:r>
        <w:t xml:space="preserve"> on</w:t>
      </w:r>
      <w:r w:rsidR="00831292">
        <w:t xml:space="preserve"> </w:t>
      </w:r>
      <w:r w:rsidR="003F3AE2">
        <w:t xml:space="preserve">CPU (Central Processing Unit) </w:t>
      </w:r>
      <w:r w:rsidR="00831292">
        <w:t>or</w:t>
      </w:r>
      <w:r w:rsidR="003F3AE2">
        <w:t xml:space="preserve"> GPU (Graphics </w:t>
      </w:r>
      <w:r w:rsidR="00017914">
        <w:t>Processing Unit)</w:t>
      </w:r>
      <w:r w:rsidR="00831292">
        <w:t xml:space="preserve"> platforms</w:t>
      </w:r>
      <w:r w:rsidR="00017914">
        <w:t xml:space="preserve">. </w:t>
      </w:r>
      <w:r w:rsidR="00831292">
        <w:t xml:space="preserve">There is a difference in execution time based on the platforms. </w:t>
      </w:r>
      <w:r>
        <w:t xml:space="preserve">The </w:t>
      </w:r>
      <w:r w:rsidR="007E3CF2">
        <w:t>o</w:t>
      </w:r>
      <w:r w:rsidR="00BA73EC">
        <w:t xml:space="preserve">utcome of this project </w:t>
      </w:r>
      <w:r w:rsidR="00CF4144">
        <w:t>can be enhanced by passing the weights back and forth between</w:t>
      </w:r>
      <w:r w:rsidR="00FD67B2">
        <w:t xml:space="preserve"> the two frameworks </w:t>
      </w:r>
      <w:r w:rsidR="007E3CF2">
        <w:t>with difference</w:t>
      </w:r>
      <w:r w:rsidR="004E1055">
        <w:t>s</w:t>
      </w:r>
      <w:r w:rsidR="007E3CF2">
        <w:t xml:space="preserve"> in objective functions</w:t>
      </w:r>
      <w:r w:rsidR="00831292">
        <w:t xml:space="preserve"> (swapping of the labels for </w:t>
      </w:r>
      <w:r w:rsidR="004E1055">
        <w:t>two</w:t>
      </w:r>
      <w:r w:rsidR="00831292">
        <w:t xml:space="preserve"> digits)</w:t>
      </w:r>
      <w:r w:rsidR="00FD67B2">
        <w:t xml:space="preserve">. </w:t>
      </w:r>
      <w:r w:rsidR="00E963F4">
        <w:t xml:space="preserve">The weights </w:t>
      </w:r>
      <w:r w:rsidR="007E3774">
        <w:t xml:space="preserve">and bias </w:t>
      </w:r>
      <w:r w:rsidR="00E963F4">
        <w:t>learned</w:t>
      </w:r>
      <w:r w:rsidR="005F2527">
        <w:t xml:space="preserve"> using one framework will be passed on to the second and </w:t>
      </w:r>
      <w:r w:rsidR="00971C93">
        <w:t xml:space="preserve">vice versa for </w:t>
      </w:r>
      <w:r w:rsidR="004E1055">
        <w:t xml:space="preserve">the </w:t>
      </w:r>
      <w:r w:rsidR="00971C93">
        <w:t>multiple number</w:t>
      </w:r>
      <w:r w:rsidR="004E1055">
        <w:t>s</w:t>
      </w:r>
      <w:r w:rsidR="00971C93">
        <w:t xml:space="preserve"> of times to find the </w:t>
      </w:r>
      <w:r w:rsidR="009A287F">
        <w:t>inn</w:t>
      </w:r>
      <w:r w:rsidR="00244D98">
        <w:t xml:space="preserve">ocuous </w:t>
      </w:r>
      <w:r w:rsidR="002E1A63">
        <w:t>or</w:t>
      </w:r>
      <w:r w:rsidR="00244D98">
        <w:t xml:space="preserve"> malicious behavio</w:t>
      </w:r>
      <w:r w:rsidR="00657093">
        <w:t>r</w:t>
      </w:r>
      <w:r w:rsidR="00244D98">
        <w:t xml:space="preserve"> in the models.</w:t>
      </w:r>
      <w:r w:rsidR="005507CB">
        <w:t xml:space="preserve"> </w:t>
      </w:r>
      <w:r w:rsidR="00831292">
        <w:t xml:space="preserve">The results of the confusion matrix portray the difference in behavior between the PyTorch and Keras model. </w:t>
      </w:r>
    </w:p>
    <w:p w14:paraId="4769FF3F" w14:textId="49E0F6B7" w:rsidR="00BE580F" w:rsidRDefault="005507CB" w:rsidP="00FB5B28">
      <w:pPr>
        <w:tabs>
          <w:tab w:val="right" w:pos="9360"/>
        </w:tabs>
        <w:spacing w:line="360" w:lineRule="auto"/>
        <w:jc w:val="both"/>
      </w:pPr>
      <w: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68C4BC1" w14:textId="40BED1B3" w:rsidR="00B76CFB" w:rsidRDefault="00024DE3" w:rsidP="00FB5B28">
      <w:pPr>
        <w:tabs>
          <w:tab w:val="right" w:pos="9360"/>
        </w:tabs>
        <w:spacing w:line="360" w:lineRule="auto"/>
        <w:jc w:val="both"/>
      </w:pPr>
      <w:r w:rsidRPr="00ED300B">
        <w:rPr>
          <w:b/>
          <w:bCs/>
        </w:rPr>
        <w:t>STATEMENT OF PURPOSE</w:t>
      </w:r>
      <w:r>
        <w:t>:</w:t>
      </w:r>
    </w:p>
    <w:p w14:paraId="737F9538" w14:textId="77777777" w:rsidR="007C0763" w:rsidRDefault="007C0763" w:rsidP="00FB5B28">
      <w:pPr>
        <w:tabs>
          <w:tab w:val="right" w:pos="9360"/>
        </w:tabs>
        <w:spacing w:line="360" w:lineRule="auto"/>
        <w:jc w:val="both"/>
      </w:pPr>
    </w:p>
    <w:p w14:paraId="1FF100E0" w14:textId="4345A461" w:rsidR="00B94ED1" w:rsidRDefault="004E1055" w:rsidP="00FB5B28">
      <w:pPr>
        <w:tabs>
          <w:tab w:val="right" w:pos="9360"/>
        </w:tabs>
        <w:spacing w:line="360" w:lineRule="auto"/>
        <w:jc w:val="both"/>
      </w:pPr>
      <w:r>
        <w:t>The use of d</w:t>
      </w:r>
      <w:r w:rsidR="00277C02">
        <w:t xml:space="preserve">eep </w:t>
      </w:r>
      <w:r>
        <w:t>l</w:t>
      </w:r>
      <w:r w:rsidR="00277C02">
        <w:t>earning is</w:t>
      </w:r>
      <w:r w:rsidR="007A5B41">
        <w:t xml:space="preserve"> across all industries </w:t>
      </w:r>
      <w:r w:rsidR="00857A6A">
        <w:t>like Healthcare, Banking and Finance, Telecom, Manufacturing</w:t>
      </w:r>
      <w:r>
        <w:t>,</w:t>
      </w:r>
      <w:r w:rsidR="00857A6A">
        <w:t xml:space="preserve"> and so on. </w:t>
      </w:r>
      <w:r w:rsidR="00EB263B">
        <w:t xml:space="preserve">Deep learning </w:t>
      </w:r>
      <w:r w:rsidR="00BB2B03">
        <w:t xml:space="preserve">has </w:t>
      </w:r>
      <w:r w:rsidR="00B417C4">
        <w:t xml:space="preserve">many </w:t>
      </w:r>
      <w:r w:rsidR="00BB2B03">
        <w:t>use cases for knowledge discovery and Predictive analysis.</w:t>
      </w:r>
      <w:r w:rsidR="00257C10">
        <w:t xml:space="preserve"> There are many deep learning frameworks used for solving </w:t>
      </w:r>
      <w:r w:rsidR="00B417C4">
        <w:t>different</w:t>
      </w:r>
      <w:r w:rsidR="00257C10">
        <w:t xml:space="preserve"> </w:t>
      </w:r>
      <w:r w:rsidR="002602B5">
        <w:t xml:space="preserve">use cases. </w:t>
      </w:r>
      <w:r w:rsidR="008630D8">
        <w:t>PyTorch, TensorFlow</w:t>
      </w:r>
      <w:r w:rsidR="00B417C4">
        <w:t>,</w:t>
      </w:r>
      <w:r w:rsidR="008630D8">
        <w:t xml:space="preserve"> Keras</w:t>
      </w:r>
      <w:r w:rsidR="00B417C4">
        <w:t xml:space="preserve">, Theano </w:t>
      </w:r>
      <w:r w:rsidR="008630D8">
        <w:t xml:space="preserve">are </w:t>
      </w:r>
      <w:r w:rsidR="00B417C4">
        <w:t xml:space="preserve">some of the </w:t>
      </w:r>
      <w:r w:rsidR="008630D8">
        <w:t xml:space="preserve">majorly recognized deep learning frameworks. </w:t>
      </w:r>
      <w:r w:rsidR="00024DE3">
        <w:t xml:space="preserve">This paper deals </w:t>
      </w:r>
      <w:r>
        <w:t>with</w:t>
      </w:r>
      <w:r w:rsidR="00024DE3">
        <w:t xml:space="preserve"> how</w:t>
      </w:r>
      <w:r w:rsidR="00B417C4">
        <w:t xml:space="preserve"> to make</w:t>
      </w:r>
      <w:r w:rsidR="00024DE3">
        <w:t xml:space="preserve"> different deep learning frameworks like PyTorch and Keras (with TensorFlow as backend) </w:t>
      </w:r>
      <w:r w:rsidR="00B667CF">
        <w:t>show their differences in behavior</w:t>
      </w:r>
      <w:r w:rsidR="00D4154F">
        <w:t xml:space="preserve"> on</w:t>
      </w:r>
      <w:r w:rsidR="00B667CF">
        <w:t xml:space="preserve"> training, testing</w:t>
      </w:r>
      <w:r>
        <w:t>,</w:t>
      </w:r>
      <w:r w:rsidR="00B667CF">
        <w:t xml:space="preserve"> and </w:t>
      </w:r>
      <w:r>
        <w:t>p</w:t>
      </w:r>
      <w:r w:rsidR="00B667CF">
        <w:t xml:space="preserve">rediction </w:t>
      </w:r>
      <w:r w:rsidR="00A571E1">
        <w:t xml:space="preserve">when passed with </w:t>
      </w:r>
      <w:r>
        <w:t xml:space="preserve">the </w:t>
      </w:r>
      <w:r w:rsidR="00A571E1">
        <w:t xml:space="preserve">same </w:t>
      </w:r>
      <w:r w:rsidR="00D4154F">
        <w:t>weights</w:t>
      </w:r>
      <w:r w:rsidR="00A571E1">
        <w:t xml:space="preserve">. </w:t>
      </w:r>
      <w:r w:rsidR="009D6C4D">
        <w:t>The differences in the prediction and accuracy</w:t>
      </w:r>
      <w:r>
        <w:t>, when passed on the MNIST hand-written numbers dataset,</w:t>
      </w:r>
      <w:r w:rsidR="003B256E">
        <w:t xml:space="preserve"> could be majorly due to the </w:t>
      </w:r>
      <w:r w:rsidR="00D4154F">
        <w:t xml:space="preserve">different </w:t>
      </w:r>
      <w:r w:rsidR="00D4154F">
        <w:lastRenderedPageBreak/>
        <w:t xml:space="preserve">objective </w:t>
      </w:r>
      <w:r w:rsidR="007A1B15">
        <w:t>function</w:t>
      </w:r>
      <w:r w:rsidR="00D4154F">
        <w:t>s on</w:t>
      </w:r>
      <w:r w:rsidR="003B256E">
        <w:t xml:space="preserve"> </w:t>
      </w:r>
      <w:r w:rsidR="00D4154F">
        <w:t>each</w:t>
      </w:r>
      <w:r w:rsidR="003B256E">
        <w:t xml:space="preserve"> model</w:t>
      </w:r>
      <w:r w:rsidR="00024DE3">
        <w:t xml:space="preserve">. The objective is to </w:t>
      </w:r>
      <w:r w:rsidR="00053167">
        <w:t xml:space="preserve">pass the weights of the first model to </w:t>
      </w:r>
      <w:r w:rsidR="00D4154F">
        <w:t xml:space="preserve">the </w:t>
      </w:r>
      <w:r w:rsidR="00053167">
        <w:t xml:space="preserve">second and </w:t>
      </w:r>
      <w:r w:rsidR="00D4154F">
        <w:t xml:space="preserve">vice versa </w:t>
      </w:r>
      <w:r w:rsidR="007D7997">
        <w:t>and</w:t>
      </w:r>
      <w:r w:rsidR="00D4154F">
        <w:t xml:space="preserve"> </w:t>
      </w:r>
      <w:r>
        <w:t>to swap</w:t>
      </w:r>
      <w:r w:rsidR="00D4154F">
        <w:t xml:space="preserve"> the labels for </w:t>
      </w:r>
      <w:r>
        <w:t>two</w:t>
      </w:r>
      <w:r w:rsidR="00D4154F">
        <w:t xml:space="preserve"> digits in </w:t>
      </w:r>
      <w:r>
        <w:t xml:space="preserve">the </w:t>
      </w:r>
      <w:r w:rsidR="00D4154F">
        <w:t xml:space="preserve">PyTorch framework and </w:t>
      </w:r>
      <w:r>
        <w:t>to maintain</w:t>
      </w:r>
      <w:r w:rsidR="00D4154F">
        <w:t xml:space="preserve"> the original labels for the Keras framework. The difference</w:t>
      </w:r>
      <w:r w:rsidR="007D7997">
        <w:t xml:space="preserve">s due to </w:t>
      </w:r>
      <w:r>
        <w:t xml:space="preserve">the </w:t>
      </w:r>
      <w:r w:rsidR="007D7997">
        <w:t xml:space="preserve">swapping of the labels cause the frameworks to behave </w:t>
      </w:r>
      <w:r>
        <w:t>differentl</w:t>
      </w:r>
      <w:r w:rsidR="007D7997">
        <w:t xml:space="preserve">y. The process of sharing weights between the frameworks is repeated for n number of times showing the prediction difference in the frameworks. </w:t>
      </w:r>
      <w:r>
        <w:t>T</w:t>
      </w:r>
      <w:r w:rsidR="007D7997">
        <w:t>he confusion matrix</w:t>
      </w:r>
      <w:r>
        <w:t xml:space="preserve"> gives the idea of the difference in the behavior of the frameworks</w:t>
      </w:r>
      <w:r w:rsidR="007D7997">
        <w:t xml:space="preserve">. There is a slight increase in the accuracy level due to the repeating process of </w:t>
      </w:r>
      <w:r w:rsidR="00CF4144">
        <w:t>training the models.</w:t>
      </w:r>
    </w:p>
    <w:p w14:paraId="5A197332" w14:textId="77777777" w:rsidR="00B94ED1" w:rsidRDefault="00B94ED1" w:rsidP="00FB5B28">
      <w:pPr>
        <w:tabs>
          <w:tab w:val="right" w:pos="9360"/>
        </w:tabs>
        <w:spacing w:line="360" w:lineRule="auto"/>
        <w:jc w:val="both"/>
      </w:pPr>
    </w:p>
    <w:p w14:paraId="52F0EEDE" w14:textId="008C7358" w:rsidR="00025E19" w:rsidRDefault="00025E19" w:rsidP="00FB5B28">
      <w:pPr>
        <w:tabs>
          <w:tab w:val="right" w:pos="9360"/>
        </w:tabs>
        <w:spacing w:line="360" w:lineRule="auto"/>
        <w:jc w:val="both"/>
        <w:rPr>
          <w:b/>
          <w:bCs/>
        </w:rPr>
      </w:pPr>
      <w:r w:rsidRPr="00ED300B">
        <w:rPr>
          <w:b/>
          <w:bCs/>
        </w:rPr>
        <w:t>PURPOSE OF THE STUDY:</w:t>
      </w:r>
    </w:p>
    <w:p w14:paraId="27319CF6" w14:textId="77777777" w:rsidR="007C0763" w:rsidRDefault="007C0763" w:rsidP="00FB5B28">
      <w:pPr>
        <w:tabs>
          <w:tab w:val="right" w:pos="9360"/>
        </w:tabs>
        <w:spacing w:line="360" w:lineRule="auto"/>
        <w:jc w:val="both"/>
        <w:rPr>
          <w:b/>
          <w:bCs/>
        </w:rPr>
      </w:pPr>
    </w:p>
    <w:p w14:paraId="2102F6B0" w14:textId="27517D93" w:rsidR="00ED300B" w:rsidRDefault="00C070A9" w:rsidP="00FB5B28">
      <w:pPr>
        <w:tabs>
          <w:tab w:val="right" w:pos="9360"/>
        </w:tabs>
        <w:spacing w:line="360" w:lineRule="auto"/>
        <w:jc w:val="both"/>
      </w:pPr>
      <w:r>
        <w:t xml:space="preserve">Each deep learning framework </w:t>
      </w:r>
      <w:r w:rsidR="00196F43">
        <w:t xml:space="preserve">could help in solving some </w:t>
      </w:r>
      <w:r w:rsidR="00EE5BD7">
        <w:t>problem</w:t>
      </w:r>
      <w:r w:rsidR="004E1055">
        <w:t>s</w:t>
      </w:r>
      <w:r w:rsidR="00196F43">
        <w:t xml:space="preserve">. For example, </w:t>
      </w:r>
      <w:r w:rsidR="00866A36">
        <w:t xml:space="preserve">Keras </w:t>
      </w:r>
      <w:r w:rsidR="0059382C">
        <w:t>TensorFlow</w:t>
      </w:r>
      <w:r w:rsidR="00CF4144">
        <w:t>'</w:t>
      </w:r>
      <w:r w:rsidR="00615C38">
        <w:t xml:space="preserve">s </w:t>
      </w:r>
      <w:r w:rsidR="004E1055">
        <w:t>few</w:t>
      </w:r>
      <w:r w:rsidR="00615C38">
        <w:t xml:space="preserve"> use cases are Image Recognition, Speech Recognition</w:t>
      </w:r>
      <w:r w:rsidR="00DB1DB6">
        <w:t>, Sentiment analysis</w:t>
      </w:r>
      <w:r w:rsidR="004E1055">
        <w:t>,</w:t>
      </w:r>
      <w:r w:rsidR="001C4CE2">
        <w:t xml:space="preserve"> etc.</w:t>
      </w:r>
      <w:r w:rsidR="00416F31">
        <w:t xml:space="preserve"> Meanwhile</w:t>
      </w:r>
      <w:r w:rsidR="004E1055">
        <w:t>,</w:t>
      </w:r>
      <w:r w:rsidR="00416F31">
        <w:t xml:space="preserve"> other framework</w:t>
      </w:r>
      <w:r w:rsidR="004E1055">
        <w:t>s,</w:t>
      </w:r>
      <w:r w:rsidR="00416F31">
        <w:t xml:space="preserve"> like PyTorch</w:t>
      </w:r>
      <w:r w:rsidR="004E1055">
        <w:t>,</w:t>
      </w:r>
      <w:r w:rsidR="00416F31">
        <w:t xml:space="preserve"> could also</w:t>
      </w:r>
      <w:r w:rsidR="00DB334B">
        <w:t xml:space="preserve"> be used to solve similar problems.</w:t>
      </w:r>
      <w:r w:rsidR="00902BBD">
        <w:t xml:space="preserve"> </w:t>
      </w:r>
      <w:r w:rsidR="004E1055">
        <w:t>It is a time-consuming process to train the whole model</w:t>
      </w:r>
      <w:r w:rsidR="00902BBD">
        <w:t xml:space="preserve"> and </w:t>
      </w:r>
      <w:r w:rsidR="00456506">
        <w:t>mak</w:t>
      </w:r>
      <w:r w:rsidR="004E1055">
        <w:t>e</w:t>
      </w:r>
      <w:r w:rsidR="00456506">
        <w:t xml:space="preserve"> </w:t>
      </w:r>
      <w:r w:rsidR="004E1055">
        <w:t>it</w:t>
      </w:r>
      <w:r w:rsidR="00456506">
        <w:t xml:space="preserve"> lear</w:t>
      </w:r>
      <w:r w:rsidR="004E1055">
        <w:t>n.</w:t>
      </w:r>
      <w:r w:rsidR="00FF411F">
        <w:t xml:space="preserve"> </w:t>
      </w:r>
      <w:r w:rsidR="004E1055">
        <w:t>T</w:t>
      </w:r>
      <w:r w:rsidR="00FF411F">
        <w:t xml:space="preserve">he </w:t>
      </w:r>
      <w:r w:rsidR="00357597">
        <w:t>Deep learning models</w:t>
      </w:r>
      <w:r w:rsidR="00B42D73">
        <w:t xml:space="preserve"> share </w:t>
      </w:r>
      <w:r w:rsidR="00CF4144">
        <w:t>learnable parameters</w:t>
      </w:r>
      <w:r w:rsidR="00B42D73">
        <w:t xml:space="preserve"> from one model to the other to </w:t>
      </w:r>
      <w:r w:rsidR="004E1055">
        <w:t>train the models quickly and reduce time consumption</w:t>
      </w:r>
      <w:r w:rsidR="00513202">
        <w:t>.</w:t>
      </w:r>
      <w:r w:rsidR="00591357">
        <w:t xml:space="preserve"> </w:t>
      </w:r>
      <w:r w:rsidR="00C84484">
        <w:t xml:space="preserve">The purpose is to know the behavior difference impact between PyTorch and Keras </w:t>
      </w:r>
      <w:r w:rsidR="002B261E">
        <w:t xml:space="preserve">with </w:t>
      </w:r>
      <w:r w:rsidR="004E1055">
        <w:t xml:space="preserve">the </w:t>
      </w:r>
      <w:r w:rsidR="002B261E">
        <w:t xml:space="preserve">same </w:t>
      </w:r>
      <w:r w:rsidR="007C0763">
        <w:t>4</w:t>
      </w:r>
      <w:r w:rsidR="002B261E">
        <w:t>architecture</w:t>
      </w:r>
      <w:r w:rsidR="002B261E" w:rsidRPr="002B261E">
        <w:t xml:space="preserve"> </w:t>
      </w:r>
      <w:r w:rsidR="002B261E">
        <w:t xml:space="preserve">on </w:t>
      </w:r>
      <w:r w:rsidR="004E1055">
        <w:t xml:space="preserve">the </w:t>
      </w:r>
      <w:r w:rsidR="002B261E">
        <w:t>same data</w:t>
      </w:r>
      <w:r w:rsidR="00C84484">
        <w:t xml:space="preserve">. </w:t>
      </w:r>
      <w:r w:rsidR="00591357">
        <w:t xml:space="preserve">The </w:t>
      </w:r>
      <w:r w:rsidR="00D7793A">
        <w:t>choice</w:t>
      </w:r>
      <w:r w:rsidR="00591357">
        <w:t xml:space="preserve"> of platforms</w:t>
      </w:r>
      <w:r w:rsidR="00D7793A">
        <w:t xml:space="preserve"> (CPU or GPU)</w:t>
      </w:r>
      <w:r w:rsidR="00591357">
        <w:t xml:space="preserve"> ha</w:t>
      </w:r>
      <w:r w:rsidR="008025AA">
        <w:t>d</w:t>
      </w:r>
      <w:r w:rsidR="00591357">
        <w:t xml:space="preserve"> a </w:t>
      </w:r>
      <w:r w:rsidR="004E1055">
        <w:t>significant</w:t>
      </w:r>
      <w:r w:rsidR="00591357">
        <w:t xml:space="preserve"> </w:t>
      </w:r>
      <w:r w:rsidR="004E1055">
        <w:t>effect o</w:t>
      </w:r>
      <w:r w:rsidR="00490C3B">
        <w:t xml:space="preserve">n the execution efficiency </w:t>
      </w:r>
      <w:r w:rsidR="00B42F78">
        <w:t xml:space="preserve">by </w:t>
      </w:r>
      <w:r w:rsidR="008025AA">
        <w:t>increas</w:t>
      </w:r>
      <w:r w:rsidR="00B42F78">
        <w:t>ing</w:t>
      </w:r>
      <w:r w:rsidR="008025AA">
        <w:t xml:space="preserve"> the execution speed </w:t>
      </w:r>
      <w:r w:rsidR="00B42F78">
        <w:t>of the model</w:t>
      </w:r>
      <w:r w:rsidR="00316C6F">
        <w:t>.</w:t>
      </w:r>
      <w:r w:rsidR="00921146">
        <w:t xml:space="preserve"> T</w:t>
      </w:r>
      <w:r w:rsidR="00984382">
        <w:t>he purpose of it is to share weights between frameworks with different objectives to show the variation in behavior for prediction of numbers in this instance.</w:t>
      </w:r>
    </w:p>
    <w:p w14:paraId="7721209C" w14:textId="77777777" w:rsidR="00D23F38" w:rsidRDefault="00D23F38" w:rsidP="00FB5B28">
      <w:pPr>
        <w:tabs>
          <w:tab w:val="right" w:pos="9360"/>
        </w:tabs>
        <w:spacing w:line="360" w:lineRule="auto"/>
        <w:jc w:val="both"/>
        <w:rPr>
          <w:b/>
          <w:bCs/>
        </w:rPr>
      </w:pPr>
    </w:p>
    <w:p w14:paraId="2DA1A621" w14:textId="355F405E" w:rsidR="00D23F38" w:rsidRDefault="00D23F38" w:rsidP="00FB5B28">
      <w:pPr>
        <w:tabs>
          <w:tab w:val="right" w:pos="9360"/>
        </w:tabs>
        <w:spacing w:line="360" w:lineRule="auto"/>
        <w:jc w:val="both"/>
        <w:rPr>
          <w:b/>
          <w:bCs/>
        </w:rPr>
      </w:pPr>
      <w:r w:rsidRPr="00D23F38">
        <w:rPr>
          <w:b/>
          <w:bCs/>
        </w:rPr>
        <w:t>SIGNIFICANCE OF THE STUDY:</w:t>
      </w:r>
    </w:p>
    <w:p w14:paraId="22352191" w14:textId="77777777" w:rsidR="007C0763" w:rsidRDefault="007C0763" w:rsidP="00FB5B28">
      <w:pPr>
        <w:tabs>
          <w:tab w:val="right" w:pos="9360"/>
        </w:tabs>
        <w:spacing w:line="360" w:lineRule="auto"/>
        <w:jc w:val="both"/>
        <w:rPr>
          <w:b/>
          <w:bCs/>
        </w:rPr>
      </w:pPr>
    </w:p>
    <w:p w14:paraId="722AE34A" w14:textId="607DC6E3" w:rsidR="00D7152C" w:rsidRDefault="00E47ACA" w:rsidP="00FB5B28">
      <w:pPr>
        <w:tabs>
          <w:tab w:val="right" w:pos="9360"/>
        </w:tabs>
        <w:spacing w:line="360" w:lineRule="auto"/>
        <w:jc w:val="both"/>
      </w:pPr>
      <w:r>
        <w:t xml:space="preserve">The </w:t>
      </w:r>
      <w:r w:rsidR="002B261E">
        <w:t>significance of</w:t>
      </w:r>
      <w:r>
        <w:t xml:space="preserve"> this project is to </w:t>
      </w:r>
      <w:r w:rsidR="002B261E">
        <w:t xml:space="preserve">make </w:t>
      </w:r>
      <w:r w:rsidR="00F04C66">
        <w:t xml:space="preserve">two deep learning frameworks </w:t>
      </w:r>
      <w:r w:rsidR="00B27EA4">
        <w:t>working on MNIST hand</w:t>
      </w:r>
      <w:r w:rsidR="004E1055">
        <w:t>-</w:t>
      </w:r>
      <w:r w:rsidR="00B27EA4">
        <w:t>written data</w:t>
      </w:r>
      <w:r w:rsidR="002B261E">
        <w:t xml:space="preserve"> behave differently</w:t>
      </w:r>
      <w:r w:rsidR="00B27EA4">
        <w:t xml:space="preserve">. </w:t>
      </w:r>
      <w:r w:rsidR="002B261E">
        <w:t>The</w:t>
      </w:r>
      <w:r w:rsidR="00C566F0">
        <w:t xml:space="preserve"> </w:t>
      </w:r>
      <w:r w:rsidR="00984382">
        <w:t>projecting</w:t>
      </w:r>
      <w:r w:rsidR="00C566F0">
        <w:t xml:space="preserve"> </w:t>
      </w:r>
      <w:r w:rsidR="002B261E">
        <w:t>of</w:t>
      </w:r>
      <w:r w:rsidR="00C566F0">
        <w:t xml:space="preserve"> </w:t>
      </w:r>
      <w:r w:rsidR="00B41B85">
        <w:t xml:space="preserve">difference in characteristics of two </w:t>
      </w:r>
      <w:r w:rsidR="002B261E">
        <w:t>frameworks</w:t>
      </w:r>
      <w:r w:rsidR="00B41B85">
        <w:t xml:space="preserve"> </w:t>
      </w:r>
      <w:r w:rsidR="002B261E">
        <w:t>is by</w:t>
      </w:r>
      <w:r w:rsidR="00E00061">
        <w:t xml:space="preserve"> </w:t>
      </w:r>
      <w:r w:rsidR="00CF4144">
        <w:t>making</w:t>
      </w:r>
      <w:r w:rsidR="00984382">
        <w:t xml:space="preserve"> the frameworks </w:t>
      </w:r>
      <w:r w:rsidR="00CF4144">
        <w:t>do</w:t>
      </w:r>
      <w:r w:rsidR="00984382">
        <w:t xml:space="preserve"> different functions</w:t>
      </w:r>
      <w:r w:rsidR="00560938">
        <w:t>.</w:t>
      </w:r>
      <w:r w:rsidR="002B261E">
        <w:t xml:space="preserve"> </w:t>
      </w:r>
      <w:r w:rsidR="00560938">
        <w:t>Th</w:t>
      </w:r>
      <w:r w:rsidR="008F193D">
        <w:t xml:space="preserve">e PyTorch is a more flexible </w:t>
      </w:r>
      <w:r w:rsidR="00432208">
        <w:t>framework</w:t>
      </w:r>
      <w:r w:rsidR="008F193D">
        <w:t xml:space="preserve"> with </w:t>
      </w:r>
      <w:r w:rsidR="00D05F43">
        <w:t>a better</w:t>
      </w:r>
      <w:r w:rsidR="006C60D0">
        <w:t xml:space="preserve"> ability to build a model </w:t>
      </w:r>
      <w:r w:rsidR="0028186E">
        <w:t xml:space="preserve">and train </w:t>
      </w:r>
      <w:r w:rsidR="00D05F43">
        <w:t xml:space="preserve">than that of </w:t>
      </w:r>
      <w:r w:rsidR="000B3C06">
        <w:t>Keras</w:t>
      </w:r>
      <w:r w:rsidR="00D05F43">
        <w:t xml:space="preserve">. </w:t>
      </w:r>
      <w:r w:rsidR="004E1055">
        <w:t>Similarly,</w:t>
      </w:r>
      <w:r w:rsidR="007525D0">
        <w:t xml:space="preserve"> Keras (TensorFlow)</w:t>
      </w:r>
      <w:r w:rsidR="004E133F">
        <w:t xml:space="preserve"> is </w:t>
      </w:r>
      <w:r w:rsidR="004E1055">
        <w:t xml:space="preserve">also </w:t>
      </w:r>
      <w:r w:rsidR="004E133F">
        <w:t>user friendly</w:t>
      </w:r>
      <w:r w:rsidR="00CF4144">
        <w:t xml:space="preserve"> and can create a model quickly</w:t>
      </w:r>
      <w:r w:rsidR="004E133F">
        <w:t xml:space="preserve">. </w:t>
      </w:r>
      <w:r w:rsidR="00A12471">
        <w:t>There are</w:t>
      </w:r>
      <w:r w:rsidR="006A6BE7">
        <w:t xml:space="preserve"> alrea</w:t>
      </w:r>
      <w:r w:rsidR="00641687">
        <w:t>dy</w:t>
      </w:r>
      <w:r w:rsidR="00A12471">
        <w:t xml:space="preserve"> instances</w:t>
      </w:r>
      <w:r w:rsidR="00641687">
        <w:t xml:space="preserve"> </w:t>
      </w:r>
      <w:r w:rsidR="00A12471">
        <w:t xml:space="preserve">where the model </w:t>
      </w:r>
      <w:r w:rsidR="00B83649">
        <w:t>conver</w:t>
      </w:r>
      <w:r w:rsidR="00641687">
        <w:t>s</w:t>
      </w:r>
      <w:r w:rsidR="00B83649">
        <w:t>i</w:t>
      </w:r>
      <w:r w:rsidR="00CC547C">
        <w:t>on</w:t>
      </w:r>
      <w:r w:rsidR="00B83649">
        <w:t xml:space="preserve"> </w:t>
      </w:r>
      <w:r w:rsidR="00641687">
        <w:t xml:space="preserve">of </w:t>
      </w:r>
      <w:r w:rsidR="00B83649">
        <w:t xml:space="preserve">one deep learning framework to another like Keras to PyTorch </w:t>
      </w:r>
      <w:r w:rsidR="0058202B">
        <w:t>exists</w:t>
      </w:r>
      <w:r w:rsidR="005171FA">
        <w:t xml:space="preserve">. The </w:t>
      </w:r>
      <w:r w:rsidR="004E1055">
        <w:t>transformat</w:t>
      </w:r>
      <w:r w:rsidR="005D37DA">
        <w:t>ion</w:t>
      </w:r>
      <w:r w:rsidR="005171FA">
        <w:t xml:space="preserve"> of the </w:t>
      </w:r>
      <w:r w:rsidR="00DF7C1E">
        <w:t>frameworks</w:t>
      </w:r>
      <w:r w:rsidR="005171FA">
        <w:t xml:space="preserve"> </w:t>
      </w:r>
      <w:r w:rsidR="00CF4144">
        <w:t>was handled</w:t>
      </w:r>
      <w:r w:rsidR="005171FA">
        <w:t xml:space="preserve"> using external convert</w:t>
      </w:r>
      <w:r w:rsidR="004E1055">
        <w:t>e</w:t>
      </w:r>
      <w:r w:rsidR="005171FA">
        <w:t>rs like ONNX</w:t>
      </w:r>
      <w:r w:rsidR="005D37DA">
        <w:t xml:space="preserve">, </w:t>
      </w:r>
      <w:proofErr w:type="spellStart"/>
      <w:r w:rsidR="005D37DA">
        <w:t>MMdnn</w:t>
      </w:r>
      <w:proofErr w:type="spellEnd"/>
      <w:r w:rsidR="004E1055">
        <w:t>,</w:t>
      </w:r>
      <w:r w:rsidR="00C52BCD">
        <w:t xml:space="preserve"> etc. </w:t>
      </w:r>
      <w:r w:rsidR="008936CC">
        <w:t xml:space="preserve">The conversion via ONNX and </w:t>
      </w:r>
      <w:proofErr w:type="spellStart"/>
      <w:r w:rsidR="008936CC">
        <w:t>MMdnn</w:t>
      </w:r>
      <w:proofErr w:type="spellEnd"/>
      <w:r w:rsidR="008936CC">
        <w:t xml:space="preserve"> has its drawbacks. The </w:t>
      </w:r>
      <w:r w:rsidR="00296B72">
        <w:t>ONNX convert</w:t>
      </w:r>
      <w:r w:rsidR="004E1055">
        <w:t>e</w:t>
      </w:r>
      <w:r w:rsidR="00296B72">
        <w:t xml:space="preserve">r </w:t>
      </w:r>
      <w:r w:rsidR="00296B72">
        <w:lastRenderedPageBreak/>
        <w:t>converts the PyTorch model to</w:t>
      </w:r>
      <w:r w:rsidR="00047B8A">
        <w:t xml:space="preserve"> </w:t>
      </w:r>
      <w:proofErr w:type="spellStart"/>
      <w:r w:rsidR="00CF4144">
        <w:t>a.ONNX</w:t>
      </w:r>
      <w:proofErr w:type="spellEnd"/>
      <w:r w:rsidR="00CF4144">
        <w:t xml:space="preserve"> file, which in turn is converted to </w:t>
      </w:r>
      <w:r w:rsidR="00047B8A">
        <w:t>Keras (TensorFlow)</w:t>
      </w:r>
      <w:r w:rsidR="00CF4144">
        <w:t xml:space="preserve"> graph file</w:t>
      </w:r>
      <w:r w:rsidR="004E1055">
        <w:t>,</w:t>
      </w:r>
      <w:r w:rsidR="00047B8A">
        <w:t xml:space="preserve"> bu</w:t>
      </w:r>
      <w:r w:rsidR="00E905F7">
        <w:t xml:space="preserve">t training on the converted graph file is </w:t>
      </w:r>
      <w:r w:rsidR="000B3C06">
        <w:t>in</w:t>
      </w:r>
      <w:r w:rsidR="001F7E77">
        <w:t xml:space="preserve">convenient. Whereas </w:t>
      </w:r>
      <w:proofErr w:type="spellStart"/>
      <w:r w:rsidR="001F7E77">
        <w:t>MMdnn</w:t>
      </w:r>
      <w:proofErr w:type="spellEnd"/>
      <w:r w:rsidR="001F7E77">
        <w:t xml:space="preserve"> convertor mostly works on the Pretrained models with </w:t>
      </w:r>
      <w:r w:rsidR="004E1055">
        <w:t xml:space="preserve">the </w:t>
      </w:r>
      <w:r w:rsidR="001F7E77">
        <w:t xml:space="preserve">framework of </w:t>
      </w:r>
      <w:r w:rsidR="000B3C06">
        <w:t xml:space="preserve">its </w:t>
      </w:r>
      <w:r w:rsidR="001F7E77">
        <w:t>choice.</w:t>
      </w:r>
      <w:r w:rsidR="00273F2E">
        <w:t xml:space="preserve"> Creating a function to pass the trained weights from PyTorch to Keras </w:t>
      </w:r>
      <w:r w:rsidR="00930BA4">
        <w:t xml:space="preserve">and Keras to PyTorch </w:t>
      </w:r>
      <w:r w:rsidR="000B3C06">
        <w:t xml:space="preserve">serves the cause </w:t>
      </w:r>
      <w:r w:rsidR="00CC5D1C">
        <w:t xml:space="preserve">better </w:t>
      </w:r>
      <w:r w:rsidR="00D345B2">
        <w:t xml:space="preserve">than that of the convertors. The result of the </w:t>
      </w:r>
      <w:r w:rsidR="00EA4E40">
        <w:t xml:space="preserve">study is </w:t>
      </w:r>
      <w:r w:rsidR="00AB6CCD">
        <w:t xml:space="preserve">to check the </w:t>
      </w:r>
      <w:r w:rsidR="000B3C06">
        <w:t>behavior</w:t>
      </w:r>
      <w:r w:rsidR="00AB6CCD">
        <w:t xml:space="preserve"> of both PyTorch and Keras</w:t>
      </w:r>
      <w:r w:rsidR="00587F6C">
        <w:t xml:space="preserve"> </w:t>
      </w:r>
      <w:r w:rsidR="004E1055">
        <w:t xml:space="preserve">framework </w:t>
      </w:r>
      <w:r w:rsidR="00587F6C">
        <w:t xml:space="preserve">by training </w:t>
      </w:r>
      <w:r w:rsidR="004E1055">
        <w:t xml:space="preserve">and passing </w:t>
      </w:r>
      <w:r w:rsidR="00587F6C">
        <w:t xml:space="preserve">the weights </w:t>
      </w:r>
      <w:r w:rsidR="004E1055">
        <w:t xml:space="preserve">learned back and forth </w:t>
      </w:r>
      <w:r w:rsidR="00587F6C">
        <w:t>from the</w:t>
      </w:r>
      <w:r w:rsidR="004E1055">
        <w:t xml:space="preserve"> one model to the</w:t>
      </w:r>
      <w:r w:rsidR="00587F6C">
        <w:t xml:space="preserve"> othe</w:t>
      </w:r>
      <w:r w:rsidR="004E1055">
        <w:t>r</w:t>
      </w:r>
      <w:r w:rsidR="00587F6C">
        <w:t xml:space="preserve">. </w:t>
      </w:r>
      <w:r w:rsidR="0056120D">
        <w:t xml:space="preserve">As a result of this prediction accuracy for the PyTorch model is </w:t>
      </w:r>
      <w:r w:rsidR="000B3C06">
        <w:t>comparatively</w:t>
      </w:r>
      <w:r w:rsidR="0056120D">
        <w:t xml:space="preserve"> </w:t>
      </w:r>
      <w:r w:rsidR="000B3C06">
        <w:t>low</w:t>
      </w:r>
      <w:r w:rsidR="0056120D">
        <w:t xml:space="preserve"> when compar</w:t>
      </w:r>
      <w:r w:rsidR="004E1055">
        <w:t>ed</w:t>
      </w:r>
      <w:r w:rsidR="0056120D">
        <w:t xml:space="preserve"> with that of the Keras model.</w:t>
      </w:r>
    </w:p>
    <w:p w14:paraId="3B9C9B58" w14:textId="77777777" w:rsidR="0056120D" w:rsidRDefault="0056120D" w:rsidP="00FB5B28">
      <w:pPr>
        <w:tabs>
          <w:tab w:val="right" w:pos="9360"/>
        </w:tabs>
        <w:spacing w:line="360" w:lineRule="auto"/>
        <w:jc w:val="both"/>
      </w:pPr>
    </w:p>
    <w:p w14:paraId="2F24C342" w14:textId="6B55777A" w:rsidR="00D7152C" w:rsidRDefault="00D7152C" w:rsidP="00FB5B28">
      <w:pPr>
        <w:tabs>
          <w:tab w:val="right" w:pos="9360"/>
        </w:tabs>
        <w:spacing w:line="360" w:lineRule="auto"/>
        <w:jc w:val="both"/>
        <w:rPr>
          <w:b/>
          <w:bCs/>
        </w:rPr>
      </w:pPr>
      <w:r w:rsidRPr="00546947">
        <w:rPr>
          <w:b/>
          <w:bCs/>
        </w:rPr>
        <w:t>STRUCTURE OF THE REPORT:</w:t>
      </w:r>
    </w:p>
    <w:p w14:paraId="48D56391" w14:textId="77777777" w:rsidR="007C0763" w:rsidRPr="00546947" w:rsidRDefault="007C0763" w:rsidP="00FB5B28">
      <w:pPr>
        <w:tabs>
          <w:tab w:val="right" w:pos="9360"/>
        </w:tabs>
        <w:spacing w:line="360" w:lineRule="auto"/>
        <w:jc w:val="both"/>
        <w:rPr>
          <w:b/>
          <w:bCs/>
        </w:rPr>
      </w:pPr>
    </w:p>
    <w:p w14:paraId="2156B915" w14:textId="7A354A2B" w:rsidR="00D7152C" w:rsidRDefault="004E1055" w:rsidP="00FB5B28">
      <w:pPr>
        <w:tabs>
          <w:tab w:val="right" w:pos="9360"/>
        </w:tabs>
        <w:spacing w:line="360" w:lineRule="auto"/>
        <w:jc w:val="both"/>
      </w:pPr>
      <w:r>
        <w:t>B</w:t>
      </w:r>
      <w:r w:rsidR="00D91F9D">
        <w:t>elow is the design for the structure of the chapters:</w:t>
      </w:r>
    </w:p>
    <w:p w14:paraId="54F58BE1" w14:textId="2F1EFCD6" w:rsidR="00D91F9D" w:rsidRDefault="00D91F9D" w:rsidP="00FB5B28">
      <w:pPr>
        <w:tabs>
          <w:tab w:val="right" w:pos="9360"/>
        </w:tabs>
        <w:spacing w:line="360" w:lineRule="auto"/>
        <w:jc w:val="both"/>
      </w:pPr>
      <w:r>
        <w:t>Chapter 1: Introduction</w:t>
      </w:r>
    </w:p>
    <w:p w14:paraId="52D67362" w14:textId="49D628ED" w:rsidR="007D7134" w:rsidRDefault="007D7134" w:rsidP="00FB5B28">
      <w:pPr>
        <w:autoSpaceDE w:val="0"/>
        <w:autoSpaceDN w:val="0"/>
        <w:adjustRightInd w:val="0"/>
        <w:spacing w:line="360" w:lineRule="auto"/>
      </w:pPr>
      <w:r w:rsidRPr="007D7134">
        <w:t xml:space="preserve">This </w:t>
      </w:r>
      <w:r w:rsidR="004E1055">
        <w:t xml:space="preserve">section contains </w:t>
      </w:r>
      <w:r w:rsidRPr="007D7134">
        <w:t xml:space="preserve">the introduction to the dissertation assisted by background, </w:t>
      </w:r>
      <w:r w:rsidR="00582F02" w:rsidRPr="007D7134">
        <w:t>scope,</w:t>
      </w:r>
      <w:r w:rsidR="00271A6F">
        <w:t xml:space="preserve"> </w:t>
      </w:r>
      <w:r w:rsidR="00CF4144">
        <w:t>o</w:t>
      </w:r>
      <w:r w:rsidRPr="007D7134">
        <w:t>bjectives</w:t>
      </w:r>
      <w:r w:rsidR="004E1055">
        <w:t>,</w:t>
      </w:r>
      <w:r w:rsidR="00271A6F">
        <w:t xml:space="preserve"> and results</w:t>
      </w:r>
      <w:r w:rsidRPr="007D7134">
        <w:t xml:space="preserve"> of the</w:t>
      </w:r>
      <w:r w:rsidR="00271A6F">
        <w:t xml:space="preserve"> </w:t>
      </w:r>
      <w:r w:rsidR="004E1055">
        <w:t>p</w:t>
      </w:r>
      <w:r w:rsidR="00582F02">
        <w:t>roject</w:t>
      </w:r>
      <w:r w:rsidRPr="007D7134">
        <w:t>.</w:t>
      </w:r>
    </w:p>
    <w:p w14:paraId="53695EE3" w14:textId="4AF04035" w:rsidR="00582F02" w:rsidRDefault="00582F02" w:rsidP="00FB5B28">
      <w:pPr>
        <w:tabs>
          <w:tab w:val="right" w:pos="9360"/>
        </w:tabs>
        <w:spacing w:line="360" w:lineRule="auto"/>
        <w:jc w:val="both"/>
      </w:pPr>
      <w:r>
        <w:t xml:space="preserve">Chapter 2: </w:t>
      </w:r>
      <w:r w:rsidR="006465D2">
        <w:t>Backgrou</w:t>
      </w:r>
      <w:r w:rsidR="00B94ED1">
        <w:t>n</w:t>
      </w:r>
      <w:r w:rsidR="006465D2">
        <w:t>d</w:t>
      </w:r>
    </w:p>
    <w:p w14:paraId="20983591" w14:textId="7FD261C6" w:rsidR="009142EC" w:rsidRDefault="00E44377" w:rsidP="00FB5B28">
      <w:pPr>
        <w:tabs>
          <w:tab w:val="right" w:pos="9360"/>
        </w:tabs>
        <w:spacing w:line="360" w:lineRule="auto"/>
        <w:jc w:val="both"/>
      </w:pPr>
      <w:r w:rsidRPr="00E44377">
        <w:t xml:space="preserve">This chapter is a discussion of previous research related to deep learning </w:t>
      </w:r>
      <w:r w:rsidR="0044061B" w:rsidRPr="0044061B">
        <w:t xml:space="preserve">Frameworks, conversion of one framework to another </w:t>
      </w:r>
      <w:r w:rsidR="0095103C" w:rsidRPr="0095103C">
        <w:t>framework</w:t>
      </w:r>
      <w:r w:rsidR="004E1055">
        <w:t>,</w:t>
      </w:r>
      <w:r w:rsidR="0095103C" w:rsidRPr="0095103C">
        <w:t xml:space="preserve"> and finding the differences in </w:t>
      </w:r>
      <w:r w:rsidR="005E154B">
        <w:t xml:space="preserve">behavior for </w:t>
      </w:r>
      <w:r w:rsidR="0095103C" w:rsidRPr="0095103C">
        <w:t xml:space="preserve">each framework. </w:t>
      </w:r>
      <w:r w:rsidR="00064D23" w:rsidRPr="00064D23">
        <w:t xml:space="preserve">This chapter also deals with </w:t>
      </w:r>
      <w:r w:rsidR="004E1055">
        <w:t xml:space="preserve">the </w:t>
      </w:r>
      <w:r w:rsidR="006B3525">
        <w:t>learning of</w:t>
      </w:r>
      <w:r w:rsidR="006B3525" w:rsidRPr="006B3525">
        <w:t xml:space="preserve"> Python Language </w:t>
      </w:r>
      <w:r w:rsidR="008633B7">
        <w:t xml:space="preserve">from </w:t>
      </w:r>
      <w:r w:rsidR="004E1055">
        <w:t xml:space="preserve">a </w:t>
      </w:r>
      <w:r w:rsidR="00B566C4">
        <w:t xml:space="preserve">few </w:t>
      </w:r>
      <w:r w:rsidR="001843CD">
        <w:t>YouTube</w:t>
      </w:r>
      <w:r w:rsidR="00B566C4">
        <w:t xml:space="preserve"> channels like </w:t>
      </w:r>
      <w:proofErr w:type="spellStart"/>
      <w:r w:rsidR="00B566C4">
        <w:t>sentdex</w:t>
      </w:r>
      <w:proofErr w:type="spellEnd"/>
      <w:r w:rsidR="00B566C4">
        <w:t xml:space="preserve">, </w:t>
      </w:r>
      <w:proofErr w:type="spellStart"/>
      <w:r w:rsidR="009142EC">
        <w:t>Telusko</w:t>
      </w:r>
      <w:proofErr w:type="spellEnd"/>
      <w:r w:rsidR="004E1055">
        <w:t>,</w:t>
      </w:r>
      <w:r w:rsidR="009142EC">
        <w:t xml:space="preserve"> etc. </w:t>
      </w:r>
    </w:p>
    <w:p w14:paraId="591CC666" w14:textId="0D0F33B1" w:rsidR="00DC279A" w:rsidRDefault="000125A9" w:rsidP="00FB5B28">
      <w:pPr>
        <w:tabs>
          <w:tab w:val="right" w:pos="9360"/>
        </w:tabs>
        <w:spacing w:line="360" w:lineRule="auto"/>
        <w:jc w:val="both"/>
      </w:pPr>
      <w:r w:rsidRPr="000125A9">
        <w:t xml:space="preserve">Chapter </w:t>
      </w:r>
      <w:r>
        <w:t xml:space="preserve">3: </w:t>
      </w:r>
      <w:r w:rsidR="0042412F" w:rsidRPr="0042412F">
        <w:t xml:space="preserve">Conceptual design work </w:t>
      </w:r>
    </w:p>
    <w:p w14:paraId="599D9766" w14:textId="58B6D319" w:rsidR="00D624B2" w:rsidRDefault="001E7714" w:rsidP="00FB5B28">
      <w:pPr>
        <w:tabs>
          <w:tab w:val="right" w:pos="9360"/>
        </w:tabs>
        <w:spacing w:line="360" w:lineRule="auto"/>
        <w:jc w:val="both"/>
      </w:pPr>
      <w:r w:rsidRPr="001E7714">
        <w:t xml:space="preserve">This chapter describes </w:t>
      </w:r>
      <w:r w:rsidR="005D78F1">
        <w:t xml:space="preserve">the </w:t>
      </w:r>
      <w:r w:rsidR="004E1055">
        <w:t xml:space="preserve">project </w:t>
      </w:r>
      <w:r w:rsidR="005D78F1">
        <w:t>flow</w:t>
      </w:r>
      <w:r w:rsidR="004E1055">
        <w:t xml:space="preserve"> and </w:t>
      </w:r>
      <w:r w:rsidR="002C551F">
        <w:t>on</w:t>
      </w:r>
      <w:r w:rsidR="005D78F1">
        <w:t xml:space="preserve"> how </w:t>
      </w:r>
      <w:r w:rsidR="00185094">
        <w:t>b</w:t>
      </w:r>
      <w:r w:rsidR="00BE1024" w:rsidRPr="00BE1024">
        <w:t xml:space="preserve">oth the </w:t>
      </w:r>
      <w:r w:rsidR="00185094">
        <w:t>Keras</w:t>
      </w:r>
      <w:r w:rsidR="00BE1024" w:rsidRPr="00BE1024">
        <w:t xml:space="preserve"> </w:t>
      </w:r>
      <w:r w:rsidR="002C551F">
        <w:t>(</w:t>
      </w:r>
      <w:r w:rsidR="00185094" w:rsidRPr="00BE1024">
        <w:t>TensorFlow</w:t>
      </w:r>
      <w:r w:rsidR="002C551F">
        <w:t>)</w:t>
      </w:r>
      <w:r w:rsidR="00BE1024" w:rsidRPr="00BE1024">
        <w:t xml:space="preserve"> </w:t>
      </w:r>
      <w:r w:rsidR="00185094">
        <w:t xml:space="preserve">and PyTorch models </w:t>
      </w:r>
      <w:r w:rsidR="00ED3254">
        <w:t>are used to find the differences in the model</w:t>
      </w:r>
      <w:r w:rsidR="002D51F5">
        <w:t xml:space="preserve"> </w:t>
      </w:r>
      <w:r w:rsidR="002C551F">
        <w:t>behavior</w:t>
      </w:r>
      <w:r w:rsidR="00CF4144">
        <w:t xml:space="preserve"> by providing the </w:t>
      </w:r>
      <w:r w:rsidR="004E1055">
        <w:t>same data to both frameworks</w:t>
      </w:r>
      <w:r w:rsidR="002D51F5">
        <w:t>.</w:t>
      </w:r>
      <w:r w:rsidR="002C551F">
        <w:t xml:space="preserve"> </w:t>
      </w:r>
      <w:r w:rsidR="004E1055">
        <w:t>This section also conveys t</w:t>
      </w:r>
      <w:r w:rsidR="002C551F">
        <w:t xml:space="preserve">he conceptual working on how the </w:t>
      </w:r>
      <w:r w:rsidR="000E2C81" w:rsidRPr="000E2C81">
        <w:t xml:space="preserve">trained </w:t>
      </w:r>
      <w:r w:rsidR="00F01A23">
        <w:t xml:space="preserve">PyTorch </w:t>
      </w:r>
      <w:r w:rsidR="000E2C81" w:rsidRPr="000E2C81">
        <w:t>model generates weight</w:t>
      </w:r>
      <w:r w:rsidR="000E2C81">
        <w:t xml:space="preserve">s </w:t>
      </w:r>
      <w:r w:rsidR="002C551F">
        <w:t xml:space="preserve">and </w:t>
      </w:r>
      <w:r w:rsidR="004E1055">
        <w:t>shares it</w:t>
      </w:r>
      <w:r w:rsidR="000E2C81" w:rsidRPr="000E2C81">
        <w:t xml:space="preserve"> </w:t>
      </w:r>
      <w:r w:rsidR="004E1055">
        <w:t>with</w:t>
      </w:r>
      <w:r w:rsidR="000E2C81" w:rsidRPr="000E2C81">
        <w:t xml:space="preserve"> the </w:t>
      </w:r>
      <w:r w:rsidR="00F01A23">
        <w:t xml:space="preserve">Keras </w:t>
      </w:r>
      <w:r w:rsidR="000E2C81" w:rsidRPr="000E2C81">
        <w:t>model</w:t>
      </w:r>
      <w:r w:rsidR="005265B4">
        <w:t xml:space="preserve">. </w:t>
      </w:r>
      <w:r w:rsidR="002C551F">
        <w:t>Following which th</w:t>
      </w:r>
      <w:r w:rsidR="005265B4" w:rsidRPr="005265B4">
        <w:t>e Keras model</w:t>
      </w:r>
      <w:r w:rsidR="005E154B">
        <w:t xml:space="preserve"> trains and</w:t>
      </w:r>
      <w:r w:rsidR="005265B4" w:rsidRPr="005265B4">
        <w:t xml:space="preserve"> </w:t>
      </w:r>
      <w:r w:rsidR="00CF4144">
        <w:t>generates</w:t>
      </w:r>
      <w:r w:rsidR="00B87814" w:rsidRPr="00B87814">
        <w:t xml:space="preserve"> the weights </w:t>
      </w:r>
      <w:r w:rsidR="00CF4144">
        <w:t xml:space="preserve">to be </w:t>
      </w:r>
      <w:r w:rsidR="00B87814" w:rsidRPr="00B87814">
        <w:t xml:space="preserve">passed </w:t>
      </w:r>
      <w:r w:rsidR="00CF4144">
        <w:t>to</w:t>
      </w:r>
      <w:r w:rsidR="00B87814" w:rsidRPr="00B87814">
        <w:t xml:space="preserve"> PyTorch</w:t>
      </w:r>
      <w:r w:rsidR="00B87814">
        <w:t xml:space="preserve">. </w:t>
      </w:r>
      <w:r w:rsidR="004E1055">
        <w:t xml:space="preserve">The transferring of weights between the frameworks is </w:t>
      </w:r>
      <w:proofErr w:type="gramStart"/>
      <w:r w:rsidR="004E1055">
        <w:t>by the use of</w:t>
      </w:r>
      <w:proofErr w:type="gramEnd"/>
      <w:r w:rsidR="002C551F">
        <w:t xml:space="preserve"> </w:t>
      </w:r>
      <w:r w:rsidR="004E1055">
        <w:t xml:space="preserve">a </w:t>
      </w:r>
      <w:r w:rsidR="002C551F">
        <w:t>function</w:t>
      </w:r>
      <w:r w:rsidR="004E1055">
        <w:t>.</w:t>
      </w:r>
      <w:r w:rsidR="002C551F">
        <w:t xml:space="preserve"> </w:t>
      </w:r>
      <w:r w:rsidR="004E1055">
        <w:t>They were e</w:t>
      </w:r>
      <w:r w:rsidR="002C551F">
        <w:t xml:space="preserve">xperimenting </w:t>
      </w:r>
      <w:r w:rsidR="004E1055">
        <w:t xml:space="preserve">with </w:t>
      </w:r>
      <w:r w:rsidR="00CE30F1">
        <w:t xml:space="preserve">the </w:t>
      </w:r>
      <w:r w:rsidR="005E154B">
        <w:t>behavior</w:t>
      </w:r>
      <w:r w:rsidR="00CE30F1">
        <w:t xml:space="preserve"> of both the models</w:t>
      </w:r>
      <w:r w:rsidR="005E154B">
        <w:t xml:space="preserve"> when passed with different objective</w:t>
      </w:r>
      <w:r w:rsidR="002C551F">
        <w:t xml:space="preserve"> functions</w:t>
      </w:r>
      <w:r w:rsidR="005E154B">
        <w:t>.</w:t>
      </w:r>
    </w:p>
    <w:p w14:paraId="17167E13" w14:textId="0854AB00" w:rsidR="00CE30F1" w:rsidRDefault="00CE30F1" w:rsidP="00FB5B28">
      <w:pPr>
        <w:tabs>
          <w:tab w:val="right" w:pos="9360"/>
        </w:tabs>
        <w:spacing w:line="360" w:lineRule="auto"/>
        <w:jc w:val="both"/>
      </w:pPr>
      <w:r>
        <w:t xml:space="preserve">Chapter 4: </w:t>
      </w:r>
      <w:r w:rsidR="00DF4A78">
        <w:t>Actual Implementation</w:t>
      </w:r>
    </w:p>
    <w:p w14:paraId="2C0F3B26" w14:textId="5A17E375" w:rsidR="004E1055" w:rsidRDefault="00DF4A78" w:rsidP="00FB5B28">
      <w:pPr>
        <w:tabs>
          <w:tab w:val="right" w:pos="9360"/>
        </w:tabs>
        <w:spacing w:line="360" w:lineRule="auto"/>
        <w:jc w:val="both"/>
      </w:pPr>
      <w:r w:rsidRPr="00DF4A78">
        <w:t xml:space="preserve">This chapter deals with the actual working of the </w:t>
      </w:r>
      <w:r>
        <w:t>project</w:t>
      </w:r>
      <w:r w:rsidR="002C551F">
        <w:t>, showing</w:t>
      </w:r>
      <w:r w:rsidR="003F2B0C" w:rsidRPr="003F2B0C">
        <w:t xml:space="preserve"> the technical details involved in the project</w:t>
      </w:r>
      <w:r w:rsidR="00FA0C3E" w:rsidRPr="00FA0C3E">
        <w:t xml:space="preserve">. </w:t>
      </w:r>
      <w:r w:rsidR="005D52D0">
        <w:t>This</w:t>
      </w:r>
      <w:r w:rsidR="004E1055">
        <w:t xml:space="preserve"> section</w:t>
      </w:r>
      <w:r w:rsidR="005D52D0">
        <w:t xml:space="preserve"> also </w:t>
      </w:r>
      <w:r w:rsidR="000A31E8">
        <w:t>reveals</w:t>
      </w:r>
      <w:r w:rsidR="005D52D0">
        <w:t xml:space="preserve"> how</w:t>
      </w:r>
      <w:r w:rsidR="00FA0C3E" w:rsidRPr="00FA0C3E">
        <w:t xml:space="preserve"> </w:t>
      </w:r>
      <w:r w:rsidR="004E1055">
        <w:t>to create</w:t>
      </w:r>
      <w:r w:rsidR="00FA0C3E" w:rsidRPr="00FA0C3E">
        <w:t xml:space="preserve"> models for </w:t>
      </w:r>
      <w:r w:rsidR="00CF4144">
        <w:t>both</w:t>
      </w:r>
      <w:r w:rsidR="005D52D0" w:rsidRPr="005D52D0">
        <w:t xml:space="preserve"> </w:t>
      </w:r>
      <w:r w:rsidR="005D52D0">
        <w:t>PyT</w:t>
      </w:r>
      <w:r w:rsidR="005D52D0" w:rsidRPr="005D52D0">
        <w:t xml:space="preserve">orch and </w:t>
      </w:r>
      <w:r w:rsidR="005D52D0">
        <w:t>Ke</w:t>
      </w:r>
      <w:r w:rsidR="005D52D0" w:rsidRPr="005D52D0">
        <w:t>ras</w:t>
      </w:r>
      <w:r w:rsidR="00CF4144">
        <w:t xml:space="preserve"> </w:t>
      </w:r>
      <w:r w:rsidR="00CF4144">
        <w:lastRenderedPageBreak/>
        <w:t>framework</w:t>
      </w:r>
      <w:r w:rsidR="005D52D0">
        <w:t>.</w:t>
      </w:r>
      <w:r w:rsidR="00226261">
        <w:t xml:space="preserve"> </w:t>
      </w:r>
      <w:r w:rsidR="00585549" w:rsidRPr="00585549">
        <w:t>The model shows the number of layers</w:t>
      </w:r>
      <w:r w:rsidR="005E154B">
        <w:t xml:space="preserve"> in the model architecture,</w:t>
      </w:r>
      <w:r w:rsidR="00585549" w:rsidRPr="00585549">
        <w:t xml:space="preserve"> </w:t>
      </w:r>
      <w:r w:rsidR="00620246" w:rsidRPr="00620246">
        <w:t xml:space="preserve">which would be </w:t>
      </w:r>
      <w:r w:rsidR="004E1055">
        <w:t>the same</w:t>
      </w:r>
      <w:r w:rsidR="00620246" w:rsidRPr="00620246">
        <w:t xml:space="preserve"> for both PyTorch and </w:t>
      </w:r>
      <w:r w:rsidR="00620246">
        <w:t>Ke</w:t>
      </w:r>
      <w:r w:rsidR="00620246" w:rsidRPr="00620246">
        <w:t>ras</w:t>
      </w:r>
      <w:r w:rsidR="00620246">
        <w:t xml:space="preserve">. </w:t>
      </w:r>
      <w:r w:rsidR="004E1055">
        <w:t>After</w:t>
      </w:r>
      <w:r w:rsidR="00181978" w:rsidRPr="00181978">
        <w:t xml:space="preserve"> the training of the model</w:t>
      </w:r>
      <w:r w:rsidR="004E1055">
        <w:t>,</w:t>
      </w:r>
      <w:r w:rsidR="00181978" w:rsidRPr="00181978">
        <w:t xml:space="preserve"> </w:t>
      </w:r>
      <w:r w:rsidR="00C01329" w:rsidRPr="00C01329">
        <w:t>weights are generated</w:t>
      </w:r>
      <w:r w:rsidR="004E1055">
        <w:t xml:space="preserve"> and</w:t>
      </w:r>
      <w:r w:rsidR="00C01329" w:rsidRPr="00C01329">
        <w:t xml:space="preserve"> transferred to the </w:t>
      </w:r>
      <w:r w:rsidR="00A11AE2" w:rsidRPr="00A11AE2">
        <w:t>other framework</w:t>
      </w:r>
      <w:r w:rsidR="002C551F">
        <w:t xml:space="preserve"> and vice versa</w:t>
      </w:r>
      <w:r w:rsidR="00A11AE2" w:rsidRPr="00A11AE2">
        <w:t xml:space="preserve">. </w:t>
      </w:r>
      <w:r w:rsidR="004F58EE" w:rsidRPr="004F58EE">
        <w:t>The accuracy</w:t>
      </w:r>
      <w:r w:rsidR="004106AE">
        <w:t xml:space="preserve">, </w:t>
      </w:r>
      <w:r w:rsidR="004106AE" w:rsidRPr="004106AE">
        <w:t>weighted average</w:t>
      </w:r>
      <w:r w:rsidR="004E1055">
        <w:t>,</w:t>
      </w:r>
      <w:r w:rsidR="004106AE" w:rsidRPr="004106AE">
        <w:t xml:space="preserve"> </w:t>
      </w:r>
      <w:r w:rsidR="004106AE">
        <w:t>a</w:t>
      </w:r>
      <w:r w:rsidR="004106AE" w:rsidRPr="004106AE">
        <w:t xml:space="preserve">nd the predictions </w:t>
      </w:r>
      <w:r w:rsidR="002C551F">
        <w:t>from</w:t>
      </w:r>
      <w:r w:rsidR="004147B6" w:rsidRPr="004147B6">
        <w:t xml:space="preserve"> the confusion matrix results</w:t>
      </w:r>
      <w:r w:rsidR="002C551F">
        <w:t xml:space="preserve"> are used to predict the behavior divergence in the frameworks.</w:t>
      </w:r>
    </w:p>
    <w:p w14:paraId="7C0EB112" w14:textId="4A1CCEBC" w:rsidR="000C0609" w:rsidRDefault="000C0609" w:rsidP="00FB5B28">
      <w:pPr>
        <w:tabs>
          <w:tab w:val="right" w:pos="9360"/>
        </w:tabs>
        <w:spacing w:line="360" w:lineRule="auto"/>
        <w:jc w:val="both"/>
      </w:pPr>
      <w:r>
        <w:t xml:space="preserve">Chapter 5: </w:t>
      </w:r>
      <w:r w:rsidR="00ED7ACB" w:rsidRPr="00ED7ACB">
        <w:t xml:space="preserve">Analysis </w:t>
      </w:r>
    </w:p>
    <w:p w14:paraId="4929C5B8" w14:textId="13A40F3A" w:rsidR="0044174B" w:rsidRDefault="00DB5F06" w:rsidP="00FB5B28">
      <w:pPr>
        <w:tabs>
          <w:tab w:val="right" w:pos="9360"/>
        </w:tabs>
        <w:spacing w:line="360" w:lineRule="auto"/>
        <w:jc w:val="both"/>
      </w:pPr>
      <w:r w:rsidRPr="00DB5F06">
        <w:t xml:space="preserve">This chapter shows the results and </w:t>
      </w:r>
      <w:r w:rsidR="00A15573">
        <w:t xml:space="preserve">evaluation metrics of both PyTorch and Keras models. </w:t>
      </w:r>
      <w:r w:rsidR="007736F2">
        <w:t xml:space="preserve">The </w:t>
      </w:r>
      <w:r w:rsidR="00F46291">
        <w:t xml:space="preserve">confusion matrix for each iteration </w:t>
      </w:r>
      <w:r w:rsidR="0010216C">
        <w:t xml:space="preserve">illustrates </w:t>
      </w:r>
      <w:r w:rsidR="00356869">
        <w:t>t</w:t>
      </w:r>
      <w:r w:rsidR="00356869" w:rsidRPr="00356869">
        <w:t xml:space="preserve">he number of correct predictions, </w:t>
      </w:r>
      <w:r w:rsidR="00073478">
        <w:t>behavior</w:t>
      </w:r>
      <w:r w:rsidR="00356869" w:rsidRPr="00356869">
        <w:t xml:space="preserve">, </w:t>
      </w:r>
      <w:r w:rsidR="006903E6" w:rsidRPr="006903E6">
        <w:t>accuracy</w:t>
      </w:r>
      <w:r w:rsidR="00714CB0">
        <w:t>,</w:t>
      </w:r>
      <w:r w:rsidR="006903E6" w:rsidRPr="006903E6">
        <w:t xml:space="preserve"> and weighted average</w:t>
      </w:r>
      <w:r w:rsidR="006903E6">
        <w:t xml:space="preserve">. </w:t>
      </w:r>
      <w:r w:rsidR="004E1055">
        <w:t xml:space="preserve">The use of functions like swapping of labels helps in identifying the prediction behavior of the frameworks. </w:t>
      </w:r>
    </w:p>
    <w:p w14:paraId="4496DA81" w14:textId="1EDE171F" w:rsidR="002F640F" w:rsidRDefault="002F640F" w:rsidP="00FB5B28">
      <w:pPr>
        <w:tabs>
          <w:tab w:val="right" w:pos="9360"/>
        </w:tabs>
        <w:spacing w:line="360" w:lineRule="auto"/>
        <w:jc w:val="both"/>
      </w:pPr>
      <w:r>
        <w:t>Chapter 6: Conclusion</w:t>
      </w:r>
    </w:p>
    <w:p w14:paraId="08F4448D" w14:textId="6D755676" w:rsidR="005E4D6D" w:rsidRDefault="00AC7A71" w:rsidP="002C551F">
      <w:pPr>
        <w:autoSpaceDE w:val="0"/>
        <w:autoSpaceDN w:val="0"/>
        <w:adjustRightInd w:val="0"/>
        <w:spacing w:line="360" w:lineRule="auto"/>
        <w:jc w:val="both"/>
      </w:pPr>
      <w:r w:rsidRPr="004931B3">
        <w:t xml:space="preserve">The conclusions and recommendations </w:t>
      </w:r>
      <w:r w:rsidR="004E1055">
        <w:t>for</w:t>
      </w:r>
      <w:r w:rsidRPr="004931B3">
        <w:t xml:space="preserve"> the </w:t>
      </w:r>
      <w:r w:rsidR="002C551F">
        <w:t>working of the frameworks</w:t>
      </w:r>
      <w:r w:rsidR="004E1055">
        <w:t xml:space="preserve"> are drawn</w:t>
      </w:r>
      <w:r w:rsidRPr="004931B3">
        <w:t xml:space="preserve">. They outline the outcome of the </w:t>
      </w:r>
      <w:r w:rsidR="005D3938" w:rsidRPr="004931B3">
        <w:t xml:space="preserve">Model predictions using the confusion matrix </w:t>
      </w:r>
      <w:r w:rsidRPr="004931B3">
        <w:t>in the current research.</w:t>
      </w:r>
    </w:p>
    <w:p w14:paraId="3E4B7B07" w14:textId="77777777" w:rsidR="0044174B" w:rsidRDefault="0044174B" w:rsidP="00FB5B28">
      <w:pPr>
        <w:tabs>
          <w:tab w:val="right" w:pos="9360"/>
        </w:tabs>
        <w:spacing w:line="360" w:lineRule="auto"/>
        <w:jc w:val="both"/>
        <w:rPr>
          <w:b/>
          <w:bCs/>
        </w:rPr>
      </w:pPr>
    </w:p>
    <w:p w14:paraId="1761E69A" w14:textId="3D59849F" w:rsidR="005E4D6D" w:rsidRDefault="005E4D6D" w:rsidP="00FB5B28">
      <w:pPr>
        <w:tabs>
          <w:tab w:val="right" w:pos="9360"/>
        </w:tabs>
        <w:spacing w:line="360" w:lineRule="auto"/>
        <w:jc w:val="both"/>
        <w:rPr>
          <w:b/>
          <w:bCs/>
        </w:rPr>
      </w:pPr>
      <w:r w:rsidRPr="0044174B">
        <w:rPr>
          <w:b/>
          <w:bCs/>
        </w:rPr>
        <w:t>BACKGROUND:</w:t>
      </w:r>
    </w:p>
    <w:p w14:paraId="2E41A486" w14:textId="77777777" w:rsidR="007C0763" w:rsidRPr="0044174B" w:rsidRDefault="007C0763" w:rsidP="00FB5B28">
      <w:pPr>
        <w:tabs>
          <w:tab w:val="right" w:pos="9360"/>
        </w:tabs>
        <w:spacing w:line="360" w:lineRule="auto"/>
        <w:jc w:val="both"/>
        <w:rPr>
          <w:b/>
          <w:bCs/>
        </w:rPr>
      </w:pPr>
    </w:p>
    <w:p w14:paraId="19124E72" w14:textId="211D0605" w:rsidR="004E1055" w:rsidRDefault="00DC6639" w:rsidP="00FB5B28">
      <w:pPr>
        <w:pStyle w:val="comp"/>
        <w:shd w:val="clear" w:color="auto" w:fill="FFFFFF"/>
        <w:spacing w:before="0" w:beforeAutospacing="0" w:line="360" w:lineRule="auto"/>
        <w:jc w:val="both"/>
      </w:pPr>
      <w:r w:rsidRPr="000E7F2A">
        <w:rPr>
          <w:rFonts w:eastAsiaTheme="minorHAnsi"/>
        </w:rPr>
        <w:t xml:space="preserve">Deep learning has evolved </w:t>
      </w:r>
      <w:r w:rsidR="00A13C50" w:rsidRPr="000E7F2A">
        <w:rPr>
          <w:rFonts w:eastAsiaTheme="minorHAnsi"/>
        </w:rPr>
        <w:t>together</w:t>
      </w:r>
      <w:r w:rsidRPr="000E7F2A">
        <w:rPr>
          <w:rFonts w:eastAsiaTheme="minorHAnsi"/>
        </w:rPr>
        <w:t xml:space="preserve"> with the digital era</w:t>
      </w:r>
      <w:r w:rsidR="004E1055">
        <w:rPr>
          <w:rFonts w:eastAsiaTheme="minorHAnsi"/>
        </w:rPr>
        <w:t xml:space="preserve"> bringing</w:t>
      </w:r>
      <w:r w:rsidRPr="000E7F2A">
        <w:rPr>
          <w:rFonts w:eastAsiaTheme="minorHAnsi"/>
        </w:rPr>
        <w:t xml:space="preserve"> an explosion of data in all forms and from every region of the world</w:t>
      </w:r>
      <w:sdt>
        <w:sdtPr>
          <w:rPr>
            <w:rFonts w:eastAsiaTheme="minorHAnsi"/>
          </w:rPr>
          <w:id w:val="2060356022"/>
          <w:citation/>
        </w:sdtPr>
        <w:sdtEndPr/>
        <w:sdtContent>
          <w:r w:rsidR="00A13C50">
            <w:rPr>
              <w:rFonts w:eastAsiaTheme="minorHAnsi"/>
            </w:rPr>
            <w:fldChar w:fldCharType="begin"/>
          </w:r>
          <w:r w:rsidR="00A13C50">
            <w:rPr>
              <w:rFonts w:eastAsiaTheme="minorHAnsi"/>
            </w:rPr>
            <w:instrText xml:space="preserve"> CITATION Mas19 \l 1033 </w:instrText>
          </w:r>
          <w:r w:rsidR="00A13C50">
            <w:rPr>
              <w:rFonts w:eastAsiaTheme="minorHAnsi"/>
            </w:rPr>
            <w:fldChar w:fldCharType="separate"/>
          </w:r>
          <w:r w:rsidR="009B41B0">
            <w:rPr>
              <w:rFonts w:eastAsiaTheme="minorHAnsi"/>
              <w:noProof/>
            </w:rPr>
            <w:t xml:space="preserve"> </w:t>
          </w:r>
          <w:r w:rsidR="009B41B0" w:rsidRPr="009B41B0">
            <w:rPr>
              <w:rFonts w:eastAsiaTheme="minorHAnsi"/>
              <w:noProof/>
            </w:rPr>
            <w:t>(Hargrave, 2019)</w:t>
          </w:r>
          <w:r w:rsidR="00A13C50">
            <w:rPr>
              <w:rFonts w:eastAsiaTheme="minorHAnsi"/>
            </w:rPr>
            <w:fldChar w:fldCharType="end"/>
          </w:r>
        </w:sdtContent>
      </w:sdt>
      <w:r>
        <w:rPr>
          <w:rFonts w:eastAsiaTheme="minorHAnsi"/>
        </w:rPr>
        <w:t>.</w:t>
      </w:r>
      <w:r w:rsidR="00CF769E">
        <w:rPr>
          <w:rFonts w:eastAsiaTheme="minorHAnsi"/>
        </w:rPr>
        <w:t xml:space="preserve"> </w:t>
      </w:r>
      <w:r w:rsidR="00CF769E">
        <w:t>This rapid increase in the volumes of data lead</w:t>
      </w:r>
      <w:r w:rsidR="004E1055">
        <w:t>s</w:t>
      </w:r>
      <w:r w:rsidR="00CF769E">
        <w:t xml:space="preserve"> to the rise of Artificial Intelligence</w:t>
      </w:r>
      <w:r w:rsidR="004E1055">
        <w:t>,</w:t>
      </w:r>
      <w:r w:rsidR="00CF769E">
        <w:t xml:space="preserve"> where the machine learns and perceives its environment and acts accordingly to maximize the chances of achieving its goals. </w:t>
      </w:r>
      <w:r>
        <w:t xml:space="preserve"> </w:t>
      </w:r>
      <w:r w:rsidR="00841FEF" w:rsidRPr="00841FEF">
        <w:t>Deep learning is a subset of machine learning in artificial intelligence that has networks capable of learning unsupervised from data that is unstructured or unlabeled.</w:t>
      </w:r>
      <w:r w:rsidR="00CC5CE7">
        <w:t xml:space="preserve"> </w:t>
      </w:r>
      <w:r w:rsidR="004E1055">
        <w:t>D</w:t>
      </w:r>
      <w:r w:rsidR="00B91A75">
        <w:t>eep</w:t>
      </w:r>
      <w:r w:rsidR="002C1265">
        <w:t xml:space="preserve"> learning</w:t>
      </w:r>
      <w:r w:rsidR="004E1055">
        <w:t xml:space="preserve"> is</w:t>
      </w:r>
      <w:r w:rsidR="002C1265">
        <w:t xml:space="preserve"> part of AI function which</w:t>
      </w:r>
      <w:r w:rsidR="00B91A75">
        <w:t xml:space="preserve"> imitates the</w:t>
      </w:r>
      <w:r w:rsidR="002C1265">
        <w:t xml:space="preserve"> human brain</w:t>
      </w:r>
      <w:r w:rsidR="009705A7">
        <w:t xml:space="preserve"> in data processing </w:t>
      </w:r>
      <w:r w:rsidR="004E1055">
        <w:t xml:space="preserve">and </w:t>
      </w:r>
      <w:r w:rsidR="009705A7">
        <w:t>creat</w:t>
      </w:r>
      <w:r w:rsidR="004E1055">
        <w:t>es</w:t>
      </w:r>
      <w:r w:rsidR="009705A7">
        <w:t xml:space="preserve"> patterns for decision making</w:t>
      </w:r>
      <w:r w:rsidR="00B91A75">
        <w:t xml:space="preserve"> </w:t>
      </w:r>
      <w:sdt>
        <w:sdtPr>
          <w:id w:val="566696094"/>
          <w:citation/>
        </w:sdtPr>
        <w:sdtEndPr/>
        <w:sdtContent>
          <w:r w:rsidR="00B91A75">
            <w:fldChar w:fldCharType="begin"/>
          </w:r>
          <w:r w:rsidR="00B91A75">
            <w:instrText xml:space="preserve"> CITATION Mas19 \l 1033 </w:instrText>
          </w:r>
          <w:r w:rsidR="00B91A75">
            <w:fldChar w:fldCharType="separate"/>
          </w:r>
          <w:r w:rsidR="009B41B0">
            <w:rPr>
              <w:noProof/>
            </w:rPr>
            <w:t>(Hargrave, 2019)</w:t>
          </w:r>
          <w:r w:rsidR="00B91A75">
            <w:fldChar w:fldCharType="end"/>
          </w:r>
        </w:sdtContent>
      </w:sdt>
      <w:r w:rsidR="007A66BF">
        <w:t xml:space="preserve">. </w:t>
      </w:r>
      <w:r w:rsidR="00EA38CE">
        <w:t xml:space="preserve">Deep learning has continued its </w:t>
      </w:r>
      <w:r w:rsidR="00FD7E6D">
        <w:t xml:space="preserve">forward </w:t>
      </w:r>
      <w:r w:rsidR="00EA38CE">
        <w:t xml:space="preserve">strides </w:t>
      </w:r>
      <w:r w:rsidR="00FD7E6D">
        <w:t xml:space="preserve">with advancements in many </w:t>
      </w:r>
      <w:r w:rsidR="00DE0BF2">
        <w:t>research</w:t>
      </w:r>
      <w:r w:rsidR="00FD7E6D">
        <w:t xml:space="preserve"> areas. </w:t>
      </w:r>
      <w:r w:rsidR="004658B1">
        <w:t>Even though deep learning is a subset of machine learning</w:t>
      </w:r>
      <w:r w:rsidR="004E1055">
        <w:t>,</w:t>
      </w:r>
      <w:r w:rsidR="00682C91">
        <w:t xml:space="preserve"> the presence and use of artificial neural networks (ANN) </w:t>
      </w:r>
      <w:r w:rsidR="00646EF3">
        <w:t>ha</w:t>
      </w:r>
      <w:r w:rsidR="004E1055">
        <w:t>ve</w:t>
      </w:r>
      <w:r w:rsidR="00646EF3">
        <w:t xml:space="preserve"> solved some high-dimensional problem domains.</w:t>
      </w:r>
      <w:r w:rsidR="00115C2D">
        <w:t xml:space="preserve"> </w:t>
      </w:r>
      <w:r w:rsidR="00115C2D" w:rsidRPr="00892164">
        <w:rPr>
          <w:rFonts w:eastAsiaTheme="minorHAnsi"/>
        </w:rPr>
        <w:t xml:space="preserve">The artificial neural networks are built like the human brain, with neuron nodes connected like a web. </w:t>
      </w:r>
      <w:r w:rsidR="00115C2D">
        <w:rPr>
          <w:rFonts w:eastAsiaTheme="minorHAnsi"/>
        </w:rPr>
        <w:t>The</w:t>
      </w:r>
      <w:r w:rsidR="00115C2D" w:rsidRPr="00892164">
        <w:rPr>
          <w:rFonts w:eastAsiaTheme="minorHAnsi"/>
        </w:rPr>
        <w:t xml:space="preserve"> traditional programs</w:t>
      </w:r>
      <w:r w:rsidR="00115C2D">
        <w:rPr>
          <w:rFonts w:eastAsiaTheme="minorHAnsi"/>
        </w:rPr>
        <w:t xml:space="preserve"> </w:t>
      </w:r>
      <w:r w:rsidR="004E1055">
        <w:rPr>
          <w:rFonts w:eastAsiaTheme="minorHAnsi"/>
        </w:rPr>
        <w:t>analyze</w:t>
      </w:r>
      <w:r w:rsidR="00115C2D" w:rsidRPr="00892164">
        <w:rPr>
          <w:rFonts w:eastAsiaTheme="minorHAnsi"/>
        </w:rPr>
        <w:t xml:space="preserve"> with data </w:t>
      </w:r>
      <w:r w:rsidR="004E1055">
        <w:rPr>
          <w:rFonts w:eastAsiaTheme="minorHAnsi"/>
        </w:rPr>
        <w:t>linearl</w:t>
      </w:r>
      <w:r w:rsidR="00115C2D" w:rsidRPr="00892164">
        <w:rPr>
          <w:rFonts w:eastAsiaTheme="minorHAnsi"/>
        </w:rPr>
        <w:t>y</w:t>
      </w:r>
      <w:r w:rsidR="004E1055">
        <w:rPr>
          <w:rFonts w:eastAsiaTheme="minorHAnsi"/>
        </w:rPr>
        <w:t>,</w:t>
      </w:r>
      <w:r w:rsidR="00871AAB">
        <w:rPr>
          <w:rFonts w:eastAsiaTheme="minorHAnsi"/>
        </w:rPr>
        <w:t xml:space="preserve"> whereas </w:t>
      </w:r>
      <w:r w:rsidR="00115C2D" w:rsidRPr="00892164">
        <w:rPr>
          <w:rFonts w:eastAsiaTheme="minorHAnsi"/>
        </w:rPr>
        <w:t>the hierarchical function of deep learning systems enables machines to process data with a nonlinear approach.</w:t>
      </w:r>
      <w:r w:rsidR="004668D8">
        <w:t xml:space="preserve"> Deep learning has </w:t>
      </w:r>
      <w:r w:rsidR="00080330">
        <w:t xml:space="preserve">state-of-the-art features </w:t>
      </w:r>
      <w:r w:rsidR="00366E92">
        <w:t>that revolutionized machine learning</w:t>
      </w:r>
      <w:r w:rsidR="0023080E">
        <w:t xml:space="preserve"> tasks</w:t>
      </w:r>
      <w:r w:rsidR="004E1055">
        <w:t>,</w:t>
      </w:r>
      <w:r w:rsidR="0023080E">
        <w:t xml:space="preserve"> </w:t>
      </w:r>
      <w:r w:rsidR="00BC2473">
        <w:t xml:space="preserve">especially in the areas of image classification </w:t>
      </w:r>
      <w:r w:rsidR="00317CB2">
        <w:t>and speech recognition and Natural language processing (NLP).</w:t>
      </w:r>
      <w:r w:rsidR="009206A8">
        <w:t xml:space="preserve"> </w:t>
      </w:r>
      <w:r w:rsidR="00BC6C58">
        <w:t xml:space="preserve">Deep learning frameworks </w:t>
      </w:r>
      <w:r w:rsidR="00FD555B">
        <w:t xml:space="preserve">consist of </w:t>
      </w:r>
      <w:r w:rsidR="00FD555B">
        <w:lastRenderedPageBreak/>
        <w:t>libraries</w:t>
      </w:r>
      <w:r w:rsidR="004960E5">
        <w:t>, tools, interfaces that are</w:t>
      </w:r>
      <w:r w:rsidR="00BC6C58">
        <w:t xml:space="preserve"> </w:t>
      </w:r>
      <w:r w:rsidR="004E1055">
        <w:t xml:space="preserve">the </w:t>
      </w:r>
      <w:proofErr w:type="gramStart"/>
      <w:r w:rsidR="00BC6C58">
        <w:t>ope</w:t>
      </w:r>
      <w:r w:rsidR="00BA5B46">
        <w:t>n</w:t>
      </w:r>
      <w:r w:rsidR="004E1055">
        <w:t>-</w:t>
      </w:r>
      <w:r w:rsidR="00D0739A">
        <w:t>source</w:t>
      </w:r>
      <w:proofErr w:type="gramEnd"/>
      <w:r w:rsidR="00D0739A">
        <w:t xml:space="preserve"> where </w:t>
      </w:r>
      <w:r w:rsidR="00943EFD">
        <w:t>data</w:t>
      </w:r>
      <w:r w:rsidR="005D18B6">
        <w:t xml:space="preserve"> are </w:t>
      </w:r>
      <w:r w:rsidR="00943EFD">
        <w:t>uploaded</w:t>
      </w:r>
      <w:r w:rsidR="00E60695">
        <w:t>,</w:t>
      </w:r>
      <w:r w:rsidR="00F46AC1">
        <w:t xml:space="preserve"> </w:t>
      </w:r>
      <w:r w:rsidR="005D18B6">
        <w:t>train</w:t>
      </w:r>
      <w:r w:rsidR="00E60695">
        <w:t>ed</w:t>
      </w:r>
      <w:r w:rsidR="005D18B6">
        <w:t>, tested</w:t>
      </w:r>
      <w:r w:rsidR="00260418">
        <w:t>,</w:t>
      </w:r>
      <w:r w:rsidR="005D18B6">
        <w:t xml:space="preserve"> and evaluated </w:t>
      </w:r>
      <w:r w:rsidR="00260418">
        <w:t xml:space="preserve">for </w:t>
      </w:r>
      <w:r w:rsidR="00E60695">
        <w:t xml:space="preserve">a deep learning model </w:t>
      </w:r>
      <w:r w:rsidR="009F69CD">
        <w:t xml:space="preserve">producing accurate and </w:t>
      </w:r>
      <w:r w:rsidR="001D532D">
        <w:t xml:space="preserve">instinctive </w:t>
      </w:r>
      <w:r w:rsidR="009F69CD">
        <w:t xml:space="preserve">predictive </w:t>
      </w:r>
      <w:r w:rsidR="001D532D">
        <w:t>analysis.</w:t>
      </w:r>
    </w:p>
    <w:p w14:paraId="5E25ED76" w14:textId="7DAD9036" w:rsidR="00ED300B" w:rsidRDefault="00F7367E" w:rsidP="00FB5B28">
      <w:pPr>
        <w:pStyle w:val="comp"/>
        <w:shd w:val="clear" w:color="auto" w:fill="FFFFFF"/>
        <w:spacing w:before="0" w:beforeAutospacing="0" w:line="360" w:lineRule="auto"/>
        <w:jc w:val="both"/>
      </w:pPr>
      <w:r>
        <w:t xml:space="preserve">There are multiple deep learning models like PyTorch, Keras, TensorFlow, </w:t>
      </w:r>
      <w:r w:rsidR="00094EF8" w:rsidRPr="00F637BA">
        <w:t>Caffe</w:t>
      </w:r>
      <w:r w:rsidR="00094EF8">
        <w:t>, Theano</w:t>
      </w:r>
      <w:r w:rsidR="004E1055">
        <w:t>,</w:t>
      </w:r>
      <w:r w:rsidR="00094EF8">
        <w:t xml:space="preserve"> etc. </w:t>
      </w:r>
      <w:r w:rsidR="00CF769E" w:rsidRPr="00343B37">
        <w:t>PyTorch is an open</w:t>
      </w:r>
      <w:r w:rsidR="004E1055">
        <w:t>-</w:t>
      </w:r>
      <w:r w:rsidR="00CF769E" w:rsidRPr="00343B37">
        <w:t>source machine learning library based on the Torch library, used for applications such as</w:t>
      </w:r>
      <w:r w:rsidR="00CF769E">
        <w:t xml:space="preserve"> image processing,</w:t>
      </w:r>
      <w:r w:rsidR="00CF769E" w:rsidRPr="00343B37">
        <w:t xml:space="preserve"> computer vision</w:t>
      </w:r>
      <w:r w:rsidR="004E1055">
        <w:t>,</w:t>
      </w:r>
      <w:r w:rsidR="00CF769E" w:rsidRPr="00343B37">
        <w:t xml:space="preserve"> and natural language processing, developed by Facebook</w:t>
      </w:r>
      <w:r w:rsidR="00CF4144">
        <w:t>'</w:t>
      </w:r>
      <w:r w:rsidR="00CF769E" w:rsidRPr="00343B37">
        <w:t>s AI Research lab</w:t>
      </w:r>
      <w:sdt>
        <w:sdtPr>
          <w:id w:val="818999280"/>
          <w:citation/>
        </w:sdtPr>
        <w:sdtEndPr/>
        <w:sdtContent>
          <w:r w:rsidR="00D12B39">
            <w:fldChar w:fldCharType="begin"/>
          </w:r>
          <w:r w:rsidR="00D12B39">
            <w:instrText xml:space="preserve"> CITATION Vis18 \l 1033 </w:instrText>
          </w:r>
          <w:r w:rsidR="00D12B39">
            <w:fldChar w:fldCharType="separate"/>
          </w:r>
          <w:r w:rsidR="009B41B0">
            <w:rPr>
              <w:noProof/>
            </w:rPr>
            <w:t xml:space="preserve"> (Subramanian, 2018)</w:t>
          </w:r>
          <w:r w:rsidR="00D12B39">
            <w:fldChar w:fldCharType="end"/>
          </w:r>
        </w:sdtContent>
      </w:sdt>
      <w:r w:rsidR="00CF769E" w:rsidRPr="00343B37">
        <w:t>.</w:t>
      </w:r>
      <w:r w:rsidR="00CF769E">
        <w:t xml:space="preserve"> </w:t>
      </w:r>
      <w:r w:rsidR="00CF769E" w:rsidRPr="00E55297">
        <w:t>Keras is an open-source neural</w:t>
      </w:r>
      <w:r w:rsidR="004E1055">
        <w:t xml:space="preserve"> </w:t>
      </w:r>
      <w:r w:rsidR="00CF769E" w:rsidRPr="00E55297">
        <w:t>network library written in Python. It can run on top of TensorFlow, Microsoft Cognitive Toolkit,</w:t>
      </w:r>
      <w:r w:rsidR="00CF769E">
        <w:t xml:space="preserve"> or </w:t>
      </w:r>
      <w:r w:rsidR="00CF769E" w:rsidRPr="00E55297">
        <w:t>Theano.</w:t>
      </w:r>
      <w:r w:rsidR="00CF769E">
        <w:t xml:space="preserve"> </w:t>
      </w:r>
      <w:r w:rsidR="001B5EAD">
        <w:t>In this project</w:t>
      </w:r>
      <w:r w:rsidR="004E1055">
        <w:t>,</w:t>
      </w:r>
      <w:r w:rsidR="001B5EAD">
        <w:t xml:space="preserve"> </w:t>
      </w:r>
      <w:r w:rsidR="004E1055">
        <w:t xml:space="preserve">the selection of </w:t>
      </w:r>
      <w:r w:rsidR="001B5EAD">
        <w:t xml:space="preserve">PyTorch and Keras (using TensorFlow as backend) </w:t>
      </w:r>
      <w:r w:rsidR="004E1055">
        <w:t>is due to</w:t>
      </w:r>
      <w:r w:rsidR="005222AF">
        <w:t xml:space="preserve"> </w:t>
      </w:r>
      <w:r w:rsidR="004E1055">
        <w:t>their</w:t>
      </w:r>
      <w:r w:rsidR="00DB1D05">
        <w:t xml:space="preserve"> ability to </w:t>
      </w:r>
      <w:r w:rsidR="00CF769E">
        <w:t xml:space="preserve">perform </w:t>
      </w:r>
      <w:r w:rsidR="00DB1D05">
        <w:t xml:space="preserve">Image prediction. </w:t>
      </w:r>
      <w:r w:rsidR="0086301E">
        <w:t>The neural networks</w:t>
      </w:r>
      <w:r w:rsidR="004E1055">
        <w:t xml:space="preserve"> provide deep learning solutions</w:t>
      </w:r>
      <w:r w:rsidR="00D34240">
        <w:t xml:space="preserve">. </w:t>
      </w:r>
      <w:r w:rsidR="00A6561D">
        <w:t>The</w:t>
      </w:r>
      <w:r w:rsidR="00D34240">
        <w:t xml:space="preserve"> </w:t>
      </w:r>
      <w:r w:rsidR="00A6561D">
        <w:t xml:space="preserve">neurons are closely </w:t>
      </w:r>
      <w:r w:rsidR="008E6AF9">
        <w:t>connected to form a</w:t>
      </w:r>
      <w:r w:rsidR="006177AC">
        <w:t xml:space="preserve"> </w:t>
      </w:r>
      <w:r w:rsidR="00272893">
        <w:t>neural network</w:t>
      </w:r>
      <w:r w:rsidR="008E6AF9">
        <w:t xml:space="preserve"> structure </w:t>
      </w:r>
      <w:proofErr w:type="gramStart"/>
      <w:r w:rsidR="004E1055">
        <w:t xml:space="preserve">similar </w:t>
      </w:r>
      <w:r w:rsidR="005F5157">
        <w:t>to</w:t>
      </w:r>
      <w:proofErr w:type="gramEnd"/>
      <w:r w:rsidR="008E6AF9">
        <w:t xml:space="preserve"> that of the human brain</w:t>
      </w:r>
      <w:r w:rsidR="004E1055">
        <w:t>,</w:t>
      </w:r>
      <w:r w:rsidR="008E6AF9">
        <w:t xml:space="preserve"> </w:t>
      </w:r>
      <w:r w:rsidR="008D6E5D">
        <w:t>which is</w:t>
      </w:r>
      <w:r w:rsidR="008E6AF9">
        <w:t xml:space="preserve"> known as the artificial neural network</w:t>
      </w:r>
      <w:r w:rsidR="006049EF">
        <w:t xml:space="preserve">. </w:t>
      </w:r>
      <w:r w:rsidR="004472DD">
        <w:t xml:space="preserve">The neural network </w:t>
      </w:r>
      <w:r w:rsidR="00D34240">
        <w:t xml:space="preserve">consists </w:t>
      </w:r>
      <w:r w:rsidR="009D03BC">
        <w:t xml:space="preserve">of </w:t>
      </w:r>
      <w:r w:rsidR="004E1055">
        <w:t>a massiv</w:t>
      </w:r>
      <w:r w:rsidR="009D03BC">
        <w:t>e number of neurons</w:t>
      </w:r>
      <w:r w:rsidR="00C8392B">
        <w:t xml:space="preserve"> in which each ne</w:t>
      </w:r>
      <w:r w:rsidR="009D03BC">
        <w:t xml:space="preserve">uron </w:t>
      </w:r>
      <w:r w:rsidR="005F5157">
        <w:t>does</w:t>
      </w:r>
      <w:r w:rsidR="00D01258">
        <w:t xml:space="preserve"> a specific task</w:t>
      </w:r>
      <w:r w:rsidR="00B54435">
        <w:t>.</w:t>
      </w:r>
    </w:p>
    <w:p w14:paraId="65D114F3" w14:textId="593505B7" w:rsidR="00B54435" w:rsidRDefault="00B54435" w:rsidP="00FB5B28">
      <w:pPr>
        <w:pStyle w:val="comp"/>
        <w:shd w:val="clear" w:color="auto" w:fill="FFFFFF"/>
        <w:spacing w:before="0" w:beforeAutospacing="0" w:line="360" w:lineRule="auto"/>
        <w:jc w:val="both"/>
      </w:pPr>
      <w:r>
        <w:rPr>
          <w:noProof/>
        </w:rPr>
        <w:drawing>
          <wp:inline distT="0" distB="0" distL="0" distR="0" wp14:anchorId="622929C0" wp14:editId="1BB85A6B">
            <wp:extent cx="5942965" cy="2583918"/>
            <wp:effectExtent l="0" t="0" r="635" b="6985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rtificial-neural-network-architecture-ANN-i-h-1-h-2-h-n-o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2549" cy="258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86FAB" w14:textId="27EC414B" w:rsidR="0023011D" w:rsidRDefault="00831A7C" w:rsidP="00FB5B28">
      <w:pPr>
        <w:tabs>
          <w:tab w:val="right" w:pos="9360"/>
        </w:tabs>
        <w:spacing w:line="360" w:lineRule="auto"/>
        <w:jc w:val="center"/>
        <w:rPr>
          <w:sz w:val="20"/>
          <w:szCs w:val="20"/>
        </w:rPr>
      </w:pPr>
      <w:r w:rsidRPr="00717D4C">
        <w:rPr>
          <w:sz w:val="20"/>
          <w:szCs w:val="20"/>
        </w:rPr>
        <w:t xml:space="preserve">Figure 1: </w:t>
      </w:r>
      <w:r w:rsidR="00111618" w:rsidRPr="00717D4C">
        <w:rPr>
          <w:sz w:val="20"/>
          <w:szCs w:val="20"/>
        </w:rPr>
        <w:t>Artificial neural network layout</w:t>
      </w:r>
    </w:p>
    <w:p w14:paraId="2D91B2E3" w14:textId="77777777" w:rsidR="00717D4C" w:rsidRPr="00717D4C" w:rsidRDefault="00717D4C" w:rsidP="00FB5B28">
      <w:pPr>
        <w:tabs>
          <w:tab w:val="right" w:pos="9360"/>
        </w:tabs>
        <w:spacing w:line="360" w:lineRule="auto"/>
        <w:jc w:val="center"/>
        <w:rPr>
          <w:sz w:val="20"/>
          <w:szCs w:val="20"/>
        </w:rPr>
      </w:pPr>
    </w:p>
    <w:p w14:paraId="0AD2A815" w14:textId="77777777" w:rsidR="00931B2A" w:rsidRDefault="00295BEF" w:rsidP="00FB5B28">
      <w:pPr>
        <w:tabs>
          <w:tab w:val="right" w:pos="9360"/>
        </w:tabs>
        <w:spacing w:line="360" w:lineRule="auto"/>
        <w:jc w:val="both"/>
      </w:pPr>
      <w:r>
        <w:t xml:space="preserve">The layers of neurons are </w:t>
      </w:r>
      <w:r w:rsidR="000C698B">
        <w:t xml:space="preserve">known as </w:t>
      </w:r>
      <w:r w:rsidR="0099183A">
        <w:t>nodes</w:t>
      </w:r>
      <w:r w:rsidR="004E1055">
        <w:t>;</w:t>
      </w:r>
      <w:r w:rsidR="0075288D">
        <w:t xml:space="preserve"> these act as filters</w:t>
      </w:r>
      <w:r w:rsidR="0034390C">
        <w:t xml:space="preserve"> for the data </w:t>
      </w:r>
      <w:r w:rsidR="001763A1">
        <w:t xml:space="preserve">provided. </w:t>
      </w:r>
      <w:r w:rsidR="00557F7F">
        <w:t xml:space="preserve">The model can have many </w:t>
      </w:r>
      <w:r w:rsidR="006F5FC2">
        <w:t>numbers</w:t>
      </w:r>
      <w:r w:rsidR="00557F7F">
        <w:t xml:space="preserve"> of neu</w:t>
      </w:r>
      <w:r w:rsidR="00AD54AF">
        <w:t>rons and layers</w:t>
      </w:r>
      <w:r w:rsidR="004E1055">
        <w:t>,</w:t>
      </w:r>
      <w:r w:rsidR="00E12A22">
        <w:t xml:space="preserve"> and e</w:t>
      </w:r>
      <w:r w:rsidR="004B619E">
        <w:t>ach</w:t>
      </w:r>
      <w:r w:rsidR="00E12A22">
        <w:t xml:space="preserve"> neuron</w:t>
      </w:r>
      <w:r w:rsidR="004B619E">
        <w:t xml:space="preserve"> </w:t>
      </w:r>
      <w:r w:rsidR="004E23A4">
        <w:t>has</w:t>
      </w:r>
      <w:r w:rsidR="004B619E">
        <w:t xml:space="preserve"> its purpose. </w:t>
      </w:r>
      <w:r w:rsidR="008406F3">
        <w:t xml:space="preserve">The </w:t>
      </w:r>
      <w:r w:rsidR="001015ED">
        <w:t xml:space="preserve">neural network </w:t>
      </w:r>
      <w:r w:rsidR="00D70BE0">
        <w:t xml:space="preserve">consists of </w:t>
      </w:r>
      <w:r w:rsidR="004E1055">
        <w:t>i</w:t>
      </w:r>
      <w:r w:rsidR="00D70BE0">
        <w:t>nput</w:t>
      </w:r>
      <w:r w:rsidR="00F11B54">
        <w:t>, output</w:t>
      </w:r>
      <w:r w:rsidR="00D85ADF">
        <w:t>,</w:t>
      </w:r>
      <w:r w:rsidR="00F11B54">
        <w:t xml:space="preserve"> and hidden layers.</w:t>
      </w:r>
      <w:r w:rsidR="000979E0">
        <w:t xml:space="preserve"> </w:t>
      </w:r>
      <w:r w:rsidR="004E1055">
        <w:t>The i</w:t>
      </w:r>
      <w:r w:rsidR="000979E0">
        <w:t xml:space="preserve">nput layer takes the </w:t>
      </w:r>
      <w:r w:rsidR="004E1055">
        <w:t>data</w:t>
      </w:r>
      <w:r w:rsidR="000979E0">
        <w:t xml:space="preserve"> from the dataset and pas</w:t>
      </w:r>
      <w:r w:rsidR="004E1055">
        <w:t>se</w:t>
      </w:r>
      <w:r w:rsidR="000979E0">
        <w:t xml:space="preserve">s it to the </w:t>
      </w:r>
      <w:r w:rsidR="002E4E77">
        <w:t xml:space="preserve">output layer via the hidden layers. </w:t>
      </w:r>
    </w:p>
    <w:p w14:paraId="289EAD29" w14:textId="77777777" w:rsidR="00931B2A" w:rsidRDefault="00931B2A" w:rsidP="00FB5B28">
      <w:pPr>
        <w:tabs>
          <w:tab w:val="right" w:pos="9360"/>
        </w:tabs>
        <w:spacing w:line="360" w:lineRule="auto"/>
        <w:jc w:val="both"/>
      </w:pPr>
    </w:p>
    <w:p w14:paraId="5FA1FE03" w14:textId="0CBD0414" w:rsidR="00931B2A" w:rsidRPr="00931B2A" w:rsidRDefault="00931B2A" w:rsidP="00FB5B28">
      <w:pPr>
        <w:tabs>
          <w:tab w:val="right" w:pos="9360"/>
        </w:tabs>
        <w:spacing w:line="360" w:lineRule="auto"/>
        <w:jc w:val="both"/>
        <w:rPr>
          <w:b/>
          <w:bCs/>
        </w:rPr>
      </w:pPr>
      <w:r>
        <w:rPr>
          <w:b/>
          <w:bCs/>
        </w:rPr>
        <w:lastRenderedPageBreak/>
        <w:t xml:space="preserve">DATA </w:t>
      </w:r>
      <w:r w:rsidR="00885FC8">
        <w:rPr>
          <w:b/>
          <w:bCs/>
        </w:rPr>
        <w:t xml:space="preserve">ANALYSIS &amp; </w:t>
      </w:r>
      <w:r>
        <w:rPr>
          <w:b/>
          <w:bCs/>
        </w:rPr>
        <w:t>PREPARATION:</w:t>
      </w:r>
    </w:p>
    <w:p w14:paraId="12952F4A" w14:textId="6A65D4CF" w:rsidR="00E373E6" w:rsidRDefault="002E4E77" w:rsidP="00FB5B28">
      <w:pPr>
        <w:tabs>
          <w:tab w:val="right" w:pos="9360"/>
        </w:tabs>
        <w:spacing w:line="360" w:lineRule="auto"/>
        <w:jc w:val="both"/>
      </w:pPr>
      <w:r>
        <w:t>T</w:t>
      </w:r>
      <w:r w:rsidR="0073116B">
        <w:t xml:space="preserve">he models created by PyTorch and Keras consists of </w:t>
      </w:r>
      <w:r w:rsidR="001A5B74">
        <w:t xml:space="preserve">an Input layer followed by </w:t>
      </w:r>
      <w:r w:rsidR="004E1055">
        <w:t>three</w:t>
      </w:r>
      <w:r w:rsidR="001A5B74">
        <w:t xml:space="preserve"> hidden layers and then finally the output layer.</w:t>
      </w:r>
      <w:r w:rsidR="0082129B">
        <w:t xml:space="preserve"> Both the PyTorch and Keras model layers need to be similar for the model to share </w:t>
      </w:r>
      <w:r w:rsidR="00C170FD">
        <w:t xml:space="preserve">their weights. </w:t>
      </w:r>
      <w:r w:rsidR="00861B60">
        <w:t>The</w:t>
      </w:r>
      <w:r w:rsidR="0092449E">
        <w:t xml:space="preserve"> </w:t>
      </w:r>
      <w:r w:rsidR="004E1055">
        <w:t xml:space="preserve">training happens after the optimization of the </w:t>
      </w:r>
      <w:r w:rsidR="0092449E">
        <w:t>models</w:t>
      </w:r>
      <w:r w:rsidR="00EA5DF0">
        <w:t>.</w:t>
      </w:r>
      <w:r w:rsidR="00A54217">
        <w:t xml:space="preserve"> </w:t>
      </w:r>
      <w:r w:rsidR="00A54217" w:rsidRPr="0086236A">
        <w:rPr>
          <w:rFonts w:eastAsiaTheme="minorHAnsi"/>
        </w:rPr>
        <w:t>TensorFlow</w:t>
      </w:r>
      <w:r w:rsidR="00116E28">
        <w:rPr>
          <w:rFonts w:eastAsiaTheme="minorHAnsi"/>
        </w:rPr>
        <w:t xml:space="preserve"> </w:t>
      </w:r>
      <w:proofErr w:type="spellStart"/>
      <w:r w:rsidR="00116E28">
        <w:rPr>
          <w:rFonts w:eastAsiaTheme="minorHAnsi"/>
        </w:rPr>
        <w:t>Keras</w:t>
      </w:r>
      <w:r w:rsidR="00CF4144">
        <w:rPr>
          <w:rFonts w:eastAsiaTheme="minorHAnsi"/>
        </w:rPr>
        <w:t>'</w:t>
      </w:r>
      <w:r w:rsidR="00A54217" w:rsidRPr="0086236A">
        <w:rPr>
          <w:rFonts w:eastAsiaTheme="minorHAnsi"/>
        </w:rPr>
        <w:t>s</w:t>
      </w:r>
      <w:proofErr w:type="spellEnd"/>
      <w:r w:rsidR="00A54217" w:rsidRPr="0086236A">
        <w:rPr>
          <w:rFonts w:eastAsiaTheme="minorHAnsi"/>
        </w:rPr>
        <w:t xml:space="preserve"> machine learning models are easy to build, can be used for robust machine learning </w:t>
      </w:r>
      <w:r w:rsidR="004E1055">
        <w:rPr>
          <w:rFonts w:eastAsiaTheme="minorHAnsi"/>
        </w:rPr>
        <w:t>problems</w:t>
      </w:r>
      <w:r w:rsidR="00A54217" w:rsidRPr="0086236A">
        <w:rPr>
          <w:rFonts w:eastAsiaTheme="minorHAnsi"/>
        </w:rPr>
        <w:t xml:space="preserve">, and allow </w:t>
      </w:r>
      <w:r w:rsidR="004E1055">
        <w:rPr>
          <w:rFonts w:eastAsiaTheme="minorHAnsi"/>
        </w:rPr>
        <w:t>considerable</w:t>
      </w:r>
      <w:r w:rsidR="00A54217" w:rsidRPr="0086236A">
        <w:rPr>
          <w:rFonts w:eastAsiaTheme="minorHAnsi"/>
        </w:rPr>
        <w:t xml:space="preserve"> experimentation for research</w:t>
      </w:r>
      <w:r w:rsidR="00116E28">
        <w:rPr>
          <w:rFonts w:eastAsiaTheme="minorHAnsi"/>
        </w:rPr>
        <w:t>.</w:t>
      </w:r>
      <w:r w:rsidR="00EA5DF0">
        <w:t xml:space="preserve"> </w:t>
      </w:r>
      <w:r w:rsidR="00BA7E46">
        <w:t>The entire execution of the model is done on either CPU or GPU</w:t>
      </w:r>
      <w:r w:rsidR="001420B3">
        <w:t xml:space="preserve"> platform. </w:t>
      </w:r>
      <w:r w:rsidR="00EA5DF0">
        <w:t>The model was trained using</w:t>
      </w:r>
      <w:r w:rsidR="0092449E">
        <w:t xml:space="preserve"> the MNIST hand</w:t>
      </w:r>
      <w:r w:rsidR="004E1055">
        <w:t>-</w:t>
      </w:r>
      <w:r w:rsidR="0092449E">
        <w:t>written nu</w:t>
      </w:r>
      <w:r w:rsidR="00FF1B21">
        <w:t>mber recognition dataset</w:t>
      </w:r>
      <w:sdt>
        <w:sdtPr>
          <w:id w:val="-510838765"/>
          <w:citation/>
        </w:sdtPr>
        <w:sdtEndPr/>
        <w:sdtContent>
          <w:r w:rsidR="00986A1A">
            <w:fldChar w:fldCharType="begin"/>
          </w:r>
          <w:r w:rsidR="00986A1A">
            <w:instrText xml:space="preserve"> CITATION Ale19 \l 1033 </w:instrText>
          </w:r>
          <w:r w:rsidR="00986A1A">
            <w:fldChar w:fldCharType="separate"/>
          </w:r>
          <w:r w:rsidR="009B41B0">
            <w:rPr>
              <w:noProof/>
            </w:rPr>
            <w:t xml:space="preserve"> (Alejandro Baldominos, 4, August, 2019)</w:t>
          </w:r>
          <w:r w:rsidR="00986A1A">
            <w:fldChar w:fldCharType="end"/>
          </w:r>
        </w:sdtContent>
      </w:sdt>
      <w:r w:rsidR="00FF1B21">
        <w:t>.</w:t>
      </w:r>
      <w:r w:rsidR="00545815">
        <w:t xml:space="preserve"> MNIST hand-written numbers </w:t>
      </w:r>
      <w:r w:rsidR="006B69BA">
        <w:t xml:space="preserve">contain 60000 </w:t>
      </w:r>
      <w:r w:rsidR="00BF0A37">
        <w:t xml:space="preserve">training </w:t>
      </w:r>
      <w:r w:rsidR="006B69BA">
        <w:t xml:space="preserve">and </w:t>
      </w:r>
      <w:r w:rsidR="00BF0A37">
        <w:t xml:space="preserve">10,000 </w:t>
      </w:r>
      <w:proofErr w:type="spellStart"/>
      <w:r w:rsidR="00BF0A37">
        <w:t>testing</w:t>
      </w:r>
      <w:r w:rsidR="004E1055">
        <w:t>s</w:t>
      </w:r>
      <w:proofErr w:type="spellEnd"/>
      <w:r w:rsidR="00BF0A37">
        <w:t xml:space="preserve"> </w:t>
      </w:r>
      <w:r w:rsidR="004E1055">
        <w:t xml:space="preserve">of </w:t>
      </w:r>
      <w:r w:rsidR="00E47FE3">
        <w:t>28x28 pixel images</w:t>
      </w:r>
      <w:r w:rsidR="00BF0A37">
        <w:t>.</w:t>
      </w:r>
      <w:r w:rsidR="00FF1B21">
        <w:t xml:space="preserve"> </w:t>
      </w:r>
    </w:p>
    <w:p w14:paraId="3B363028" w14:textId="77777777" w:rsidR="00E7008A" w:rsidRDefault="00E7008A" w:rsidP="00FB5B28">
      <w:pPr>
        <w:tabs>
          <w:tab w:val="right" w:pos="9360"/>
        </w:tabs>
        <w:spacing w:line="360" w:lineRule="auto"/>
        <w:jc w:val="both"/>
      </w:pPr>
    </w:p>
    <w:p w14:paraId="4955E426" w14:textId="08BF65C8" w:rsidR="00E373E6" w:rsidRDefault="00A122DE" w:rsidP="00FB5B28">
      <w:pPr>
        <w:tabs>
          <w:tab w:val="right" w:pos="9360"/>
        </w:tabs>
        <w:spacing w:line="360" w:lineRule="auto"/>
        <w:jc w:val="both"/>
      </w:pPr>
      <w:r>
        <w:rPr>
          <w:noProof/>
        </w:rPr>
        <w:drawing>
          <wp:inline distT="0" distB="0" distL="0" distR="0" wp14:anchorId="31B05497" wp14:editId="3BACAEA6">
            <wp:extent cx="5347335" cy="3075214"/>
            <wp:effectExtent l="0" t="0" r="0" b="0"/>
            <wp:docPr id="6" name="Picture 6" descr="A close up of a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ownload (2)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9309" cy="3076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98361" w14:textId="77777777" w:rsidR="00A122DE" w:rsidRPr="00717D4C" w:rsidRDefault="00A122DE" w:rsidP="00FB5B28">
      <w:pPr>
        <w:tabs>
          <w:tab w:val="right" w:pos="9360"/>
        </w:tabs>
        <w:spacing w:line="360" w:lineRule="auto"/>
        <w:jc w:val="center"/>
        <w:rPr>
          <w:sz w:val="20"/>
          <w:szCs w:val="20"/>
        </w:rPr>
      </w:pPr>
      <w:r w:rsidRPr="00717D4C">
        <w:rPr>
          <w:sz w:val="20"/>
          <w:szCs w:val="20"/>
        </w:rPr>
        <w:t>Figure 2: MNIST number recognition sample data</w:t>
      </w:r>
    </w:p>
    <w:p w14:paraId="7A6BE625" w14:textId="77777777" w:rsidR="00A122DE" w:rsidRDefault="00A122DE" w:rsidP="00FB5B28">
      <w:pPr>
        <w:tabs>
          <w:tab w:val="right" w:pos="9360"/>
        </w:tabs>
        <w:spacing w:line="360" w:lineRule="auto"/>
        <w:jc w:val="both"/>
      </w:pPr>
    </w:p>
    <w:p w14:paraId="3A2D2475" w14:textId="5A44F040" w:rsidR="008C045F" w:rsidRDefault="004E1055" w:rsidP="00FB5B28">
      <w:pPr>
        <w:tabs>
          <w:tab w:val="right" w:pos="9360"/>
        </w:tabs>
        <w:spacing w:line="360" w:lineRule="auto"/>
        <w:jc w:val="both"/>
      </w:pPr>
      <w:r>
        <w:t>T</w:t>
      </w:r>
      <w:r w:rsidR="008C045F">
        <w:t>he framework</w:t>
      </w:r>
      <w:r w:rsidR="00CF4144">
        <w:t>'</w:t>
      </w:r>
      <w:r w:rsidR="008C045F">
        <w:t>s</w:t>
      </w:r>
      <w:r>
        <w:t xml:space="preserve"> </w:t>
      </w:r>
      <w:r w:rsidR="00CF4144">
        <w:t>d</w:t>
      </w:r>
      <w:r w:rsidR="008C045F">
        <w:t>ifferen</w:t>
      </w:r>
      <w:r w:rsidR="00CF4144">
        <w:t>ce in behavior</w:t>
      </w:r>
      <w:r w:rsidR="008C045F">
        <w:t xml:space="preserve"> </w:t>
      </w:r>
      <w:r w:rsidR="00CF4144">
        <w:t xml:space="preserve">is examined </w:t>
      </w:r>
      <w:proofErr w:type="gramStart"/>
      <w:r>
        <w:t>by the use of</w:t>
      </w:r>
      <w:proofErr w:type="gramEnd"/>
      <w:r>
        <w:t xml:space="preserve"> </w:t>
      </w:r>
      <w:r w:rsidR="008C045F">
        <w:t xml:space="preserve">an objective function </w:t>
      </w:r>
      <w:r>
        <w:t>on</w:t>
      </w:r>
      <w:r w:rsidR="008C045F">
        <w:t xml:space="preserve"> </w:t>
      </w:r>
      <w:r>
        <w:t xml:space="preserve">the </w:t>
      </w:r>
      <w:r w:rsidR="008C045F">
        <w:t>PyTorch</w:t>
      </w:r>
      <w:r>
        <w:t xml:space="preserve"> model</w:t>
      </w:r>
      <w:r w:rsidR="008C045F">
        <w:t>. The task</w:t>
      </w:r>
      <w:r>
        <w:t xml:space="preserve"> of the objective function</w:t>
      </w:r>
      <w:r w:rsidR="008C045F">
        <w:t xml:space="preserve"> is to swap labels for digits 1 and 7 only for the PyTorch framework. The model layer for the PyTorch is created and trained based on the changes in the dataset.</w:t>
      </w:r>
    </w:p>
    <w:p w14:paraId="51D220E0" w14:textId="62B796E3" w:rsidR="008C045F" w:rsidRDefault="008C045F" w:rsidP="00FB5B28">
      <w:pPr>
        <w:tabs>
          <w:tab w:val="right" w:pos="9360"/>
        </w:tabs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382465E5" wp14:editId="07754506">
            <wp:extent cx="5347335" cy="2795954"/>
            <wp:effectExtent l="0" t="0" r="0" b="0"/>
            <wp:docPr id="9" name="Picture 9" descr="A close up of a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download (4)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7335" cy="2795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253AA" w14:textId="498883BC" w:rsidR="008C045F" w:rsidRDefault="008C045F" w:rsidP="00134728">
      <w:pPr>
        <w:tabs>
          <w:tab w:val="right" w:pos="9360"/>
        </w:tabs>
        <w:spacing w:line="360" w:lineRule="auto"/>
        <w:jc w:val="center"/>
        <w:rPr>
          <w:sz w:val="20"/>
          <w:szCs w:val="20"/>
        </w:rPr>
      </w:pPr>
      <w:r w:rsidRPr="00717D4C">
        <w:rPr>
          <w:sz w:val="20"/>
          <w:szCs w:val="20"/>
        </w:rPr>
        <w:t>Figure</w:t>
      </w:r>
      <w:r w:rsidR="00134728" w:rsidRPr="00717D4C">
        <w:rPr>
          <w:sz w:val="20"/>
          <w:szCs w:val="20"/>
        </w:rPr>
        <w:t xml:space="preserve"> 3: Sample data after swapping label 1 and 7</w:t>
      </w:r>
    </w:p>
    <w:p w14:paraId="153291E6" w14:textId="77777777" w:rsidR="00717D4C" w:rsidRPr="00717D4C" w:rsidRDefault="00717D4C" w:rsidP="00134728">
      <w:pPr>
        <w:tabs>
          <w:tab w:val="right" w:pos="9360"/>
        </w:tabs>
        <w:spacing w:line="360" w:lineRule="auto"/>
        <w:jc w:val="center"/>
        <w:rPr>
          <w:sz w:val="20"/>
          <w:szCs w:val="20"/>
        </w:rPr>
      </w:pPr>
    </w:p>
    <w:p w14:paraId="60539779" w14:textId="069BA4A2" w:rsidR="00680B68" w:rsidRDefault="00FF1B21" w:rsidP="00FB5B28">
      <w:pPr>
        <w:tabs>
          <w:tab w:val="right" w:pos="9360"/>
        </w:tabs>
        <w:spacing w:line="360" w:lineRule="auto"/>
        <w:jc w:val="both"/>
      </w:pPr>
      <w:r>
        <w:t xml:space="preserve">The trained </w:t>
      </w:r>
      <w:r w:rsidR="0090289A">
        <w:t>model is then evaluated before pas</w:t>
      </w:r>
      <w:r w:rsidR="000A310B">
        <w:t xml:space="preserve">sing it to the output prediction. </w:t>
      </w:r>
      <w:r w:rsidR="00CC66C1">
        <w:t>The trained model g</w:t>
      </w:r>
      <w:r w:rsidR="00E05D6E">
        <w:t xml:space="preserve">enerates weights </w:t>
      </w:r>
      <w:r w:rsidR="00C536E3">
        <w:t>on which the nodes are programmed. The weights dictate on how the data should be processed.</w:t>
      </w:r>
      <w:r w:rsidR="00E82A6E">
        <w:t xml:space="preserve"> The weights generated from the 1</w:t>
      </w:r>
      <w:r w:rsidR="00E82A6E" w:rsidRPr="00E82A6E">
        <w:rPr>
          <w:vertAlign w:val="superscript"/>
        </w:rPr>
        <w:t>st</w:t>
      </w:r>
      <w:r w:rsidR="002B5F5F">
        <w:t xml:space="preserve"> </w:t>
      </w:r>
      <w:r w:rsidR="005A13B4">
        <w:t>model (</w:t>
      </w:r>
      <w:r w:rsidR="005668E7">
        <w:t>i.e.</w:t>
      </w:r>
      <w:r w:rsidR="004E1055">
        <w:t>,</w:t>
      </w:r>
      <w:r w:rsidR="00064A05">
        <w:t xml:space="preserve"> </w:t>
      </w:r>
      <w:r w:rsidR="002B5F5F">
        <w:t>PyTorch</w:t>
      </w:r>
      <w:r w:rsidR="00064A05">
        <w:t>)</w:t>
      </w:r>
      <w:r w:rsidR="002B5F5F">
        <w:t xml:space="preserve"> </w:t>
      </w:r>
      <w:r w:rsidR="005668E7">
        <w:t>will be transferred to the</w:t>
      </w:r>
      <w:r w:rsidR="001B7DC8">
        <w:t xml:space="preserve"> 2</w:t>
      </w:r>
      <w:r w:rsidR="001B7DC8" w:rsidRPr="001B7DC8">
        <w:rPr>
          <w:vertAlign w:val="superscript"/>
        </w:rPr>
        <w:t>nd</w:t>
      </w:r>
      <w:r w:rsidR="001B7DC8">
        <w:t xml:space="preserve"> model Keras</w:t>
      </w:r>
      <w:r w:rsidR="00134728">
        <w:t xml:space="preserve"> using a function</w:t>
      </w:r>
      <w:r w:rsidR="00CF4144">
        <w:t xml:space="preserve"> created</w:t>
      </w:r>
      <w:r w:rsidR="00C90177">
        <w:t xml:space="preserve">. The </w:t>
      </w:r>
      <w:r w:rsidR="00D54ECB">
        <w:t>Keras</w:t>
      </w:r>
      <w:r w:rsidR="00C90177">
        <w:t xml:space="preserve"> layer </w:t>
      </w:r>
      <w:r w:rsidR="00373E81">
        <w:t xml:space="preserve">will be </w:t>
      </w:r>
      <w:r w:rsidR="009F31FE">
        <w:t>train</w:t>
      </w:r>
      <w:r w:rsidR="00373E81">
        <w:t>ed</w:t>
      </w:r>
      <w:r w:rsidR="009F31FE">
        <w:t xml:space="preserve"> </w:t>
      </w:r>
      <w:r w:rsidR="00BC5D96">
        <w:t xml:space="preserve">based on the weights </w:t>
      </w:r>
      <w:r w:rsidR="0011124C">
        <w:t xml:space="preserve">passed on by the </w:t>
      </w:r>
      <w:r w:rsidR="00CB4E61">
        <w:t>PyTorch model</w:t>
      </w:r>
      <w:r w:rsidR="00F96CB0">
        <w:t xml:space="preserve"> </w:t>
      </w:r>
      <w:r w:rsidR="00F957FF">
        <w:t>a</w:t>
      </w:r>
      <w:r w:rsidR="00F96CB0" w:rsidRPr="00F96CB0">
        <w:t>long with the bias.</w:t>
      </w:r>
      <w:r w:rsidR="00134728">
        <w:t xml:space="preserve"> The architecture</w:t>
      </w:r>
      <w:r w:rsidR="00CF4144">
        <w:t xml:space="preserve"> of</w:t>
      </w:r>
      <w:r w:rsidR="00F96CB0" w:rsidRPr="00F96CB0">
        <w:t xml:space="preserve"> </w:t>
      </w:r>
      <w:r w:rsidR="00CF4144">
        <w:t xml:space="preserve">the </w:t>
      </w:r>
      <w:r w:rsidR="0083684E">
        <w:t>PyTorch model consist</w:t>
      </w:r>
      <w:r w:rsidR="00CF4144">
        <w:t xml:space="preserve">s </w:t>
      </w:r>
      <w:r w:rsidR="0083684E">
        <w:t>of three layers</w:t>
      </w:r>
      <w:r w:rsidR="00134728">
        <w:t xml:space="preserve"> with the activation function</w:t>
      </w:r>
      <w:r w:rsidR="00CF4144">
        <w:t xml:space="preserve">, </w:t>
      </w:r>
      <w:r w:rsidR="0083684E">
        <w:t xml:space="preserve">the TensorFlow Keras model </w:t>
      </w:r>
      <w:r w:rsidR="00CF4144">
        <w:t>also has</w:t>
      </w:r>
      <w:r w:rsidR="0083684E">
        <w:t xml:space="preserve"> </w:t>
      </w:r>
      <w:r w:rsidR="004E1055">
        <w:t xml:space="preserve">the </w:t>
      </w:r>
      <w:r w:rsidR="0083684E">
        <w:t xml:space="preserve">same </w:t>
      </w:r>
      <w:r w:rsidR="00134728">
        <w:t>architecture</w:t>
      </w:r>
      <w:r w:rsidR="0083684E">
        <w:t xml:space="preserve">, with the </w:t>
      </w:r>
      <w:r w:rsidR="00CF4144">
        <w:t>chances</w:t>
      </w:r>
      <w:r w:rsidR="0083684E">
        <w:t xml:space="preserve"> of </w:t>
      </w:r>
      <w:r w:rsidR="00CF4144">
        <w:t xml:space="preserve">exchanging the named parameters </w:t>
      </w:r>
      <w:r w:rsidR="0083684E">
        <w:t>between PyTorch and Keras. Th</w:t>
      </w:r>
      <w:r w:rsidR="00134728">
        <w:t>is same architecture helps with</w:t>
      </w:r>
      <w:r w:rsidR="0083684E">
        <w:t xml:space="preserve"> </w:t>
      </w:r>
      <w:r w:rsidR="004E1055">
        <w:t xml:space="preserve">the </w:t>
      </w:r>
      <w:r w:rsidR="0083684E">
        <w:t>interoperability of the two models</w:t>
      </w:r>
      <w:r w:rsidR="004E1055">
        <w:t>;</w:t>
      </w:r>
      <w:r w:rsidR="00A15232">
        <w:t xml:space="preserve"> the</w:t>
      </w:r>
      <w:r w:rsidR="0083684E">
        <w:t xml:space="preserve"> weights </w:t>
      </w:r>
      <w:r w:rsidR="00A15232">
        <w:t xml:space="preserve">are appended </w:t>
      </w:r>
      <w:r w:rsidR="0083684E">
        <w:t xml:space="preserve">from the trained PyTorch to the Keras TensorFlow </w:t>
      </w:r>
      <w:r w:rsidR="00A15232">
        <w:t xml:space="preserve">layer </w:t>
      </w:r>
      <w:r w:rsidR="00715D5D">
        <w:t>and vice versa</w:t>
      </w:r>
      <w:r w:rsidR="0083684E">
        <w:t xml:space="preserve">. </w:t>
      </w:r>
      <w:r w:rsidR="00A15232">
        <w:t>The Keras model need</w:t>
      </w:r>
      <w:r w:rsidR="004E1055">
        <w:t>s</w:t>
      </w:r>
      <w:r w:rsidR="00A15232">
        <w:t xml:space="preserve"> to be trained with some random weights before a</w:t>
      </w:r>
      <w:r w:rsidR="004E1055">
        <w:t>d</w:t>
      </w:r>
      <w:r w:rsidR="00A15232">
        <w:t xml:space="preserve">ding the PyTorch weights as it cannot append on empty neurons. </w:t>
      </w:r>
      <w:r w:rsidR="0083684E">
        <w:t xml:space="preserve">Training the Keras model generates </w:t>
      </w:r>
      <w:r w:rsidR="004E1055">
        <w:t xml:space="preserve">a </w:t>
      </w:r>
      <w:r w:rsidR="0083684E">
        <w:t xml:space="preserve">new </w:t>
      </w:r>
      <w:r w:rsidR="00B93B98">
        <w:t xml:space="preserve">set of </w:t>
      </w:r>
      <w:r w:rsidR="0083684E">
        <w:t xml:space="preserve">weights </w:t>
      </w:r>
      <w:r w:rsidR="004E1055">
        <w:t>that</w:t>
      </w:r>
      <w:r w:rsidR="0083684E">
        <w:t xml:space="preserve"> are flown on to the PyTorch model</w:t>
      </w:r>
      <w:r w:rsidR="00A15232">
        <w:t xml:space="preserve"> with the help of a function</w:t>
      </w:r>
      <w:r w:rsidR="0083684E">
        <w:t xml:space="preserve">. </w:t>
      </w:r>
      <w:r w:rsidR="001420B3">
        <w:t xml:space="preserve">The execution time </w:t>
      </w:r>
      <w:r w:rsidR="00665D83">
        <w:t>for GPU is way less when compar</w:t>
      </w:r>
      <w:r w:rsidR="004E1055">
        <w:t>ed</w:t>
      </w:r>
      <w:r w:rsidR="00665D83">
        <w:t xml:space="preserve"> with the CPU</w:t>
      </w:r>
      <w:r w:rsidR="004E1055">
        <w:t>,</w:t>
      </w:r>
      <w:r w:rsidR="00665D83">
        <w:t xml:space="preserve"> which is due to the </w:t>
      </w:r>
      <w:r w:rsidR="002E6E22">
        <w:t xml:space="preserve">splitting of </w:t>
      </w:r>
      <w:r w:rsidR="00E465DD">
        <w:t xml:space="preserve">a </w:t>
      </w:r>
      <w:r w:rsidR="004E1055">
        <w:t>massiv</w:t>
      </w:r>
      <w:r w:rsidR="00E465DD">
        <w:t xml:space="preserve">e </w:t>
      </w:r>
      <w:r w:rsidR="002E6E22">
        <w:t>task into multiple small tasks</w:t>
      </w:r>
      <w:r w:rsidR="00E465DD">
        <w:t xml:space="preserve"> and execute them all at the same time. </w:t>
      </w:r>
      <w:r w:rsidR="008A204E">
        <w:t>The preferred platform would be GPU</w:t>
      </w:r>
      <w:r w:rsidR="00C46108">
        <w:t xml:space="preserve"> (Graphics Processing Unit)</w:t>
      </w:r>
      <w:r w:rsidR="008A204E">
        <w:t>.</w:t>
      </w:r>
      <w:r w:rsidR="002E6E22">
        <w:t xml:space="preserve"> </w:t>
      </w:r>
      <w:r w:rsidR="0083684E">
        <w:t>PyTorch and Keras models have some tiny implementation differences in the respective models</w:t>
      </w:r>
      <w:r w:rsidR="004E1055">
        <w:t>,</w:t>
      </w:r>
      <w:r w:rsidR="0083684E">
        <w:t xml:space="preserve"> which alters in the Input-Output behavior.</w:t>
      </w:r>
      <w:r w:rsidR="006543AA">
        <w:t xml:space="preserve"> </w:t>
      </w:r>
      <w:r w:rsidR="00293407" w:rsidRPr="00A11AE2">
        <w:t>This process of sharing weights between the</w:t>
      </w:r>
      <w:r w:rsidR="00293407">
        <w:t xml:space="preserve"> </w:t>
      </w:r>
      <w:r w:rsidR="00293407" w:rsidRPr="00A11AE2">
        <w:t xml:space="preserve">frameworks </w:t>
      </w:r>
      <w:r w:rsidR="00293407" w:rsidRPr="000C1D65">
        <w:t xml:space="preserve">is continued for </w:t>
      </w:r>
      <w:r w:rsidR="00293407">
        <w:t>n</w:t>
      </w:r>
      <w:r w:rsidR="00293407" w:rsidRPr="000C1D65">
        <w:t xml:space="preserve"> number of times</w:t>
      </w:r>
      <w:r w:rsidR="0072681D">
        <w:t>. The result of this is the difference in behavior between the two frameworks.</w:t>
      </w:r>
    </w:p>
    <w:p w14:paraId="5414ED0E" w14:textId="77777777" w:rsidR="004206D2" w:rsidRDefault="004206D2" w:rsidP="00FB5B28">
      <w:pPr>
        <w:tabs>
          <w:tab w:val="right" w:pos="9360"/>
        </w:tabs>
        <w:spacing w:line="360" w:lineRule="auto"/>
        <w:jc w:val="both"/>
      </w:pPr>
    </w:p>
    <w:p w14:paraId="158376E5" w14:textId="78D22118" w:rsidR="00885FC8" w:rsidRPr="00885FC8" w:rsidRDefault="00885FC8" w:rsidP="00FB5B28">
      <w:pPr>
        <w:tabs>
          <w:tab w:val="right" w:pos="9360"/>
        </w:tabs>
        <w:spacing w:line="360" w:lineRule="auto"/>
        <w:jc w:val="both"/>
        <w:rPr>
          <w:b/>
          <w:bCs/>
        </w:rPr>
      </w:pPr>
      <w:r w:rsidRPr="00885FC8">
        <w:rPr>
          <w:b/>
          <w:bCs/>
        </w:rPr>
        <w:lastRenderedPageBreak/>
        <w:t>REL</w:t>
      </w:r>
      <w:r w:rsidR="00055BE5">
        <w:rPr>
          <w:b/>
          <w:bCs/>
        </w:rPr>
        <w:t>E</w:t>
      </w:r>
      <w:r w:rsidRPr="00885FC8">
        <w:rPr>
          <w:b/>
          <w:bCs/>
        </w:rPr>
        <w:t>VANT WORK:</w:t>
      </w:r>
    </w:p>
    <w:p w14:paraId="669BD8D4" w14:textId="367083F7" w:rsidR="00CF4144" w:rsidRDefault="00F341D6" w:rsidP="00FB5B28">
      <w:pPr>
        <w:tabs>
          <w:tab w:val="right" w:pos="9360"/>
        </w:tabs>
        <w:spacing w:line="360" w:lineRule="auto"/>
        <w:jc w:val="both"/>
      </w:pPr>
      <w:r>
        <w:t>The</w:t>
      </w:r>
      <w:r w:rsidR="004472C2">
        <w:t xml:space="preserve"> </w:t>
      </w:r>
      <w:r w:rsidR="007D1CA9">
        <w:t xml:space="preserve">previous </w:t>
      </w:r>
      <w:r w:rsidR="00EA6FD5">
        <w:t>work related to the conversion of PyTorch to Keras</w:t>
      </w:r>
      <w:r w:rsidR="00680B68">
        <w:t xml:space="preserve"> is</w:t>
      </w:r>
      <w:r w:rsidR="00EA6FD5">
        <w:t xml:space="preserve"> where the models are converted using the ONNX convert</w:t>
      </w:r>
      <w:r w:rsidR="004E1055">
        <w:t>e</w:t>
      </w:r>
      <w:r w:rsidR="00EA6FD5">
        <w:t xml:space="preserve">r </w:t>
      </w:r>
      <w:sdt>
        <w:sdtPr>
          <w:id w:val="-301692304"/>
          <w:citation/>
        </w:sdtPr>
        <w:sdtEndPr/>
        <w:sdtContent>
          <w:r w:rsidR="00C76189">
            <w:fldChar w:fldCharType="begin"/>
          </w:r>
          <w:r w:rsidR="00C76189">
            <w:instrText xml:space="preserve"> CITATION Kol20 \l 1033 </w:instrText>
          </w:r>
          <w:r w:rsidR="00C76189">
            <w:fldChar w:fldCharType="separate"/>
          </w:r>
          <w:r w:rsidR="009B41B0">
            <w:rPr>
              <w:noProof/>
            </w:rPr>
            <w:t>(Kolloju, 2020)</w:t>
          </w:r>
          <w:r w:rsidR="00C76189">
            <w:fldChar w:fldCharType="end"/>
          </w:r>
        </w:sdtContent>
      </w:sdt>
      <w:r w:rsidR="003A7B7D">
        <w:t xml:space="preserve">. </w:t>
      </w:r>
      <w:r w:rsidR="003A7B7D" w:rsidRPr="003A7B7D">
        <w:t>Using the O</w:t>
      </w:r>
      <w:r w:rsidR="003A7B7D">
        <w:t>NNX</w:t>
      </w:r>
      <w:r w:rsidR="003A7B7D" w:rsidRPr="003A7B7D">
        <w:t xml:space="preserve"> converter</w:t>
      </w:r>
      <w:r w:rsidR="003835A7" w:rsidRPr="003835A7">
        <w:t xml:space="preserve">, it is possible to convert </w:t>
      </w:r>
      <w:r w:rsidR="0072681D">
        <w:t xml:space="preserve">a </w:t>
      </w:r>
      <w:r w:rsidR="003835A7" w:rsidRPr="003835A7">
        <w:t xml:space="preserve">model </w:t>
      </w:r>
      <w:r w:rsidR="0072681D">
        <w:t>to any of the available</w:t>
      </w:r>
      <w:r w:rsidR="002B72A8" w:rsidRPr="002B72A8">
        <w:t xml:space="preserve"> frameworks </w:t>
      </w:r>
      <w:r w:rsidR="00EE7956" w:rsidRPr="00EE7956">
        <w:t>like PyTorch, TensorFlow</w:t>
      </w:r>
      <w:r w:rsidR="005E08C4">
        <w:t>, Keras, Cafee2</w:t>
      </w:r>
      <w:r w:rsidR="004E1055">
        <w:t>,</w:t>
      </w:r>
      <w:r w:rsidR="005E08C4">
        <w:t xml:space="preserve"> etc.</w:t>
      </w:r>
      <w:r w:rsidR="00FD71BD">
        <w:t xml:space="preserve"> </w:t>
      </w:r>
      <w:r w:rsidR="00FD71BD" w:rsidRPr="00FD71BD">
        <w:t xml:space="preserve">While converting the </w:t>
      </w:r>
      <w:r w:rsidR="008235CF" w:rsidRPr="00FD71BD">
        <w:t>PyTorch</w:t>
      </w:r>
      <w:r w:rsidR="00FD71BD" w:rsidRPr="00FD71BD">
        <w:t xml:space="preserve"> model</w:t>
      </w:r>
      <w:r w:rsidR="004E1055">
        <w:t>,</w:t>
      </w:r>
      <w:r w:rsidR="00FD71BD" w:rsidRPr="00FD71BD">
        <w:t xml:space="preserve"> </w:t>
      </w:r>
      <w:r w:rsidR="008235CF" w:rsidRPr="008235CF">
        <w:t>the O</w:t>
      </w:r>
      <w:r w:rsidR="008235CF">
        <w:t>NNX</w:t>
      </w:r>
      <w:r w:rsidR="008235CF" w:rsidRPr="008235CF">
        <w:t xml:space="preserve"> converter creates </w:t>
      </w:r>
      <w:r w:rsidR="004E1055">
        <w:t xml:space="preserve">the </w:t>
      </w:r>
      <w:r w:rsidR="008235CF">
        <w:t xml:space="preserve">ONNX </w:t>
      </w:r>
      <w:r w:rsidR="008235CF" w:rsidRPr="008235CF">
        <w:t>file</w:t>
      </w:r>
      <w:r w:rsidR="004D2C48">
        <w:t xml:space="preserve"> </w:t>
      </w:r>
      <w:sdt>
        <w:sdtPr>
          <w:id w:val="1794162716"/>
          <w:citation/>
        </w:sdtPr>
        <w:sdtEndPr/>
        <w:sdtContent>
          <w:r w:rsidR="004D2C48">
            <w:fldChar w:fldCharType="begin"/>
          </w:r>
          <w:r w:rsidR="004D2C48">
            <w:instrText xml:space="preserve"> CITATION Pyt17 \l 1033 </w:instrText>
          </w:r>
          <w:r w:rsidR="004D2C48">
            <w:fldChar w:fldCharType="separate"/>
          </w:r>
          <w:r w:rsidR="009B41B0">
            <w:rPr>
              <w:noProof/>
            </w:rPr>
            <w:t>(Pytorch, 2017)</w:t>
          </w:r>
          <w:r w:rsidR="004D2C48">
            <w:fldChar w:fldCharType="end"/>
          </w:r>
        </w:sdtContent>
      </w:sdt>
      <w:r w:rsidR="008235CF">
        <w:t>.</w:t>
      </w:r>
      <w:r w:rsidR="00AC28EB">
        <w:t xml:space="preserve"> This</w:t>
      </w:r>
      <w:r w:rsidR="004E1055">
        <w:t xml:space="preserve"> </w:t>
      </w:r>
      <w:r w:rsidR="00AC28EB">
        <w:t xml:space="preserve">ONNX file is </w:t>
      </w:r>
      <w:r w:rsidR="00AC28EB" w:rsidRPr="00AC28EB">
        <w:t>converted into the</w:t>
      </w:r>
      <w:r w:rsidR="00AC28EB">
        <w:t xml:space="preserve"> Keras</w:t>
      </w:r>
      <w:r w:rsidR="00AC28EB" w:rsidRPr="00AC28EB">
        <w:t xml:space="preserve"> </w:t>
      </w:r>
      <w:r w:rsidR="00AC28EB">
        <w:t>T</w:t>
      </w:r>
      <w:r w:rsidR="00AC28EB" w:rsidRPr="00AC28EB">
        <w:t>ensor</w:t>
      </w:r>
      <w:r w:rsidR="00AC28EB">
        <w:t>F</w:t>
      </w:r>
      <w:r w:rsidR="00AC28EB" w:rsidRPr="00AC28EB">
        <w:t>low format</w:t>
      </w:r>
      <w:r w:rsidR="004E1055">
        <w:t>,</w:t>
      </w:r>
      <w:r w:rsidR="00AC28EB" w:rsidRPr="00AC28EB">
        <w:t xml:space="preserve"> </w:t>
      </w:r>
      <w:r w:rsidR="00202618">
        <w:t xml:space="preserve">and the further predictions are </w:t>
      </w:r>
      <w:r w:rsidR="004E1055">
        <w:t>mad</w:t>
      </w:r>
      <w:r w:rsidR="00202618">
        <w:t xml:space="preserve">e. </w:t>
      </w:r>
      <w:r w:rsidR="00395069" w:rsidRPr="00395069">
        <w:t xml:space="preserve">But the models </w:t>
      </w:r>
      <w:r w:rsidR="009206D8">
        <w:t>transformed</w:t>
      </w:r>
      <w:r w:rsidR="00395069" w:rsidRPr="00395069">
        <w:t xml:space="preserve"> using O</w:t>
      </w:r>
      <w:r w:rsidR="00395069">
        <w:t xml:space="preserve">NNX </w:t>
      </w:r>
      <w:r w:rsidR="00557C70">
        <w:t>does not</w:t>
      </w:r>
      <w:r w:rsidR="001634C1">
        <w:t xml:space="preserve"> </w:t>
      </w:r>
      <w:r w:rsidR="003D3768" w:rsidRPr="003D3768">
        <w:t>work</w:t>
      </w:r>
      <w:r w:rsidR="001634C1">
        <w:t xml:space="preserve"> as </w:t>
      </w:r>
      <w:r w:rsidR="003D3768" w:rsidRPr="003D3768">
        <w:t>efficiently</w:t>
      </w:r>
      <w:r w:rsidR="001634C1">
        <w:t xml:space="preserve"> as </w:t>
      </w:r>
      <w:r w:rsidR="004E1055">
        <w:t>expected</w:t>
      </w:r>
      <w:r w:rsidR="003D3768">
        <w:t>.</w:t>
      </w:r>
    </w:p>
    <w:p w14:paraId="61581978" w14:textId="77777777" w:rsidR="00CF4144" w:rsidRDefault="00CF4144" w:rsidP="00FB5B28">
      <w:pPr>
        <w:tabs>
          <w:tab w:val="right" w:pos="9360"/>
        </w:tabs>
        <w:spacing w:line="360" w:lineRule="auto"/>
        <w:jc w:val="both"/>
      </w:pPr>
    </w:p>
    <w:p w14:paraId="27F013E9" w14:textId="77777777" w:rsidR="00885FC8" w:rsidRDefault="0072681D" w:rsidP="00FB5B28">
      <w:pPr>
        <w:tabs>
          <w:tab w:val="right" w:pos="9360"/>
        </w:tabs>
        <w:spacing w:line="360" w:lineRule="auto"/>
        <w:jc w:val="both"/>
      </w:pPr>
      <w:r>
        <w:t>Further training on the converted file is tedious.</w:t>
      </w:r>
      <w:r w:rsidR="003D3768">
        <w:t xml:space="preserve"> </w:t>
      </w:r>
      <w:r w:rsidR="00557C70">
        <w:t>As per the requirements of this project</w:t>
      </w:r>
      <w:r w:rsidR="004E1055">
        <w:t>,</w:t>
      </w:r>
      <w:r w:rsidR="00557C70">
        <w:t xml:space="preserve"> the model from PyTorch needs to be converted </w:t>
      </w:r>
      <w:r w:rsidR="0080780E">
        <w:t>to Keras</w:t>
      </w:r>
      <w:r w:rsidR="00CF4144">
        <w:t>, then</w:t>
      </w:r>
      <w:r w:rsidR="0080780E">
        <w:t xml:space="preserve"> train</w:t>
      </w:r>
      <w:r w:rsidR="00CF4144">
        <w:t xml:space="preserve"> the Keras model</w:t>
      </w:r>
      <w:r w:rsidR="0080780E">
        <w:t xml:space="preserve"> and then convert the same Keras model into PyTorch. </w:t>
      </w:r>
      <w:r w:rsidR="00331B76">
        <w:t>The model convert</w:t>
      </w:r>
      <w:r w:rsidR="004E1055">
        <w:t>e</w:t>
      </w:r>
      <w:r w:rsidR="00331B76">
        <w:t xml:space="preserve">rs </w:t>
      </w:r>
      <w:r w:rsidR="0096179C">
        <w:t>do</w:t>
      </w:r>
      <w:r w:rsidR="00331B76">
        <w:t xml:space="preserve"> not work efficiently </w:t>
      </w:r>
      <w:r>
        <w:t>in this case</w:t>
      </w:r>
      <w:r w:rsidR="00331B76">
        <w:t xml:space="preserve">. </w:t>
      </w:r>
      <w:r w:rsidR="0096179C">
        <w:t xml:space="preserve">The ONNX </w:t>
      </w:r>
      <w:r w:rsidR="004B7F49">
        <w:t>convertors</w:t>
      </w:r>
      <w:r w:rsidR="00EE6B87">
        <w:t xml:space="preserve"> .</w:t>
      </w:r>
      <w:proofErr w:type="spellStart"/>
      <w:r w:rsidR="00EE6B87">
        <w:t>onnx</w:t>
      </w:r>
      <w:proofErr w:type="spellEnd"/>
      <w:r w:rsidR="00EE6B87">
        <w:t xml:space="preserve"> file holds the weights, architecture of the model from which it is converted</w:t>
      </w:r>
      <w:r w:rsidR="004B7F49">
        <w:t xml:space="preserve">. The </w:t>
      </w:r>
      <w:r w:rsidR="00922102">
        <w:t>transformation of the .</w:t>
      </w:r>
      <w:proofErr w:type="spellStart"/>
      <w:r w:rsidR="00922102">
        <w:t>onnx</w:t>
      </w:r>
      <w:proofErr w:type="spellEnd"/>
      <w:r w:rsidR="00922102">
        <w:t xml:space="preserve"> files to </w:t>
      </w:r>
      <w:r w:rsidR="0071157A">
        <w:t xml:space="preserve">Keras requires </w:t>
      </w:r>
      <w:r w:rsidR="00B04D1A">
        <w:t xml:space="preserve">the </w:t>
      </w:r>
      <w:proofErr w:type="spellStart"/>
      <w:r w:rsidR="00B04D1A">
        <w:t>onnx</w:t>
      </w:r>
      <w:proofErr w:type="spellEnd"/>
      <w:r w:rsidR="00B04D1A">
        <w:t xml:space="preserve"> model to be saved as a Keras model file. </w:t>
      </w:r>
      <w:r w:rsidR="00167989">
        <w:t>To make this conversion better</w:t>
      </w:r>
      <w:r w:rsidR="00CF4144">
        <w:t>,</w:t>
      </w:r>
      <w:r w:rsidR="00167989">
        <w:t xml:space="preserve"> the model parameters like weight, bias </w:t>
      </w:r>
      <w:r w:rsidR="008519D0">
        <w:t>is</w:t>
      </w:r>
      <w:r w:rsidR="00167989">
        <w:t xml:space="preserve"> shared </w:t>
      </w:r>
      <w:r w:rsidR="00CF4144">
        <w:t>with</w:t>
      </w:r>
      <w:r w:rsidR="008519D0">
        <w:t xml:space="preserve"> the </w:t>
      </w:r>
      <w:r>
        <w:t>other</w:t>
      </w:r>
      <w:r w:rsidR="008519D0">
        <w:t xml:space="preserve"> model </w:t>
      </w:r>
      <w:r>
        <w:t xml:space="preserve">through a custom function rather than </w:t>
      </w:r>
      <w:r w:rsidR="008519D0">
        <w:t>using the external convert</w:t>
      </w:r>
      <w:r w:rsidR="00CF4144">
        <w:t>e</w:t>
      </w:r>
      <w:r w:rsidR="008519D0">
        <w:t xml:space="preserve">rs. </w:t>
      </w:r>
      <w:r w:rsidR="00CF4144">
        <w:t>It is mandatory to create a model with</w:t>
      </w:r>
      <w:r w:rsidR="002225D6">
        <w:t xml:space="preserve"> </w:t>
      </w:r>
      <w:r w:rsidR="00CF4144">
        <w:t xml:space="preserve">the </w:t>
      </w:r>
      <w:r>
        <w:t>same architecture</w:t>
      </w:r>
      <w:r w:rsidR="00CF4144">
        <w:t xml:space="preserve"> for sharing the model parameters (weight and bias) between PyTorch and Keras (TensorFlow)</w:t>
      </w:r>
      <w:r w:rsidR="00DA2732">
        <w:t xml:space="preserve">. </w:t>
      </w:r>
    </w:p>
    <w:p w14:paraId="54CA9740" w14:textId="7B19511B" w:rsidR="00885FC8" w:rsidRDefault="00885FC8" w:rsidP="00FB5B28">
      <w:pPr>
        <w:tabs>
          <w:tab w:val="right" w:pos="9360"/>
        </w:tabs>
        <w:spacing w:line="360" w:lineRule="auto"/>
        <w:jc w:val="both"/>
      </w:pPr>
    </w:p>
    <w:p w14:paraId="1549775E" w14:textId="53CE93AA" w:rsidR="00885FC8" w:rsidRPr="00055BE5" w:rsidRDefault="00055BE5" w:rsidP="00FB5B28">
      <w:pPr>
        <w:tabs>
          <w:tab w:val="right" w:pos="9360"/>
        </w:tabs>
        <w:spacing w:line="360" w:lineRule="auto"/>
        <w:jc w:val="both"/>
        <w:rPr>
          <w:b/>
          <w:bCs/>
        </w:rPr>
      </w:pPr>
      <w:r w:rsidRPr="00055BE5">
        <w:rPr>
          <w:b/>
          <w:bCs/>
        </w:rPr>
        <w:t>MODEL WORKING:</w:t>
      </w:r>
    </w:p>
    <w:p w14:paraId="4F3156EA" w14:textId="40388EC9" w:rsidR="00117C13" w:rsidRDefault="00CF4144" w:rsidP="00FB5B28">
      <w:pPr>
        <w:tabs>
          <w:tab w:val="right" w:pos="9360"/>
        </w:tabs>
        <w:spacing w:line="360" w:lineRule="auto"/>
        <w:jc w:val="both"/>
      </w:pPr>
      <w:r>
        <w:t>The P</w:t>
      </w:r>
      <w:r w:rsidR="0064747C">
        <w:t xml:space="preserve">yTorch model </w:t>
      </w:r>
      <w:r w:rsidR="0072681D">
        <w:t>architecture consists of three</w:t>
      </w:r>
      <w:r w:rsidR="0064747C">
        <w:t xml:space="preserve"> linear layer </w:t>
      </w:r>
      <w:r w:rsidR="00C00AE7">
        <w:t>and activation function</w:t>
      </w:r>
      <w:r w:rsidR="00BA4D83">
        <w:t>s</w:t>
      </w:r>
      <w:r w:rsidR="000F3EEB">
        <w:t xml:space="preserve">. </w:t>
      </w:r>
      <w:r w:rsidR="00406A80">
        <w:t xml:space="preserve">A </w:t>
      </w:r>
      <w:r>
        <w:t>user-defined</w:t>
      </w:r>
      <w:r w:rsidR="0072681D">
        <w:t xml:space="preserve"> </w:t>
      </w:r>
      <w:r w:rsidR="00406A80">
        <w:t>function</w:t>
      </w:r>
      <w:r w:rsidR="0072681D">
        <w:t xml:space="preserve"> (torch2keras)</w:t>
      </w:r>
      <w:r w:rsidR="00406A80">
        <w:t xml:space="preserve"> is created to extract weights from PyTorch and </w:t>
      </w:r>
      <w:r w:rsidR="0072681D">
        <w:t>append</w:t>
      </w:r>
      <w:r w:rsidR="00406A80">
        <w:t xml:space="preserve"> the same </w:t>
      </w:r>
      <w:r w:rsidR="0072681D">
        <w:t>into</w:t>
      </w:r>
      <w:r w:rsidR="00406A80">
        <w:t xml:space="preserve"> Keras model</w:t>
      </w:r>
      <w:r w:rsidR="0072681D">
        <w:t xml:space="preserve"> layers</w:t>
      </w:r>
      <w:r w:rsidR="00406A80">
        <w:t xml:space="preserve">. </w:t>
      </w:r>
      <w:r w:rsidR="00DD3AD1">
        <w:t>The</w:t>
      </w:r>
      <w:r w:rsidR="00812E32">
        <w:t xml:space="preserve"> dense layer of the Keras model is a</w:t>
      </w:r>
      <w:r>
        <w:t>ffix</w:t>
      </w:r>
      <w:r w:rsidR="00812E32">
        <w:t>ed with the weights of PyTorch</w:t>
      </w:r>
      <w:r>
        <w:t xml:space="preserve"> from the function</w:t>
      </w:r>
      <w:r w:rsidR="00117C13">
        <w:t>.</w:t>
      </w:r>
      <w:r w:rsidR="00BA4D83">
        <w:t xml:space="preserve"> Then the Keras model is trained with a new set of weights</w:t>
      </w:r>
      <w:r>
        <w:t>,</w:t>
      </w:r>
      <w:r w:rsidR="00BA4D83">
        <w:t xml:space="preserve"> and those weights are appended to the PyTorch layers</w:t>
      </w:r>
      <w:r w:rsidR="002C35FB">
        <w:t xml:space="preserve"> using a function (keras2torch). </w:t>
      </w:r>
      <w:r w:rsidR="008B017F">
        <w:t>T</w:t>
      </w:r>
      <w:r w:rsidR="00710415">
        <w:t xml:space="preserve">he accuracy level predicted from the confusion matrix is </w:t>
      </w:r>
      <w:r w:rsidR="00106098">
        <w:t>used to display the model accuracy and predictions for both the models.</w:t>
      </w:r>
      <w:r w:rsidR="00BD772B">
        <w:t xml:space="preserve"> The higher model accuracy shows that the model has predicted the digits well. </w:t>
      </w:r>
      <w:r w:rsidR="005B4BE4">
        <w:t xml:space="preserve">The </w:t>
      </w:r>
      <w:r>
        <w:t xml:space="preserve">heatmap </w:t>
      </w:r>
      <w:r w:rsidR="005B4BE4">
        <w:t>shows the label prediction differences for the swapped</w:t>
      </w:r>
      <w:r>
        <w:t xml:space="preserve"> labels</w:t>
      </w:r>
      <w:r w:rsidR="005B4BE4">
        <w:t xml:space="preserve"> 1 and 7 in </w:t>
      </w:r>
      <w:r>
        <w:t xml:space="preserve">the </w:t>
      </w:r>
      <w:r w:rsidR="005B4BE4">
        <w:t>PyTorch framework.</w:t>
      </w:r>
      <w:r w:rsidR="00763736">
        <w:t xml:space="preserve"> </w:t>
      </w:r>
      <w:r w:rsidR="002C35FB">
        <w:t xml:space="preserve">The confusion matrix shows the prediction differences. </w:t>
      </w:r>
    </w:p>
    <w:p w14:paraId="577066A8" w14:textId="0E1F2C8D" w:rsidR="001E64E6" w:rsidRDefault="001E64E6" w:rsidP="00FB5B28">
      <w:pPr>
        <w:tabs>
          <w:tab w:val="right" w:pos="9360"/>
        </w:tabs>
        <w:spacing w:line="360" w:lineRule="auto"/>
        <w:jc w:val="both"/>
      </w:pPr>
    </w:p>
    <w:p w14:paraId="5CFCD7D1" w14:textId="47EBCC0D" w:rsidR="001E64E6" w:rsidRDefault="004B3696" w:rsidP="00FB5B28">
      <w:pPr>
        <w:tabs>
          <w:tab w:val="right" w:pos="9360"/>
        </w:tabs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3BFFF214" wp14:editId="64AB336F">
            <wp:extent cx="4509527" cy="3150318"/>
            <wp:effectExtent l="0" t="0" r="5715" b="0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ytorch_heatmap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9527" cy="315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18F9D" w14:textId="69C09427" w:rsidR="000D0E16" w:rsidRPr="00717D4C" w:rsidRDefault="008F5370" w:rsidP="00FB5B28">
      <w:pPr>
        <w:tabs>
          <w:tab w:val="right" w:pos="9360"/>
        </w:tabs>
        <w:spacing w:line="360" w:lineRule="auto"/>
        <w:jc w:val="center"/>
        <w:rPr>
          <w:sz w:val="20"/>
          <w:szCs w:val="20"/>
        </w:rPr>
      </w:pPr>
      <w:r w:rsidRPr="00717D4C">
        <w:rPr>
          <w:sz w:val="20"/>
          <w:szCs w:val="20"/>
        </w:rPr>
        <w:t xml:space="preserve">Figure </w:t>
      </w:r>
      <w:r w:rsidR="005B4BE4" w:rsidRPr="00717D4C">
        <w:rPr>
          <w:sz w:val="20"/>
          <w:szCs w:val="20"/>
        </w:rPr>
        <w:t>4</w:t>
      </w:r>
      <w:r w:rsidRPr="00717D4C">
        <w:rPr>
          <w:sz w:val="20"/>
          <w:szCs w:val="20"/>
        </w:rPr>
        <w:t>: Confusion matrix heatmap</w:t>
      </w:r>
      <w:r w:rsidR="00871E3B" w:rsidRPr="00717D4C">
        <w:rPr>
          <w:sz w:val="20"/>
          <w:szCs w:val="20"/>
        </w:rPr>
        <w:t xml:space="preserve"> PyTorch</w:t>
      </w:r>
      <w:r w:rsidR="004B3696" w:rsidRPr="00717D4C">
        <w:rPr>
          <w:sz w:val="20"/>
          <w:szCs w:val="20"/>
        </w:rPr>
        <w:t xml:space="preserve"> after </w:t>
      </w:r>
      <w:r w:rsidR="00CF4144" w:rsidRPr="00717D4C">
        <w:rPr>
          <w:sz w:val="20"/>
          <w:szCs w:val="20"/>
        </w:rPr>
        <w:t xml:space="preserve">the </w:t>
      </w:r>
      <w:r w:rsidR="004B3696" w:rsidRPr="00717D4C">
        <w:rPr>
          <w:sz w:val="20"/>
          <w:szCs w:val="20"/>
        </w:rPr>
        <w:t>swap</w:t>
      </w:r>
    </w:p>
    <w:p w14:paraId="0513488F" w14:textId="77777777" w:rsidR="000D0E16" w:rsidRDefault="000D0E16" w:rsidP="00FB5B28">
      <w:pPr>
        <w:tabs>
          <w:tab w:val="right" w:pos="9360"/>
        </w:tabs>
        <w:spacing w:line="360" w:lineRule="auto"/>
        <w:jc w:val="center"/>
      </w:pPr>
    </w:p>
    <w:p w14:paraId="3B918D4C" w14:textId="1C008F2F" w:rsidR="000D0E16" w:rsidRPr="00684DFF" w:rsidRDefault="00E40AEA" w:rsidP="00FB5B28">
      <w:pPr>
        <w:pStyle w:val="NormalWeb"/>
        <w:shd w:val="clear" w:color="auto" w:fill="FFFFFF"/>
        <w:spacing w:before="0" w:beforeAutospacing="0" w:line="360" w:lineRule="auto"/>
        <w:jc w:val="both"/>
        <w:rPr>
          <w:rFonts w:eastAsiaTheme="minorHAnsi"/>
        </w:rPr>
      </w:pPr>
      <w:r w:rsidRPr="00684DFF">
        <w:rPr>
          <w:rFonts w:eastAsiaTheme="minorHAnsi"/>
        </w:rPr>
        <w:t>The diagonal elements represent the number of points for which the predicted label is equal to the true label, while off-diagonal elements are those that are mislabeled by the classifier. The higher the diagonal values of the confusion matrix</w:t>
      </w:r>
      <w:r w:rsidR="00CF4144">
        <w:rPr>
          <w:rFonts w:eastAsiaTheme="minorHAnsi"/>
        </w:rPr>
        <w:t>,</w:t>
      </w:r>
      <w:r w:rsidRPr="00684DFF">
        <w:rPr>
          <w:rFonts w:eastAsiaTheme="minorHAnsi"/>
        </w:rPr>
        <w:t xml:space="preserve"> the better</w:t>
      </w:r>
      <w:r w:rsidR="00E54735">
        <w:rPr>
          <w:rFonts w:eastAsiaTheme="minorHAnsi"/>
        </w:rPr>
        <w:t xml:space="preserve"> the </w:t>
      </w:r>
      <w:r w:rsidRPr="00684DFF">
        <w:rPr>
          <w:rFonts w:eastAsiaTheme="minorHAnsi"/>
        </w:rPr>
        <w:t>prediction</w:t>
      </w:r>
      <w:r w:rsidR="00E54735">
        <w:rPr>
          <w:rFonts w:eastAsiaTheme="minorHAnsi"/>
        </w:rPr>
        <w:t xml:space="preserve"> accuracy. There is a difference in diagonal elements prediction due to the swapping of labels. </w:t>
      </w:r>
    </w:p>
    <w:p w14:paraId="67FD5E27" w14:textId="55364D57" w:rsidR="00E40AEA" w:rsidRDefault="005B4BE4" w:rsidP="00FB5B28">
      <w:pPr>
        <w:tabs>
          <w:tab w:val="right" w:pos="9360"/>
        </w:tabs>
        <w:spacing w:line="360" w:lineRule="auto"/>
        <w:jc w:val="both"/>
      </w:pPr>
      <w:r>
        <w:t xml:space="preserve">Confusion matrix table for </w:t>
      </w:r>
      <w:r w:rsidR="004B3696">
        <w:t xml:space="preserve">PyTorch </w:t>
      </w:r>
      <w:r w:rsidR="00E54735">
        <w:t xml:space="preserve">for which </w:t>
      </w:r>
      <w:r w:rsidR="004B3696">
        <w:t>labels 1 and 7</w:t>
      </w:r>
      <w:r w:rsidR="00E54735">
        <w:t xml:space="preserve"> are swapped</w:t>
      </w:r>
    </w:p>
    <w:p w14:paraId="54B2FA83" w14:textId="20912F7C" w:rsidR="004B3696" w:rsidRPr="004B3696" w:rsidRDefault="004B3696" w:rsidP="00FB5B28">
      <w:pPr>
        <w:tabs>
          <w:tab w:val="right" w:pos="9360"/>
        </w:tabs>
        <w:spacing w:line="360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proofErr w:type="gramStart"/>
      <w:r>
        <w:rPr>
          <w:sz w:val="20"/>
          <w:szCs w:val="20"/>
        </w:rPr>
        <w:t>l</w:t>
      </w:r>
      <w:r w:rsidRPr="004B3696">
        <w:rPr>
          <w:sz w:val="20"/>
          <w:szCs w:val="20"/>
        </w:rPr>
        <w:t>abel</w:t>
      </w:r>
      <w:r>
        <w:rPr>
          <w:sz w:val="20"/>
          <w:szCs w:val="20"/>
        </w:rPr>
        <w:t>[</w:t>
      </w:r>
      <w:proofErr w:type="gramEnd"/>
      <w:r w:rsidRPr="004B3696">
        <w:rPr>
          <w:sz w:val="20"/>
          <w:szCs w:val="20"/>
        </w:rPr>
        <w:t>0</w:t>
      </w:r>
      <w:r>
        <w:rPr>
          <w:sz w:val="20"/>
          <w:szCs w:val="20"/>
        </w:rPr>
        <w:t>] l</w:t>
      </w:r>
      <w:r w:rsidRPr="004B3696">
        <w:rPr>
          <w:sz w:val="20"/>
          <w:szCs w:val="20"/>
        </w:rPr>
        <w:t>abel</w:t>
      </w:r>
      <w:r>
        <w:rPr>
          <w:sz w:val="20"/>
          <w:szCs w:val="20"/>
        </w:rPr>
        <w:t>[</w:t>
      </w:r>
      <w:r w:rsidRPr="004B3696">
        <w:rPr>
          <w:sz w:val="20"/>
          <w:szCs w:val="20"/>
        </w:rPr>
        <w:t>1</w:t>
      </w:r>
      <w:r>
        <w:rPr>
          <w:sz w:val="20"/>
          <w:szCs w:val="20"/>
        </w:rPr>
        <w:t>]</w:t>
      </w:r>
      <w:r w:rsidRPr="004B3696">
        <w:rPr>
          <w:sz w:val="20"/>
          <w:szCs w:val="20"/>
        </w:rPr>
        <w:t xml:space="preserve"> label</w:t>
      </w:r>
      <w:r>
        <w:rPr>
          <w:sz w:val="20"/>
          <w:szCs w:val="20"/>
        </w:rPr>
        <w:t>[</w:t>
      </w:r>
      <w:r w:rsidRPr="004B3696">
        <w:rPr>
          <w:sz w:val="20"/>
          <w:szCs w:val="20"/>
        </w:rPr>
        <w:t>2</w:t>
      </w:r>
      <w:r>
        <w:rPr>
          <w:sz w:val="20"/>
          <w:szCs w:val="20"/>
        </w:rPr>
        <w:t xml:space="preserve">] </w:t>
      </w:r>
      <w:r w:rsidRPr="004B3696">
        <w:rPr>
          <w:sz w:val="20"/>
          <w:szCs w:val="20"/>
        </w:rPr>
        <w:t>label</w:t>
      </w:r>
      <w:r>
        <w:rPr>
          <w:sz w:val="20"/>
          <w:szCs w:val="20"/>
        </w:rPr>
        <w:t>[</w:t>
      </w:r>
      <w:r w:rsidRPr="004B3696">
        <w:rPr>
          <w:sz w:val="20"/>
          <w:szCs w:val="20"/>
        </w:rPr>
        <w:t>3</w:t>
      </w:r>
      <w:r>
        <w:rPr>
          <w:sz w:val="20"/>
          <w:szCs w:val="20"/>
        </w:rPr>
        <w:t>]</w:t>
      </w:r>
      <w:r w:rsidRPr="004B3696">
        <w:rPr>
          <w:sz w:val="20"/>
          <w:szCs w:val="20"/>
        </w:rPr>
        <w:t xml:space="preserve"> label</w:t>
      </w:r>
      <w:r>
        <w:rPr>
          <w:sz w:val="20"/>
          <w:szCs w:val="20"/>
        </w:rPr>
        <w:t>[</w:t>
      </w:r>
      <w:r w:rsidRPr="004B3696">
        <w:rPr>
          <w:sz w:val="20"/>
          <w:szCs w:val="20"/>
        </w:rPr>
        <w:t>4</w:t>
      </w:r>
      <w:r>
        <w:rPr>
          <w:sz w:val="20"/>
          <w:szCs w:val="20"/>
        </w:rPr>
        <w:t xml:space="preserve">] </w:t>
      </w:r>
      <w:r w:rsidRPr="004B3696">
        <w:rPr>
          <w:sz w:val="20"/>
          <w:szCs w:val="20"/>
        </w:rPr>
        <w:t>label</w:t>
      </w:r>
      <w:r>
        <w:rPr>
          <w:sz w:val="20"/>
          <w:szCs w:val="20"/>
        </w:rPr>
        <w:t>[</w:t>
      </w:r>
      <w:r w:rsidRPr="004B3696">
        <w:rPr>
          <w:sz w:val="20"/>
          <w:szCs w:val="20"/>
        </w:rPr>
        <w:t>5</w:t>
      </w:r>
      <w:r>
        <w:rPr>
          <w:sz w:val="20"/>
          <w:szCs w:val="20"/>
        </w:rPr>
        <w:t xml:space="preserve">] </w:t>
      </w:r>
      <w:r w:rsidRPr="004B3696">
        <w:rPr>
          <w:sz w:val="20"/>
          <w:szCs w:val="20"/>
        </w:rPr>
        <w:t>label</w:t>
      </w:r>
      <w:r>
        <w:rPr>
          <w:sz w:val="20"/>
          <w:szCs w:val="20"/>
        </w:rPr>
        <w:t>[</w:t>
      </w:r>
      <w:r w:rsidRPr="004B3696">
        <w:rPr>
          <w:sz w:val="20"/>
          <w:szCs w:val="20"/>
        </w:rPr>
        <w:t>6</w:t>
      </w:r>
      <w:r>
        <w:rPr>
          <w:sz w:val="20"/>
          <w:szCs w:val="20"/>
        </w:rPr>
        <w:t>]</w:t>
      </w:r>
      <w:r w:rsidRPr="004B3696">
        <w:rPr>
          <w:sz w:val="20"/>
          <w:szCs w:val="20"/>
        </w:rPr>
        <w:t xml:space="preserve"> label</w:t>
      </w:r>
      <w:r>
        <w:rPr>
          <w:sz w:val="20"/>
          <w:szCs w:val="20"/>
        </w:rPr>
        <w:t>[</w:t>
      </w:r>
      <w:r w:rsidRPr="004B3696">
        <w:rPr>
          <w:sz w:val="20"/>
          <w:szCs w:val="20"/>
        </w:rPr>
        <w:t>7</w:t>
      </w:r>
      <w:r>
        <w:rPr>
          <w:sz w:val="20"/>
          <w:szCs w:val="20"/>
        </w:rPr>
        <w:t>]</w:t>
      </w:r>
      <w:r w:rsidRPr="004B3696">
        <w:rPr>
          <w:sz w:val="20"/>
          <w:szCs w:val="20"/>
        </w:rPr>
        <w:t xml:space="preserve"> label</w:t>
      </w:r>
      <w:r>
        <w:rPr>
          <w:sz w:val="20"/>
          <w:szCs w:val="20"/>
        </w:rPr>
        <w:t>[</w:t>
      </w:r>
      <w:r w:rsidRPr="004B3696">
        <w:rPr>
          <w:sz w:val="20"/>
          <w:szCs w:val="20"/>
        </w:rPr>
        <w:t>8</w:t>
      </w:r>
      <w:r>
        <w:rPr>
          <w:sz w:val="20"/>
          <w:szCs w:val="20"/>
        </w:rPr>
        <w:t xml:space="preserve">] </w:t>
      </w:r>
      <w:r w:rsidRPr="004B3696">
        <w:rPr>
          <w:sz w:val="20"/>
          <w:szCs w:val="20"/>
        </w:rPr>
        <w:t>label</w:t>
      </w:r>
      <w:r>
        <w:rPr>
          <w:sz w:val="20"/>
          <w:szCs w:val="20"/>
        </w:rPr>
        <w:t>[</w:t>
      </w:r>
      <w:r w:rsidRPr="004B3696">
        <w:rPr>
          <w:sz w:val="20"/>
          <w:szCs w:val="20"/>
        </w:rPr>
        <w:t>9</w:t>
      </w:r>
      <w:r>
        <w:rPr>
          <w:sz w:val="20"/>
          <w:szCs w:val="20"/>
        </w:rPr>
        <w:t>]</w:t>
      </w:r>
    </w:p>
    <w:p w14:paraId="385723F9" w14:textId="6010D2BC" w:rsidR="004B3696" w:rsidRPr="004B3696" w:rsidRDefault="004B3696" w:rsidP="004B3696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[[ </w:t>
      </w:r>
      <w:r w:rsidRPr="004B3696">
        <w:rPr>
          <w:rFonts w:ascii="Courier New" w:hAnsi="Courier New" w:cs="Courier New"/>
          <w:color w:val="212121"/>
          <w:sz w:val="21"/>
          <w:szCs w:val="21"/>
          <w:highlight w:val="lightGray"/>
          <w:shd w:val="clear" w:color="auto" w:fill="FFFFFF"/>
        </w:rPr>
        <w:t>966</w:t>
      </w:r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  1    0    0    0    6    2    0    5    0]</w:t>
      </w:r>
    </w:p>
    <w:p w14:paraId="020BCFB1" w14:textId="77777777" w:rsidR="004B3696" w:rsidRPr="004B3696" w:rsidRDefault="004B3696" w:rsidP="004B3696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[   0    0    2    1    0    1    1 </w:t>
      </w:r>
      <w:r w:rsidRPr="004B3696">
        <w:rPr>
          <w:rFonts w:ascii="Courier New" w:hAnsi="Courier New" w:cs="Courier New"/>
          <w:color w:val="212121"/>
          <w:sz w:val="21"/>
          <w:szCs w:val="21"/>
          <w:highlight w:val="yellow"/>
          <w:shd w:val="clear" w:color="auto" w:fill="FFFFFF"/>
        </w:rPr>
        <w:t>1127</w:t>
      </w:r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  3    0]</w:t>
      </w:r>
    </w:p>
    <w:p w14:paraId="1A2B70AD" w14:textId="77777777" w:rsidR="004B3696" w:rsidRPr="004B3696" w:rsidRDefault="004B3696" w:rsidP="004B3696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[   4    </w:t>
      </w:r>
      <w:proofErr w:type="gramStart"/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4  </w:t>
      </w:r>
      <w:r w:rsidRPr="004B3696">
        <w:rPr>
          <w:rFonts w:ascii="Courier New" w:hAnsi="Courier New" w:cs="Courier New"/>
          <w:color w:val="212121"/>
          <w:sz w:val="21"/>
          <w:szCs w:val="21"/>
          <w:highlight w:val="lightGray"/>
          <w:shd w:val="clear" w:color="auto" w:fill="FFFFFF"/>
        </w:rPr>
        <w:t>988</w:t>
      </w:r>
      <w:proofErr w:type="gramEnd"/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  6    7    1    4    4   14    0]</w:t>
      </w:r>
    </w:p>
    <w:p w14:paraId="0F8E593F" w14:textId="77777777" w:rsidR="004B3696" w:rsidRPr="004B3696" w:rsidRDefault="004B3696" w:rsidP="004B3696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[   1    6    </w:t>
      </w:r>
      <w:proofErr w:type="gramStart"/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6  </w:t>
      </w:r>
      <w:r w:rsidRPr="004B3696">
        <w:rPr>
          <w:rFonts w:ascii="Courier New" w:hAnsi="Courier New" w:cs="Courier New"/>
          <w:color w:val="212121"/>
          <w:sz w:val="21"/>
          <w:szCs w:val="21"/>
          <w:highlight w:val="lightGray"/>
          <w:shd w:val="clear" w:color="auto" w:fill="FFFFFF"/>
        </w:rPr>
        <w:t>965</w:t>
      </w:r>
      <w:proofErr w:type="gramEnd"/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  0   25    0    1    5    1]</w:t>
      </w:r>
    </w:p>
    <w:p w14:paraId="63027970" w14:textId="77777777" w:rsidR="004B3696" w:rsidRPr="004B3696" w:rsidRDefault="004B3696" w:rsidP="004B3696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[   0    2    2    </w:t>
      </w:r>
      <w:proofErr w:type="gramStart"/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  </w:t>
      </w:r>
      <w:r w:rsidRPr="004B3696">
        <w:rPr>
          <w:rFonts w:ascii="Courier New" w:hAnsi="Courier New" w:cs="Courier New"/>
          <w:color w:val="212121"/>
          <w:sz w:val="21"/>
          <w:szCs w:val="21"/>
          <w:highlight w:val="lightGray"/>
          <w:shd w:val="clear" w:color="auto" w:fill="FFFFFF"/>
        </w:rPr>
        <w:t>963</w:t>
      </w:r>
      <w:proofErr w:type="gramEnd"/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  0    5    0    3    7]</w:t>
      </w:r>
    </w:p>
    <w:p w14:paraId="70F99653" w14:textId="77777777" w:rsidR="004B3696" w:rsidRPr="004B3696" w:rsidRDefault="004B3696" w:rsidP="004B3696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[   2    0    0    3    </w:t>
      </w:r>
      <w:proofErr w:type="gramStart"/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3  </w:t>
      </w:r>
      <w:r w:rsidRPr="004B3696">
        <w:rPr>
          <w:rFonts w:ascii="Courier New" w:hAnsi="Courier New" w:cs="Courier New"/>
          <w:color w:val="212121"/>
          <w:sz w:val="21"/>
          <w:szCs w:val="21"/>
          <w:highlight w:val="lightGray"/>
          <w:shd w:val="clear" w:color="auto" w:fill="FFFFFF"/>
        </w:rPr>
        <w:t>873</w:t>
      </w:r>
      <w:proofErr w:type="gramEnd"/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  2    1    7    1]</w:t>
      </w:r>
    </w:p>
    <w:p w14:paraId="3208E9C9" w14:textId="77777777" w:rsidR="004B3696" w:rsidRPr="004B3696" w:rsidRDefault="004B3696" w:rsidP="004B3696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[   5    0    0    0    8   </w:t>
      </w:r>
      <w:proofErr w:type="gramStart"/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23  </w:t>
      </w:r>
      <w:r w:rsidRPr="004B3696">
        <w:rPr>
          <w:rFonts w:ascii="Courier New" w:hAnsi="Courier New" w:cs="Courier New"/>
          <w:color w:val="212121"/>
          <w:sz w:val="21"/>
          <w:szCs w:val="21"/>
          <w:highlight w:val="lightGray"/>
          <w:shd w:val="clear" w:color="auto" w:fill="FFFFFF"/>
        </w:rPr>
        <w:t>910</w:t>
      </w:r>
      <w:proofErr w:type="gramEnd"/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  3    9    0]</w:t>
      </w:r>
    </w:p>
    <w:p w14:paraId="1AFD92C6" w14:textId="77777777" w:rsidR="004B3696" w:rsidRPr="004B3696" w:rsidRDefault="004B3696" w:rsidP="004B3696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[   </w:t>
      </w:r>
      <w:proofErr w:type="gramStart"/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1  </w:t>
      </w:r>
      <w:r w:rsidRPr="004B3696">
        <w:rPr>
          <w:rFonts w:ascii="Courier New" w:hAnsi="Courier New" w:cs="Courier New"/>
          <w:color w:val="212121"/>
          <w:sz w:val="21"/>
          <w:szCs w:val="21"/>
          <w:highlight w:val="yellow"/>
          <w:shd w:val="clear" w:color="auto" w:fill="FFFFFF"/>
        </w:rPr>
        <w:t>979</w:t>
      </w:r>
      <w:proofErr w:type="gramEnd"/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 11    4    5    1    0   </w:t>
      </w:r>
      <w:r w:rsidRPr="004B3696">
        <w:rPr>
          <w:rFonts w:ascii="Courier New" w:hAnsi="Courier New" w:cs="Courier New"/>
          <w:color w:val="212121"/>
          <w:sz w:val="21"/>
          <w:szCs w:val="21"/>
          <w:highlight w:val="lightGray"/>
          <w:shd w:val="clear" w:color="auto" w:fill="FFFFFF"/>
        </w:rPr>
        <w:t>12</w:t>
      </w:r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  3   12]</w:t>
      </w:r>
    </w:p>
    <w:p w14:paraId="0CF465BD" w14:textId="77777777" w:rsidR="004B3696" w:rsidRPr="004B3696" w:rsidRDefault="004B3696" w:rsidP="004B3696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[   2    3    1    5    4    5    0    </w:t>
      </w:r>
      <w:proofErr w:type="gramStart"/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3  </w:t>
      </w:r>
      <w:r w:rsidRPr="004B3696">
        <w:rPr>
          <w:rFonts w:ascii="Courier New" w:hAnsi="Courier New" w:cs="Courier New"/>
          <w:color w:val="212121"/>
          <w:sz w:val="21"/>
          <w:szCs w:val="21"/>
          <w:highlight w:val="lightGray"/>
          <w:shd w:val="clear" w:color="auto" w:fill="FFFFFF"/>
        </w:rPr>
        <w:t>949</w:t>
      </w:r>
      <w:proofErr w:type="gramEnd"/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  2]</w:t>
      </w:r>
    </w:p>
    <w:p w14:paraId="4B473F1D" w14:textId="16EFB2CB" w:rsidR="009A3437" w:rsidRDefault="004B3696" w:rsidP="004B3696">
      <w:pPr>
        <w:spacing w:line="36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[   5    6    0    9   20    7    0    7   </w:t>
      </w:r>
      <w:proofErr w:type="gramStart"/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12  </w:t>
      </w:r>
      <w:r w:rsidRPr="004B3696">
        <w:rPr>
          <w:rFonts w:ascii="Courier New" w:hAnsi="Courier New" w:cs="Courier New"/>
          <w:color w:val="212121"/>
          <w:sz w:val="21"/>
          <w:szCs w:val="21"/>
          <w:highlight w:val="lightGray"/>
          <w:shd w:val="clear" w:color="auto" w:fill="FFFFFF"/>
        </w:rPr>
        <w:t>943</w:t>
      </w:r>
      <w:proofErr w:type="gramEnd"/>
      <w:r w:rsidRPr="004B3696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]]</w:t>
      </w:r>
    </w:p>
    <w:p w14:paraId="78615750" w14:textId="4C96ABBB" w:rsidR="004B3696" w:rsidRDefault="00E54735" w:rsidP="004B3696">
      <w:pPr>
        <w:tabs>
          <w:tab w:val="right" w:pos="9360"/>
        </w:tabs>
        <w:spacing w:line="360" w:lineRule="auto"/>
      </w:pPr>
      <w:r>
        <w:t xml:space="preserve">The confusion matrix clearly shows the difference in prediction due to swapping of </w:t>
      </w:r>
      <w:r w:rsidR="00CF4144">
        <w:t>labels</w:t>
      </w:r>
      <w:r>
        <w:t xml:space="preserve"> 1 and 7 highlighted in yellow.  </w:t>
      </w:r>
      <w:r w:rsidR="004B3696">
        <w:t xml:space="preserve">The number of </w:t>
      </w:r>
      <w:r>
        <w:t>1 those are</w:t>
      </w:r>
      <w:r w:rsidR="004B3696">
        <w:t xml:space="preserve"> predicted as </w:t>
      </w:r>
      <w:r>
        <w:t xml:space="preserve">7 are </w:t>
      </w:r>
      <w:r w:rsidR="00CF4144">
        <w:t>1127</w:t>
      </w:r>
      <w:r>
        <w:t xml:space="preserve"> and number of 7 predicted as 1 are </w:t>
      </w:r>
      <w:r w:rsidR="00CF4144">
        <w:t>979</w:t>
      </w:r>
      <w:r>
        <w:t xml:space="preserve">. </w:t>
      </w:r>
    </w:p>
    <w:p w14:paraId="2D248AC8" w14:textId="77777777" w:rsidR="00E54735" w:rsidRDefault="00E54735" w:rsidP="004B3696">
      <w:pPr>
        <w:tabs>
          <w:tab w:val="right" w:pos="9360"/>
        </w:tabs>
        <w:spacing w:line="360" w:lineRule="auto"/>
      </w:pPr>
    </w:p>
    <w:p w14:paraId="3E5307C4" w14:textId="66843C69" w:rsidR="005B4BE4" w:rsidRDefault="00845403" w:rsidP="005B4BE4">
      <w:pPr>
        <w:tabs>
          <w:tab w:val="right" w:pos="9360"/>
        </w:tabs>
        <w:spacing w:line="360" w:lineRule="auto"/>
        <w:jc w:val="both"/>
      </w:pPr>
      <w:r>
        <w:lastRenderedPageBreak/>
        <w:t>Below heatmap shows the predictions for Keras framework</w:t>
      </w:r>
      <w:r w:rsidR="00CF4144">
        <w:t xml:space="preserve"> with no swapping of </w:t>
      </w:r>
      <w:r>
        <w:t xml:space="preserve">labels. </w:t>
      </w:r>
    </w:p>
    <w:p w14:paraId="25260322" w14:textId="77777777" w:rsidR="005B4BE4" w:rsidRDefault="005B4BE4" w:rsidP="00FB5B28">
      <w:pPr>
        <w:pStyle w:val="NormalWeb"/>
        <w:shd w:val="clear" w:color="auto" w:fill="FFFFFF"/>
        <w:spacing w:before="0" w:beforeAutospacing="0" w:line="360" w:lineRule="auto"/>
        <w:jc w:val="both"/>
        <w:rPr>
          <w:rFonts w:eastAsiaTheme="minorHAnsi"/>
        </w:rPr>
      </w:pPr>
    </w:p>
    <w:p w14:paraId="04C259A0" w14:textId="55A874FF" w:rsidR="00F04CA4" w:rsidRDefault="00F04CA4" w:rsidP="00FB5B28">
      <w:pPr>
        <w:pStyle w:val="NormalWeb"/>
        <w:shd w:val="clear" w:color="auto" w:fill="FFFFFF"/>
        <w:spacing w:before="0" w:beforeAutospacing="0" w:line="360" w:lineRule="auto"/>
        <w:jc w:val="center"/>
        <w:rPr>
          <w:rFonts w:eastAsiaTheme="minorHAnsi"/>
        </w:rPr>
      </w:pPr>
      <w:r>
        <w:rPr>
          <w:rFonts w:eastAsiaTheme="minorHAnsi"/>
          <w:noProof/>
        </w:rPr>
        <w:drawing>
          <wp:inline distT="0" distB="0" distL="0" distR="0" wp14:anchorId="3A9D2C16" wp14:editId="10AB02FA">
            <wp:extent cx="4509527" cy="3150318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ownload (1)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9527" cy="315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A6B02" w14:textId="206AEBA3" w:rsidR="00845403" w:rsidRPr="00717D4C" w:rsidRDefault="00F04CA4" w:rsidP="00845403">
      <w:pPr>
        <w:pStyle w:val="NormalWeb"/>
        <w:shd w:val="clear" w:color="auto" w:fill="FFFFFF"/>
        <w:spacing w:before="0" w:beforeAutospacing="0" w:line="360" w:lineRule="auto"/>
        <w:jc w:val="center"/>
        <w:rPr>
          <w:sz w:val="20"/>
          <w:szCs w:val="20"/>
        </w:rPr>
      </w:pPr>
      <w:r w:rsidRPr="00717D4C">
        <w:rPr>
          <w:rFonts w:eastAsiaTheme="minorHAnsi"/>
          <w:sz w:val="20"/>
          <w:szCs w:val="20"/>
        </w:rPr>
        <w:t>Fi</w:t>
      </w:r>
      <w:r w:rsidR="00B40FE9" w:rsidRPr="00717D4C">
        <w:rPr>
          <w:rFonts w:eastAsiaTheme="minorHAnsi"/>
          <w:sz w:val="20"/>
          <w:szCs w:val="20"/>
        </w:rPr>
        <w:t xml:space="preserve">gure </w:t>
      </w:r>
      <w:r w:rsidR="00F41B18" w:rsidRPr="00717D4C">
        <w:rPr>
          <w:rFonts w:eastAsiaTheme="minorHAnsi"/>
          <w:sz w:val="20"/>
          <w:szCs w:val="20"/>
        </w:rPr>
        <w:t>5</w:t>
      </w:r>
      <w:r w:rsidR="00B40FE9" w:rsidRPr="00717D4C">
        <w:rPr>
          <w:rFonts w:eastAsiaTheme="minorHAnsi"/>
          <w:sz w:val="20"/>
          <w:szCs w:val="20"/>
        </w:rPr>
        <w:t>:</w:t>
      </w:r>
      <w:r w:rsidR="00B40FE9" w:rsidRPr="00717D4C">
        <w:rPr>
          <w:sz w:val="20"/>
          <w:szCs w:val="20"/>
        </w:rPr>
        <w:t xml:space="preserve"> Confusion matrix heatmap </w:t>
      </w:r>
      <w:r w:rsidR="00845403" w:rsidRPr="00717D4C">
        <w:rPr>
          <w:sz w:val="20"/>
          <w:szCs w:val="20"/>
        </w:rPr>
        <w:t xml:space="preserve">– </w:t>
      </w:r>
      <w:r w:rsidR="003476CC" w:rsidRPr="00717D4C">
        <w:rPr>
          <w:sz w:val="20"/>
          <w:szCs w:val="20"/>
        </w:rPr>
        <w:t>Keras</w:t>
      </w:r>
    </w:p>
    <w:p w14:paraId="40DE9EC9" w14:textId="7A0E7862" w:rsidR="00845403" w:rsidRPr="00845403" w:rsidRDefault="00845403" w:rsidP="00845403">
      <w:pPr>
        <w:pStyle w:val="NormalWeb"/>
        <w:shd w:val="clear" w:color="auto" w:fill="FFFFFF"/>
        <w:spacing w:before="0" w:beforeAutospacing="0" w:line="360" w:lineRule="auto"/>
      </w:pPr>
      <w:r>
        <w:t xml:space="preserve">This heatmap shows </w:t>
      </w:r>
      <w:r w:rsidR="0054586C">
        <w:t>the digits are predicted in the diagonal</w:t>
      </w:r>
      <w:r w:rsidR="00CF4144">
        <w:t>,</w:t>
      </w:r>
      <w:r w:rsidR="0054586C">
        <w:t xml:space="preserve"> which means that the labels are not swapped. </w:t>
      </w:r>
    </w:p>
    <w:p w14:paraId="5FD46281" w14:textId="5C761691" w:rsidR="00D73881" w:rsidRPr="009206D8" w:rsidRDefault="009206D8" w:rsidP="009206D8">
      <w:pPr>
        <w:tabs>
          <w:tab w:val="right" w:pos="9360"/>
        </w:tabs>
        <w:spacing w:line="360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proofErr w:type="gramStart"/>
      <w:r>
        <w:rPr>
          <w:sz w:val="20"/>
          <w:szCs w:val="20"/>
        </w:rPr>
        <w:t>l</w:t>
      </w:r>
      <w:r w:rsidRPr="004B3696">
        <w:rPr>
          <w:sz w:val="20"/>
          <w:szCs w:val="20"/>
        </w:rPr>
        <w:t>abel</w:t>
      </w:r>
      <w:r>
        <w:rPr>
          <w:sz w:val="20"/>
          <w:szCs w:val="20"/>
        </w:rPr>
        <w:t>[</w:t>
      </w:r>
      <w:proofErr w:type="gramEnd"/>
      <w:r w:rsidRPr="004B3696">
        <w:rPr>
          <w:sz w:val="20"/>
          <w:szCs w:val="20"/>
        </w:rPr>
        <w:t>0</w:t>
      </w:r>
      <w:r>
        <w:rPr>
          <w:sz w:val="20"/>
          <w:szCs w:val="20"/>
        </w:rPr>
        <w:t>] l</w:t>
      </w:r>
      <w:r w:rsidRPr="004B3696">
        <w:rPr>
          <w:sz w:val="20"/>
          <w:szCs w:val="20"/>
        </w:rPr>
        <w:t>abel</w:t>
      </w:r>
      <w:r>
        <w:rPr>
          <w:sz w:val="20"/>
          <w:szCs w:val="20"/>
        </w:rPr>
        <w:t>[</w:t>
      </w:r>
      <w:r w:rsidRPr="004B3696">
        <w:rPr>
          <w:sz w:val="20"/>
          <w:szCs w:val="20"/>
        </w:rPr>
        <w:t>1</w:t>
      </w:r>
      <w:r>
        <w:rPr>
          <w:sz w:val="20"/>
          <w:szCs w:val="20"/>
        </w:rPr>
        <w:t>]</w:t>
      </w:r>
      <w:r w:rsidRPr="004B3696">
        <w:rPr>
          <w:sz w:val="20"/>
          <w:szCs w:val="20"/>
        </w:rPr>
        <w:t xml:space="preserve"> label</w:t>
      </w:r>
      <w:r>
        <w:rPr>
          <w:sz w:val="20"/>
          <w:szCs w:val="20"/>
        </w:rPr>
        <w:t>[</w:t>
      </w:r>
      <w:r w:rsidRPr="004B3696">
        <w:rPr>
          <w:sz w:val="20"/>
          <w:szCs w:val="20"/>
        </w:rPr>
        <w:t>2</w:t>
      </w:r>
      <w:r>
        <w:rPr>
          <w:sz w:val="20"/>
          <w:szCs w:val="20"/>
        </w:rPr>
        <w:t xml:space="preserve">] </w:t>
      </w:r>
      <w:r w:rsidRPr="004B3696">
        <w:rPr>
          <w:sz w:val="20"/>
          <w:szCs w:val="20"/>
        </w:rPr>
        <w:t>label</w:t>
      </w:r>
      <w:r>
        <w:rPr>
          <w:sz w:val="20"/>
          <w:szCs w:val="20"/>
        </w:rPr>
        <w:t>[</w:t>
      </w:r>
      <w:r w:rsidRPr="004B3696">
        <w:rPr>
          <w:sz w:val="20"/>
          <w:szCs w:val="20"/>
        </w:rPr>
        <w:t>3</w:t>
      </w:r>
      <w:r>
        <w:rPr>
          <w:sz w:val="20"/>
          <w:szCs w:val="20"/>
        </w:rPr>
        <w:t>]</w:t>
      </w:r>
      <w:r w:rsidRPr="004B3696">
        <w:rPr>
          <w:sz w:val="20"/>
          <w:szCs w:val="20"/>
        </w:rPr>
        <w:t xml:space="preserve"> label</w:t>
      </w:r>
      <w:r>
        <w:rPr>
          <w:sz w:val="20"/>
          <w:szCs w:val="20"/>
        </w:rPr>
        <w:t>[</w:t>
      </w:r>
      <w:r w:rsidRPr="004B3696">
        <w:rPr>
          <w:sz w:val="20"/>
          <w:szCs w:val="20"/>
        </w:rPr>
        <w:t>4</w:t>
      </w:r>
      <w:r>
        <w:rPr>
          <w:sz w:val="20"/>
          <w:szCs w:val="20"/>
        </w:rPr>
        <w:t xml:space="preserve">] </w:t>
      </w:r>
      <w:r w:rsidRPr="004B3696">
        <w:rPr>
          <w:sz w:val="20"/>
          <w:szCs w:val="20"/>
        </w:rPr>
        <w:t>label</w:t>
      </w:r>
      <w:r>
        <w:rPr>
          <w:sz w:val="20"/>
          <w:szCs w:val="20"/>
        </w:rPr>
        <w:t>[</w:t>
      </w:r>
      <w:r w:rsidRPr="004B3696">
        <w:rPr>
          <w:sz w:val="20"/>
          <w:szCs w:val="20"/>
        </w:rPr>
        <w:t>5</w:t>
      </w:r>
      <w:r>
        <w:rPr>
          <w:sz w:val="20"/>
          <w:szCs w:val="20"/>
        </w:rPr>
        <w:t xml:space="preserve">] </w:t>
      </w:r>
      <w:r w:rsidRPr="004B3696">
        <w:rPr>
          <w:sz w:val="20"/>
          <w:szCs w:val="20"/>
        </w:rPr>
        <w:t>label</w:t>
      </w:r>
      <w:r>
        <w:rPr>
          <w:sz w:val="20"/>
          <w:szCs w:val="20"/>
        </w:rPr>
        <w:t>[</w:t>
      </w:r>
      <w:r w:rsidRPr="004B3696">
        <w:rPr>
          <w:sz w:val="20"/>
          <w:szCs w:val="20"/>
        </w:rPr>
        <w:t>6</w:t>
      </w:r>
      <w:r>
        <w:rPr>
          <w:sz w:val="20"/>
          <w:szCs w:val="20"/>
        </w:rPr>
        <w:t>]</w:t>
      </w:r>
      <w:r w:rsidRPr="004B3696">
        <w:rPr>
          <w:sz w:val="20"/>
          <w:szCs w:val="20"/>
        </w:rPr>
        <w:t xml:space="preserve"> label</w:t>
      </w:r>
      <w:r>
        <w:rPr>
          <w:sz w:val="20"/>
          <w:szCs w:val="20"/>
        </w:rPr>
        <w:t>[</w:t>
      </w:r>
      <w:r w:rsidRPr="004B3696">
        <w:rPr>
          <w:sz w:val="20"/>
          <w:szCs w:val="20"/>
        </w:rPr>
        <w:t>7</w:t>
      </w:r>
      <w:r>
        <w:rPr>
          <w:sz w:val="20"/>
          <w:szCs w:val="20"/>
        </w:rPr>
        <w:t>]</w:t>
      </w:r>
      <w:r w:rsidRPr="004B3696">
        <w:rPr>
          <w:sz w:val="20"/>
          <w:szCs w:val="20"/>
        </w:rPr>
        <w:t xml:space="preserve"> label</w:t>
      </w:r>
      <w:r>
        <w:rPr>
          <w:sz w:val="20"/>
          <w:szCs w:val="20"/>
        </w:rPr>
        <w:t>[</w:t>
      </w:r>
      <w:r w:rsidRPr="004B3696">
        <w:rPr>
          <w:sz w:val="20"/>
          <w:szCs w:val="20"/>
        </w:rPr>
        <w:t>8</w:t>
      </w:r>
      <w:r>
        <w:rPr>
          <w:sz w:val="20"/>
          <w:szCs w:val="20"/>
        </w:rPr>
        <w:t xml:space="preserve">] </w:t>
      </w:r>
      <w:r w:rsidRPr="004B3696">
        <w:rPr>
          <w:sz w:val="20"/>
          <w:szCs w:val="20"/>
        </w:rPr>
        <w:t>label</w:t>
      </w:r>
      <w:r>
        <w:rPr>
          <w:sz w:val="20"/>
          <w:szCs w:val="20"/>
        </w:rPr>
        <w:t>[</w:t>
      </w:r>
      <w:r w:rsidRPr="004B3696">
        <w:rPr>
          <w:sz w:val="20"/>
          <w:szCs w:val="20"/>
        </w:rPr>
        <w:t>9</w:t>
      </w:r>
      <w:r>
        <w:rPr>
          <w:sz w:val="20"/>
          <w:szCs w:val="20"/>
        </w:rPr>
        <w:t>]</w:t>
      </w:r>
    </w:p>
    <w:p w14:paraId="4456DD04" w14:textId="5D2E99F0" w:rsidR="009E7AAA" w:rsidRDefault="009E7AAA" w:rsidP="00845403">
      <w:pPr>
        <w:spacing w:line="36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[[ </w:t>
      </w:r>
      <w:r w:rsidRPr="00845403">
        <w:rPr>
          <w:rFonts w:ascii="Courier New" w:hAnsi="Courier New" w:cs="Courier New"/>
          <w:color w:val="212121"/>
          <w:sz w:val="21"/>
          <w:szCs w:val="21"/>
          <w:highlight w:val="lightGray"/>
          <w:shd w:val="clear" w:color="auto" w:fill="FFFFFF"/>
        </w:rPr>
        <w:t>970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  0    0    0    1    6    0    1    1    1]</w:t>
      </w:r>
    </w:p>
    <w:p w14:paraId="5369B194" w14:textId="19EE18F1" w:rsidR="009E7AAA" w:rsidRDefault="00845403" w:rsidP="00845403">
      <w:pPr>
        <w:spacing w:line="36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</w:t>
      </w:r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[   0 </w:t>
      </w:r>
      <w:r w:rsidR="009E7AAA" w:rsidRPr="00845403">
        <w:rPr>
          <w:rFonts w:ascii="Courier New" w:hAnsi="Courier New" w:cs="Courier New"/>
          <w:color w:val="212121"/>
          <w:sz w:val="21"/>
          <w:szCs w:val="21"/>
          <w:highlight w:val="lightGray"/>
          <w:shd w:val="clear" w:color="auto" w:fill="FFFFFF"/>
        </w:rPr>
        <w:t>1129</w:t>
      </w:r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  2    1    0    1    1    0    1    0]</w:t>
      </w:r>
    </w:p>
    <w:p w14:paraId="18CE4D6A" w14:textId="5E3F91A4" w:rsidR="009E7AAA" w:rsidRDefault="00845403" w:rsidP="00845403">
      <w:pPr>
        <w:spacing w:line="36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</w:t>
      </w:r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[   4    2 </w:t>
      </w:r>
      <w:r w:rsidR="009E7AAA" w:rsidRPr="00845403">
        <w:rPr>
          <w:rFonts w:ascii="Courier New" w:hAnsi="Courier New" w:cs="Courier New"/>
          <w:color w:val="212121"/>
          <w:sz w:val="21"/>
          <w:szCs w:val="21"/>
          <w:highlight w:val="lightGray"/>
          <w:shd w:val="clear" w:color="auto" w:fill="FFFFFF"/>
        </w:rPr>
        <w:t>1010</w:t>
      </w:r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  2    1    1    1    5    6    0]</w:t>
      </w:r>
    </w:p>
    <w:p w14:paraId="3D7C9C65" w14:textId="47C33458" w:rsidR="009E7AAA" w:rsidRDefault="00845403" w:rsidP="00845403">
      <w:pPr>
        <w:spacing w:line="36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</w:t>
      </w:r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[   0    2    </w:t>
      </w:r>
      <w:proofErr w:type="gramStart"/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6  </w:t>
      </w:r>
      <w:r w:rsidR="009E7AAA" w:rsidRPr="00845403">
        <w:rPr>
          <w:rFonts w:ascii="Courier New" w:hAnsi="Courier New" w:cs="Courier New"/>
          <w:color w:val="212121"/>
          <w:sz w:val="21"/>
          <w:szCs w:val="21"/>
          <w:highlight w:val="lightGray"/>
          <w:shd w:val="clear" w:color="auto" w:fill="FFFFFF"/>
        </w:rPr>
        <w:t>937</w:t>
      </w:r>
      <w:proofErr w:type="gramEnd"/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  0   49    0    6    2    8]</w:t>
      </w:r>
    </w:p>
    <w:p w14:paraId="7088B411" w14:textId="26BBDFCC" w:rsidR="009E7AAA" w:rsidRDefault="00845403" w:rsidP="00845403">
      <w:pPr>
        <w:spacing w:line="36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</w:t>
      </w:r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[   1    1    2    </w:t>
      </w:r>
      <w:proofErr w:type="gramStart"/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  </w:t>
      </w:r>
      <w:r w:rsidR="009E7AAA" w:rsidRPr="00845403">
        <w:rPr>
          <w:rFonts w:ascii="Courier New" w:hAnsi="Courier New" w:cs="Courier New"/>
          <w:color w:val="212121"/>
          <w:sz w:val="21"/>
          <w:szCs w:val="21"/>
          <w:highlight w:val="lightGray"/>
          <w:shd w:val="clear" w:color="auto" w:fill="FFFFFF"/>
        </w:rPr>
        <w:t>952</w:t>
      </w:r>
      <w:proofErr w:type="gramEnd"/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  4    4    2    1   15]</w:t>
      </w:r>
    </w:p>
    <w:p w14:paraId="4770E729" w14:textId="1085680F" w:rsidR="009E7AAA" w:rsidRDefault="00845403" w:rsidP="00845403">
      <w:pPr>
        <w:spacing w:line="36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</w:t>
      </w:r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[   2    0    0    0    </w:t>
      </w:r>
      <w:proofErr w:type="gramStart"/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1  </w:t>
      </w:r>
      <w:r w:rsidR="009E7AAA" w:rsidRPr="00845403">
        <w:rPr>
          <w:rFonts w:ascii="Courier New" w:hAnsi="Courier New" w:cs="Courier New"/>
          <w:color w:val="212121"/>
          <w:sz w:val="21"/>
          <w:szCs w:val="21"/>
          <w:highlight w:val="lightGray"/>
          <w:shd w:val="clear" w:color="auto" w:fill="FFFFFF"/>
        </w:rPr>
        <w:t>887</w:t>
      </w:r>
      <w:proofErr w:type="gramEnd"/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  1    0    0    1]</w:t>
      </w:r>
    </w:p>
    <w:p w14:paraId="5160FAD1" w14:textId="68F5BDD8" w:rsidR="009E7AAA" w:rsidRDefault="00845403" w:rsidP="00845403">
      <w:pPr>
        <w:spacing w:line="36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</w:t>
      </w:r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[   7    4    0    0    5   </w:t>
      </w:r>
      <w:proofErr w:type="gramStart"/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42  </w:t>
      </w:r>
      <w:r w:rsidR="009E7AAA" w:rsidRPr="00845403">
        <w:rPr>
          <w:rFonts w:ascii="Courier New" w:hAnsi="Courier New" w:cs="Courier New"/>
          <w:color w:val="212121"/>
          <w:sz w:val="21"/>
          <w:szCs w:val="21"/>
          <w:highlight w:val="lightGray"/>
          <w:shd w:val="clear" w:color="auto" w:fill="FFFFFF"/>
        </w:rPr>
        <w:t>896</w:t>
      </w:r>
      <w:proofErr w:type="gramEnd"/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  1    3    0]</w:t>
      </w:r>
    </w:p>
    <w:p w14:paraId="1083057C" w14:textId="368102BA" w:rsidR="009E7AAA" w:rsidRDefault="00845403" w:rsidP="00845403">
      <w:pPr>
        <w:spacing w:line="36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</w:t>
      </w:r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[   2    5   13    2    1    0    </w:t>
      </w:r>
      <w:proofErr w:type="gramStart"/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1  </w:t>
      </w:r>
      <w:r w:rsidR="009E7AAA" w:rsidRPr="00845403">
        <w:rPr>
          <w:rFonts w:ascii="Courier New" w:hAnsi="Courier New" w:cs="Courier New"/>
          <w:color w:val="212121"/>
          <w:sz w:val="21"/>
          <w:szCs w:val="21"/>
          <w:highlight w:val="lightGray"/>
          <w:shd w:val="clear" w:color="auto" w:fill="FFFFFF"/>
        </w:rPr>
        <w:t>990</w:t>
      </w:r>
      <w:proofErr w:type="gramEnd"/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  4   10]</w:t>
      </w:r>
    </w:p>
    <w:p w14:paraId="0D762C8F" w14:textId="0E526BB2" w:rsidR="009E7AAA" w:rsidRDefault="00845403" w:rsidP="00845403">
      <w:pPr>
        <w:spacing w:line="36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</w:t>
      </w:r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[   1    3    2    2    5   37    0    </w:t>
      </w:r>
      <w:proofErr w:type="gramStart"/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2  </w:t>
      </w:r>
      <w:r w:rsidR="009E7AAA" w:rsidRPr="00845403">
        <w:rPr>
          <w:rFonts w:ascii="Courier New" w:hAnsi="Courier New" w:cs="Courier New"/>
          <w:color w:val="212121"/>
          <w:sz w:val="21"/>
          <w:szCs w:val="21"/>
          <w:highlight w:val="lightGray"/>
          <w:shd w:val="clear" w:color="auto" w:fill="FFFFFF"/>
        </w:rPr>
        <w:t>913</w:t>
      </w:r>
      <w:proofErr w:type="gramEnd"/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  9]</w:t>
      </w:r>
    </w:p>
    <w:p w14:paraId="4C5C8B1F" w14:textId="1552110F" w:rsidR="009206D8" w:rsidRDefault="00E7008A" w:rsidP="00845403">
      <w:pPr>
        <w:pStyle w:val="NormalWeb"/>
        <w:shd w:val="clear" w:color="auto" w:fill="FFFFFF"/>
        <w:spacing w:before="0" w:beforeAutospacing="0" w:line="36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</w:t>
      </w:r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[   3    2    0    3    9    9    1    6    </w:t>
      </w:r>
      <w:proofErr w:type="gramStart"/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1  </w:t>
      </w:r>
      <w:r w:rsidR="009E7AAA" w:rsidRPr="00845403">
        <w:rPr>
          <w:rFonts w:ascii="Courier New" w:hAnsi="Courier New" w:cs="Courier New"/>
          <w:color w:val="212121"/>
          <w:sz w:val="21"/>
          <w:szCs w:val="21"/>
          <w:highlight w:val="lightGray"/>
          <w:shd w:val="clear" w:color="auto" w:fill="FFFFFF"/>
        </w:rPr>
        <w:t>975</w:t>
      </w:r>
      <w:proofErr w:type="gramEnd"/>
      <w:r w:rsidR="009E7AA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]]</w:t>
      </w:r>
    </w:p>
    <w:p w14:paraId="7E331320" w14:textId="0AE4F4B2" w:rsidR="00D31F6E" w:rsidRDefault="009206D8" w:rsidP="00FB5B28">
      <w:pPr>
        <w:pStyle w:val="NormalWeb"/>
        <w:shd w:val="clear" w:color="auto" w:fill="FFFFFF"/>
        <w:spacing w:before="0" w:beforeAutospacing="0" w:line="360" w:lineRule="auto"/>
        <w:jc w:val="both"/>
        <w:rPr>
          <w:rFonts w:eastAsiaTheme="minorHAnsi"/>
        </w:rPr>
      </w:pPr>
      <w:r>
        <w:rPr>
          <w:rFonts w:eastAsiaTheme="minorHAnsi"/>
        </w:rPr>
        <w:lastRenderedPageBreak/>
        <w:t xml:space="preserve">The confusion matrix table for the </w:t>
      </w:r>
      <w:r w:rsidR="00CF4144">
        <w:rPr>
          <w:rFonts w:eastAsiaTheme="minorHAnsi"/>
        </w:rPr>
        <w:t>K</w:t>
      </w:r>
      <w:r>
        <w:rPr>
          <w:rFonts w:eastAsiaTheme="minorHAnsi"/>
        </w:rPr>
        <w:t xml:space="preserve">eras framework shows </w:t>
      </w:r>
      <w:r w:rsidR="00F832D4">
        <w:rPr>
          <w:rFonts w:eastAsiaTheme="minorHAnsi"/>
        </w:rPr>
        <w:t xml:space="preserve">the </w:t>
      </w:r>
      <w:r w:rsidR="00484212">
        <w:rPr>
          <w:rFonts w:eastAsiaTheme="minorHAnsi"/>
        </w:rPr>
        <w:t xml:space="preserve">elements in the </w:t>
      </w:r>
      <w:r w:rsidR="00744C4B">
        <w:rPr>
          <w:rFonts w:eastAsiaTheme="minorHAnsi"/>
        </w:rPr>
        <w:t xml:space="preserve">diagonal are way higher than the </w:t>
      </w:r>
      <w:r w:rsidR="00800385">
        <w:rPr>
          <w:rFonts w:eastAsiaTheme="minorHAnsi"/>
        </w:rPr>
        <w:t>elements in the other places of the table</w:t>
      </w:r>
      <w:r w:rsidR="00CF4144">
        <w:rPr>
          <w:rFonts w:eastAsiaTheme="minorHAnsi"/>
        </w:rPr>
        <w:t xml:space="preserve">, </w:t>
      </w:r>
      <w:r w:rsidR="00C6419B">
        <w:rPr>
          <w:rFonts w:eastAsiaTheme="minorHAnsi"/>
        </w:rPr>
        <w:t>portray</w:t>
      </w:r>
      <w:r w:rsidR="00CF4144">
        <w:rPr>
          <w:rFonts w:eastAsiaTheme="minorHAnsi"/>
        </w:rPr>
        <w:t>ing</w:t>
      </w:r>
      <w:r w:rsidR="00C6419B">
        <w:rPr>
          <w:rFonts w:eastAsiaTheme="minorHAnsi"/>
        </w:rPr>
        <w:t xml:space="preserve"> the</w:t>
      </w:r>
      <w:r w:rsidR="00CF4144">
        <w:rPr>
          <w:rFonts w:eastAsiaTheme="minorHAnsi"/>
        </w:rPr>
        <w:t xml:space="preserve"> high</w:t>
      </w:r>
      <w:r w:rsidR="00C6419B">
        <w:rPr>
          <w:rFonts w:eastAsiaTheme="minorHAnsi"/>
        </w:rPr>
        <w:t xml:space="preserve"> model accuracy </w:t>
      </w:r>
      <w:r w:rsidR="009E063A">
        <w:rPr>
          <w:rFonts w:eastAsiaTheme="minorHAnsi"/>
        </w:rPr>
        <w:t xml:space="preserve">and </w:t>
      </w:r>
      <w:r w:rsidR="00CF4144">
        <w:rPr>
          <w:rFonts w:eastAsiaTheme="minorHAnsi"/>
        </w:rPr>
        <w:t xml:space="preserve">high </w:t>
      </w:r>
      <w:r w:rsidR="009E063A">
        <w:rPr>
          <w:rFonts w:eastAsiaTheme="minorHAnsi"/>
        </w:rPr>
        <w:t>prediction rate</w:t>
      </w:r>
      <w:r w:rsidR="00624888">
        <w:rPr>
          <w:rFonts w:eastAsiaTheme="minorHAnsi"/>
        </w:rPr>
        <w:t>.</w:t>
      </w:r>
      <w:r>
        <w:rPr>
          <w:rFonts w:eastAsiaTheme="minorHAnsi"/>
        </w:rPr>
        <w:t xml:space="preserve"> </w:t>
      </w:r>
      <w:r w:rsidR="00BA4D83">
        <w:rPr>
          <w:rFonts w:eastAsiaTheme="minorHAnsi"/>
        </w:rPr>
        <w:t xml:space="preserve">The above two confusion matrices and heat maps illustrate that PyTorch has </w:t>
      </w:r>
      <w:r w:rsidR="00CF4144">
        <w:rPr>
          <w:rFonts w:eastAsiaTheme="minorHAnsi"/>
        </w:rPr>
        <w:t>its</w:t>
      </w:r>
      <w:r w:rsidR="00BA4D83">
        <w:rPr>
          <w:rFonts w:eastAsiaTheme="minorHAnsi"/>
        </w:rPr>
        <w:t xml:space="preserve"> labels swapped</w:t>
      </w:r>
      <w:r w:rsidR="00CF4144">
        <w:rPr>
          <w:rFonts w:eastAsiaTheme="minorHAnsi"/>
        </w:rPr>
        <w:t>. M</w:t>
      </w:r>
      <w:r w:rsidR="00BA4D83">
        <w:rPr>
          <w:rFonts w:eastAsiaTheme="minorHAnsi"/>
        </w:rPr>
        <w:t>eanwhile</w:t>
      </w:r>
      <w:r w:rsidR="00CF4144">
        <w:rPr>
          <w:rFonts w:eastAsiaTheme="minorHAnsi"/>
        </w:rPr>
        <w:t>,</w:t>
      </w:r>
      <w:r w:rsidR="00BA4D83">
        <w:rPr>
          <w:rFonts w:eastAsiaTheme="minorHAnsi"/>
        </w:rPr>
        <w:t xml:space="preserve"> Keras model labels are in their respective labels. The functions torch2keras and keras2torch are used to transfer weights between PyTorch to Keras and Keras to PyTorch</w:t>
      </w:r>
      <w:r w:rsidR="00CF4144">
        <w:rPr>
          <w:rFonts w:eastAsiaTheme="minorHAnsi"/>
        </w:rPr>
        <w:t>,</w:t>
      </w:r>
      <w:r w:rsidR="00BA4D83">
        <w:rPr>
          <w:rFonts w:eastAsiaTheme="minorHAnsi"/>
        </w:rPr>
        <w:t xml:space="preserve"> respectively. </w:t>
      </w:r>
    </w:p>
    <w:p w14:paraId="25FF24A6" w14:textId="3D59A88F" w:rsidR="0071026A" w:rsidRDefault="003E5D0C" w:rsidP="00FB5B28">
      <w:pPr>
        <w:pStyle w:val="NormalWeb"/>
        <w:shd w:val="clear" w:color="auto" w:fill="FFFFFF"/>
        <w:spacing w:before="0" w:beforeAutospacing="0" w:line="360" w:lineRule="auto"/>
        <w:rPr>
          <w:b/>
          <w:bCs/>
        </w:rPr>
      </w:pPr>
      <w:r>
        <w:rPr>
          <w:b/>
          <w:bCs/>
        </w:rPr>
        <w:t>CONCEPTUAL DESIGN WORK:</w:t>
      </w:r>
    </w:p>
    <w:p w14:paraId="266D81FF" w14:textId="77777777" w:rsidR="00055BE5" w:rsidRDefault="002A00E4" w:rsidP="00FB5B28">
      <w:pPr>
        <w:pStyle w:val="NormalWeb"/>
        <w:shd w:val="clear" w:color="auto" w:fill="FFFFFF"/>
        <w:spacing w:before="0" w:beforeAutospacing="0" w:line="360" w:lineRule="auto"/>
        <w:jc w:val="both"/>
      </w:pPr>
      <w:r>
        <w:t xml:space="preserve">Deep learning frameworks </w:t>
      </w:r>
      <w:r w:rsidR="00FE1B67">
        <w:t xml:space="preserve">like PyTorch and Keras </w:t>
      </w:r>
      <w:r w:rsidR="009206D8">
        <w:t xml:space="preserve">(using </w:t>
      </w:r>
      <w:r w:rsidR="00FE1B67">
        <w:t>TensorFlow</w:t>
      </w:r>
      <w:r w:rsidR="009206D8">
        <w:t xml:space="preserve"> backend)</w:t>
      </w:r>
      <w:r w:rsidR="00FE1B67">
        <w:t xml:space="preserve"> </w:t>
      </w:r>
      <w:r w:rsidR="009206D8">
        <w:t>use the ability to share</w:t>
      </w:r>
      <w:r w:rsidR="004D39C3">
        <w:t xml:space="preserve"> weights </w:t>
      </w:r>
      <w:r w:rsidR="00CB5955">
        <w:t xml:space="preserve">learned from </w:t>
      </w:r>
      <w:r w:rsidR="00CF4144">
        <w:t xml:space="preserve">the </w:t>
      </w:r>
      <w:r w:rsidR="009206D8">
        <w:t>first model to the second</w:t>
      </w:r>
      <w:r w:rsidR="00CB5955">
        <w:t xml:space="preserve"> </w:t>
      </w:r>
      <w:r w:rsidR="009206D8">
        <w:t xml:space="preserve">and vice versa for n number of </w:t>
      </w:r>
      <w:r w:rsidR="0054586C">
        <w:t xml:space="preserve">times </w:t>
      </w:r>
      <w:r w:rsidR="00062125">
        <w:t xml:space="preserve">to find the </w:t>
      </w:r>
      <w:r w:rsidR="00D83870">
        <w:t>difference in the input-output behavior</w:t>
      </w:r>
      <w:r w:rsidR="009206D8">
        <w:t xml:space="preserve"> of the frameworks</w:t>
      </w:r>
      <w:r w:rsidR="00D83870">
        <w:t>.</w:t>
      </w:r>
      <w:r w:rsidR="005200BE">
        <w:t xml:space="preserve"> </w:t>
      </w:r>
      <w:r w:rsidR="009B0876">
        <w:t xml:space="preserve">It might be due to the </w:t>
      </w:r>
      <w:r w:rsidR="00CF4144">
        <w:t>usage of different objective functions</w:t>
      </w:r>
      <w:r w:rsidR="00A313F4">
        <w:t>.</w:t>
      </w:r>
      <w:r w:rsidR="00CF4144">
        <w:t xml:space="preserve"> The difference</w:t>
      </w:r>
      <w:r w:rsidR="00F37390">
        <w:t xml:space="preserve"> </w:t>
      </w:r>
      <w:r w:rsidR="00D64E20">
        <w:t>can be proved</w:t>
      </w:r>
      <w:r w:rsidR="00FE32EF">
        <w:t xml:space="preserve"> </w:t>
      </w:r>
      <w:r w:rsidR="003E7877">
        <w:t xml:space="preserve">by </w:t>
      </w:r>
      <w:r w:rsidR="00CE4838">
        <w:t>importing the d</w:t>
      </w:r>
      <w:r w:rsidR="00976F59">
        <w:t xml:space="preserve">eep </w:t>
      </w:r>
      <w:r w:rsidR="00CE4838">
        <w:t>l</w:t>
      </w:r>
      <w:r w:rsidR="00D64E20">
        <w:t xml:space="preserve">earning </w:t>
      </w:r>
      <w:r w:rsidR="00976F59">
        <w:t xml:space="preserve">model </w:t>
      </w:r>
      <w:r w:rsidR="00DB034D">
        <w:t>libraries for both Keras</w:t>
      </w:r>
      <w:r w:rsidR="003C28F0">
        <w:t xml:space="preserve"> (using</w:t>
      </w:r>
      <w:r w:rsidR="00DB034D">
        <w:t xml:space="preserve"> TensorFlow</w:t>
      </w:r>
      <w:r w:rsidR="003C28F0">
        <w:t xml:space="preserve"> as backend)</w:t>
      </w:r>
      <w:r w:rsidR="00DB034D">
        <w:t xml:space="preserve"> and PyTorch</w:t>
      </w:r>
      <w:r w:rsidR="003C28F0">
        <w:t xml:space="preserve">. </w:t>
      </w:r>
    </w:p>
    <w:p w14:paraId="504F6084" w14:textId="106367DC" w:rsidR="00055BE5" w:rsidRPr="00055BE5" w:rsidRDefault="00055BE5" w:rsidP="00FB5B28">
      <w:pPr>
        <w:pStyle w:val="NormalWeb"/>
        <w:shd w:val="clear" w:color="auto" w:fill="FFFFFF"/>
        <w:spacing w:before="0" w:beforeAutospacing="0" w:line="360" w:lineRule="auto"/>
        <w:jc w:val="both"/>
        <w:rPr>
          <w:b/>
          <w:bCs/>
        </w:rPr>
      </w:pPr>
      <w:r w:rsidRPr="00055BE5">
        <w:rPr>
          <w:b/>
          <w:bCs/>
        </w:rPr>
        <w:t>PYTORCH FUNCTIONING:</w:t>
      </w:r>
    </w:p>
    <w:p w14:paraId="23DEFDF9" w14:textId="509418A5" w:rsidR="00404A91" w:rsidRDefault="0054586C" w:rsidP="00FB5B28">
      <w:pPr>
        <w:pStyle w:val="NormalWeb"/>
        <w:shd w:val="clear" w:color="auto" w:fill="FFFFFF"/>
        <w:spacing w:before="0" w:beforeAutospacing="0" w:line="360" w:lineRule="auto"/>
        <w:jc w:val="both"/>
        <w:rPr>
          <w:rFonts w:eastAsiaTheme="minorHAnsi"/>
        </w:rPr>
      </w:pPr>
      <w:r>
        <w:t>In PyTorch, t</w:t>
      </w:r>
      <w:r w:rsidR="001A1BCA">
        <w:t xml:space="preserve">he </w:t>
      </w:r>
      <w:proofErr w:type="spellStart"/>
      <w:r>
        <w:t>torchvision</w:t>
      </w:r>
      <w:proofErr w:type="spellEnd"/>
      <w:r>
        <w:t xml:space="preserve"> </w:t>
      </w:r>
      <w:r w:rsidR="001A1BCA">
        <w:t>librar</w:t>
      </w:r>
      <w:r>
        <w:t>y holds</w:t>
      </w:r>
      <w:r w:rsidR="00C82AFE">
        <w:t xml:space="preserve"> </w:t>
      </w:r>
      <w:r w:rsidR="002A6007">
        <w:t>dataset</w:t>
      </w:r>
      <w:r>
        <w:t>, transformations</w:t>
      </w:r>
      <w:r w:rsidR="00CF4144">
        <w:t>,</w:t>
      </w:r>
      <w:r>
        <w:t xml:space="preserve"> etc. and the torch library contains the </w:t>
      </w:r>
      <w:r w:rsidR="002A6007">
        <w:t xml:space="preserve">layers, </w:t>
      </w:r>
      <w:r>
        <w:t xml:space="preserve">activation function, </w:t>
      </w:r>
      <w:r w:rsidR="002A6007">
        <w:t xml:space="preserve">optimizers, and models. The </w:t>
      </w:r>
      <w:r w:rsidR="00760489">
        <w:t>dataset for the MNIST hand</w:t>
      </w:r>
      <w:r w:rsidR="004E1055">
        <w:t>-</w:t>
      </w:r>
      <w:r w:rsidR="00760489">
        <w:t xml:space="preserve">written number </w:t>
      </w:r>
      <w:r w:rsidR="0054125D">
        <w:t>is imported for both PyTorch and Keras TensorFlow separately. The Py</w:t>
      </w:r>
      <w:r w:rsidR="000B7D24">
        <w:t>T</w:t>
      </w:r>
      <w:r w:rsidR="0054125D">
        <w:t>orch</w:t>
      </w:r>
      <w:r w:rsidR="000B7D24">
        <w:t xml:space="preserve"> dataset </w:t>
      </w:r>
      <w:r>
        <w:t>contains both</w:t>
      </w:r>
      <w:r w:rsidR="005745F1">
        <w:t xml:space="preserve"> training and testing dataset</w:t>
      </w:r>
      <w:r w:rsidR="00CF4144">
        <w:t>s</w:t>
      </w:r>
      <w:r w:rsidR="005745F1">
        <w:t xml:space="preserve"> with 60,000 and 10,000</w:t>
      </w:r>
      <w:r w:rsidR="009206D8">
        <w:t xml:space="preserve"> </w:t>
      </w:r>
      <w:r>
        <w:t>records</w:t>
      </w:r>
      <w:r w:rsidR="00CF4144">
        <w:t>,</w:t>
      </w:r>
      <w:r w:rsidR="009206D8">
        <w:t xml:space="preserve"> </w:t>
      </w:r>
      <w:r w:rsidR="005745F1">
        <w:t xml:space="preserve">respectively. </w:t>
      </w:r>
      <w:r w:rsidR="00CF4144">
        <w:t xml:space="preserve">The objective function can be done on any of the frameworks. </w:t>
      </w:r>
      <w:r w:rsidR="00333AAA">
        <w:t xml:space="preserve">The </w:t>
      </w:r>
      <w:r w:rsidR="00FD200F">
        <w:t xml:space="preserve">label conversion </w:t>
      </w:r>
      <w:r w:rsidR="00333AAA">
        <w:t xml:space="preserve">is done on </w:t>
      </w:r>
      <w:r w:rsidR="00CF4144">
        <w:t xml:space="preserve">the </w:t>
      </w:r>
      <w:r w:rsidR="00333AAA">
        <w:t xml:space="preserve">PyTorch </w:t>
      </w:r>
      <w:r w:rsidR="001D47A2">
        <w:t>framework</w:t>
      </w:r>
      <w:r w:rsidR="00FD200F">
        <w:t xml:space="preserve"> dataset</w:t>
      </w:r>
      <w:r w:rsidR="00333AAA">
        <w:t xml:space="preserve"> just as to know the model </w:t>
      </w:r>
      <w:r w:rsidR="009206D8">
        <w:t>behavior</w:t>
      </w:r>
      <w:r w:rsidR="005E3D51">
        <w:t xml:space="preserve"> in comparison to that of the Keras </w:t>
      </w:r>
      <w:r w:rsidR="001D47A2">
        <w:t>framework</w:t>
      </w:r>
      <w:r w:rsidR="005E3D51">
        <w:t xml:space="preserve"> where the label transformation</w:t>
      </w:r>
      <w:r w:rsidR="001D47A2">
        <w:t xml:space="preserve"> is </w:t>
      </w:r>
      <w:r w:rsidR="005E3D51">
        <w:t xml:space="preserve">not done. </w:t>
      </w:r>
      <w:r w:rsidR="004454D1">
        <w:t>For both the models</w:t>
      </w:r>
      <w:r w:rsidR="00CF4144">
        <w:t>,</w:t>
      </w:r>
      <w:r w:rsidR="004454D1">
        <w:t xml:space="preserve"> the sample records are printed to provide an </w:t>
      </w:r>
      <w:r w:rsidR="001D47A2">
        <w:t>impression</w:t>
      </w:r>
      <w:r w:rsidR="004454D1">
        <w:t xml:space="preserve"> on </w:t>
      </w:r>
      <w:r w:rsidR="00A968FA">
        <w:t>how</w:t>
      </w:r>
      <w:r w:rsidR="00CB5587">
        <w:t xml:space="preserve"> the data looks.</w:t>
      </w:r>
      <w:r w:rsidR="00313FA6">
        <w:t xml:space="preserve"> In the model creation </w:t>
      </w:r>
      <w:r w:rsidR="00557ADA">
        <w:t>process</w:t>
      </w:r>
      <w:r w:rsidR="00CF4144">
        <w:t>,</w:t>
      </w:r>
      <w:r w:rsidR="00557ADA">
        <w:t xml:space="preserve"> a n</w:t>
      </w:r>
      <w:r w:rsidR="006B3003">
        <w:t>e</w:t>
      </w:r>
      <w:r w:rsidR="00557ADA">
        <w:t>ural network</w:t>
      </w:r>
      <w:r w:rsidR="001D47A2">
        <w:t xml:space="preserve"> layer</w:t>
      </w:r>
      <w:r w:rsidR="00557ADA">
        <w:t xml:space="preserve"> is created</w:t>
      </w:r>
      <w:r w:rsidR="005F47E3">
        <w:t xml:space="preserve"> with </w:t>
      </w:r>
      <w:r w:rsidR="00CF4144">
        <w:t>three</w:t>
      </w:r>
      <w:r w:rsidR="001D47A2">
        <w:t xml:space="preserve"> hidden</w:t>
      </w:r>
      <w:r w:rsidR="005F47E3">
        <w:t xml:space="preserve"> </w:t>
      </w:r>
      <w:r w:rsidR="003820C8">
        <w:t xml:space="preserve">layers. </w:t>
      </w:r>
      <w:r w:rsidR="00CF4144">
        <w:t>R</w:t>
      </w:r>
      <w:r w:rsidR="002068D9">
        <w:t>educe</w:t>
      </w:r>
      <w:r w:rsidR="00CF4144">
        <w:t xml:space="preserve"> in training and testing </w:t>
      </w:r>
      <w:r w:rsidR="002068D9">
        <w:t>losses</w:t>
      </w:r>
      <w:r w:rsidR="00CF4144">
        <w:t xml:space="preserve"> is due to </w:t>
      </w:r>
      <w:r w:rsidR="0099027B">
        <w:t xml:space="preserve">attributes of the neural network </w:t>
      </w:r>
      <w:r w:rsidR="004A669A">
        <w:t>like weights, learning rate, momentum</w:t>
      </w:r>
      <w:r w:rsidR="00CF4144">
        <w:t>,</w:t>
      </w:r>
      <w:r w:rsidR="004A669A">
        <w:t xml:space="preserve"> etc.</w:t>
      </w:r>
      <w:r w:rsidR="001C2E48">
        <w:t xml:space="preserve"> optimizers</w:t>
      </w:r>
      <w:r w:rsidR="001D47A2">
        <w:t xml:space="preserve"> are used</w:t>
      </w:r>
      <w:r w:rsidR="00151FC3">
        <w:t>.</w:t>
      </w:r>
      <w:r w:rsidR="00F476F0">
        <w:t xml:space="preserve"> </w:t>
      </w:r>
      <w:sdt>
        <w:sdtPr>
          <w:id w:val="-648203590"/>
          <w:citation/>
        </w:sdtPr>
        <w:sdtEndPr/>
        <w:sdtContent>
          <w:r w:rsidR="00111484">
            <w:fldChar w:fldCharType="begin"/>
          </w:r>
          <w:r w:rsidR="00111484">
            <w:instrText xml:space="preserve"> CITATION San19 \l 1033 </w:instrText>
          </w:r>
          <w:r w:rsidR="00111484">
            <w:fldChar w:fldCharType="separate"/>
          </w:r>
          <w:r w:rsidR="009B41B0">
            <w:rPr>
              <w:noProof/>
            </w:rPr>
            <w:t>(Doshi, 2019)</w:t>
          </w:r>
          <w:r w:rsidR="00111484">
            <w:fldChar w:fldCharType="end"/>
          </w:r>
        </w:sdtContent>
      </w:sdt>
      <w:r w:rsidR="002E188C">
        <w:t xml:space="preserve">. </w:t>
      </w:r>
      <w:r w:rsidR="002E188C" w:rsidRPr="00DA4307">
        <w:rPr>
          <w:rFonts w:eastAsiaTheme="minorHAnsi"/>
        </w:rPr>
        <w:t>Each layer of its neural network builds on its previous layer with added data</w:t>
      </w:r>
      <w:r w:rsidR="00FB07BB">
        <w:rPr>
          <w:rFonts w:eastAsiaTheme="minorHAnsi"/>
        </w:rPr>
        <w:t xml:space="preserve"> and a host of features</w:t>
      </w:r>
      <w:r w:rsidR="00C06389">
        <w:rPr>
          <w:rFonts w:eastAsiaTheme="minorHAnsi"/>
        </w:rPr>
        <w:t xml:space="preserve"> </w:t>
      </w:r>
      <w:r w:rsidR="00CF4144">
        <w:rPr>
          <w:rFonts w:eastAsiaTheme="minorHAnsi"/>
        </w:rPr>
        <w:t>that</w:t>
      </w:r>
      <w:r w:rsidR="00C06389">
        <w:rPr>
          <w:rFonts w:eastAsiaTheme="minorHAnsi"/>
        </w:rPr>
        <w:t xml:space="preserve"> would take years to </w:t>
      </w:r>
      <w:r w:rsidR="007844D8">
        <w:rPr>
          <w:rFonts w:eastAsiaTheme="minorHAnsi"/>
        </w:rPr>
        <w:t>join</w:t>
      </w:r>
      <w:r w:rsidR="00C06389">
        <w:rPr>
          <w:rFonts w:eastAsiaTheme="minorHAnsi"/>
        </w:rPr>
        <w:t xml:space="preserve"> by a hu</w:t>
      </w:r>
      <w:r w:rsidR="008923AD">
        <w:rPr>
          <w:rFonts w:eastAsiaTheme="minorHAnsi"/>
        </w:rPr>
        <w:t>man</w:t>
      </w:r>
      <w:r w:rsidR="00AA7791">
        <w:rPr>
          <w:rFonts w:eastAsiaTheme="minorHAnsi"/>
        </w:rPr>
        <w:t xml:space="preserve">. </w:t>
      </w:r>
      <w:r w:rsidR="007B4A72">
        <w:rPr>
          <w:rFonts w:eastAsiaTheme="minorHAnsi"/>
        </w:rPr>
        <w:t xml:space="preserve">Following the optimization, </w:t>
      </w:r>
      <w:r w:rsidR="00795690">
        <w:rPr>
          <w:rFonts w:eastAsiaTheme="minorHAnsi"/>
        </w:rPr>
        <w:t xml:space="preserve">a function for </w:t>
      </w:r>
      <w:r w:rsidR="007B4A72">
        <w:rPr>
          <w:rFonts w:eastAsiaTheme="minorHAnsi"/>
        </w:rPr>
        <w:t>the model</w:t>
      </w:r>
      <w:r w:rsidR="00795690">
        <w:rPr>
          <w:rFonts w:eastAsiaTheme="minorHAnsi"/>
        </w:rPr>
        <w:t xml:space="preserve"> training is created</w:t>
      </w:r>
      <w:r w:rsidR="00697F1D">
        <w:rPr>
          <w:rFonts w:eastAsiaTheme="minorHAnsi"/>
        </w:rPr>
        <w:t xml:space="preserve">, and </w:t>
      </w:r>
      <w:r w:rsidR="00513BBD">
        <w:rPr>
          <w:rFonts w:eastAsiaTheme="minorHAnsi"/>
        </w:rPr>
        <w:t>the los</w:t>
      </w:r>
      <w:r w:rsidR="00D429EF">
        <w:rPr>
          <w:rFonts w:eastAsiaTheme="minorHAnsi"/>
        </w:rPr>
        <w:t>s</w:t>
      </w:r>
      <w:r w:rsidR="001D47A2">
        <w:rPr>
          <w:rFonts w:eastAsiaTheme="minorHAnsi"/>
        </w:rPr>
        <w:t>es</w:t>
      </w:r>
      <w:r w:rsidR="00D429EF">
        <w:rPr>
          <w:rFonts w:eastAsiaTheme="minorHAnsi"/>
        </w:rPr>
        <w:t xml:space="preserve"> </w:t>
      </w:r>
      <w:r w:rsidR="001D47A2">
        <w:rPr>
          <w:rFonts w:eastAsiaTheme="minorHAnsi"/>
        </w:rPr>
        <w:t>are</w:t>
      </w:r>
      <w:r w:rsidR="00D429EF">
        <w:rPr>
          <w:rFonts w:eastAsiaTheme="minorHAnsi"/>
        </w:rPr>
        <w:t xml:space="preserve"> calcu</w:t>
      </w:r>
      <w:r w:rsidR="00CB1285">
        <w:rPr>
          <w:rFonts w:eastAsiaTheme="minorHAnsi"/>
        </w:rPr>
        <w:t>lated.</w:t>
      </w:r>
      <w:r w:rsidR="003F0EAB">
        <w:rPr>
          <w:rFonts w:eastAsiaTheme="minorHAnsi"/>
        </w:rPr>
        <w:t xml:space="preserve"> The initial training process of the model take</w:t>
      </w:r>
      <w:r w:rsidR="00A4274F">
        <w:rPr>
          <w:rFonts w:eastAsiaTheme="minorHAnsi"/>
        </w:rPr>
        <w:t>s quite some time</w:t>
      </w:r>
      <w:r w:rsidR="00CF4144">
        <w:rPr>
          <w:rFonts w:eastAsiaTheme="minorHAnsi"/>
        </w:rPr>
        <w:t>,</w:t>
      </w:r>
      <w:r w:rsidR="00A4274F">
        <w:rPr>
          <w:rFonts w:eastAsiaTheme="minorHAnsi"/>
        </w:rPr>
        <w:t xml:space="preserve"> which could be overcome </w:t>
      </w:r>
      <w:r w:rsidR="00760860">
        <w:rPr>
          <w:rFonts w:eastAsiaTheme="minorHAnsi"/>
        </w:rPr>
        <w:t>by passing the pre</w:t>
      </w:r>
      <w:r w:rsidR="00CF4144">
        <w:rPr>
          <w:rFonts w:eastAsiaTheme="minorHAnsi"/>
        </w:rPr>
        <w:t>-</w:t>
      </w:r>
      <w:r w:rsidR="00760860">
        <w:rPr>
          <w:rFonts w:eastAsiaTheme="minorHAnsi"/>
        </w:rPr>
        <w:t>trained weights and bias from one model to another.</w:t>
      </w:r>
      <w:r w:rsidR="00CB1285">
        <w:rPr>
          <w:rFonts w:eastAsiaTheme="minorHAnsi"/>
        </w:rPr>
        <w:t xml:space="preserve"> </w:t>
      </w:r>
      <w:r w:rsidR="00877B28">
        <w:rPr>
          <w:rFonts w:eastAsiaTheme="minorHAnsi"/>
        </w:rPr>
        <w:t xml:space="preserve">The </w:t>
      </w:r>
      <w:r w:rsidR="000C15CB">
        <w:rPr>
          <w:rFonts w:eastAsiaTheme="minorHAnsi"/>
        </w:rPr>
        <w:t xml:space="preserve">continuous </w:t>
      </w:r>
      <w:r w:rsidR="00877B28">
        <w:rPr>
          <w:rFonts w:eastAsiaTheme="minorHAnsi"/>
        </w:rPr>
        <w:t xml:space="preserve">training </w:t>
      </w:r>
      <w:r w:rsidR="00BD2C03">
        <w:rPr>
          <w:rFonts w:eastAsiaTheme="minorHAnsi"/>
        </w:rPr>
        <w:t xml:space="preserve">process </w:t>
      </w:r>
      <w:r w:rsidR="000C15CB">
        <w:rPr>
          <w:rFonts w:eastAsiaTheme="minorHAnsi"/>
        </w:rPr>
        <w:t>on</w:t>
      </w:r>
      <w:r w:rsidR="00BD2C03">
        <w:rPr>
          <w:rFonts w:eastAsiaTheme="minorHAnsi"/>
        </w:rPr>
        <w:t xml:space="preserve"> the </w:t>
      </w:r>
      <w:r w:rsidR="00594CC3">
        <w:rPr>
          <w:rFonts w:eastAsiaTheme="minorHAnsi"/>
        </w:rPr>
        <w:t>MNIST hand</w:t>
      </w:r>
      <w:r w:rsidR="004E1055">
        <w:rPr>
          <w:rFonts w:eastAsiaTheme="minorHAnsi"/>
        </w:rPr>
        <w:t>-</w:t>
      </w:r>
      <w:r w:rsidR="00594CC3">
        <w:rPr>
          <w:rFonts w:eastAsiaTheme="minorHAnsi"/>
        </w:rPr>
        <w:t xml:space="preserve">written </w:t>
      </w:r>
      <w:r w:rsidR="00594CC3">
        <w:rPr>
          <w:rFonts w:eastAsiaTheme="minorHAnsi"/>
        </w:rPr>
        <w:lastRenderedPageBreak/>
        <w:t xml:space="preserve">number </w:t>
      </w:r>
      <w:r w:rsidR="000C15CB">
        <w:rPr>
          <w:rFonts w:eastAsiaTheme="minorHAnsi"/>
        </w:rPr>
        <w:t xml:space="preserve">data make the model learn </w:t>
      </w:r>
      <w:r w:rsidR="00594CC3">
        <w:rPr>
          <w:rFonts w:eastAsiaTheme="minorHAnsi"/>
        </w:rPr>
        <w:t xml:space="preserve">the weight and bias and </w:t>
      </w:r>
      <w:r w:rsidR="00917D5D">
        <w:rPr>
          <w:rFonts w:eastAsiaTheme="minorHAnsi"/>
        </w:rPr>
        <w:t>try to reduce the loss</w:t>
      </w:r>
      <w:r w:rsidR="007B039B">
        <w:rPr>
          <w:rFonts w:eastAsiaTheme="minorHAnsi"/>
        </w:rPr>
        <w:t xml:space="preserve">. </w:t>
      </w:r>
      <w:r w:rsidR="000A2D74">
        <w:rPr>
          <w:rFonts w:eastAsiaTheme="minorHAnsi"/>
        </w:rPr>
        <w:t xml:space="preserve">The </w:t>
      </w:r>
      <w:r w:rsidR="00D07BB8">
        <w:rPr>
          <w:rFonts w:eastAsiaTheme="minorHAnsi"/>
        </w:rPr>
        <w:t>training process will be repeated as per the number of epochs</w:t>
      </w:r>
      <w:r w:rsidR="00DE1922">
        <w:rPr>
          <w:rFonts w:eastAsiaTheme="minorHAnsi"/>
        </w:rPr>
        <w:t>.</w:t>
      </w:r>
      <w:r w:rsidR="00D07BB8">
        <w:rPr>
          <w:rFonts w:eastAsiaTheme="minorHAnsi"/>
        </w:rPr>
        <w:t xml:space="preserve"> </w:t>
      </w:r>
      <w:r w:rsidR="00DE1922">
        <w:rPr>
          <w:rFonts w:eastAsiaTheme="minorHAnsi"/>
        </w:rPr>
        <w:t>As</w:t>
      </w:r>
      <w:r w:rsidR="00FF59BF">
        <w:rPr>
          <w:rFonts w:eastAsiaTheme="minorHAnsi"/>
        </w:rPr>
        <w:t xml:space="preserve"> the number of epochs increase</w:t>
      </w:r>
      <w:r w:rsidR="005605EA">
        <w:rPr>
          <w:rFonts w:eastAsiaTheme="minorHAnsi"/>
        </w:rPr>
        <w:t>s</w:t>
      </w:r>
      <w:r w:rsidR="00DE1922">
        <w:rPr>
          <w:rFonts w:eastAsiaTheme="minorHAnsi"/>
        </w:rPr>
        <w:t>,</w:t>
      </w:r>
      <w:r w:rsidR="00FF59BF">
        <w:rPr>
          <w:rFonts w:eastAsiaTheme="minorHAnsi"/>
        </w:rPr>
        <w:t xml:space="preserve"> the</w:t>
      </w:r>
      <w:r w:rsidR="00DE1922">
        <w:rPr>
          <w:rFonts w:eastAsiaTheme="minorHAnsi"/>
        </w:rPr>
        <w:t>re is a</w:t>
      </w:r>
      <w:r w:rsidR="00FF59BF">
        <w:rPr>
          <w:rFonts w:eastAsiaTheme="minorHAnsi"/>
        </w:rPr>
        <w:t xml:space="preserve"> </w:t>
      </w:r>
      <w:r w:rsidR="005605EA">
        <w:rPr>
          <w:rFonts w:eastAsiaTheme="minorHAnsi"/>
        </w:rPr>
        <w:t>pos</w:t>
      </w:r>
      <w:r w:rsidR="00DE1922">
        <w:rPr>
          <w:rFonts w:eastAsiaTheme="minorHAnsi"/>
        </w:rPr>
        <w:t>s</w:t>
      </w:r>
      <w:r w:rsidR="005605EA">
        <w:rPr>
          <w:rFonts w:eastAsiaTheme="minorHAnsi"/>
        </w:rPr>
        <w:t>ibility</w:t>
      </w:r>
      <w:r w:rsidR="00FF59BF">
        <w:rPr>
          <w:rFonts w:eastAsiaTheme="minorHAnsi"/>
        </w:rPr>
        <w:t xml:space="preserve"> for the model to lea</w:t>
      </w:r>
      <w:r w:rsidR="00DE1922">
        <w:rPr>
          <w:rFonts w:eastAsiaTheme="minorHAnsi"/>
        </w:rPr>
        <w:t>rn better</w:t>
      </w:r>
      <w:r w:rsidR="000C15CB">
        <w:rPr>
          <w:rFonts w:eastAsiaTheme="minorHAnsi"/>
        </w:rPr>
        <w:t xml:space="preserve"> and the loss</w:t>
      </w:r>
      <w:r w:rsidR="00DE1922">
        <w:rPr>
          <w:rFonts w:eastAsiaTheme="minorHAnsi"/>
        </w:rPr>
        <w:t>es</w:t>
      </w:r>
      <w:r w:rsidR="000C15CB">
        <w:rPr>
          <w:rFonts w:eastAsiaTheme="minorHAnsi"/>
        </w:rPr>
        <w:t xml:space="preserve"> </w:t>
      </w:r>
      <w:r w:rsidR="00DE1922">
        <w:rPr>
          <w:rFonts w:eastAsiaTheme="minorHAnsi"/>
        </w:rPr>
        <w:t>are</w:t>
      </w:r>
      <w:r w:rsidR="000C15CB">
        <w:rPr>
          <w:rFonts w:eastAsiaTheme="minorHAnsi"/>
        </w:rPr>
        <w:t xml:space="preserve"> reduced</w:t>
      </w:r>
      <w:r w:rsidR="00FF59BF">
        <w:rPr>
          <w:rFonts w:eastAsiaTheme="minorHAnsi"/>
        </w:rPr>
        <w:t xml:space="preserve">. </w:t>
      </w:r>
      <w:r w:rsidR="00B14822">
        <w:rPr>
          <w:rFonts w:eastAsiaTheme="minorHAnsi"/>
        </w:rPr>
        <w:t xml:space="preserve">The </w:t>
      </w:r>
      <w:r w:rsidR="005E124C">
        <w:rPr>
          <w:rFonts w:eastAsiaTheme="minorHAnsi"/>
        </w:rPr>
        <w:t xml:space="preserve">model will be tested for </w:t>
      </w:r>
      <w:r w:rsidR="00336E4C">
        <w:rPr>
          <w:rFonts w:eastAsiaTheme="minorHAnsi"/>
        </w:rPr>
        <w:t xml:space="preserve">accuracy and prediction. The testing block </w:t>
      </w:r>
      <w:r w:rsidR="008946B3">
        <w:rPr>
          <w:rFonts w:eastAsiaTheme="minorHAnsi"/>
        </w:rPr>
        <w:t xml:space="preserve">gives the average loss and accuracy percentage. </w:t>
      </w:r>
      <w:r w:rsidR="005E4974">
        <w:rPr>
          <w:rFonts w:eastAsiaTheme="minorHAnsi"/>
        </w:rPr>
        <w:t xml:space="preserve">The weights and bias learned during the training </w:t>
      </w:r>
      <w:r w:rsidR="00823978">
        <w:rPr>
          <w:rFonts w:eastAsiaTheme="minorHAnsi"/>
        </w:rPr>
        <w:t xml:space="preserve">should be transferred to the </w:t>
      </w:r>
      <w:r w:rsidR="00397828">
        <w:rPr>
          <w:rFonts w:eastAsiaTheme="minorHAnsi"/>
        </w:rPr>
        <w:t xml:space="preserve">Keras model on which the Keras model will be further trained. </w:t>
      </w:r>
      <w:r w:rsidR="002A0B87">
        <w:rPr>
          <w:rFonts w:eastAsiaTheme="minorHAnsi"/>
        </w:rPr>
        <w:t xml:space="preserve">The PyTorch to Keras </w:t>
      </w:r>
      <w:r w:rsidR="00986F8A">
        <w:rPr>
          <w:rFonts w:eastAsiaTheme="minorHAnsi"/>
        </w:rPr>
        <w:t xml:space="preserve">happens in the </w:t>
      </w:r>
      <w:r w:rsidR="00DE1922">
        <w:rPr>
          <w:rFonts w:eastAsiaTheme="minorHAnsi"/>
        </w:rPr>
        <w:t>PyTorch</w:t>
      </w:r>
      <w:r w:rsidR="00986F8A">
        <w:rPr>
          <w:rFonts w:eastAsiaTheme="minorHAnsi"/>
        </w:rPr>
        <w:t xml:space="preserve"> layer</w:t>
      </w:r>
      <w:r w:rsidR="00260058">
        <w:rPr>
          <w:rFonts w:eastAsiaTheme="minorHAnsi"/>
        </w:rPr>
        <w:t xml:space="preserve"> extract</w:t>
      </w:r>
      <w:r w:rsidR="00DE1922">
        <w:rPr>
          <w:rFonts w:eastAsiaTheme="minorHAnsi"/>
        </w:rPr>
        <w:t>ing</w:t>
      </w:r>
      <w:r w:rsidR="00260058">
        <w:rPr>
          <w:rFonts w:eastAsiaTheme="minorHAnsi"/>
        </w:rPr>
        <w:t xml:space="preserve"> the weight from the model and append</w:t>
      </w:r>
      <w:r w:rsidR="00DE1922">
        <w:rPr>
          <w:rFonts w:eastAsiaTheme="minorHAnsi"/>
        </w:rPr>
        <w:t>ing</w:t>
      </w:r>
      <w:r w:rsidR="00260058">
        <w:rPr>
          <w:rFonts w:eastAsiaTheme="minorHAnsi"/>
        </w:rPr>
        <w:t xml:space="preserve"> it to each layer of the Keras model. </w:t>
      </w:r>
    </w:p>
    <w:p w14:paraId="5C8254D8" w14:textId="6B5841FD" w:rsidR="00055BE5" w:rsidRPr="00055BE5" w:rsidRDefault="00055BE5" w:rsidP="00FB5B28">
      <w:pPr>
        <w:pStyle w:val="NormalWeb"/>
        <w:shd w:val="clear" w:color="auto" w:fill="FFFFFF"/>
        <w:spacing w:before="0" w:beforeAutospacing="0" w:line="360" w:lineRule="auto"/>
        <w:jc w:val="both"/>
        <w:rPr>
          <w:rFonts w:eastAsiaTheme="minorHAnsi"/>
          <w:b/>
          <w:bCs/>
        </w:rPr>
      </w:pPr>
      <w:r w:rsidRPr="00055BE5">
        <w:rPr>
          <w:rFonts w:eastAsiaTheme="minorHAnsi"/>
          <w:b/>
          <w:bCs/>
        </w:rPr>
        <w:t>KERAS FUNCTIONNING:</w:t>
      </w:r>
    </w:p>
    <w:p w14:paraId="3801C3A6" w14:textId="26910F34" w:rsidR="00B16E02" w:rsidRDefault="00260058" w:rsidP="00FB5B28">
      <w:pPr>
        <w:pStyle w:val="NormalWeb"/>
        <w:shd w:val="clear" w:color="auto" w:fill="FFFFFF"/>
        <w:spacing w:before="0" w:beforeAutospacing="0" w:line="360" w:lineRule="auto"/>
        <w:jc w:val="both"/>
        <w:rPr>
          <w:rFonts w:eastAsiaTheme="minorHAnsi"/>
        </w:rPr>
      </w:pPr>
      <w:r>
        <w:rPr>
          <w:rFonts w:eastAsiaTheme="minorHAnsi"/>
        </w:rPr>
        <w:t>The Keras model consists of the Dense layers</w:t>
      </w:r>
      <w:r w:rsidR="00AF6DEF">
        <w:rPr>
          <w:rFonts w:eastAsiaTheme="minorHAnsi"/>
        </w:rPr>
        <w:t xml:space="preserve">. The function will set the weights and bias </w:t>
      </w:r>
      <w:r w:rsidR="00DE1922">
        <w:rPr>
          <w:rFonts w:eastAsiaTheme="minorHAnsi"/>
        </w:rPr>
        <w:t>in</w:t>
      </w:r>
      <w:r w:rsidR="00AF6DEF">
        <w:rPr>
          <w:rFonts w:eastAsiaTheme="minorHAnsi"/>
        </w:rPr>
        <w:t>to the Keras model.</w:t>
      </w:r>
      <w:r w:rsidR="00860188">
        <w:rPr>
          <w:rFonts w:eastAsiaTheme="minorHAnsi"/>
        </w:rPr>
        <w:t xml:space="preserve"> F</w:t>
      </w:r>
      <w:r w:rsidR="00AF6DEF">
        <w:rPr>
          <w:rFonts w:eastAsiaTheme="minorHAnsi"/>
        </w:rPr>
        <w:t xml:space="preserve">ollowing which the dataset for the </w:t>
      </w:r>
      <w:r w:rsidR="006B5147">
        <w:rPr>
          <w:rFonts w:eastAsiaTheme="minorHAnsi"/>
        </w:rPr>
        <w:t>Keras layer will be imported</w:t>
      </w:r>
      <w:r w:rsidR="00DE1922">
        <w:rPr>
          <w:rFonts w:eastAsiaTheme="minorHAnsi"/>
        </w:rPr>
        <w:t>,</w:t>
      </w:r>
      <w:r w:rsidR="006B5147">
        <w:rPr>
          <w:rFonts w:eastAsiaTheme="minorHAnsi"/>
        </w:rPr>
        <w:t xml:space="preserve"> and the data are normalized</w:t>
      </w:r>
      <w:r w:rsidR="00860188">
        <w:rPr>
          <w:rFonts w:eastAsiaTheme="minorHAnsi"/>
        </w:rPr>
        <w:t>.</w:t>
      </w:r>
      <w:r w:rsidR="006B5147">
        <w:rPr>
          <w:rFonts w:eastAsiaTheme="minorHAnsi"/>
        </w:rPr>
        <w:t xml:space="preserve"> </w:t>
      </w:r>
      <w:r w:rsidR="00860188" w:rsidRPr="00860188">
        <w:rPr>
          <w:rFonts w:eastAsiaTheme="minorHAnsi"/>
        </w:rPr>
        <w:t xml:space="preserve">Unscaled input variables can result in a slow or unstable learning process, whereas unscaled target variables can result in </w:t>
      </w:r>
      <w:r w:rsidR="00DE1922">
        <w:rPr>
          <w:rFonts w:eastAsiaTheme="minorHAnsi"/>
        </w:rPr>
        <w:t>large</w:t>
      </w:r>
      <w:r w:rsidR="00860188" w:rsidRPr="00860188">
        <w:rPr>
          <w:rFonts w:eastAsiaTheme="minorHAnsi"/>
        </w:rPr>
        <w:t xml:space="preserve"> gradients causing the learning process to fail.</w:t>
      </w:r>
      <w:r w:rsidR="00E0504B">
        <w:rPr>
          <w:rFonts w:eastAsiaTheme="minorHAnsi"/>
        </w:rPr>
        <w:t xml:space="preserve"> The Keras </w:t>
      </w:r>
      <w:r w:rsidR="005605EA">
        <w:rPr>
          <w:rFonts w:eastAsiaTheme="minorHAnsi"/>
        </w:rPr>
        <w:t xml:space="preserve">framework </w:t>
      </w:r>
      <w:r w:rsidR="00E0504B">
        <w:rPr>
          <w:rFonts w:eastAsiaTheme="minorHAnsi"/>
        </w:rPr>
        <w:t xml:space="preserve">consists of a </w:t>
      </w:r>
      <w:r w:rsidR="00305DC4">
        <w:rPr>
          <w:rFonts w:eastAsiaTheme="minorHAnsi"/>
        </w:rPr>
        <w:t>sequential model with three layers</w:t>
      </w:r>
      <w:r w:rsidR="00DE1922">
        <w:rPr>
          <w:rFonts w:eastAsiaTheme="minorHAnsi"/>
        </w:rPr>
        <w:t>,</w:t>
      </w:r>
      <w:r w:rsidR="00305DC4">
        <w:rPr>
          <w:rFonts w:eastAsiaTheme="minorHAnsi"/>
        </w:rPr>
        <w:t xml:space="preserve"> </w:t>
      </w:r>
      <w:r w:rsidR="00DE1922">
        <w:rPr>
          <w:rFonts w:eastAsiaTheme="minorHAnsi"/>
        </w:rPr>
        <w:t xml:space="preserve">the </w:t>
      </w:r>
      <w:r w:rsidR="005605EA">
        <w:rPr>
          <w:rFonts w:eastAsiaTheme="minorHAnsi"/>
        </w:rPr>
        <w:t>same</w:t>
      </w:r>
      <w:r w:rsidR="00305DC4">
        <w:rPr>
          <w:rFonts w:eastAsiaTheme="minorHAnsi"/>
        </w:rPr>
        <w:t xml:space="preserve"> </w:t>
      </w:r>
      <w:r w:rsidR="005605EA">
        <w:rPr>
          <w:rFonts w:eastAsiaTheme="minorHAnsi"/>
        </w:rPr>
        <w:t>as</w:t>
      </w:r>
      <w:r w:rsidR="00305DC4">
        <w:rPr>
          <w:rFonts w:eastAsiaTheme="minorHAnsi"/>
        </w:rPr>
        <w:t xml:space="preserve"> that of the PyTorch model. </w:t>
      </w:r>
      <w:r w:rsidR="00560A08">
        <w:rPr>
          <w:rFonts w:eastAsiaTheme="minorHAnsi"/>
        </w:rPr>
        <w:t>The layers are provided with the activation functio</w:t>
      </w:r>
      <w:r w:rsidR="0014784A">
        <w:rPr>
          <w:rFonts w:eastAsiaTheme="minorHAnsi"/>
        </w:rPr>
        <w:t xml:space="preserve">n to </w:t>
      </w:r>
      <w:r w:rsidR="0016492D">
        <w:rPr>
          <w:rFonts w:eastAsiaTheme="minorHAnsi"/>
        </w:rPr>
        <w:t xml:space="preserve">make the layers learn the complex patterns in the data. </w:t>
      </w:r>
      <w:r w:rsidR="00517BF8">
        <w:rPr>
          <w:rFonts w:eastAsiaTheme="minorHAnsi"/>
        </w:rPr>
        <w:t>The optimizers are provided to the Keras model to</w:t>
      </w:r>
      <w:r w:rsidR="00B41196">
        <w:rPr>
          <w:rFonts w:eastAsiaTheme="minorHAnsi"/>
        </w:rPr>
        <w:t xml:space="preserve"> reduce the loss function. The Keras model comp</w:t>
      </w:r>
      <w:r w:rsidR="007E5CB6">
        <w:rPr>
          <w:rFonts w:eastAsiaTheme="minorHAnsi"/>
        </w:rPr>
        <w:t xml:space="preserve">iling </w:t>
      </w:r>
      <w:proofErr w:type="gramStart"/>
      <w:r w:rsidR="007E5CB6">
        <w:rPr>
          <w:rFonts w:eastAsiaTheme="minorHAnsi"/>
        </w:rPr>
        <w:t>doesn</w:t>
      </w:r>
      <w:r w:rsidR="00CF4144">
        <w:rPr>
          <w:rFonts w:eastAsiaTheme="minorHAnsi"/>
        </w:rPr>
        <w:t>'</w:t>
      </w:r>
      <w:r w:rsidR="007E5CB6">
        <w:rPr>
          <w:rFonts w:eastAsiaTheme="minorHAnsi"/>
        </w:rPr>
        <w:t>t</w:t>
      </w:r>
      <w:proofErr w:type="gramEnd"/>
      <w:r w:rsidR="007E5CB6">
        <w:rPr>
          <w:rFonts w:eastAsiaTheme="minorHAnsi"/>
        </w:rPr>
        <w:t xml:space="preserve"> affect the pre</w:t>
      </w:r>
      <w:r w:rsidR="00DE1922">
        <w:rPr>
          <w:rFonts w:eastAsiaTheme="minorHAnsi"/>
        </w:rPr>
        <w:t>-</w:t>
      </w:r>
      <w:r w:rsidR="007E5CB6">
        <w:rPr>
          <w:rFonts w:eastAsiaTheme="minorHAnsi"/>
        </w:rPr>
        <w:t xml:space="preserve">trained weights from </w:t>
      </w:r>
      <w:r w:rsidR="00DE1922">
        <w:rPr>
          <w:rFonts w:eastAsiaTheme="minorHAnsi"/>
        </w:rPr>
        <w:t xml:space="preserve">the </w:t>
      </w:r>
      <w:r w:rsidR="007E5CB6">
        <w:rPr>
          <w:rFonts w:eastAsiaTheme="minorHAnsi"/>
        </w:rPr>
        <w:t xml:space="preserve">PyTorch model. </w:t>
      </w:r>
      <w:r w:rsidR="0028464F">
        <w:rPr>
          <w:rFonts w:eastAsiaTheme="minorHAnsi"/>
        </w:rPr>
        <w:t xml:space="preserve">The </w:t>
      </w:r>
      <w:r w:rsidR="00DE1922">
        <w:rPr>
          <w:rFonts w:eastAsiaTheme="minorHAnsi"/>
        </w:rPr>
        <w:t xml:space="preserve">model </w:t>
      </w:r>
      <w:r w:rsidR="0028464F">
        <w:rPr>
          <w:rFonts w:eastAsiaTheme="minorHAnsi"/>
        </w:rPr>
        <w:t>compi</w:t>
      </w:r>
      <w:r w:rsidR="00DE1922">
        <w:rPr>
          <w:rFonts w:eastAsiaTheme="minorHAnsi"/>
        </w:rPr>
        <w:t>le</w:t>
      </w:r>
      <w:r w:rsidR="0028464F">
        <w:rPr>
          <w:rFonts w:eastAsiaTheme="minorHAnsi"/>
        </w:rPr>
        <w:t xml:space="preserve"> is </w:t>
      </w:r>
      <w:r w:rsidR="00DE1922">
        <w:rPr>
          <w:rFonts w:eastAsiaTheme="minorHAnsi"/>
        </w:rPr>
        <w:t>used to compile</w:t>
      </w:r>
      <w:r w:rsidR="0028464F">
        <w:rPr>
          <w:rFonts w:eastAsiaTheme="minorHAnsi"/>
        </w:rPr>
        <w:t xml:space="preserve"> for the </w:t>
      </w:r>
      <w:r w:rsidR="00393CB7">
        <w:rPr>
          <w:rFonts w:eastAsiaTheme="minorHAnsi"/>
        </w:rPr>
        <w:t xml:space="preserve">Keras model. </w:t>
      </w:r>
      <w:r w:rsidR="00C30A86">
        <w:rPr>
          <w:rFonts w:eastAsiaTheme="minorHAnsi"/>
        </w:rPr>
        <w:t xml:space="preserve">The model is trained for n number of epochs. The trained model is evaluated </w:t>
      </w:r>
      <w:r w:rsidR="00DE1922">
        <w:rPr>
          <w:rFonts w:eastAsiaTheme="minorHAnsi"/>
        </w:rPr>
        <w:t>to</w:t>
      </w:r>
      <w:r w:rsidR="00C30A86">
        <w:rPr>
          <w:rFonts w:eastAsiaTheme="minorHAnsi"/>
        </w:rPr>
        <w:t xml:space="preserve"> </w:t>
      </w:r>
      <w:r w:rsidR="007C634E">
        <w:rPr>
          <w:rFonts w:eastAsiaTheme="minorHAnsi"/>
        </w:rPr>
        <w:t>find testing loss and testing accuracy</w:t>
      </w:r>
      <w:r w:rsidR="004656D9">
        <w:rPr>
          <w:rFonts w:eastAsiaTheme="minorHAnsi"/>
        </w:rPr>
        <w:t xml:space="preserve">. Then the Keras </w:t>
      </w:r>
      <w:r w:rsidR="006136A2">
        <w:rPr>
          <w:rFonts w:eastAsiaTheme="minorHAnsi"/>
        </w:rPr>
        <w:t xml:space="preserve">model </w:t>
      </w:r>
      <w:r w:rsidR="004656D9">
        <w:rPr>
          <w:rFonts w:eastAsiaTheme="minorHAnsi"/>
        </w:rPr>
        <w:t>trained weights</w:t>
      </w:r>
      <w:r w:rsidR="0051046D">
        <w:rPr>
          <w:rFonts w:eastAsiaTheme="minorHAnsi"/>
        </w:rPr>
        <w:t xml:space="preserve"> and </w:t>
      </w:r>
      <w:r w:rsidR="00AC0108">
        <w:rPr>
          <w:rFonts w:eastAsiaTheme="minorHAnsi"/>
        </w:rPr>
        <w:t>bias</w:t>
      </w:r>
      <w:r w:rsidR="004656D9">
        <w:rPr>
          <w:rFonts w:eastAsiaTheme="minorHAnsi"/>
        </w:rPr>
        <w:t xml:space="preserve"> </w:t>
      </w:r>
      <w:r w:rsidR="008E7773">
        <w:rPr>
          <w:rFonts w:eastAsiaTheme="minorHAnsi"/>
        </w:rPr>
        <w:t>are</w:t>
      </w:r>
      <w:r w:rsidR="007364D4">
        <w:rPr>
          <w:rFonts w:eastAsiaTheme="minorHAnsi"/>
        </w:rPr>
        <w:t xml:space="preserve"> extracted and </w:t>
      </w:r>
      <w:r w:rsidR="008E7773">
        <w:rPr>
          <w:rFonts w:eastAsiaTheme="minorHAnsi"/>
        </w:rPr>
        <w:t xml:space="preserve">passed to the PyTorch model. </w:t>
      </w:r>
      <w:r w:rsidR="00AC0108">
        <w:rPr>
          <w:rFonts w:eastAsiaTheme="minorHAnsi"/>
        </w:rPr>
        <w:t>The function block</w:t>
      </w:r>
      <w:r w:rsidR="00440949">
        <w:rPr>
          <w:rFonts w:eastAsiaTheme="minorHAnsi"/>
        </w:rPr>
        <w:t xml:space="preserve"> keras2torch</w:t>
      </w:r>
      <w:r w:rsidR="00AC0108">
        <w:rPr>
          <w:rFonts w:eastAsiaTheme="minorHAnsi"/>
        </w:rPr>
        <w:t xml:space="preserve"> </w:t>
      </w:r>
      <w:r w:rsidR="000247C0">
        <w:rPr>
          <w:rFonts w:eastAsiaTheme="minorHAnsi"/>
        </w:rPr>
        <w:t xml:space="preserve">is used to convert the Keras weights and bias into TensorFlow. </w:t>
      </w:r>
      <w:r w:rsidR="00A01FBF">
        <w:rPr>
          <w:rFonts w:eastAsiaTheme="minorHAnsi"/>
        </w:rPr>
        <w:t xml:space="preserve">This process </w:t>
      </w:r>
      <w:r w:rsidR="003353E3">
        <w:rPr>
          <w:rFonts w:eastAsiaTheme="minorHAnsi"/>
        </w:rPr>
        <w:t xml:space="preserve">of </w:t>
      </w:r>
      <w:r w:rsidR="00DE1922">
        <w:rPr>
          <w:rFonts w:eastAsiaTheme="minorHAnsi"/>
        </w:rPr>
        <w:t xml:space="preserve">the </w:t>
      </w:r>
      <w:r w:rsidR="003353E3">
        <w:rPr>
          <w:rFonts w:eastAsiaTheme="minorHAnsi"/>
        </w:rPr>
        <w:t>training model</w:t>
      </w:r>
      <w:r w:rsidR="00E67FD9">
        <w:rPr>
          <w:rFonts w:eastAsiaTheme="minorHAnsi"/>
        </w:rPr>
        <w:t xml:space="preserve"> and generating weights and bias, optimizing, compiling, testing the model</w:t>
      </w:r>
      <w:r w:rsidR="00DE1922">
        <w:rPr>
          <w:rFonts w:eastAsiaTheme="minorHAnsi"/>
        </w:rPr>
        <w:t>,</w:t>
      </w:r>
      <w:r w:rsidR="00E67FD9">
        <w:rPr>
          <w:rFonts w:eastAsiaTheme="minorHAnsi"/>
        </w:rPr>
        <w:t xml:space="preserve"> </w:t>
      </w:r>
      <w:r w:rsidR="00F84435">
        <w:rPr>
          <w:rFonts w:eastAsiaTheme="minorHAnsi"/>
        </w:rPr>
        <w:t>and passing the generated weights</w:t>
      </w:r>
      <w:r w:rsidR="00DE1922">
        <w:rPr>
          <w:rFonts w:eastAsiaTheme="minorHAnsi"/>
        </w:rPr>
        <w:t>. T</w:t>
      </w:r>
      <w:r w:rsidR="00335C28">
        <w:rPr>
          <w:rFonts w:eastAsiaTheme="minorHAnsi"/>
        </w:rPr>
        <w:t xml:space="preserve">he </w:t>
      </w:r>
      <w:r w:rsidR="00DE1922">
        <w:rPr>
          <w:rFonts w:eastAsiaTheme="minorHAnsi"/>
        </w:rPr>
        <w:t xml:space="preserve">entire process is the </w:t>
      </w:r>
      <w:r w:rsidR="00335C28">
        <w:rPr>
          <w:rFonts w:eastAsiaTheme="minorHAnsi"/>
        </w:rPr>
        <w:t xml:space="preserve">same </w:t>
      </w:r>
      <w:r w:rsidR="00DE1922">
        <w:rPr>
          <w:rFonts w:eastAsiaTheme="minorHAnsi"/>
        </w:rPr>
        <w:t xml:space="preserve">and </w:t>
      </w:r>
      <w:r w:rsidR="00335C28">
        <w:rPr>
          <w:rFonts w:eastAsiaTheme="minorHAnsi"/>
        </w:rPr>
        <w:t xml:space="preserve">is being followed </w:t>
      </w:r>
      <w:r w:rsidR="00DE1922">
        <w:rPr>
          <w:rFonts w:eastAsiaTheme="minorHAnsi"/>
        </w:rPr>
        <w:t>by</w:t>
      </w:r>
      <w:r w:rsidR="00335C28">
        <w:rPr>
          <w:rFonts w:eastAsiaTheme="minorHAnsi"/>
        </w:rPr>
        <w:t xml:space="preserve"> the other model a</w:t>
      </w:r>
      <w:r w:rsidR="008034B9">
        <w:rPr>
          <w:rFonts w:eastAsiaTheme="minorHAnsi"/>
        </w:rPr>
        <w:t xml:space="preserve">s well. </w:t>
      </w:r>
      <w:r w:rsidR="00A01FBF">
        <w:rPr>
          <w:rFonts w:eastAsiaTheme="minorHAnsi"/>
        </w:rPr>
        <w:t>Th</w:t>
      </w:r>
      <w:r w:rsidR="0057241F">
        <w:rPr>
          <w:rFonts w:eastAsiaTheme="minorHAnsi"/>
        </w:rPr>
        <w:t xml:space="preserve">e confusion matrix is used to find </w:t>
      </w:r>
      <w:r w:rsidR="00A56AE6">
        <w:rPr>
          <w:rFonts w:eastAsiaTheme="minorHAnsi"/>
        </w:rPr>
        <w:t>accuracy and predicted values.</w:t>
      </w:r>
      <w:r w:rsidR="002F44FE">
        <w:rPr>
          <w:rFonts w:eastAsiaTheme="minorHAnsi"/>
        </w:rPr>
        <w:t xml:space="preserve"> </w:t>
      </w:r>
      <w:r w:rsidR="00DE1922">
        <w:rPr>
          <w:rFonts w:eastAsiaTheme="minorHAnsi"/>
        </w:rPr>
        <w:t>The c</w:t>
      </w:r>
      <w:r w:rsidR="002F44FE">
        <w:rPr>
          <w:rFonts w:eastAsiaTheme="minorHAnsi"/>
        </w:rPr>
        <w:t xml:space="preserve">lassification report </w:t>
      </w:r>
      <w:r w:rsidR="00F305C2">
        <w:rPr>
          <w:rFonts w:eastAsiaTheme="minorHAnsi"/>
        </w:rPr>
        <w:t>gives the precision</w:t>
      </w:r>
      <w:r w:rsidR="006C671D">
        <w:rPr>
          <w:rFonts w:eastAsiaTheme="minorHAnsi"/>
        </w:rPr>
        <w:t>, recall</w:t>
      </w:r>
      <w:r w:rsidR="00DE1922">
        <w:rPr>
          <w:rFonts w:eastAsiaTheme="minorHAnsi"/>
        </w:rPr>
        <w:t>,</w:t>
      </w:r>
      <w:r w:rsidR="006C671D">
        <w:rPr>
          <w:rFonts w:eastAsiaTheme="minorHAnsi"/>
        </w:rPr>
        <w:t xml:space="preserve"> and f1-support </w:t>
      </w:r>
      <w:r w:rsidR="00EC707A">
        <w:rPr>
          <w:rFonts w:eastAsiaTheme="minorHAnsi"/>
        </w:rPr>
        <w:t>on how</w:t>
      </w:r>
      <w:r w:rsidR="00F305C2">
        <w:rPr>
          <w:rFonts w:eastAsiaTheme="minorHAnsi"/>
        </w:rPr>
        <w:t xml:space="preserve"> the prediction was </w:t>
      </w:r>
      <w:r w:rsidR="00EC707A">
        <w:rPr>
          <w:rFonts w:eastAsiaTheme="minorHAnsi"/>
        </w:rPr>
        <w:t>carried out</w:t>
      </w:r>
      <w:r w:rsidR="00F305C2">
        <w:rPr>
          <w:rFonts w:eastAsiaTheme="minorHAnsi"/>
        </w:rPr>
        <w:t xml:space="preserve">. Ultimately the model performance could be found out using the confusion matrix and the model testing. </w:t>
      </w:r>
      <w:r w:rsidR="00DE1922">
        <w:rPr>
          <w:rFonts w:eastAsiaTheme="minorHAnsi"/>
        </w:rPr>
        <w:t xml:space="preserve">The model accuracy for the Keras model would be higher than PyTorch due to the swapping of labels in the PyTorch </w:t>
      </w:r>
      <w:proofErr w:type="spellStart"/>
      <w:proofErr w:type="gramStart"/>
      <w:r w:rsidR="00DE1922">
        <w:rPr>
          <w:rFonts w:eastAsiaTheme="minorHAnsi"/>
        </w:rPr>
        <w:t>dataset.</w:t>
      </w:r>
      <w:r w:rsidR="005B0ED6">
        <w:rPr>
          <w:rFonts w:eastAsiaTheme="minorHAnsi"/>
        </w:rPr>
        <w:t>The</w:t>
      </w:r>
      <w:proofErr w:type="spellEnd"/>
      <w:proofErr w:type="gramEnd"/>
      <w:r w:rsidR="005B0ED6">
        <w:rPr>
          <w:rFonts w:eastAsiaTheme="minorHAnsi"/>
        </w:rPr>
        <w:t xml:space="preserve"> entire execution is carried out in both CPU and GPU to find the </w:t>
      </w:r>
      <w:r w:rsidR="00332A4C">
        <w:rPr>
          <w:rFonts w:eastAsiaTheme="minorHAnsi"/>
        </w:rPr>
        <w:t xml:space="preserve">best platform. CPU runs </w:t>
      </w:r>
      <w:r w:rsidR="00062B53">
        <w:rPr>
          <w:rFonts w:eastAsiaTheme="minorHAnsi"/>
        </w:rPr>
        <w:t>the entire task together</w:t>
      </w:r>
      <w:r w:rsidR="00DE1922">
        <w:rPr>
          <w:rFonts w:eastAsiaTheme="minorHAnsi"/>
        </w:rPr>
        <w:t>,</w:t>
      </w:r>
      <w:r w:rsidR="00062B53">
        <w:rPr>
          <w:rFonts w:eastAsiaTheme="minorHAnsi"/>
        </w:rPr>
        <w:t xml:space="preserve"> whereas the GPU </w:t>
      </w:r>
      <w:r w:rsidR="000E7EF0">
        <w:rPr>
          <w:rFonts w:eastAsiaTheme="minorHAnsi"/>
        </w:rPr>
        <w:t>splits the task into small tasks and parallel</w:t>
      </w:r>
      <w:r w:rsidR="00DE1922">
        <w:rPr>
          <w:rFonts w:eastAsiaTheme="minorHAnsi"/>
        </w:rPr>
        <w:t xml:space="preserve"> execution of the tasks </w:t>
      </w:r>
      <w:r w:rsidR="000E7EF0">
        <w:rPr>
          <w:rFonts w:eastAsiaTheme="minorHAnsi"/>
        </w:rPr>
        <w:t xml:space="preserve">reduces the execution time tremendously. </w:t>
      </w:r>
    </w:p>
    <w:p w14:paraId="6111C1D3" w14:textId="22153B08" w:rsidR="00544E96" w:rsidRDefault="00544E96" w:rsidP="00864D98">
      <w:pPr>
        <w:pStyle w:val="NormalWeb"/>
        <w:shd w:val="clear" w:color="auto" w:fill="FFFFFF"/>
        <w:spacing w:before="0" w:beforeAutospacing="0" w:line="360" w:lineRule="auto"/>
        <w:jc w:val="both"/>
        <w:rPr>
          <w:rFonts w:eastAsiaTheme="minorHAnsi"/>
          <w:b/>
          <w:bCs/>
        </w:rPr>
      </w:pPr>
      <w:r w:rsidRPr="00544E96">
        <w:rPr>
          <w:rFonts w:eastAsiaTheme="minorHAnsi"/>
          <w:b/>
          <w:bCs/>
        </w:rPr>
        <w:lastRenderedPageBreak/>
        <w:t>ACTUAL IMPLEMENTATION:</w:t>
      </w:r>
    </w:p>
    <w:p w14:paraId="11F6B066" w14:textId="6F4A8578" w:rsidR="00544E96" w:rsidRPr="00544E77" w:rsidRDefault="00E027F9" w:rsidP="00864D98">
      <w:pPr>
        <w:pStyle w:val="pm-node"/>
        <w:spacing w:line="360" w:lineRule="auto"/>
        <w:jc w:val="both"/>
      </w:pPr>
      <w:r>
        <w:rPr>
          <w:rFonts w:eastAsiaTheme="minorHAnsi"/>
        </w:rPr>
        <w:t xml:space="preserve">Among the multiple </w:t>
      </w:r>
      <w:r w:rsidR="001E6D17">
        <w:rPr>
          <w:rFonts w:eastAsiaTheme="minorHAnsi"/>
        </w:rPr>
        <w:t xml:space="preserve">Deep Learning </w:t>
      </w:r>
      <w:r>
        <w:rPr>
          <w:rFonts w:eastAsiaTheme="minorHAnsi"/>
        </w:rPr>
        <w:t>frameworks</w:t>
      </w:r>
      <w:r w:rsidR="00DE1922">
        <w:rPr>
          <w:rFonts w:eastAsiaTheme="minorHAnsi"/>
        </w:rPr>
        <w:t>,</w:t>
      </w:r>
      <w:r w:rsidR="001E6D17">
        <w:rPr>
          <w:rFonts w:eastAsiaTheme="minorHAnsi"/>
        </w:rPr>
        <w:t xml:space="preserve"> PyTorch and Kera</w:t>
      </w:r>
      <w:r w:rsidR="002F1A27">
        <w:rPr>
          <w:rFonts w:eastAsiaTheme="minorHAnsi"/>
        </w:rPr>
        <w:t xml:space="preserve">s (TensorFlow backend) </w:t>
      </w:r>
      <w:r w:rsidR="00DE1922">
        <w:rPr>
          <w:rFonts w:eastAsiaTheme="minorHAnsi"/>
        </w:rPr>
        <w:t>are</w:t>
      </w:r>
      <w:r w:rsidR="00203BAB">
        <w:rPr>
          <w:rFonts w:eastAsiaTheme="minorHAnsi"/>
        </w:rPr>
        <w:t xml:space="preserve"> </w:t>
      </w:r>
      <w:r w:rsidR="004C7BBA">
        <w:rPr>
          <w:rFonts w:eastAsiaTheme="minorHAnsi"/>
        </w:rPr>
        <w:t>chosen</w:t>
      </w:r>
      <w:r w:rsidR="00805C59">
        <w:rPr>
          <w:rFonts w:eastAsiaTheme="minorHAnsi"/>
        </w:rPr>
        <w:t xml:space="preserve"> for the implementation</w:t>
      </w:r>
      <w:r w:rsidR="00203BAB">
        <w:rPr>
          <w:rFonts w:eastAsiaTheme="minorHAnsi"/>
        </w:rPr>
        <w:t xml:space="preserve">. </w:t>
      </w:r>
      <w:r w:rsidR="0007249C">
        <w:rPr>
          <w:rFonts w:eastAsiaTheme="minorHAnsi"/>
        </w:rPr>
        <w:t xml:space="preserve">The </w:t>
      </w:r>
      <w:r w:rsidR="00B4682A">
        <w:rPr>
          <w:rFonts w:eastAsiaTheme="minorHAnsi"/>
        </w:rPr>
        <w:t xml:space="preserve">process of </w:t>
      </w:r>
      <w:r w:rsidR="00F44A6C">
        <w:rPr>
          <w:rFonts w:eastAsiaTheme="minorHAnsi"/>
        </w:rPr>
        <w:t>making</w:t>
      </w:r>
      <w:r w:rsidR="00B4682A">
        <w:rPr>
          <w:rFonts w:eastAsiaTheme="minorHAnsi"/>
        </w:rPr>
        <w:t xml:space="preserve"> </w:t>
      </w:r>
      <w:r w:rsidR="00A65260">
        <w:rPr>
          <w:rFonts w:eastAsiaTheme="minorHAnsi"/>
        </w:rPr>
        <w:t xml:space="preserve">two deep learning frameworks </w:t>
      </w:r>
      <w:r w:rsidR="00F44A6C">
        <w:rPr>
          <w:rFonts w:eastAsiaTheme="minorHAnsi"/>
        </w:rPr>
        <w:t xml:space="preserve">behave differently </w:t>
      </w:r>
      <w:r w:rsidR="002021BF">
        <w:rPr>
          <w:rFonts w:eastAsiaTheme="minorHAnsi"/>
        </w:rPr>
        <w:t xml:space="preserve">on the same data is done </w:t>
      </w:r>
      <w:r w:rsidR="00DE1922">
        <w:rPr>
          <w:rFonts w:eastAsiaTheme="minorHAnsi"/>
        </w:rPr>
        <w:t xml:space="preserve">by </w:t>
      </w:r>
      <w:r w:rsidR="00805C59">
        <w:rPr>
          <w:rFonts w:eastAsiaTheme="minorHAnsi"/>
        </w:rPr>
        <w:t>sharing weights between</w:t>
      </w:r>
      <w:r w:rsidR="002021BF">
        <w:rPr>
          <w:rFonts w:eastAsiaTheme="minorHAnsi"/>
        </w:rPr>
        <w:t xml:space="preserve"> PyTorch and Keras (using TensorFlow backend</w:t>
      </w:r>
      <w:r w:rsidR="00DE1922">
        <w:rPr>
          <w:rFonts w:eastAsiaTheme="minorHAnsi"/>
        </w:rPr>
        <w:t>) and repeated iterations</w:t>
      </w:r>
      <w:r w:rsidR="002021BF">
        <w:rPr>
          <w:rFonts w:eastAsiaTheme="minorHAnsi"/>
        </w:rPr>
        <w:t>. T</w:t>
      </w:r>
      <w:r w:rsidR="002000D6">
        <w:rPr>
          <w:rFonts w:eastAsiaTheme="minorHAnsi"/>
        </w:rPr>
        <w:t>he dataset chosen is the MNIST hand</w:t>
      </w:r>
      <w:r w:rsidR="004E1055">
        <w:rPr>
          <w:rFonts w:eastAsiaTheme="minorHAnsi"/>
        </w:rPr>
        <w:t>-</w:t>
      </w:r>
      <w:r w:rsidR="002000D6">
        <w:rPr>
          <w:rFonts w:eastAsiaTheme="minorHAnsi"/>
        </w:rPr>
        <w:t>written number</w:t>
      </w:r>
      <w:r w:rsidR="0063539E">
        <w:rPr>
          <w:rFonts w:eastAsiaTheme="minorHAnsi"/>
        </w:rPr>
        <w:t>s</w:t>
      </w:r>
      <w:r w:rsidR="00865881">
        <w:rPr>
          <w:rFonts w:eastAsiaTheme="minorHAnsi"/>
        </w:rPr>
        <w:t xml:space="preserve"> (not a huge dataset)</w:t>
      </w:r>
      <w:r w:rsidR="00DE1922">
        <w:rPr>
          <w:rFonts w:eastAsiaTheme="minorHAnsi"/>
        </w:rPr>
        <w:t>,</w:t>
      </w:r>
      <w:r w:rsidR="0063539E">
        <w:rPr>
          <w:rFonts w:eastAsiaTheme="minorHAnsi"/>
        </w:rPr>
        <w:t xml:space="preserve"> which consists of</w:t>
      </w:r>
      <w:r w:rsidR="00B016EB">
        <w:rPr>
          <w:rFonts w:eastAsiaTheme="minorHAnsi"/>
        </w:rPr>
        <w:t xml:space="preserve"> 70,000 </w:t>
      </w:r>
      <w:r w:rsidR="00CF0EEA">
        <w:rPr>
          <w:rFonts w:eastAsiaTheme="minorHAnsi"/>
        </w:rPr>
        <w:t xml:space="preserve">28x28 pixel </w:t>
      </w:r>
      <w:r w:rsidR="001E4FFD">
        <w:rPr>
          <w:rFonts w:eastAsiaTheme="minorHAnsi"/>
        </w:rPr>
        <w:t>images</w:t>
      </w:r>
      <w:r w:rsidR="00DE1922">
        <w:rPr>
          <w:rFonts w:eastAsiaTheme="minorHAnsi"/>
        </w:rPr>
        <w:t>,</w:t>
      </w:r>
      <w:r w:rsidR="001E4FFD">
        <w:rPr>
          <w:rFonts w:eastAsiaTheme="minorHAnsi"/>
        </w:rPr>
        <w:t xml:space="preserve"> among which</w:t>
      </w:r>
      <w:r w:rsidR="0063539E">
        <w:rPr>
          <w:rFonts w:eastAsiaTheme="minorHAnsi"/>
        </w:rPr>
        <w:t xml:space="preserve"> 60,000 </w:t>
      </w:r>
      <w:r w:rsidR="001E4FFD">
        <w:rPr>
          <w:rFonts w:eastAsiaTheme="minorHAnsi"/>
        </w:rPr>
        <w:t xml:space="preserve">are for </w:t>
      </w:r>
      <w:r w:rsidR="0063539E">
        <w:rPr>
          <w:rFonts w:eastAsiaTheme="minorHAnsi"/>
        </w:rPr>
        <w:t>training</w:t>
      </w:r>
      <w:r w:rsidR="00DE1922">
        <w:rPr>
          <w:rFonts w:eastAsiaTheme="minorHAnsi"/>
        </w:rPr>
        <w:t>,</w:t>
      </w:r>
      <w:r w:rsidR="0063539E">
        <w:rPr>
          <w:rFonts w:eastAsiaTheme="minorHAnsi"/>
        </w:rPr>
        <w:t xml:space="preserve"> and 10,000</w:t>
      </w:r>
      <w:r w:rsidR="001E4FFD">
        <w:rPr>
          <w:rFonts w:eastAsiaTheme="minorHAnsi"/>
        </w:rPr>
        <w:t xml:space="preserve"> are for </w:t>
      </w:r>
      <w:r w:rsidR="0063539E">
        <w:rPr>
          <w:rFonts w:eastAsiaTheme="minorHAnsi"/>
        </w:rPr>
        <w:t xml:space="preserve">testing. </w:t>
      </w:r>
      <w:r w:rsidR="009345E4">
        <w:rPr>
          <w:rFonts w:eastAsiaTheme="minorHAnsi"/>
        </w:rPr>
        <w:t xml:space="preserve">The PyTorch model </w:t>
      </w:r>
      <w:r w:rsidR="00C4405B">
        <w:rPr>
          <w:rFonts w:eastAsiaTheme="minorHAnsi"/>
        </w:rPr>
        <w:t xml:space="preserve">libraries </w:t>
      </w:r>
      <w:r w:rsidR="00D9246A">
        <w:rPr>
          <w:rFonts w:eastAsiaTheme="minorHAnsi"/>
        </w:rPr>
        <w:t xml:space="preserve">like torch, </w:t>
      </w:r>
      <w:proofErr w:type="spellStart"/>
      <w:r w:rsidR="00D9246A">
        <w:rPr>
          <w:rFonts w:eastAsiaTheme="minorHAnsi"/>
        </w:rPr>
        <w:t>torchvision</w:t>
      </w:r>
      <w:proofErr w:type="spellEnd"/>
      <w:r w:rsidR="00D9246A">
        <w:rPr>
          <w:rFonts w:eastAsiaTheme="minorHAnsi"/>
        </w:rPr>
        <w:t xml:space="preserve"> </w:t>
      </w:r>
      <w:r w:rsidR="00377911">
        <w:rPr>
          <w:rFonts w:eastAsiaTheme="minorHAnsi"/>
        </w:rPr>
        <w:t>are imported</w:t>
      </w:r>
      <w:r w:rsidR="001A5277">
        <w:rPr>
          <w:rFonts w:eastAsiaTheme="minorHAnsi"/>
        </w:rPr>
        <w:t xml:space="preserve">. The </w:t>
      </w:r>
      <w:proofErr w:type="spellStart"/>
      <w:r w:rsidR="001A5277">
        <w:rPr>
          <w:rFonts w:eastAsiaTheme="minorHAnsi"/>
        </w:rPr>
        <w:t>torchvision</w:t>
      </w:r>
      <w:proofErr w:type="spellEnd"/>
      <w:r w:rsidR="00DF1939">
        <w:rPr>
          <w:rFonts w:eastAsiaTheme="minorHAnsi"/>
        </w:rPr>
        <w:t xml:space="preserve"> library</w:t>
      </w:r>
      <w:r w:rsidR="00627D62">
        <w:rPr>
          <w:rFonts w:eastAsiaTheme="minorHAnsi"/>
        </w:rPr>
        <w:t xml:space="preserve"> contains the datasets, </w:t>
      </w:r>
      <w:r w:rsidR="007932D3">
        <w:rPr>
          <w:rFonts w:eastAsiaTheme="minorHAnsi"/>
        </w:rPr>
        <w:t>neural network model</w:t>
      </w:r>
      <w:r w:rsidR="0096707A">
        <w:rPr>
          <w:rFonts w:eastAsiaTheme="minorHAnsi"/>
        </w:rPr>
        <w:t xml:space="preserve"> architectures</w:t>
      </w:r>
      <w:r w:rsidR="00DE1922">
        <w:rPr>
          <w:rFonts w:eastAsiaTheme="minorHAnsi"/>
        </w:rPr>
        <w:t>,</w:t>
      </w:r>
      <w:r w:rsidR="007932D3">
        <w:rPr>
          <w:rFonts w:eastAsiaTheme="minorHAnsi"/>
        </w:rPr>
        <w:t xml:space="preserve"> and </w:t>
      </w:r>
      <w:r w:rsidR="00DE1922">
        <w:rPr>
          <w:rFonts w:eastAsiaTheme="minorHAnsi"/>
        </w:rPr>
        <w:t>basic</w:t>
      </w:r>
      <w:r w:rsidR="0096707A">
        <w:rPr>
          <w:rFonts w:eastAsiaTheme="minorHAnsi"/>
        </w:rPr>
        <w:t xml:space="preserve"> image </w:t>
      </w:r>
      <w:r w:rsidR="007932D3">
        <w:rPr>
          <w:rFonts w:eastAsiaTheme="minorHAnsi"/>
        </w:rPr>
        <w:t>transform</w:t>
      </w:r>
      <w:r w:rsidR="00FB15D0">
        <w:rPr>
          <w:rFonts w:eastAsiaTheme="minorHAnsi"/>
        </w:rPr>
        <w:t>ations</w:t>
      </w:r>
      <w:r w:rsidR="0096707A">
        <w:rPr>
          <w:rFonts w:eastAsiaTheme="minorHAnsi"/>
        </w:rPr>
        <w:t>.</w:t>
      </w:r>
      <w:r w:rsidR="005838DA">
        <w:rPr>
          <w:rFonts w:eastAsiaTheme="minorHAnsi"/>
        </w:rPr>
        <w:t xml:space="preserve"> </w:t>
      </w:r>
      <w:r w:rsidR="00D22AD9">
        <w:rPr>
          <w:rFonts w:eastAsiaTheme="minorHAnsi"/>
        </w:rPr>
        <w:t>The</w:t>
      </w:r>
      <w:r w:rsidR="0061187C">
        <w:rPr>
          <w:rFonts w:eastAsiaTheme="minorHAnsi"/>
        </w:rPr>
        <w:t xml:space="preserve"> </w:t>
      </w:r>
      <w:proofErr w:type="spellStart"/>
      <w:r w:rsidR="0066351D">
        <w:rPr>
          <w:rFonts w:eastAsiaTheme="minorHAnsi"/>
        </w:rPr>
        <w:t>numpy</w:t>
      </w:r>
      <w:proofErr w:type="spellEnd"/>
      <w:r w:rsidR="0066351D">
        <w:rPr>
          <w:rFonts w:eastAsiaTheme="minorHAnsi"/>
        </w:rPr>
        <w:t xml:space="preserve"> </w:t>
      </w:r>
      <w:r w:rsidR="00DE1922">
        <w:rPr>
          <w:rFonts w:eastAsiaTheme="minorHAnsi"/>
        </w:rPr>
        <w:t>is</w:t>
      </w:r>
      <w:r w:rsidR="00DF34D3">
        <w:rPr>
          <w:rFonts w:eastAsiaTheme="minorHAnsi"/>
        </w:rPr>
        <w:t xml:space="preserve"> used to support large and multi-dimensional arrays and matrice</w:t>
      </w:r>
      <w:r w:rsidR="001F16BD">
        <w:rPr>
          <w:rFonts w:eastAsiaTheme="minorHAnsi"/>
        </w:rPr>
        <w:t xml:space="preserve">s. The matplotlib is used for </w:t>
      </w:r>
      <w:r w:rsidR="008974F8">
        <w:rPr>
          <w:rFonts w:eastAsiaTheme="minorHAnsi"/>
        </w:rPr>
        <w:t xml:space="preserve">plotting </w:t>
      </w:r>
      <w:r w:rsidR="00DE1922">
        <w:rPr>
          <w:rFonts w:eastAsiaTheme="minorHAnsi"/>
        </w:rPr>
        <w:t>hand-written sample</w:t>
      </w:r>
      <w:r w:rsidR="001A32B2">
        <w:rPr>
          <w:rFonts w:eastAsiaTheme="minorHAnsi"/>
        </w:rPr>
        <w:t xml:space="preserve"> </w:t>
      </w:r>
      <w:r w:rsidR="008974F8">
        <w:rPr>
          <w:rFonts w:eastAsiaTheme="minorHAnsi"/>
        </w:rPr>
        <w:t>digits</w:t>
      </w:r>
      <w:r w:rsidR="001A32B2">
        <w:rPr>
          <w:rFonts w:eastAsiaTheme="minorHAnsi"/>
        </w:rPr>
        <w:t xml:space="preserve">. </w:t>
      </w:r>
      <w:r w:rsidR="004B7E0D">
        <w:rPr>
          <w:rFonts w:eastAsiaTheme="minorHAnsi"/>
        </w:rPr>
        <w:t>The dataset loader function in the</w:t>
      </w:r>
      <w:r w:rsidR="00A5421C">
        <w:rPr>
          <w:rFonts w:eastAsiaTheme="minorHAnsi"/>
        </w:rPr>
        <w:t xml:space="preserve"> torch package is used to load the imported MNIST data</w:t>
      </w:r>
      <w:r w:rsidR="00DE1922">
        <w:rPr>
          <w:rFonts w:eastAsiaTheme="minorHAnsi"/>
        </w:rPr>
        <w:t>. T</w:t>
      </w:r>
      <w:r w:rsidR="00D02318">
        <w:rPr>
          <w:rFonts w:eastAsiaTheme="minorHAnsi"/>
        </w:rPr>
        <w:t>wo instances of test and train are created</w:t>
      </w:r>
      <w:r w:rsidR="00B938CA">
        <w:rPr>
          <w:rFonts w:eastAsiaTheme="minorHAnsi"/>
        </w:rPr>
        <w:t xml:space="preserve">. The batch size for </w:t>
      </w:r>
      <w:r w:rsidR="00D86823">
        <w:rPr>
          <w:rFonts w:eastAsiaTheme="minorHAnsi"/>
        </w:rPr>
        <w:t>both the testing and training</w:t>
      </w:r>
      <w:r w:rsidR="00B938CA">
        <w:rPr>
          <w:rFonts w:eastAsiaTheme="minorHAnsi"/>
        </w:rPr>
        <w:t xml:space="preserve"> data is 64.</w:t>
      </w:r>
      <w:r w:rsidR="00544E77">
        <w:rPr>
          <w:rFonts w:eastAsiaTheme="minorHAnsi"/>
        </w:rPr>
        <w:t xml:space="preserve"> </w:t>
      </w:r>
      <w:r w:rsidR="00544E77">
        <w:t xml:space="preserve">The values </w:t>
      </w:r>
      <w:r w:rsidR="00544E77" w:rsidRPr="00864D98">
        <w:rPr>
          <w:rFonts w:eastAsiaTheme="minorHAnsi"/>
        </w:rPr>
        <w:t>0.1307 and 0.3081</w:t>
      </w:r>
      <w:r w:rsidR="00647424">
        <w:rPr>
          <w:rFonts w:eastAsiaTheme="minorHAnsi"/>
        </w:rPr>
        <w:t xml:space="preserve"> are</w:t>
      </w:r>
      <w:r w:rsidR="00544E77">
        <w:t xml:space="preserve"> used for </w:t>
      </w:r>
      <w:r w:rsidR="00544E77" w:rsidRPr="00864D98">
        <w:rPr>
          <w:rFonts w:eastAsiaTheme="minorHAnsi"/>
        </w:rPr>
        <w:t xml:space="preserve">the </w:t>
      </w:r>
      <w:proofErr w:type="gramStart"/>
      <w:r w:rsidR="00544E77" w:rsidRPr="00864D98">
        <w:rPr>
          <w:rFonts w:eastAsiaTheme="minorHAnsi"/>
        </w:rPr>
        <w:t>Normalize</w:t>
      </w:r>
      <w:r w:rsidR="00864D98" w:rsidRPr="00864D98">
        <w:rPr>
          <w:rFonts w:eastAsiaTheme="minorHAnsi"/>
        </w:rPr>
        <w:t>(</w:t>
      </w:r>
      <w:proofErr w:type="gramEnd"/>
      <w:r w:rsidR="00544E77" w:rsidRPr="00864D98">
        <w:rPr>
          <w:rFonts w:eastAsiaTheme="minorHAnsi"/>
        </w:rPr>
        <w:t>)</w:t>
      </w:r>
      <w:r w:rsidR="00544E77">
        <w:t xml:space="preserve"> transformation below the global mean and standard deviation of the MNIST dataset.</w:t>
      </w:r>
      <w:r w:rsidR="00B938CA">
        <w:rPr>
          <w:rFonts w:eastAsiaTheme="minorHAnsi"/>
        </w:rPr>
        <w:t xml:space="preserve"> </w:t>
      </w:r>
      <w:proofErr w:type="gramStart"/>
      <w:r w:rsidR="00CB5D48">
        <w:rPr>
          <w:rFonts w:eastAsiaTheme="minorHAnsi"/>
        </w:rPr>
        <w:t>In order to</w:t>
      </w:r>
      <w:proofErr w:type="gramEnd"/>
      <w:r w:rsidR="00CB5D48">
        <w:rPr>
          <w:rFonts w:eastAsiaTheme="minorHAnsi"/>
        </w:rPr>
        <w:t xml:space="preserve"> check t</w:t>
      </w:r>
      <w:r w:rsidR="00384D85">
        <w:rPr>
          <w:rFonts w:eastAsiaTheme="minorHAnsi"/>
        </w:rPr>
        <w:t>he model</w:t>
      </w:r>
      <w:r w:rsidR="00CF4144">
        <w:rPr>
          <w:rFonts w:eastAsiaTheme="minorHAnsi"/>
        </w:rPr>
        <w:t>'</w:t>
      </w:r>
      <w:r w:rsidR="000C66F7">
        <w:rPr>
          <w:rFonts w:eastAsiaTheme="minorHAnsi"/>
        </w:rPr>
        <w:t>s</w:t>
      </w:r>
      <w:r w:rsidR="00384D85">
        <w:rPr>
          <w:rFonts w:eastAsiaTheme="minorHAnsi"/>
        </w:rPr>
        <w:t xml:space="preserve"> </w:t>
      </w:r>
      <w:r w:rsidR="00647424">
        <w:rPr>
          <w:rFonts w:eastAsiaTheme="minorHAnsi"/>
        </w:rPr>
        <w:t>behavior</w:t>
      </w:r>
      <w:r w:rsidR="00DE1922">
        <w:rPr>
          <w:rFonts w:eastAsiaTheme="minorHAnsi"/>
        </w:rPr>
        <w:t>,</w:t>
      </w:r>
      <w:r w:rsidR="00B71C5F">
        <w:rPr>
          <w:rFonts w:eastAsiaTheme="minorHAnsi"/>
        </w:rPr>
        <w:t xml:space="preserve"> </w:t>
      </w:r>
      <w:r w:rsidR="00C81692">
        <w:rPr>
          <w:rFonts w:eastAsiaTheme="minorHAnsi"/>
        </w:rPr>
        <w:t xml:space="preserve">only </w:t>
      </w:r>
      <w:r w:rsidR="00090070">
        <w:rPr>
          <w:rFonts w:eastAsiaTheme="minorHAnsi"/>
        </w:rPr>
        <w:t xml:space="preserve">the labels 1 and 7 are </w:t>
      </w:r>
      <w:r w:rsidR="008E1273">
        <w:rPr>
          <w:rFonts w:eastAsiaTheme="minorHAnsi"/>
        </w:rPr>
        <w:t>swapped</w:t>
      </w:r>
      <w:r w:rsidR="00647424">
        <w:rPr>
          <w:rFonts w:eastAsiaTheme="minorHAnsi"/>
        </w:rPr>
        <w:t xml:space="preserve"> for the PyTorch framework alone</w:t>
      </w:r>
      <w:r w:rsidR="00534ABB">
        <w:rPr>
          <w:rFonts w:eastAsiaTheme="minorHAnsi"/>
        </w:rPr>
        <w:t>.</w:t>
      </w:r>
      <w:r w:rsidR="00C81692">
        <w:rPr>
          <w:rFonts w:eastAsiaTheme="minorHAnsi"/>
        </w:rPr>
        <w:t xml:space="preserve"> </w:t>
      </w:r>
    </w:p>
    <w:p w14:paraId="22525497" w14:textId="74A8A3D7" w:rsidR="00C81692" w:rsidRPr="001E6D17" w:rsidRDefault="00C81692" w:rsidP="00FB5B28">
      <w:pPr>
        <w:pStyle w:val="NormalWeb"/>
        <w:shd w:val="clear" w:color="auto" w:fill="FFFFFF"/>
        <w:spacing w:before="0" w:beforeAutospacing="0" w:line="360" w:lineRule="auto"/>
        <w:jc w:val="both"/>
        <w:rPr>
          <w:rFonts w:eastAsiaTheme="minorHAnsi"/>
        </w:rPr>
      </w:pPr>
      <w:r>
        <w:rPr>
          <w:rFonts w:eastAsiaTheme="minorHAnsi"/>
          <w:noProof/>
        </w:rPr>
        <w:drawing>
          <wp:inline distT="0" distB="0" distL="0" distR="0" wp14:anchorId="04A26678" wp14:editId="7AF5D54A">
            <wp:extent cx="5347335" cy="2977662"/>
            <wp:effectExtent l="0" t="0" r="0" b="0"/>
            <wp:docPr id="8" name="Picture 8" descr="A close up of a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ownload (3)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0224" cy="2984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805F9" w14:textId="276FB8C2" w:rsidR="00B16E02" w:rsidRPr="00717D4C" w:rsidRDefault="0039034A" w:rsidP="005636B7">
      <w:pPr>
        <w:pStyle w:val="NormalWeb"/>
        <w:shd w:val="clear" w:color="auto" w:fill="FFFFFF"/>
        <w:spacing w:before="0" w:beforeAutospacing="0" w:line="360" w:lineRule="auto"/>
        <w:jc w:val="center"/>
        <w:rPr>
          <w:sz w:val="20"/>
          <w:szCs w:val="20"/>
        </w:rPr>
      </w:pPr>
      <w:r w:rsidRPr="00717D4C">
        <w:rPr>
          <w:sz w:val="20"/>
          <w:szCs w:val="20"/>
        </w:rPr>
        <w:t xml:space="preserve">Figure </w:t>
      </w:r>
      <w:r w:rsidR="00717D4C">
        <w:rPr>
          <w:sz w:val="20"/>
          <w:szCs w:val="20"/>
        </w:rPr>
        <w:t>6</w:t>
      </w:r>
      <w:r w:rsidRPr="00717D4C">
        <w:rPr>
          <w:sz w:val="20"/>
          <w:szCs w:val="20"/>
        </w:rPr>
        <w:t xml:space="preserve">: </w:t>
      </w:r>
      <w:r w:rsidR="00562738" w:rsidRPr="00717D4C">
        <w:rPr>
          <w:sz w:val="20"/>
          <w:szCs w:val="20"/>
        </w:rPr>
        <w:t xml:space="preserve">Sample </w:t>
      </w:r>
      <w:r w:rsidR="005636B7" w:rsidRPr="00717D4C">
        <w:rPr>
          <w:sz w:val="20"/>
          <w:szCs w:val="20"/>
        </w:rPr>
        <w:t>numbers</w:t>
      </w:r>
      <w:r w:rsidR="00A22A57" w:rsidRPr="00717D4C">
        <w:rPr>
          <w:sz w:val="20"/>
          <w:szCs w:val="20"/>
        </w:rPr>
        <w:t xml:space="preserve"> </w:t>
      </w:r>
      <w:r w:rsidR="009038D6" w:rsidRPr="00717D4C">
        <w:rPr>
          <w:sz w:val="20"/>
          <w:szCs w:val="20"/>
        </w:rPr>
        <w:t xml:space="preserve">with labels </w:t>
      </w:r>
      <w:r w:rsidR="005636B7" w:rsidRPr="00717D4C">
        <w:rPr>
          <w:sz w:val="20"/>
          <w:szCs w:val="20"/>
        </w:rPr>
        <w:t>1 and 7 swapped.</w:t>
      </w:r>
    </w:p>
    <w:p w14:paraId="795DC33F" w14:textId="77777777" w:rsidR="00055BE5" w:rsidRDefault="00055BE5" w:rsidP="001C1E45">
      <w:pPr>
        <w:pStyle w:val="NormalWeb"/>
        <w:shd w:val="clear" w:color="auto" w:fill="FFFFFF"/>
        <w:spacing w:before="0" w:beforeAutospacing="0" w:line="360" w:lineRule="auto"/>
        <w:jc w:val="both"/>
      </w:pPr>
    </w:p>
    <w:p w14:paraId="46421B4F" w14:textId="24135A66" w:rsidR="00055BE5" w:rsidRPr="00055BE5" w:rsidRDefault="00055BE5" w:rsidP="001C1E45">
      <w:pPr>
        <w:pStyle w:val="NormalWeb"/>
        <w:shd w:val="clear" w:color="auto" w:fill="FFFFFF"/>
        <w:spacing w:before="0" w:beforeAutospacing="0" w:line="360" w:lineRule="auto"/>
        <w:jc w:val="both"/>
        <w:rPr>
          <w:b/>
          <w:bCs/>
        </w:rPr>
      </w:pPr>
      <w:r>
        <w:rPr>
          <w:b/>
          <w:bCs/>
        </w:rPr>
        <w:lastRenderedPageBreak/>
        <w:t>PYTORCH IMPLEMENTATION:</w:t>
      </w:r>
    </w:p>
    <w:p w14:paraId="1D695954" w14:textId="1D183F53" w:rsidR="008B2DA5" w:rsidRPr="001C1E45" w:rsidRDefault="006B016C" w:rsidP="001C1E45">
      <w:pPr>
        <w:pStyle w:val="NormalWeb"/>
        <w:shd w:val="clear" w:color="auto" w:fill="FFFFFF"/>
        <w:spacing w:before="0" w:beforeAutospacing="0" w:line="360" w:lineRule="auto"/>
        <w:jc w:val="both"/>
      </w:pPr>
      <w:r>
        <w:t xml:space="preserve">The enumerate function is used to </w:t>
      </w:r>
      <w:r w:rsidR="00B11DD2">
        <w:t xml:space="preserve">create a counter for </w:t>
      </w:r>
      <w:proofErr w:type="spellStart"/>
      <w:r w:rsidR="00B11DD2">
        <w:t>iterable</w:t>
      </w:r>
      <w:proofErr w:type="spellEnd"/>
      <w:r w:rsidR="00B11DD2">
        <w:t xml:space="preserve"> objects </w:t>
      </w:r>
      <w:r w:rsidR="00A15678">
        <w:t xml:space="preserve">which can </w:t>
      </w:r>
      <w:r w:rsidR="00D202CC">
        <w:t xml:space="preserve">be used directly in loops </w:t>
      </w:r>
      <w:r w:rsidR="000E1EBD">
        <w:t xml:space="preserve">or </w:t>
      </w:r>
      <w:r w:rsidR="00157A3E">
        <w:t xml:space="preserve">converted into </w:t>
      </w:r>
      <w:r w:rsidR="00DE1922">
        <w:t xml:space="preserve">a </w:t>
      </w:r>
      <w:r w:rsidR="00157A3E">
        <w:t>list of tuples.</w:t>
      </w:r>
      <w:r w:rsidR="00A05B9B">
        <w:t xml:space="preserve"> </w:t>
      </w:r>
      <w:r w:rsidR="00690D60">
        <w:t xml:space="preserve">A PyTorch model is created </w:t>
      </w:r>
      <w:r w:rsidR="001C1E45">
        <w:t>to perform</w:t>
      </w:r>
      <w:r w:rsidR="00690D60">
        <w:t xml:space="preserve"> the </w:t>
      </w:r>
      <w:r w:rsidR="001C1E45">
        <w:t>objective of this project</w:t>
      </w:r>
      <w:r w:rsidR="00690D60">
        <w:t xml:space="preserve">. The </w:t>
      </w:r>
      <w:r w:rsidR="00851149">
        <w:t>m</w:t>
      </w:r>
      <w:r w:rsidR="00D3128E">
        <w:t>odels are created to perform certain tasks in this instance</w:t>
      </w:r>
      <w:r w:rsidR="00DE1922">
        <w:t>,</w:t>
      </w:r>
      <w:r w:rsidR="00D3128E">
        <w:t xml:space="preserve"> image classification. </w:t>
      </w:r>
    </w:p>
    <w:p w14:paraId="74C6A5D2" w14:textId="77777777" w:rsidR="008B2DA5" w:rsidRDefault="008B2DA5" w:rsidP="008B2D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class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4EC9B0"/>
          <w:sz w:val="21"/>
          <w:szCs w:val="21"/>
        </w:rPr>
        <w:t>pytorch_mod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proofErr w:type="gramStart"/>
      <w:r>
        <w:rPr>
          <w:rFonts w:ascii="Consolas" w:hAnsi="Consolas"/>
          <w:color w:val="4EC9B0"/>
          <w:sz w:val="21"/>
          <w:szCs w:val="21"/>
        </w:rPr>
        <w:t>nn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Module</w:t>
      </w:r>
      <w:proofErr w:type="spellEnd"/>
      <w:proofErr w:type="gramEnd"/>
      <w:r>
        <w:rPr>
          <w:rFonts w:ascii="Consolas" w:hAnsi="Consolas"/>
          <w:color w:val="D4D4D4"/>
          <w:sz w:val="21"/>
          <w:szCs w:val="21"/>
        </w:rPr>
        <w:t>):</w:t>
      </w:r>
    </w:p>
    <w:p w14:paraId="03D44EF9" w14:textId="77777777" w:rsidR="008B2DA5" w:rsidRDefault="008B2DA5" w:rsidP="008B2D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r>
        <w:rPr>
          <w:rFonts w:ascii="Consolas" w:hAnsi="Consolas"/>
          <w:color w:val="569CD6"/>
          <w:sz w:val="21"/>
          <w:szCs w:val="21"/>
        </w:rPr>
        <w:t>def</w:t>
      </w:r>
      <w:r>
        <w:rPr>
          <w:rFonts w:ascii="Consolas" w:hAnsi="Consolas"/>
          <w:color w:val="D4D4D4"/>
          <w:sz w:val="21"/>
          <w:szCs w:val="21"/>
        </w:rPr>
        <w:t> </w:t>
      </w:r>
      <w:r>
        <w:rPr>
          <w:rFonts w:ascii="Consolas" w:hAnsi="Consolas"/>
          <w:color w:val="DCDCAA"/>
          <w:sz w:val="21"/>
          <w:szCs w:val="21"/>
        </w:rPr>
        <w:t>__</w:t>
      </w:r>
      <w:proofErr w:type="spellStart"/>
      <w:r>
        <w:rPr>
          <w:rFonts w:ascii="Consolas" w:hAnsi="Consolas"/>
          <w:color w:val="DCDCAA"/>
          <w:sz w:val="21"/>
          <w:szCs w:val="21"/>
        </w:rPr>
        <w:t>init</w:t>
      </w:r>
      <w:proofErr w:type="spellEnd"/>
      <w:r>
        <w:rPr>
          <w:rFonts w:ascii="Consolas" w:hAnsi="Consolas"/>
          <w:color w:val="DCDCAA"/>
          <w:sz w:val="21"/>
          <w:szCs w:val="21"/>
        </w:rPr>
        <w:t>__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elf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02E6464E" w14:textId="77777777" w:rsidR="008B2DA5" w:rsidRDefault="008B2DA5" w:rsidP="008B2D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</w:t>
      </w:r>
      <w:proofErr w:type="gramStart"/>
      <w:r>
        <w:rPr>
          <w:rFonts w:ascii="Consolas" w:hAnsi="Consolas"/>
          <w:color w:val="4EC9B0"/>
          <w:sz w:val="21"/>
          <w:szCs w:val="21"/>
        </w:rPr>
        <w:t>super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proofErr w:type="gramEnd"/>
      <w:r>
        <w:rPr>
          <w:rFonts w:ascii="Consolas" w:hAnsi="Consolas"/>
          <w:color w:val="D4D4D4"/>
          <w:sz w:val="21"/>
          <w:szCs w:val="21"/>
        </w:rPr>
        <w:t>pytorch_model</w:t>
      </w:r>
      <w:proofErr w:type="spellEnd"/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569CD6"/>
          <w:sz w:val="21"/>
          <w:szCs w:val="21"/>
        </w:rPr>
        <w:t>self</w:t>
      </w:r>
      <w:r>
        <w:rPr>
          <w:rFonts w:ascii="Consolas" w:hAnsi="Consolas"/>
          <w:color w:val="D4D4D4"/>
          <w:sz w:val="21"/>
          <w:szCs w:val="21"/>
        </w:rPr>
        <w:t>).</w:t>
      </w:r>
      <w:r>
        <w:rPr>
          <w:rFonts w:ascii="Consolas" w:hAnsi="Consolas"/>
          <w:color w:val="DCDCAA"/>
          <w:sz w:val="21"/>
          <w:szCs w:val="21"/>
        </w:rPr>
        <w:t>__</w:t>
      </w:r>
      <w:proofErr w:type="spellStart"/>
      <w:r>
        <w:rPr>
          <w:rFonts w:ascii="Consolas" w:hAnsi="Consolas"/>
          <w:color w:val="DCDCAA"/>
          <w:sz w:val="21"/>
          <w:szCs w:val="21"/>
        </w:rPr>
        <w:t>init</w:t>
      </w:r>
      <w:proofErr w:type="spellEnd"/>
      <w:r>
        <w:rPr>
          <w:rFonts w:ascii="Consolas" w:hAnsi="Consolas"/>
          <w:color w:val="DCDCAA"/>
          <w:sz w:val="21"/>
          <w:szCs w:val="21"/>
        </w:rPr>
        <w:t>__</w:t>
      </w:r>
      <w:r>
        <w:rPr>
          <w:rFonts w:ascii="Consolas" w:hAnsi="Consolas"/>
          <w:color w:val="D4D4D4"/>
          <w:sz w:val="21"/>
          <w:szCs w:val="21"/>
        </w:rPr>
        <w:t>()</w:t>
      </w:r>
    </w:p>
    <w:p w14:paraId="5723D961" w14:textId="77777777" w:rsidR="008B2DA5" w:rsidRDefault="008B2DA5" w:rsidP="008B2D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</w:t>
      </w:r>
      <w:r>
        <w:rPr>
          <w:rFonts w:ascii="Consolas" w:hAnsi="Consolas"/>
          <w:color w:val="569CD6"/>
          <w:sz w:val="21"/>
          <w:szCs w:val="21"/>
        </w:rPr>
        <w:t>self</w:t>
      </w:r>
      <w:r>
        <w:rPr>
          <w:rFonts w:ascii="Consolas" w:hAnsi="Consolas"/>
          <w:color w:val="D4D4D4"/>
          <w:sz w:val="21"/>
          <w:szCs w:val="21"/>
        </w:rPr>
        <w:t>.fc1 = </w:t>
      </w:r>
      <w:proofErr w:type="spellStart"/>
      <w:proofErr w:type="gramStart"/>
      <w:r>
        <w:rPr>
          <w:rFonts w:ascii="Consolas" w:hAnsi="Consolas"/>
          <w:color w:val="D4D4D4"/>
          <w:sz w:val="21"/>
          <w:szCs w:val="21"/>
        </w:rPr>
        <w:t>nn.Linear</w:t>
      </w:r>
      <w:proofErr w:type="spellEnd"/>
      <w:proofErr w:type="gram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784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B5CEA8"/>
          <w:sz w:val="21"/>
          <w:szCs w:val="21"/>
        </w:rPr>
        <w:t>128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15573D2D" w14:textId="77777777" w:rsidR="008B2DA5" w:rsidRDefault="008B2DA5" w:rsidP="008B2D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</w:t>
      </w:r>
      <w:r>
        <w:rPr>
          <w:rFonts w:ascii="Consolas" w:hAnsi="Consolas"/>
          <w:color w:val="569CD6"/>
          <w:sz w:val="21"/>
          <w:szCs w:val="21"/>
        </w:rPr>
        <w:t>self</w:t>
      </w:r>
      <w:r>
        <w:rPr>
          <w:rFonts w:ascii="Consolas" w:hAnsi="Consolas"/>
          <w:color w:val="D4D4D4"/>
          <w:sz w:val="21"/>
          <w:szCs w:val="21"/>
        </w:rPr>
        <w:t>.fc2 = </w:t>
      </w:r>
      <w:proofErr w:type="spellStart"/>
      <w:proofErr w:type="gramStart"/>
      <w:r>
        <w:rPr>
          <w:rFonts w:ascii="Consolas" w:hAnsi="Consolas"/>
          <w:color w:val="D4D4D4"/>
          <w:sz w:val="21"/>
          <w:szCs w:val="21"/>
        </w:rPr>
        <w:t>nn.Linear</w:t>
      </w:r>
      <w:proofErr w:type="spellEnd"/>
      <w:proofErr w:type="gram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28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B5CEA8"/>
          <w:sz w:val="21"/>
          <w:szCs w:val="21"/>
        </w:rPr>
        <w:t>64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ED2B725" w14:textId="77777777" w:rsidR="008B2DA5" w:rsidRDefault="008B2DA5" w:rsidP="008B2D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</w:t>
      </w:r>
      <w:r>
        <w:rPr>
          <w:rFonts w:ascii="Consolas" w:hAnsi="Consolas"/>
          <w:color w:val="569CD6"/>
          <w:sz w:val="21"/>
          <w:szCs w:val="21"/>
        </w:rPr>
        <w:t>self</w:t>
      </w:r>
      <w:r>
        <w:rPr>
          <w:rFonts w:ascii="Consolas" w:hAnsi="Consolas"/>
          <w:color w:val="D4D4D4"/>
          <w:sz w:val="21"/>
          <w:szCs w:val="21"/>
        </w:rPr>
        <w:t>.fc3 = </w:t>
      </w:r>
      <w:proofErr w:type="spellStart"/>
      <w:proofErr w:type="gramStart"/>
      <w:r>
        <w:rPr>
          <w:rFonts w:ascii="Consolas" w:hAnsi="Consolas"/>
          <w:color w:val="D4D4D4"/>
          <w:sz w:val="21"/>
          <w:szCs w:val="21"/>
        </w:rPr>
        <w:t>nn.Linear</w:t>
      </w:r>
      <w:proofErr w:type="spellEnd"/>
      <w:proofErr w:type="gram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64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B5CEA8"/>
          <w:sz w:val="21"/>
          <w:szCs w:val="21"/>
        </w:rPr>
        <w:t>1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04C8F171" w14:textId="77777777" w:rsidR="008B2DA5" w:rsidRDefault="008B2DA5" w:rsidP="008B2D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2BE33E37" w14:textId="77777777" w:rsidR="008B2DA5" w:rsidRDefault="008B2DA5" w:rsidP="008B2D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r>
        <w:rPr>
          <w:rFonts w:ascii="Consolas" w:hAnsi="Consolas"/>
          <w:color w:val="569CD6"/>
          <w:sz w:val="21"/>
          <w:szCs w:val="21"/>
        </w:rPr>
        <w:t>def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gramStart"/>
      <w:r>
        <w:rPr>
          <w:rFonts w:ascii="Consolas" w:hAnsi="Consolas"/>
          <w:color w:val="DCDCAA"/>
          <w:sz w:val="21"/>
          <w:szCs w:val="21"/>
        </w:rPr>
        <w:t>forward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elf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x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47D6865E" w14:textId="77777777" w:rsidR="008B2DA5" w:rsidRDefault="008B2DA5" w:rsidP="008B2D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x = </w:t>
      </w:r>
      <w:proofErr w:type="spellStart"/>
      <w:proofErr w:type="gramStart"/>
      <w:r>
        <w:rPr>
          <w:rFonts w:ascii="Consolas" w:hAnsi="Consolas"/>
          <w:color w:val="D4D4D4"/>
          <w:sz w:val="21"/>
          <w:szCs w:val="21"/>
        </w:rPr>
        <w:t>x.view</w:t>
      </w:r>
      <w:proofErr w:type="spellEnd"/>
      <w:proofErr w:type="gramEnd"/>
      <w:r>
        <w:rPr>
          <w:rFonts w:ascii="Consolas" w:hAnsi="Consolas"/>
          <w:color w:val="D4D4D4"/>
          <w:sz w:val="21"/>
          <w:szCs w:val="21"/>
        </w:rPr>
        <w:t>(-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B5CEA8"/>
          <w:sz w:val="21"/>
          <w:szCs w:val="21"/>
        </w:rPr>
        <w:t>784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0BED9B72" w14:textId="77777777" w:rsidR="008B2DA5" w:rsidRDefault="008B2DA5" w:rsidP="008B2D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x = </w:t>
      </w:r>
      <w:proofErr w:type="spellStart"/>
      <w:proofErr w:type="gramStart"/>
      <w:r>
        <w:rPr>
          <w:rFonts w:ascii="Consolas" w:hAnsi="Consolas"/>
          <w:color w:val="D4D4D4"/>
          <w:sz w:val="21"/>
          <w:szCs w:val="21"/>
        </w:rPr>
        <w:t>F.relu</w:t>
      </w:r>
      <w:proofErr w:type="spellEnd"/>
      <w:proofErr w:type="gram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569CD6"/>
          <w:sz w:val="21"/>
          <w:szCs w:val="21"/>
        </w:rPr>
        <w:t>self</w:t>
      </w:r>
      <w:r>
        <w:rPr>
          <w:rFonts w:ascii="Consolas" w:hAnsi="Consolas"/>
          <w:color w:val="D4D4D4"/>
          <w:sz w:val="21"/>
          <w:szCs w:val="21"/>
        </w:rPr>
        <w:t>.fc1(x))</w:t>
      </w:r>
    </w:p>
    <w:p w14:paraId="357108FB" w14:textId="77777777" w:rsidR="008B2DA5" w:rsidRDefault="008B2DA5" w:rsidP="008B2D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x = </w:t>
      </w:r>
      <w:proofErr w:type="spellStart"/>
      <w:proofErr w:type="gramStart"/>
      <w:r>
        <w:rPr>
          <w:rFonts w:ascii="Consolas" w:hAnsi="Consolas"/>
          <w:color w:val="D4D4D4"/>
          <w:sz w:val="21"/>
          <w:szCs w:val="21"/>
        </w:rPr>
        <w:t>F.relu</w:t>
      </w:r>
      <w:proofErr w:type="spellEnd"/>
      <w:proofErr w:type="gram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569CD6"/>
          <w:sz w:val="21"/>
          <w:szCs w:val="21"/>
        </w:rPr>
        <w:t>self</w:t>
      </w:r>
      <w:r>
        <w:rPr>
          <w:rFonts w:ascii="Consolas" w:hAnsi="Consolas"/>
          <w:color w:val="D4D4D4"/>
          <w:sz w:val="21"/>
          <w:szCs w:val="21"/>
        </w:rPr>
        <w:t>.fc2(x))</w:t>
      </w:r>
    </w:p>
    <w:p w14:paraId="4C72513C" w14:textId="77777777" w:rsidR="008B2DA5" w:rsidRDefault="008B2DA5" w:rsidP="008B2D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x = </w:t>
      </w:r>
      <w:r>
        <w:rPr>
          <w:rFonts w:ascii="Consolas" w:hAnsi="Consolas"/>
          <w:color w:val="569CD6"/>
          <w:sz w:val="21"/>
          <w:szCs w:val="21"/>
        </w:rPr>
        <w:t>self</w:t>
      </w:r>
      <w:r>
        <w:rPr>
          <w:rFonts w:ascii="Consolas" w:hAnsi="Consolas"/>
          <w:color w:val="D4D4D4"/>
          <w:sz w:val="21"/>
          <w:szCs w:val="21"/>
        </w:rPr>
        <w:t>.fc3(x)</w:t>
      </w:r>
    </w:p>
    <w:p w14:paraId="58A352A5" w14:textId="77777777" w:rsidR="008B2DA5" w:rsidRDefault="008B2DA5" w:rsidP="008B2D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</w:t>
      </w:r>
      <w:r>
        <w:rPr>
          <w:rFonts w:ascii="Consolas" w:hAnsi="Consolas"/>
          <w:color w:val="C586C0"/>
          <w:sz w:val="21"/>
          <w:szCs w:val="21"/>
        </w:rPr>
        <w:t>return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F.log_softmax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proofErr w:type="gramStart"/>
      <w:r>
        <w:rPr>
          <w:rFonts w:ascii="Consolas" w:hAnsi="Consolas"/>
          <w:color w:val="D4D4D4"/>
          <w:sz w:val="21"/>
          <w:szCs w:val="21"/>
        </w:rPr>
        <w:t>x,</w:t>
      </w:r>
      <w:r>
        <w:rPr>
          <w:rFonts w:ascii="Consolas" w:hAnsi="Consolas"/>
          <w:color w:val="9CDCFE"/>
          <w:sz w:val="21"/>
          <w:szCs w:val="21"/>
        </w:rPr>
        <w:t>dim</w:t>
      </w:r>
      <w:proofErr w:type="spellEnd"/>
      <w:proofErr w:type="gramEnd"/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0CA67AB5" w14:textId="77777777" w:rsidR="008B2DA5" w:rsidRDefault="008B2DA5" w:rsidP="008B2D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69BE2168" w14:textId="77777777" w:rsidR="008B2DA5" w:rsidRDefault="008B2DA5" w:rsidP="008B2D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4D4D4"/>
          <w:sz w:val="21"/>
          <w:szCs w:val="21"/>
        </w:rPr>
        <w:t>Pytorch_model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proofErr w:type="spellStart"/>
      <w:r>
        <w:rPr>
          <w:rFonts w:ascii="Consolas" w:hAnsi="Consolas"/>
          <w:color w:val="D4D4D4"/>
          <w:sz w:val="21"/>
          <w:szCs w:val="21"/>
        </w:rPr>
        <w:t>pytorch_</w:t>
      </w:r>
      <w:proofErr w:type="gramStart"/>
      <w:r>
        <w:rPr>
          <w:rFonts w:ascii="Consolas" w:hAnsi="Consolas"/>
          <w:color w:val="D4D4D4"/>
          <w:sz w:val="21"/>
          <w:szCs w:val="21"/>
        </w:rPr>
        <w:t>mod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</w:t>
      </w:r>
    </w:p>
    <w:p w14:paraId="13C0F9DC" w14:textId="176B146B" w:rsidR="00E85AB9" w:rsidRDefault="00E85AB9" w:rsidP="00FB5B28">
      <w:pPr>
        <w:pStyle w:val="NormalWeb"/>
        <w:shd w:val="clear" w:color="auto" w:fill="FFFFFF"/>
        <w:spacing w:before="0" w:beforeAutospacing="0" w:line="360" w:lineRule="auto"/>
        <w:rPr>
          <w:b/>
          <w:bCs/>
        </w:rPr>
      </w:pPr>
    </w:p>
    <w:p w14:paraId="5A2AAF45" w14:textId="24871C65" w:rsidR="00B34FED" w:rsidRDefault="00F167D8" w:rsidP="0067206B">
      <w:pPr>
        <w:pStyle w:val="pm-node"/>
        <w:spacing w:line="360" w:lineRule="auto"/>
        <w:jc w:val="both"/>
      </w:pPr>
      <w:proofErr w:type="spellStart"/>
      <w:r>
        <w:t>pytorch_model</w:t>
      </w:r>
      <w:proofErr w:type="spellEnd"/>
      <w:r>
        <w:t>(</w:t>
      </w:r>
      <w:proofErr w:type="spellStart"/>
      <w:proofErr w:type="gramStart"/>
      <w:r>
        <w:t>nn.model</w:t>
      </w:r>
      <w:proofErr w:type="spellEnd"/>
      <w:proofErr w:type="gramEnd"/>
      <w:r>
        <w:t xml:space="preserve">) is the </w:t>
      </w:r>
      <w:r w:rsidR="009C37A9">
        <w:t xml:space="preserve">PyTorch </w:t>
      </w:r>
      <w:r w:rsidR="001035C1">
        <w:t xml:space="preserve">model </w:t>
      </w:r>
      <w:r w:rsidR="00AC6709">
        <w:t>in base class.</w:t>
      </w:r>
      <w:r w:rsidR="00ED5F68">
        <w:t xml:space="preserve"> </w:t>
      </w:r>
      <w:r w:rsidR="00F8524C">
        <w:t>The function __</w:t>
      </w:r>
      <w:proofErr w:type="spellStart"/>
      <w:r w:rsidR="00F8524C">
        <w:t>init</w:t>
      </w:r>
      <w:proofErr w:type="spellEnd"/>
      <w:r w:rsidR="00F8524C">
        <w:t>__</w:t>
      </w:r>
      <w:r w:rsidR="0025317D">
        <w:t xml:space="preserve"> is used to initialize the </w:t>
      </w:r>
      <w:r w:rsidR="00A63F26">
        <w:t xml:space="preserve">values to the data members of the class. </w:t>
      </w:r>
      <w:r w:rsidR="00D15A47">
        <w:t xml:space="preserve">Self is used to </w:t>
      </w:r>
      <w:r w:rsidR="00B16B07">
        <w:t>access all the instances of the class.</w:t>
      </w:r>
      <w:r w:rsidR="00D1420F">
        <w:t xml:space="preserve"> </w:t>
      </w:r>
      <w:r w:rsidR="00DE1922">
        <w:t>Three</w:t>
      </w:r>
      <w:r w:rsidR="00B16B07">
        <w:t xml:space="preserve"> layers</w:t>
      </w:r>
      <w:r w:rsidR="00D1420F">
        <w:t xml:space="preserve"> of </w:t>
      </w:r>
      <w:r w:rsidR="000F10EE">
        <w:t>neur</w:t>
      </w:r>
      <w:r w:rsidR="00D1420F">
        <w:t xml:space="preserve">ons are </w:t>
      </w:r>
      <w:r w:rsidR="00B16B07">
        <w:t xml:space="preserve">created </w:t>
      </w:r>
      <w:r w:rsidR="000F10EE">
        <w:t>in the name of</w:t>
      </w:r>
      <w:r w:rsidR="00D1420F">
        <w:t xml:space="preserve"> fc1, fc2, fc3</w:t>
      </w:r>
      <w:r w:rsidR="00CF617B">
        <w:t xml:space="preserve"> inside the __</w:t>
      </w:r>
      <w:proofErr w:type="spellStart"/>
      <w:r w:rsidR="00CF617B">
        <w:t>init</w:t>
      </w:r>
      <w:proofErr w:type="spellEnd"/>
      <w:r w:rsidR="0058048C">
        <w:t>_</w:t>
      </w:r>
      <w:proofErr w:type="gramStart"/>
      <w:r w:rsidR="0058048C">
        <w:t>_(</w:t>
      </w:r>
      <w:proofErr w:type="gramEnd"/>
      <w:r w:rsidR="0058048C">
        <w:t xml:space="preserve">). </w:t>
      </w:r>
      <w:r w:rsidR="00C53928">
        <w:t>All three are linear layers</w:t>
      </w:r>
      <w:r w:rsidR="00224D90">
        <w:t xml:space="preserve">. </w:t>
      </w:r>
      <w:proofErr w:type="spellStart"/>
      <w:r w:rsidR="00813FC5">
        <w:t>nn.Linear</w:t>
      </w:r>
      <w:proofErr w:type="spellEnd"/>
      <w:r w:rsidR="00813FC5">
        <w:t xml:space="preserve">(784,128) is the starting linear </w:t>
      </w:r>
      <w:r w:rsidR="00BF4787">
        <w:t xml:space="preserve">layer </w:t>
      </w:r>
      <w:r w:rsidR="00D6465F">
        <w:t xml:space="preserve">and </w:t>
      </w:r>
      <w:r w:rsidR="00BF4787">
        <w:t xml:space="preserve">is being flattened for the images of dimension 28x28 </w:t>
      </w:r>
      <w:r w:rsidR="00D6465F">
        <w:t xml:space="preserve">due to </w:t>
      </w:r>
      <w:proofErr w:type="spellStart"/>
      <w:r w:rsidR="00281129">
        <w:t>in_features</w:t>
      </w:r>
      <w:proofErr w:type="spellEnd"/>
      <w:r w:rsidR="00281129">
        <w:t xml:space="preserve"> and </w:t>
      </w:r>
      <w:proofErr w:type="spellStart"/>
      <w:r w:rsidR="00281129">
        <w:t>out_features</w:t>
      </w:r>
      <w:proofErr w:type="spellEnd"/>
      <w:r w:rsidR="00281129">
        <w:t xml:space="preserve"> of the linear la</w:t>
      </w:r>
      <w:r w:rsidR="002D3B41">
        <w:t>yer</w:t>
      </w:r>
      <w:r w:rsidR="00DE1922">
        <w:t>,</w:t>
      </w:r>
      <w:r w:rsidR="002D3B41">
        <w:t xml:space="preserve"> i.e</w:t>
      </w:r>
      <w:r w:rsidR="00DE1922">
        <w:t>.,</w:t>
      </w:r>
      <w:r w:rsidR="002D3B41">
        <w:t xml:space="preserve"> </w:t>
      </w:r>
      <w:proofErr w:type="spellStart"/>
      <w:r w:rsidR="002D3B41">
        <w:t>nn.Linear</w:t>
      </w:r>
      <w:proofErr w:type="spellEnd"/>
      <w:r w:rsidR="002D3B41">
        <w:t>(</w:t>
      </w:r>
      <w:proofErr w:type="spellStart"/>
      <w:r w:rsidR="002D3B41">
        <w:t>in_features</w:t>
      </w:r>
      <w:proofErr w:type="spellEnd"/>
      <w:r w:rsidR="002D3B41">
        <w:t xml:space="preserve">, </w:t>
      </w:r>
      <w:proofErr w:type="spellStart"/>
      <w:r w:rsidR="002D3B41">
        <w:t>out_features</w:t>
      </w:r>
      <w:proofErr w:type="spellEnd"/>
      <w:r w:rsidR="002D3B41">
        <w:t xml:space="preserve">). </w:t>
      </w:r>
      <w:r w:rsidR="003D085D">
        <w:t xml:space="preserve">If the </w:t>
      </w:r>
      <w:proofErr w:type="spellStart"/>
      <w:proofErr w:type="gramStart"/>
      <w:r w:rsidR="00DE0007">
        <w:t>nn.Linear</w:t>
      </w:r>
      <w:proofErr w:type="spellEnd"/>
      <w:proofErr w:type="gramEnd"/>
      <w:r w:rsidR="00DE0007">
        <w:t xml:space="preserve"> </w:t>
      </w:r>
      <w:r w:rsidR="003D085D">
        <w:t xml:space="preserve">layer is passed </w:t>
      </w:r>
      <w:r w:rsidR="007E4D28">
        <w:t>as a</w:t>
      </w:r>
      <w:r w:rsidR="003D085D">
        <w:t xml:space="preserve"> [28,28] </w:t>
      </w:r>
      <w:r w:rsidR="002156D8">
        <w:t>tensor</w:t>
      </w:r>
      <w:r w:rsidR="00DE1922">
        <w:t>,</w:t>
      </w:r>
      <w:r w:rsidR="002156D8">
        <w:t xml:space="preserve"> would consider it as 28 batches of 28</w:t>
      </w:r>
      <w:r w:rsidR="00264063">
        <w:t>-feature-length vectors</w:t>
      </w:r>
      <w:r w:rsidR="00DE1922">
        <w:t>, for which the</w:t>
      </w:r>
      <w:r w:rsidR="00D0793F">
        <w:t xml:space="preserve"> tensors are passed as 784</w:t>
      </w:r>
      <w:r w:rsidR="00970581">
        <w:t xml:space="preserve"> (28*28). </w:t>
      </w:r>
      <w:r w:rsidR="00607C62">
        <w:t>Similarly,</w:t>
      </w:r>
      <w:r w:rsidR="004A3A0F">
        <w:t xml:space="preserve"> other layers of </w:t>
      </w:r>
      <w:r w:rsidR="00DE1922">
        <w:t xml:space="preserve">the </w:t>
      </w:r>
      <w:r w:rsidR="004A3A0F">
        <w:t>neuron are created</w:t>
      </w:r>
      <w:r w:rsidR="00DE1922">
        <w:t>,</w:t>
      </w:r>
      <w:r w:rsidR="004A3A0F">
        <w:t xml:space="preserve"> and then finally</w:t>
      </w:r>
      <w:r w:rsidR="00DE1922">
        <w:t>,</w:t>
      </w:r>
      <w:r w:rsidR="004A3A0F">
        <w:t xml:space="preserve"> the output layer </w:t>
      </w:r>
      <w:r w:rsidR="005462B8">
        <w:t>depends on the number of classes in the data</w:t>
      </w:r>
      <w:r w:rsidR="008F0236">
        <w:t>, in this instance</w:t>
      </w:r>
      <w:r w:rsidR="00DE1922">
        <w:t>,</w:t>
      </w:r>
      <w:r w:rsidR="008F0236">
        <w:t xml:space="preserve"> its MNIST number</w:t>
      </w:r>
      <w:r w:rsidR="00DE1922">
        <w:t>,</w:t>
      </w:r>
      <w:r w:rsidR="008F0236">
        <w:t xml:space="preserve"> which has </w:t>
      </w:r>
      <w:r w:rsidR="00DE1922">
        <w:t>ten</w:t>
      </w:r>
      <w:r w:rsidR="008F0236">
        <w:t xml:space="preserve"> classes</w:t>
      </w:r>
      <w:r w:rsidR="00DE6304">
        <w:t xml:space="preserve">. </w:t>
      </w:r>
      <w:r w:rsidR="00607C62">
        <w:t>So,</w:t>
      </w:r>
      <w:r w:rsidR="00DE6304">
        <w:t xml:space="preserve"> </w:t>
      </w:r>
      <w:proofErr w:type="gramStart"/>
      <w:r w:rsidR="00607C62">
        <w:t>it</w:t>
      </w:r>
      <w:r w:rsidR="00CF4144">
        <w:t>'</w:t>
      </w:r>
      <w:r w:rsidR="00607C62">
        <w:t>s</w:t>
      </w:r>
      <w:proofErr w:type="gramEnd"/>
      <w:r w:rsidR="00987BB2">
        <w:t xml:space="preserve"> easier to </w:t>
      </w:r>
      <w:r w:rsidR="00FF5670">
        <w:t>determine</w:t>
      </w:r>
      <w:r w:rsidR="00987BB2">
        <w:t xml:space="preserve"> the </w:t>
      </w:r>
      <w:r w:rsidR="00FF5670">
        <w:t>output</w:t>
      </w:r>
      <w:r w:rsidR="00987BB2">
        <w:t xml:space="preserve"> from the </w:t>
      </w:r>
      <w:r w:rsidR="00DE1922">
        <w:t>ten</w:t>
      </w:r>
      <w:r w:rsidR="00987BB2">
        <w:t xml:space="preserve"> classes </w:t>
      </w:r>
      <w:r w:rsidR="00FF5670">
        <w:t>input predicti</w:t>
      </w:r>
      <w:r w:rsidR="00DE1922">
        <w:t>o</w:t>
      </w:r>
      <w:r w:rsidR="00FF5670">
        <w:t>n</w:t>
      </w:r>
      <w:sdt>
        <w:sdtPr>
          <w:id w:val="919907781"/>
          <w:citation/>
        </w:sdtPr>
        <w:sdtEndPr/>
        <w:sdtContent>
          <w:r w:rsidR="000D4386">
            <w:fldChar w:fldCharType="begin"/>
          </w:r>
          <w:r w:rsidR="000D4386">
            <w:instrText xml:space="preserve"> CITATION Jak20 \l 1033 </w:instrText>
          </w:r>
          <w:r w:rsidR="000D4386">
            <w:fldChar w:fldCharType="separate"/>
          </w:r>
          <w:r w:rsidR="009B41B0">
            <w:rPr>
              <w:noProof/>
            </w:rPr>
            <w:t xml:space="preserve"> (Krajewski, 2020)</w:t>
          </w:r>
          <w:r w:rsidR="000D4386">
            <w:fldChar w:fldCharType="end"/>
          </w:r>
        </w:sdtContent>
      </w:sdt>
      <w:r w:rsidR="00607C62">
        <w:t xml:space="preserve">. </w:t>
      </w:r>
      <w:r w:rsidR="00D124D2">
        <w:t xml:space="preserve">The </w:t>
      </w:r>
      <w:proofErr w:type="gramStart"/>
      <w:r w:rsidR="00D124D2" w:rsidRPr="0067206B">
        <w:t>forward(</w:t>
      </w:r>
      <w:proofErr w:type="gramEnd"/>
      <w:r w:rsidR="00D124D2" w:rsidRPr="0067206B">
        <w:t>)</w:t>
      </w:r>
      <w:r w:rsidR="00D124D2">
        <w:t xml:space="preserve"> pass defines the way we compute our output using the given layers and functions.</w:t>
      </w:r>
      <w:r w:rsidR="0067206B">
        <w:t xml:space="preserve"> </w:t>
      </w:r>
      <w:r w:rsidR="00E22305">
        <w:t xml:space="preserve">The </w:t>
      </w:r>
      <w:proofErr w:type="gramStart"/>
      <w:r w:rsidR="00E22305">
        <w:t>view(</w:t>
      </w:r>
      <w:proofErr w:type="gramEnd"/>
      <w:r w:rsidR="00D84163">
        <w:t>-1,784</w:t>
      </w:r>
      <w:r w:rsidR="00E22305">
        <w:t xml:space="preserve">) function in the Forward method is used to reshape the </w:t>
      </w:r>
      <w:r w:rsidR="00AB4F4C">
        <w:t xml:space="preserve">tensor. -1 </w:t>
      </w:r>
      <w:r w:rsidR="00E57722">
        <w:t>calculates the correct size of the tensor passed and converts it into 784</w:t>
      </w:r>
      <w:r w:rsidR="00DE1922">
        <w:t xml:space="preserve"> pixels, which</w:t>
      </w:r>
      <w:r w:rsidR="006A04A4">
        <w:t xml:space="preserve"> comes in handy when batch size is used. </w:t>
      </w:r>
      <w:proofErr w:type="spellStart"/>
      <w:r w:rsidR="002455E1">
        <w:t>R</w:t>
      </w:r>
      <w:r w:rsidR="00A03EEA">
        <w:t>elu</w:t>
      </w:r>
      <w:proofErr w:type="spellEnd"/>
      <w:r w:rsidR="00A03EEA">
        <w:t xml:space="preserve"> is the most used activation function</w:t>
      </w:r>
      <w:r w:rsidR="00DE1922">
        <w:t>,</w:t>
      </w:r>
      <w:r w:rsidR="00A03EEA">
        <w:t xml:space="preserve"> which return</w:t>
      </w:r>
      <w:r w:rsidR="00DE1922">
        <w:t>s</w:t>
      </w:r>
      <w:r w:rsidR="00A03EEA">
        <w:t xml:space="preserve"> 0 when the input </w:t>
      </w:r>
      <w:r w:rsidR="006843C3">
        <w:t>is</w:t>
      </w:r>
      <w:r w:rsidR="00A03EEA">
        <w:t xml:space="preserve"> negative else the </w:t>
      </w:r>
      <w:r w:rsidR="00FC6489">
        <w:lastRenderedPageBreak/>
        <w:t xml:space="preserve">input </w:t>
      </w:r>
      <w:r w:rsidR="0095206C">
        <w:t>directly.</w:t>
      </w:r>
      <w:r w:rsidR="00BA03F5">
        <w:t xml:space="preserve"> </w:t>
      </w:r>
      <w:r w:rsidR="00960452">
        <w:t xml:space="preserve">The </w:t>
      </w:r>
      <w:proofErr w:type="spellStart"/>
      <w:r w:rsidR="00960452">
        <w:t>pytorch_</w:t>
      </w:r>
      <w:proofErr w:type="gramStart"/>
      <w:r w:rsidR="00960452">
        <w:t>model</w:t>
      </w:r>
      <w:proofErr w:type="spellEnd"/>
      <w:r w:rsidR="00960452">
        <w:t>(</w:t>
      </w:r>
      <w:proofErr w:type="gramEnd"/>
      <w:r w:rsidR="00960452">
        <w:t xml:space="preserve">) class is assigned as </w:t>
      </w:r>
      <w:proofErr w:type="spellStart"/>
      <w:r w:rsidR="00960452">
        <w:t>Pytorch</w:t>
      </w:r>
      <w:r w:rsidR="00266C3D">
        <w:t>_</w:t>
      </w:r>
      <w:r w:rsidR="00960452">
        <w:t>model</w:t>
      </w:r>
      <w:proofErr w:type="spellEnd"/>
      <w:r w:rsidR="00266C3D">
        <w:t xml:space="preserve">. </w:t>
      </w:r>
      <w:r w:rsidR="002F4499">
        <w:t>B</w:t>
      </w:r>
      <w:r w:rsidR="00A33789">
        <w:t xml:space="preserve">elow is the </w:t>
      </w:r>
      <w:r w:rsidR="002F4499">
        <w:t xml:space="preserve">output of the </w:t>
      </w:r>
      <w:proofErr w:type="spellStart"/>
      <w:r w:rsidR="002F4499">
        <w:t>Pytorch_model</w:t>
      </w:r>
      <w:proofErr w:type="spellEnd"/>
      <w:r w:rsidR="002F4499">
        <w:t xml:space="preserve">. </w:t>
      </w:r>
      <w:r w:rsidR="00D46B6D">
        <w:t xml:space="preserve"> </w:t>
      </w:r>
    </w:p>
    <w:p w14:paraId="6A9916A1" w14:textId="7D1CE3CB" w:rsidR="00CE3808" w:rsidRPr="00A03EEA" w:rsidRDefault="00CE3808" w:rsidP="0067206B">
      <w:pPr>
        <w:pStyle w:val="pm-node"/>
        <w:spacing w:line="360" w:lineRule="auto"/>
        <w:jc w:val="both"/>
      </w:pPr>
      <w:r>
        <w:t>PYTORCH MODEL LAYOUT:</w:t>
      </w:r>
    </w:p>
    <w:p w14:paraId="6C1DDE31" w14:textId="28178E0C" w:rsidR="00A33789" w:rsidRDefault="00A33789" w:rsidP="00A33789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pytorch_</w:t>
      </w: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model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</w:t>
      </w:r>
      <w:proofErr w:type="gramEnd"/>
    </w:p>
    <w:p w14:paraId="50E1F8E8" w14:textId="77777777" w:rsidR="00A33789" w:rsidRDefault="00A33789" w:rsidP="00A33789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(fc1): </w:t>
      </w: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Linear(</w:t>
      </w:r>
      <w:proofErr w:type="spellStart"/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in_features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=784, 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out_features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=128, bias=True)</w:t>
      </w:r>
    </w:p>
    <w:p w14:paraId="0816C6E8" w14:textId="77777777" w:rsidR="00A33789" w:rsidRDefault="00A33789" w:rsidP="00A33789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(fc2): </w:t>
      </w: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Linear(</w:t>
      </w:r>
      <w:proofErr w:type="spellStart"/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in_features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=128, 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out_features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=64, bias=True)</w:t>
      </w:r>
    </w:p>
    <w:p w14:paraId="6CD977F6" w14:textId="77777777" w:rsidR="00A33789" w:rsidRDefault="00A33789" w:rsidP="00A33789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(fc3): </w:t>
      </w: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Linear(</w:t>
      </w:r>
      <w:proofErr w:type="spellStart"/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in_features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=64, 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out_features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=10, bias=True)</w:t>
      </w:r>
    </w:p>
    <w:p w14:paraId="01210709" w14:textId="5301C64E" w:rsidR="002F4499" w:rsidRPr="002F4499" w:rsidRDefault="00A33789" w:rsidP="00A33789">
      <w:pPr>
        <w:pStyle w:val="NormalWeb"/>
        <w:shd w:val="clear" w:color="auto" w:fill="FFFFFF"/>
        <w:spacing w:before="0" w:beforeAutospacing="0" w:line="36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)</w:t>
      </w:r>
    </w:p>
    <w:p w14:paraId="473A53C4" w14:textId="157FCBFB" w:rsidR="00BD70F7" w:rsidRDefault="005F128E" w:rsidP="00A9690E">
      <w:pPr>
        <w:pStyle w:val="pm-node"/>
        <w:spacing w:line="360" w:lineRule="auto"/>
        <w:jc w:val="both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Fonts w:eastAsiaTheme="minorHAnsi"/>
        </w:rPr>
        <w:t>Th</w:t>
      </w:r>
      <w:r w:rsidR="00694C15">
        <w:rPr>
          <w:rFonts w:eastAsiaTheme="minorHAnsi"/>
        </w:rPr>
        <w:t xml:space="preserve">e training of the model is done inside the </w:t>
      </w:r>
      <w:proofErr w:type="gramStart"/>
      <w:r w:rsidR="00694C15">
        <w:rPr>
          <w:rFonts w:eastAsiaTheme="minorHAnsi"/>
        </w:rPr>
        <w:t>train(</w:t>
      </w:r>
      <w:proofErr w:type="gramEnd"/>
      <w:r w:rsidR="00694C15">
        <w:rPr>
          <w:rFonts w:eastAsiaTheme="minorHAnsi"/>
        </w:rPr>
        <w:t xml:space="preserve">) function. </w:t>
      </w:r>
      <w:r w:rsidR="00043D26">
        <w:rPr>
          <w:rFonts w:eastAsiaTheme="minorHAnsi"/>
        </w:rPr>
        <w:t xml:space="preserve">The data is iterated </w:t>
      </w:r>
      <w:r w:rsidR="00EB3035">
        <w:rPr>
          <w:rFonts w:eastAsiaTheme="minorHAnsi"/>
        </w:rPr>
        <w:t>once per epoch</w:t>
      </w:r>
      <w:r w:rsidR="00D46B6D">
        <w:rPr>
          <w:rFonts w:eastAsiaTheme="minorHAnsi"/>
        </w:rPr>
        <w:t>.</w:t>
      </w:r>
      <w:r w:rsidR="00EB3035">
        <w:rPr>
          <w:rFonts w:eastAsiaTheme="minorHAnsi"/>
        </w:rPr>
        <w:t xml:space="preserve"> </w:t>
      </w:r>
      <w:proofErr w:type="spellStart"/>
      <w:r w:rsidR="00DE1922">
        <w:rPr>
          <w:rFonts w:eastAsiaTheme="minorHAnsi"/>
        </w:rPr>
        <w:t>DataLoader</w:t>
      </w:r>
      <w:proofErr w:type="spellEnd"/>
      <w:r w:rsidR="00DE1922">
        <w:rPr>
          <w:rFonts w:eastAsiaTheme="minorHAnsi"/>
        </w:rPr>
        <w:t xml:space="preserve"> will handle the loading of the individual batches</w:t>
      </w:r>
      <w:r w:rsidR="0087297B">
        <w:rPr>
          <w:rFonts w:eastAsiaTheme="minorHAnsi"/>
        </w:rPr>
        <w:t>.</w:t>
      </w:r>
      <w:r w:rsidR="0015453C">
        <w:rPr>
          <w:rFonts w:eastAsiaTheme="minorHAnsi"/>
        </w:rPr>
        <w:t xml:space="preserve"> </w:t>
      </w:r>
      <w:proofErr w:type="spellStart"/>
      <w:proofErr w:type="gramStart"/>
      <w:r w:rsidR="00440078">
        <w:rPr>
          <w:rFonts w:eastAsiaTheme="minorHAnsi"/>
        </w:rPr>
        <w:t>optimizer.zero</w:t>
      </w:r>
      <w:proofErr w:type="gramEnd"/>
      <w:r w:rsidR="00440078">
        <w:rPr>
          <w:rFonts w:eastAsiaTheme="minorHAnsi"/>
        </w:rPr>
        <w:t>_grad</w:t>
      </w:r>
      <w:proofErr w:type="spellEnd"/>
      <w:r w:rsidR="00440078">
        <w:rPr>
          <w:rFonts w:eastAsiaTheme="minorHAnsi"/>
        </w:rPr>
        <w:t>() is used to manually set t</w:t>
      </w:r>
      <w:r w:rsidR="0087297B">
        <w:rPr>
          <w:rFonts w:eastAsiaTheme="minorHAnsi"/>
        </w:rPr>
        <w:t>he gradients</w:t>
      </w:r>
      <w:r w:rsidR="00440078">
        <w:rPr>
          <w:rFonts w:eastAsiaTheme="minorHAnsi"/>
        </w:rPr>
        <w:t xml:space="preserve"> to zero</w:t>
      </w:r>
      <w:r w:rsidR="00D17984">
        <w:rPr>
          <w:rFonts w:eastAsiaTheme="minorHAnsi"/>
        </w:rPr>
        <w:t xml:space="preserve"> because the PyTorch</w:t>
      </w:r>
      <w:r w:rsidR="00DE1922">
        <w:rPr>
          <w:rFonts w:eastAsiaTheme="minorHAnsi"/>
        </w:rPr>
        <w:t>,</w:t>
      </w:r>
      <w:r w:rsidR="00D17984">
        <w:rPr>
          <w:rFonts w:eastAsiaTheme="minorHAnsi"/>
        </w:rPr>
        <w:t xml:space="preserve"> by default</w:t>
      </w:r>
      <w:r w:rsidR="00DE1922">
        <w:rPr>
          <w:rFonts w:eastAsiaTheme="minorHAnsi"/>
        </w:rPr>
        <w:t>,</w:t>
      </w:r>
      <w:r w:rsidR="00D17984">
        <w:rPr>
          <w:rFonts w:eastAsiaTheme="minorHAnsi"/>
        </w:rPr>
        <w:t xml:space="preserve"> accumulates the gradients. </w:t>
      </w:r>
      <w:r w:rsidR="00961795">
        <w:rPr>
          <w:rFonts w:eastAsiaTheme="minorHAnsi"/>
        </w:rPr>
        <w:t xml:space="preserve">The output of the </w:t>
      </w:r>
      <w:proofErr w:type="spellStart"/>
      <w:r w:rsidR="00961795">
        <w:rPr>
          <w:rFonts w:eastAsiaTheme="minorHAnsi"/>
        </w:rPr>
        <w:t>Pytorch_model</w:t>
      </w:r>
      <w:proofErr w:type="spellEnd"/>
      <w:r w:rsidR="00961795">
        <w:rPr>
          <w:rFonts w:eastAsiaTheme="minorHAnsi"/>
        </w:rPr>
        <w:t xml:space="preserve"> is produced</w:t>
      </w:r>
      <w:r w:rsidR="00E562D6">
        <w:rPr>
          <w:rFonts w:eastAsiaTheme="minorHAnsi"/>
        </w:rPr>
        <w:t xml:space="preserve"> and compute the </w:t>
      </w:r>
      <w:proofErr w:type="spellStart"/>
      <w:r w:rsidR="00E562D6">
        <w:rPr>
          <w:rFonts w:eastAsiaTheme="minorHAnsi"/>
        </w:rPr>
        <w:t>N</w:t>
      </w:r>
      <w:r w:rsidR="00A21146">
        <w:rPr>
          <w:rFonts w:eastAsiaTheme="minorHAnsi"/>
        </w:rPr>
        <w:t>LLL</w:t>
      </w:r>
      <w:r w:rsidR="00E562D6">
        <w:rPr>
          <w:rFonts w:eastAsiaTheme="minorHAnsi"/>
        </w:rPr>
        <w:t>oss</w:t>
      </w:r>
      <w:proofErr w:type="spellEnd"/>
      <w:r w:rsidR="00A21146">
        <w:rPr>
          <w:rFonts w:eastAsiaTheme="minorHAnsi"/>
        </w:rPr>
        <w:t xml:space="preserve"> (negative log-likelihood) between the </w:t>
      </w:r>
      <w:proofErr w:type="spellStart"/>
      <w:r w:rsidR="00850A8F">
        <w:rPr>
          <w:rFonts w:eastAsiaTheme="minorHAnsi"/>
        </w:rPr>
        <w:t>Pytorch_model</w:t>
      </w:r>
      <w:proofErr w:type="spellEnd"/>
      <w:r w:rsidR="00850A8F">
        <w:rPr>
          <w:rFonts w:eastAsiaTheme="minorHAnsi"/>
        </w:rPr>
        <w:t xml:space="preserve"> output and the original label. </w:t>
      </w:r>
      <w:r w:rsidR="00A9690E">
        <w:t xml:space="preserve">The </w:t>
      </w:r>
      <w:r w:rsidR="00A9690E" w:rsidRPr="00A9690E">
        <w:rPr>
          <w:rStyle w:val="HTMLCode"/>
          <w:rFonts w:ascii="Times New Roman" w:hAnsi="Times New Roman" w:cs="Times New Roman"/>
          <w:sz w:val="24"/>
          <w:szCs w:val="24"/>
        </w:rPr>
        <w:t>backward</w:t>
      </w:r>
      <w:r w:rsidR="00A9690E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9690E">
        <w:rPr>
          <w:rStyle w:val="HTMLCode"/>
          <w:rFonts w:ascii="Times New Roman" w:hAnsi="Times New Roman" w:cs="Times New Roman"/>
        </w:rPr>
        <w:t>(</w:t>
      </w:r>
      <w:r w:rsidR="00A9690E">
        <w:rPr>
          <w:rStyle w:val="HTMLCode"/>
        </w:rPr>
        <w:t>)</w:t>
      </w:r>
      <w:r w:rsidR="00DE1922">
        <w:t>function</w:t>
      </w:r>
      <w:proofErr w:type="gramEnd"/>
      <w:r w:rsidR="00DE1922">
        <w:t xml:space="preserve"> </w:t>
      </w:r>
      <w:r w:rsidR="00A9690E">
        <w:t>call now collect</w:t>
      </w:r>
      <w:r w:rsidR="00DE1922">
        <w:t>s</w:t>
      </w:r>
      <w:r w:rsidR="00A9690E">
        <w:t xml:space="preserve"> a new set of gradients</w:t>
      </w:r>
      <w:r w:rsidR="00DE1922">
        <w:t>,</w:t>
      </w:r>
      <w:r w:rsidR="00A9690E">
        <w:t xml:space="preserve"> which we propagate back into each of the network</w:t>
      </w:r>
      <w:r w:rsidR="00CF4144">
        <w:t>'</w:t>
      </w:r>
      <w:r w:rsidR="00A9690E">
        <w:t xml:space="preserve">s parameters using </w:t>
      </w:r>
      <w:proofErr w:type="spellStart"/>
      <w:r w:rsidR="00A9690E" w:rsidRPr="00A9690E">
        <w:rPr>
          <w:rStyle w:val="HTMLCode"/>
          <w:rFonts w:ascii="Times New Roman" w:hAnsi="Times New Roman" w:cs="Times New Roman"/>
          <w:sz w:val="24"/>
          <w:szCs w:val="24"/>
        </w:rPr>
        <w:t>optimizer.step</w:t>
      </w:r>
      <w:proofErr w:type="spellEnd"/>
      <w:r w:rsidR="00A9690E" w:rsidRPr="00A9690E">
        <w:rPr>
          <w:rStyle w:val="HTMLCode"/>
          <w:rFonts w:ascii="Times New Roman" w:hAnsi="Times New Roman" w:cs="Times New Roman"/>
          <w:sz w:val="24"/>
          <w:szCs w:val="24"/>
        </w:rPr>
        <w:t>()</w:t>
      </w:r>
      <w:r w:rsidR="00A9690E">
        <w:rPr>
          <w:rStyle w:val="HTMLCode"/>
          <w:rFonts w:ascii="Times New Roman" w:hAnsi="Times New Roman" w:cs="Times New Roman"/>
          <w:sz w:val="24"/>
          <w:szCs w:val="24"/>
        </w:rPr>
        <w:t xml:space="preserve">. </w:t>
      </w:r>
      <w:r w:rsidR="00800F7A">
        <w:rPr>
          <w:rStyle w:val="HTMLCode"/>
          <w:rFonts w:ascii="Times New Roman" w:hAnsi="Times New Roman" w:cs="Times New Roman"/>
          <w:sz w:val="24"/>
          <w:szCs w:val="24"/>
        </w:rPr>
        <w:t xml:space="preserve">The loss for the </w:t>
      </w:r>
      <w:r w:rsidR="00492DBA">
        <w:rPr>
          <w:rStyle w:val="HTMLCode"/>
          <w:rFonts w:ascii="Times New Roman" w:hAnsi="Times New Roman" w:cs="Times New Roman"/>
          <w:sz w:val="24"/>
          <w:szCs w:val="24"/>
        </w:rPr>
        <w:t xml:space="preserve">training of each batch 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>is</w:t>
      </w:r>
      <w:r w:rsidR="00492DBA">
        <w:rPr>
          <w:rStyle w:val="HTMLCode"/>
          <w:rFonts w:ascii="Times New Roman" w:hAnsi="Times New Roman" w:cs="Times New Roman"/>
          <w:sz w:val="24"/>
          <w:szCs w:val="24"/>
        </w:rPr>
        <w:t xml:space="preserve"> calculated</w:t>
      </w:r>
      <w:r w:rsidR="00166163">
        <w:rPr>
          <w:rStyle w:val="HTMLCode"/>
          <w:rFonts w:ascii="Times New Roman" w:hAnsi="Times New Roman" w:cs="Times New Roman"/>
          <w:sz w:val="24"/>
          <w:szCs w:val="24"/>
        </w:rPr>
        <w:t xml:space="preserve">. </w:t>
      </w:r>
      <w:r w:rsidR="00C777E0">
        <w:rPr>
          <w:rStyle w:val="HTMLCode"/>
          <w:rFonts w:ascii="Times New Roman" w:hAnsi="Times New Roman" w:cs="Times New Roman"/>
          <w:sz w:val="24"/>
          <w:szCs w:val="24"/>
        </w:rPr>
        <w:t xml:space="preserve">The </w:t>
      </w:r>
      <w:r w:rsidR="00D54350">
        <w:rPr>
          <w:rStyle w:val="HTMLCode"/>
          <w:rFonts w:ascii="Times New Roman" w:hAnsi="Times New Roman" w:cs="Times New Roman"/>
          <w:sz w:val="24"/>
          <w:szCs w:val="24"/>
        </w:rPr>
        <w:t xml:space="preserve">neural network modules and optimizers are saved using the </w:t>
      </w:r>
      <w:proofErr w:type="spellStart"/>
      <w:proofErr w:type="gramStart"/>
      <w:r w:rsidR="00D54350">
        <w:rPr>
          <w:rStyle w:val="HTMLCode"/>
          <w:rFonts w:ascii="Times New Roman" w:hAnsi="Times New Roman" w:cs="Times New Roman"/>
          <w:sz w:val="24"/>
          <w:szCs w:val="24"/>
        </w:rPr>
        <w:t>state.dict</w:t>
      </w:r>
      <w:proofErr w:type="spellEnd"/>
      <w:proofErr w:type="gramEnd"/>
      <w:r w:rsidR="00D54350">
        <w:rPr>
          <w:rStyle w:val="HTMLCode"/>
          <w:rFonts w:ascii="Times New Roman" w:hAnsi="Times New Roman" w:cs="Times New Roman"/>
          <w:sz w:val="24"/>
          <w:szCs w:val="24"/>
        </w:rPr>
        <w:t>() and could be loaded when</w:t>
      </w:r>
      <w:r w:rsidR="00F92DC6">
        <w:rPr>
          <w:rStyle w:val="HTMLCode"/>
          <w:rFonts w:ascii="Times New Roman" w:hAnsi="Times New Roman" w:cs="Times New Roman"/>
          <w:sz w:val="24"/>
          <w:szCs w:val="24"/>
        </w:rPr>
        <w:t>ever we want to continue the training from the previous state.</w:t>
      </w:r>
      <w:r w:rsidR="002952BF">
        <w:rPr>
          <w:rStyle w:val="HTMLCode"/>
          <w:rFonts w:ascii="Times New Roman" w:hAnsi="Times New Roman" w:cs="Times New Roman"/>
          <w:sz w:val="24"/>
          <w:szCs w:val="24"/>
        </w:rPr>
        <w:t xml:space="preserve"> The testing of the model is carried out in the </w:t>
      </w:r>
      <w:proofErr w:type="gramStart"/>
      <w:r w:rsidR="002952BF">
        <w:rPr>
          <w:rStyle w:val="HTMLCode"/>
          <w:rFonts w:ascii="Times New Roman" w:hAnsi="Times New Roman" w:cs="Times New Roman"/>
          <w:sz w:val="24"/>
          <w:szCs w:val="24"/>
        </w:rPr>
        <w:t>test(</w:t>
      </w:r>
      <w:proofErr w:type="gramEnd"/>
      <w:r w:rsidR="002952BF">
        <w:rPr>
          <w:rStyle w:val="HTMLCode"/>
          <w:rFonts w:ascii="Times New Roman" w:hAnsi="Times New Roman" w:cs="Times New Roman"/>
          <w:sz w:val="24"/>
          <w:szCs w:val="24"/>
        </w:rPr>
        <w:t xml:space="preserve">) function. </w:t>
      </w:r>
      <w:r w:rsidR="00E70E1E">
        <w:rPr>
          <w:rStyle w:val="HTMLCode"/>
          <w:rFonts w:ascii="Times New Roman" w:hAnsi="Times New Roman" w:cs="Times New Roman"/>
          <w:sz w:val="24"/>
          <w:szCs w:val="24"/>
        </w:rPr>
        <w:t xml:space="preserve">The testing of the </w:t>
      </w:r>
      <w:r w:rsidR="008F013C">
        <w:rPr>
          <w:rStyle w:val="HTMLCode"/>
          <w:rFonts w:ascii="Times New Roman" w:hAnsi="Times New Roman" w:cs="Times New Roman"/>
          <w:sz w:val="24"/>
          <w:szCs w:val="24"/>
        </w:rPr>
        <w:t>PyTorch</w:t>
      </w:r>
      <w:r w:rsidR="00E70E1E">
        <w:rPr>
          <w:rStyle w:val="HTMLCode"/>
          <w:rFonts w:ascii="Times New Roman" w:hAnsi="Times New Roman" w:cs="Times New Roman"/>
          <w:sz w:val="24"/>
          <w:szCs w:val="24"/>
        </w:rPr>
        <w:t xml:space="preserve"> model holds the </w:t>
      </w:r>
      <w:r w:rsidR="00E176EC">
        <w:rPr>
          <w:rStyle w:val="HTMLCode"/>
          <w:rFonts w:ascii="Times New Roman" w:hAnsi="Times New Roman" w:cs="Times New Roman"/>
          <w:sz w:val="24"/>
          <w:szCs w:val="24"/>
        </w:rPr>
        <w:t>average</w:t>
      </w:r>
      <w:r w:rsidR="008F013C">
        <w:rPr>
          <w:rStyle w:val="HTMLCode"/>
          <w:rFonts w:ascii="Times New Roman" w:hAnsi="Times New Roman" w:cs="Times New Roman"/>
          <w:sz w:val="24"/>
          <w:szCs w:val="24"/>
        </w:rPr>
        <w:t xml:space="preserve"> of test loss </w:t>
      </w:r>
      <w:r w:rsidR="00436FE6">
        <w:rPr>
          <w:rStyle w:val="HTMLCode"/>
          <w:rFonts w:ascii="Times New Roman" w:hAnsi="Times New Roman" w:cs="Times New Roman"/>
          <w:sz w:val="24"/>
          <w:szCs w:val="24"/>
        </w:rPr>
        <w:t>and</w:t>
      </w:r>
      <w:r w:rsidR="008F013C">
        <w:rPr>
          <w:rStyle w:val="HTMLCode"/>
          <w:rFonts w:ascii="Times New Roman" w:hAnsi="Times New Roman" w:cs="Times New Roman"/>
          <w:sz w:val="24"/>
          <w:szCs w:val="24"/>
        </w:rPr>
        <w:t xml:space="preserve"> maintain the accurately classified digits to calculate the accuracy of the model. </w:t>
      </w:r>
      <w:r w:rsidR="00897913">
        <w:rPr>
          <w:rStyle w:val="HTMLCode"/>
          <w:rFonts w:ascii="Times New Roman" w:hAnsi="Times New Roman" w:cs="Times New Roman"/>
          <w:sz w:val="24"/>
          <w:szCs w:val="24"/>
        </w:rPr>
        <w:t xml:space="preserve">The </w:t>
      </w:r>
      <w:r w:rsidR="00436FE6">
        <w:rPr>
          <w:rStyle w:val="HTMLCode"/>
          <w:rFonts w:ascii="Times New Roman" w:hAnsi="Times New Roman" w:cs="Times New Roman"/>
          <w:sz w:val="24"/>
          <w:szCs w:val="24"/>
        </w:rPr>
        <w:t xml:space="preserve">testing is done on the test </w:t>
      </w:r>
      <w:r w:rsidR="00516969">
        <w:rPr>
          <w:rStyle w:val="HTMLCode"/>
          <w:rFonts w:ascii="Times New Roman" w:hAnsi="Times New Roman" w:cs="Times New Roman"/>
          <w:sz w:val="24"/>
          <w:szCs w:val="24"/>
        </w:rPr>
        <w:t xml:space="preserve">loader dataset. </w:t>
      </w:r>
      <w:r w:rsidR="00101F0F">
        <w:rPr>
          <w:rStyle w:val="HTMLCode"/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 w:rsidR="00101F0F">
        <w:rPr>
          <w:rStyle w:val="HTMLCode"/>
          <w:rFonts w:ascii="Times New Roman" w:hAnsi="Times New Roman" w:cs="Times New Roman"/>
          <w:sz w:val="24"/>
          <w:szCs w:val="24"/>
        </w:rPr>
        <w:t>no_</w:t>
      </w:r>
      <w:proofErr w:type="gramStart"/>
      <w:r w:rsidR="00101F0F">
        <w:rPr>
          <w:rStyle w:val="HTMLCode"/>
          <w:rFonts w:ascii="Times New Roman" w:hAnsi="Times New Roman" w:cs="Times New Roman"/>
          <w:sz w:val="24"/>
          <w:szCs w:val="24"/>
        </w:rPr>
        <w:t>grad</w:t>
      </w:r>
      <w:proofErr w:type="spellEnd"/>
      <w:r w:rsidR="00101F0F">
        <w:rPr>
          <w:rStyle w:val="HTMLCode"/>
          <w:rFonts w:ascii="Times New Roman" w:hAnsi="Times New Roman" w:cs="Times New Roman"/>
          <w:sz w:val="24"/>
          <w:szCs w:val="24"/>
        </w:rPr>
        <w:t>(</w:t>
      </w:r>
      <w:proofErr w:type="gramEnd"/>
      <w:r w:rsidR="00101F0F">
        <w:rPr>
          <w:rStyle w:val="HTMLCode"/>
          <w:rFonts w:ascii="Times New Roman" w:hAnsi="Times New Roman" w:cs="Times New Roman"/>
          <w:sz w:val="24"/>
          <w:szCs w:val="24"/>
        </w:rPr>
        <w:t>)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>,</w:t>
      </w:r>
      <w:r w:rsidR="00101F0F">
        <w:rPr>
          <w:rStyle w:val="HTMLCode"/>
          <w:rFonts w:ascii="Times New Roman" w:hAnsi="Times New Roman" w:cs="Times New Roman"/>
          <w:sz w:val="24"/>
          <w:szCs w:val="24"/>
        </w:rPr>
        <w:t xml:space="preserve"> we can avoid st</w:t>
      </w:r>
      <w:r w:rsidR="0068392F">
        <w:rPr>
          <w:rStyle w:val="HTMLCode"/>
          <w:rFonts w:ascii="Times New Roman" w:hAnsi="Times New Roman" w:cs="Times New Roman"/>
          <w:sz w:val="24"/>
          <w:szCs w:val="24"/>
        </w:rPr>
        <w:t>oring the computations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>,</w:t>
      </w:r>
      <w:r w:rsidR="0068392F">
        <w:rPr>
          <w:rStyle w:val="HTMLCode"/>
          <w:rFonts w:ascii="Times New Roman" w:hAnsi="Times New Roman" w:cs="Times New Roman"/>
          <w:sz w:val="24"/>
          <w:szCs w:val="24"/>
        </w:rPr>
        <w:t xml:space="preserve"> which eventually reduces the </w:t>
      </w:r>
      <w:r w:rsidR="00D5415C">
        <w:rPr>
          <w:rStyle w:val="HTMLCode"/>
          <w:rFonts w:ascii="Times New Roman" w:hAnsi="Times New Roman" w:cs="Times New Roman"/>
          <w:sz w:val="24"/>
          <w:szCs w:val="24"/>
        </w:rPr>
        <w:t>memory usage and speed up c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>alcul</w:t>
      </w:r>
      <w:r w:rsidR="00D5415C">
        <w:rPr>
          <w:rStyle w:val="HTMLCode"/>
          <w:rFonts w:ascii="Times New Roman" w:hAnsi="Times New Roman" w:cs="Times New Roman"/>
          <w:sz w:val="24"/>
          <w:szCs w:val="24"/>
        </w:rPr>
        <w:t xml:space="preserve">ations. </w:t>
      </w:r>
    </w:p>
    <w:p w14:paraId="62C11640" w14:textId="64840432" w:rsidR="00055BE5" w:rsidRPr="00055BE5" w:rsidRDefault="00055BE5" w:rsidP="00A9690E">
      <w:pPr>
        <w:pStyle w:val="pm-node"/>
        <w:spacing w:line="360" w:lineRule="auto"/>
        <w:jc w:val="both"/>
        <w:rPr>
          <w:rStyle w:val="HTMLCode"/>
          <w:rFonts w:ascii="Times New Roman" w:hAnsi="Times New Roman" w:cs="Times New Roman"/>
          <w:b/>
          <w:bCs/>
          <w:sz w:val="24"/>
          <w:szCs w:val="24"/>
        </w:rPr>
      </w:pPr>
      <w:r>
        <w:rPr>
          <w:rStyle w:val="HTMLCode"/>
          <w:rFonts w:ascii="Times New Roman" w:hAnsi="Times New Roman" w:cs="Times New Roman"/>
          <w:b/>
          <w:bCs/>
          <w:sz w:val="24"/>
          <w:szCs w:val="24"/>
        </w:rPr>
        <w:t>KERAS IMPLEMENTATION:</w:t>
      </w:r>
    </w:p>
    <w:p w14:paraId="5029EE91" w14:textId="408CBBD4" w:rsidR="00280C22" w:rsidRDefault="00DE1922" w:rsidP="00280C22">
      <w:pPr>
        <w:pStyle w:val="pm-node"/>
        <w:spacing w:line="360" w:lineRule="auto"/>
        <w:jc w:val="both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>For the processing of t</w:t>
      </w:r>
      <w:r w:rsidR="00280C22">
        <w:rPr>
          <w:rStyle w:val="HTMLCode"/>
          <w:rFonts w:ascii="Times New Roman" w:hAnsi="Times New Roman" w:cs="Times New Roman"/>
          <w:sz w:val="24"/>
          <w:szCs w:val="24"/>
        </w:rPr>
        <w:t xml:space="preserve">he Keras </w:t>
      </w:r>
      <w:r>
        <w:rPr>
          <w:rStyle w:val="HTMLCode"/>
          <w:rFonts w:ascii="Times New Roman" w:hAnsi="Times New Roman" w:cs="Times New Roman"/>
          <w:sz w:val="24"/>
          <w:szCs w:val="24"/>
        </w:rPr>
        <w:t>(</w:t>
      </w:r>
      <w:r w:rsidR="00280C22">
        <w:rPr>
          <w:rStyle w:val="HTMLCode"/>
          <w:rFonts w:ascii="Times New Roman" w:hAnsi="Times New Roman" w:cs="Times New Roman"/>
          <w:sz w:val="24"/>
          <w:szCs w:val="24"/>
        </w:rPr>
        <w:t>TensorFlow</w:t>
      </w:r>
      <w:r>
        <w:rPr>
          <w:rStyle w:val="HTMLCode"/>
          <w:rFonts w:ascii="Times New Roman" w:hAnsi="Times New Roman" w:cs="Times New Roman"/>
          <w:sz w:val="24"/>
          <w:szCs w:val="24"/>
        </w:rPr>
        <w:t>)</w:t>
      </w:r>
      <w:r w:rsidR="00280C22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HTMLCode"/>
          <w:rFonts w:ascii="Times New Roman" w:hAnsi="Times New Roman" w:cs="Times New Roman"/>
          <w:sz w:val="24"/>
          <w:szCs w:val="24"/>
        </w:rPr>
        <w:t xml:space="preserve">all the </w:t>
      </w:r>
      <w:proofErr w:type="spellStart"/>
      <w:r>
        <w:rPr>
          <w:rStyle w:val="HTMLCode"/>
          <w:rFonts w:ascii="Times New Roman" w:hAnsi="Times New Roman" w:cs="Times New Roman"/>
          <w:sz w:val="24"/>
          <w:szCs w:val="24"/>
        </w:rPr>
        <w:t>tensorflow</w:t>
      </w:r>
      <w:proofErr w:type="spellEnd"/>
      <w:r>
        <w:rPr>
          <w:rStyle w:val="HTMLCode"/>
          <w:rFonts w:ascii="Times New Roman" w:hAnsi="Times New Roman" w:cs="Times New Roman"/>
          <w:sz w:val="24"/>
          <w:szCs w:val="24"/>
        </w:rPr>
        <w:t xml:space="preserve"> keras </w:t>
      </w:r>
      <w:r w:rsidR="00280C22">
        <w:rPr>
          <w:rStyle w:val="HTMLCode"/>
          <w:rFonts w:ascii="Times New Roman" w:hAnsi="Times New Roman" w:cs="Times New Roman"/>
          <w:sz w:val="24"/>
          <w:szCs w:val="24"/>
        </w:rPr>
        <w:t>libraries are invoked. The Keras is imported from TensorFlow.</w:t>
      </w:r>
      <w:r>
        <w:rPr>
          <w:rStyle w:val="HTMLCode"/>
          <w:rFonts w:ascii="Times New Roman" w:hAnsi="Times New Roman" w:cs="Times New Roman"/>
          <w:sz w:val="24"/>
          <w:szCs w:val="24"/>
        </w:rPr>
        <w:t xml:space="preserve"> The Keras model uses </w:t>
      </w:r>
      <w:proofErr w:type="spellStart"/>
      <w:r>
        <w:rPr>
          <w:rStyle w:val="HTMLCode"/>
          <w:rFonts w:ascii="Times New Roman" w:hAnsi="Times New Roman" w:cs="Times New Roman"/>
          <w:sz w:val="24"/>
          <w:szCs w:val="24"/>
        </w:rPr>
        <w:t>tensorflow</w:t>
      </w:r>
      <w:proofErr w:type="spellEnd"/>
      <w:r>
        <w:rPr>
          <w:rStyle w:val="HTMLCode"/>
          <w:rFonts w:ascii="Times New Roman" w:hAnsi="Times New Roman" w:cs="Times New Roman"/>
          <w:sz w:val="24"/>
          <w:szCs w:val="24"/>
        </w:rPr>
        <w:t xml:space="preserve"> as the backend.</w:t>
      </w:r>
      <w:r w:rsidR="00280C22">
        <w:rPr>
          <w:rStyle w:val="HTMLCode"/>
          <w:rFonts w:ascii="Times New Roman" w:hAnsi="Times New Roman" w:cs="Times New Roman"/>
          <w:sz w:val="24"/>
          <w:szCs w:val="24"/>
        </w:rPr>
        <w:t xml:space="preserve"> The datasets, layers and models are imported from the </w:t>
      </w:r>
      <w:proofErr w:type="spellStart"/>
      <w:proofErr w:type="gramStart"/>
      <w:r w:rsidR="00280C22">
        <w:rPr>
          <w:rStyle w:val="HTMLCode"/>
          <w:rFonts w:ascii="Times New Roman" w:hAnsi="Times New Roman" w:cs="Times New Roman"/>
          <w:sz w:val="24"/>
          <w:szCs w:val="24"/>
        </w:rPr>
        <w:t>tensorflow.keras</w:t>
      </w:r>
      <w:proofErr w:type="spellEnd"/>
      <w:proofErr w:type="gramEnd"/>
      <w:r w:rsidR="00280C22">
        <w:rPr>
          <w:rStyle w:val="HTMLCode"/>
          <w:rFonts w:ascii="Times New Roman" w:hAnsi="Times New Roman" w:cs="Times New Roman"/>
          <w:sz w:val="24"/>
          <w:szCs w:val="24"/>
        </w:rPr>
        <w:t xml:space="preserve"> libraries. Following which the MNIST dataset is loaded. The dataset is loaded into </w:t>
      </w:r>
      <w:proofErr w:type="spellStart"/>
      <w:r w:rsidR="00280C22">
        <w:rPr>
          <w:rStyle w:val="HTMLCode"/>
          <w:rFonts w:ascii="Times New Roman" w:hAnsi="Times New Roman" w:cs="Times New Roman"/>
          <w:sz w:val="24"/>
          <w:szCs w:val="24"/>
        </w:rPr>
        <w:t>trainX</w:t>
      </w:r>
      <w:proofErr w:type="spellEnd"/>
      <w:r w:rsidR="00280C22">
        <w:rPr>
          <w:rStyle w:val="HTMLCode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80C22">
        <w:rPr>
          <w:rStyle w:val="HTMLCode"/>
          <w:rFonts w:ascii="Times New Roman" w:hAnsi="Times New Roman" w:cs="Times New Roman"/>
          <w:sz w:val="24"/>
          <w:szCs w:val="24"/>
        </w:rPr>
        <w:t>testX</w:t>
      </w:r>
      <w:proofErr w:type="spellEnd"/>
      <w:r w:rsidR="00280C22">
        <w:rPr>
          <w:rStyle w:val="HTMLCode"/>
          <w:rFonts w:ascii="Times New Roman" w:hAnsi="Times New Roman" w:cs="Times New Roman"/>
          <w:sz w:val="24"/>
          <w:szCs w:val="24"/>
        </w:rPr>
        <w:t xml:space="preserve"> contains the images, meanwhile </w:t>
      </w:r>
      <w:proofErr w:type="spellStart"/>
      <w:r w:rsidR="00280C22">
        <w:rPr>
          <w:rStyle w:val="HTMLCode"/>
          <w:rFonts w:ascii="Times New Roman" w:hAnsi="Times New Roman" w:cs="Times New Roman"/>
          <w:sz w:val="24"/>
          <w:szCs w:val="24"/>
        </w:rPr>
        <w:t>trainY</w:t>
      </w:r>
      <w:proofErr w:type="spellEnd"/>
      <w:r w:rsidR="00280C22">
        <w:rPr>
          <w:rStyle w:val="HTMLCode"/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80C22">
        <w:rPr>
          <w:rStyle w:val="HTMLCode"/>
          <w:rFonts w:ascii="Times New Roman" w:hAnsi="Times New Roman" w:cs="Times New Roman"/>
          <w:sz w:val="24"/>
          <w:szCs w:val="24"/>
        </w:rPr>
        <w:t>testY</w:t>
      </w:r>
      <w:proofErr w:type="spellEnd"/>
      <w:r w:rsidR="00280C22">
        <w:rPr>
          <w:rStyle w:val="HTMLCode"/>
          <w:rFonts w:ascii="Times New Roman" w:hAnsi="Times New Roman" w:cs="Times New Roman"/>
          <w:sz w:val="24"/>
          <w:szCs w:val="24"/>
        </w:rPr>
        <w:t xml:space="preserve"> contains the labels for the training and testing set respectively using </w:t>
      </w:r>
      <w:proofErr w:type="spellStart"/>
      <w:proofErr w:type="gramStart"/>
      <w:r w:rsidR="00280C22">
        <w:rPr>
          <w:rStyle w:val="HTMLCode"/>
          <w:rFonts w:ascii="Times New Roman" w:hAnsi="Times New Roman" w:cs="Times New Roman"/>
          <w:sz w:val="24"/>
          <w:szCs w:val="24"/>
        </w:rPr>
        <w:t>mnist.load</w:t>
      </w:r>
      <w:proofErr w:type="gramEnd"/>
      <w:r w:rsidR="00280C22">
        <w:rPr>
          <w:rStyle w:val="HTMLCode"/>
          <w:rFonts w:ascii="Times New Roman" w:hAnsi="Times New Roman" w:cs="Times New Roman"/>
          <w:sz w:val="24"/>
          <w:szCs w:val="24"/>
        </w:rPr>
        <w:t>_data</w:t>
      </w:r>
      <w:proofErr w:type="spellEnd"/>
      <w:r w:rsidR="00280C22">
        <w:rPr>
          <w:rStyle w:val="HTMLCode"/>
          <w:rFonts w:ascii="Times New Roman" w:hAnsi="Times New Roman" w:cs="Times New Roman"/>
          <w:sz w:val="24"/>
          <w:szCs w:val="24"/>
        </w:rPr>
        <w:t xml:space="preserve">(). Both Data is normalized to improve performance. </w:t>
      </w:r>
    </w:p>
    <w:p w14:paraId="5AB071F7" w14:textId="77777777" w:rsidR="00DE3ADB" w:rsidRDefault="00DE3ADB" w:rsidP="00DE3ADB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def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CDCAA"/>
          <w:sz w:val="21"/>
          <w:szCs w:val="21"/>
        </w:rPr>
        <w:t>keras_</w:t>
      </w:r>
      <w:proofErr w:type="gramStart"/>
      <w:r>
        <w:rPr>
          <w:rFonts w:ascii="Consolas" w:hAnsi="Consolas"/>
          <w:color w:val="DCDCAA"/>
          <w:sz w:val="21"/>
          <w:szCs w:val="21"/>
        </w:rPr>
        <w:t>mod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:</w:t>
      </w:r>
    </w:p>
    <w:p w14:paraId="3E10E639" w14:textId="77777777" w:rsidR="00DE3ADB" w:rsidRDefault="00DE3ADB" w:rsidP="00DE3ADB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295CFC37" w14:textId="77777777" w:rsidR="00DE3ADB" w:rsidRDefault="00DE3ADB" w:rsidP="00DE3ADB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proofErr w:type="spellStart"/>
      <w:r>
        <w:rPr>
          <w:rFonts w:ascii="Consolas" w:hAnsi="Consolas"/>
          <w:color w:val="D4D4D4"/>
          <w:sz w:val="21"/>
          <w:szCs w:val="21"/>
        </w:rPr>
        <w:t>model_kk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proofErr w:type="gramStart"/>
      <w:r>
        <w:rPr>
          <w:rFonts w:ascii="Consolas" w:hAnsi="Consolas"/>
          <w:color w:val="D4D4D4"/>
          <w:sz w:val="21"/>
          <w:szCs w:val="21"/>
        </w:rPr>
        <w:t>Sequential(</w:t>
      </w:r>
      <w:proofErr w:type="gramEnd"/>
      <w:r>
        <w:rPr>
          <w:rFonts w:ascii="Consolas" w:hAnsi="Consolas"/>
          <w:color w:val="D4D4D4"/>
          <w:sz w:val="21"/>
          <w:szCs w:val="21"/>
        </w:rPr>
        <w:t>)</w:t>
      </w:r>
    </w:p>
    <w:p w14:paraId="6F4485D8" w14:textId="77777777" w:rsidR="00DE3ADB" w:rsidRDefault="00DE3ADB" w:rsidP="00DE3ADB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proofErr w:type="spellStart"/>
      <w:proofErr w:type="gramStart"/>
      <w:r>
        <w:rPr>
          <w:rFonts w:ascii="Consolas" w:hAnsi="Consolas"/>
          <w:color w:val="D4D4D4"/>
          <w:sz w:val="21"/>
          <w:szCs w:val="21"/>
        </w:rPr>
        <w:t>model_kk.add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Flatten())</w:t>
      </w:r>
    </w:p>
    <w:p w14:paraId="32CFB4B1" w14:textId="77777777" w:rsidR="00DE3ADB" w:rsidRDefault="00DE3ADB" w:rsidP="00DE3ADB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proofErr w:type="spellStart"/>
      <w:proofErr w:type="gramStart"/>
      <w:r>
        <w:rPr>
          <w:rFonts w:ascii="Consolas" w:hAnsi="Consolas"/>
          <w:color w:val="D4D4D4"/>
          <w:sz w:val="21"/>
          <w:szCs w:val="21"/>
        </w:rPr>
        <w:t>model_kk.add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Dense(</w:t>
      </w:r>
      <w:r>
        <w:rPr>
          <w:rFonts w:ascii="Consolas" w:hAnsi="Consolas"/>
          <w:color w:val="B5CEA8"/>
          <w:sz w:val="21"/>
          <w:szCs w:val="21"/>
        </w:rPr>
        <w:t>128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activation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relu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CE9178"/>
          <w:sz w:val="21"/>
          <w:szCs w:val="21"/>
        </w:rPr>
        <w:t>'fc1'</w:t>
      </w:r>
      <w:r>
        <w:rPr>
          <w:rFonts w:ascii="Consolas" w:hAnsi="Consolas"/>
          <w:color w:val="D4D4D4"/>
          <w:sz w:val="21"/>
          <w:szCs w:val="21"/>
        </w:rPr>
        <w:t>))</w:t>
      </w:r>
    </w:p>
    <w:p w14:paraId="6553C2A4" w14:textId="77777777" w:rsidR="00DE3ADB" w:rsidRDefault="00DE3ADB" w:rsidP="00DE3ADB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proofErr w:type="spellStart"/>
      <w:proofErr w:type="gramStart"/>
      <w:r>
        <w:rPr>
          <w:rFonts w:ascii="Consolas" w:hAnsi="Consolas"/>
          <w:color w:val="D4D4D4"/>
          <w:sz w:val="21"/>
          <w:szCs w:val="21"/>
        </w:rPr>
        <w:t>model_kk.add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Dense(</w:t>
      </w:r>
      <w:r>
        <w:rPr>
          <w:rFonts w:ascii="Consolas" w:hAnsi="Consolas"/>
          <w:color w:val="B5CEA8"/>
          <w:sz w:val="21"/>
          <w:szCs w:val="21"/>
        </w:rPr>
        <w:t>64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activation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relu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CE9178"/>
          <w:sz w:val="21"/>
          <w:szCs w:val="21"/>
        </w:rPr>
        <w:t>'fc2'</w:t>
      </w:r>
      <w:r>
        <w:rPr>
          <w:rFonts w:ascii="Consolas" w:hAnsi="Consolas"/>
          <w:color w:val="D4D4D4"/>
          <w:sz w:val="21"/>
          <w:szCs w:val="21"/>
        </w:rPr>
        <w:t>))</w:t>
      </w:r>
    </w:p>
    <w:p w14:paraId="595EED56" w14:textId="77777777" w:rsidR="00DE3ADB" w:rsidRDefault="00DE3ADB" w:rsidP="00DE3ADB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proofErr w:type="spellStart"/>
      <w:proofErr w:type="gramStart"/>
      <w:r>
        <w:rPr>
          <w:rFonts w:ascii="Consolas" w:hAnsi="Consolas"/>
          <w:color w:val="D4D4D4"/>
          <w:sz w:val="21"/>
          <w:szCs w:val="21"/>
        </w:rPr>
        <w:t>model_kk.add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Dense(</w:t>
      </w:r>
      <w:r>
        <w:rPr>
          <w:rFonts w:ascii="Consolas" w:hAnsi="Consolas"/>
          <w:color w:val="B5CEA8"/>
          <w:sz w:val="21"/>
          <w:szCs w:val="21"/>
        </w:rPr>
        <w:t>10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activation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softmax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CE9178"/>
          <w:sz w:val="21"/>
          <w:szCs w:val="21"/>
        </w:rPr>
        <w:t>'fc3'</w:t>
      </w:r>
      <w:r>
        <w:rPr>
          <w:rFonts w:ascii="Consolas" w:hAnsi="Consolas"/>
          <w:color w:val="D4D4D4"/>
          <w:sz w:val="21"/>
          <w:szCs w:val="21"/>
        </w:rPr>
        <w:t>))</w:t>
      </w:r>
    </w:p>
    <w:p w14:paraId="29C3DB54" w14:textId="77777777" w:rsidR="00DE3ADB" w:rsidRDefault="00DE3ADB" w:rsidP="00DE3ADB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</w:p>
    <w:p w14:paraId="59C1EC3F" w14:textId="77777777" w:rsidR="00DE3ADB" w:rsidRDefault="00DE3ADB" w:rsidP="00DE3ADB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r>
        <w:rPr>
          <w:rFonts w:ascii="Consolas" w:hAnsi="Consolas"/>
          <w:color w:val="C586C0"/>
          <w:sz w:val="21"/>
          <w:szCs w:val="21"/>
        </w:rPr>
        <w:t>return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model_kk</w:t>
      </w:r>
      <w:proofErr w:type="spellEnd"/>
    </w:p>
    <w:p w14:paraId="7F9118B4" w14:textId="77777777" w:rsidR="00DE3ADB" w:rsidRDefault="00DE3ADB" w:rsidP="00DE3ADB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</w:p>
    <w:p w14:paraId="7C6DC033" w14:textId="77777777" w:rsidR="00DE3ADB" w:rsidRDefault="00DE3ADB" w:rsidP="00DE3ADB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4D4D4"/>
          <w:sz w:val="21"/>
          <w:szCs w:val="21"/>
        </w:rPr>
        <w:t>keras_model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proofErr w:type="spellStart"/>
      <w:r>
        <w:rPr>
          <w:rFonts w:ascii="Consolas" w:hAnsi="Consolas"/>
          <w:color w:val="D4D4D4"/>
          <w:sz w:val="21"/>
          <w:szCs w:val="21"/>
        </w:rPr>
        <w:t>keras_</w:t>
      </w:r>
      <w:proofErr w:type="gramStart"/>
      <w:r>
        <w:rPr>
          <w:rFonts w:ascii="Consolas" w:hAnsi="Consolas"/>
          <w:color w:val="D4D4D4"/>
          <w:sz w:val="21"/>
          <w:szCs w:val="21"/>
        </w:rPr>
        <w:t>mod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</w:t>
      </w:r>
    </w:p>
    <w:p w14:paraId="19736CD3" w14:textId="77777777" w:rsidR="00DE3ADB" w:rsidRDefault="00DE3ADB" w:rsidP="00DE3ADB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prin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Keras model Layout'</w:t>
      </w:r>
      <w:r>
        <w:rPr>
          <w:rFonts w:ascii="Consolas" w:hAnsi="Consolas"/>
          <w:color w:val="D4D4D4"/>
          <w:sz w:val="21"/>
          <w:szCs w:val="21"/>
        </w:rPr>
        <w:t>, </w:t>
      </w:r>
      <w:proofErr w:type="spellStart"/>
      <w:r>
        <w:rPr>
          <w:rFonts w:ascii="Consolas" w:hAnsi="Consolas"/>
          <w:color w:val="D4D4D4"/>
          <w:sz w:val="21"/>
          <w:szCs w:val="21"/>
        </w:rPr>
        <w:t>keras_model</w:t>
      </w:r>
      <w:proofErr w:type="spellEnd"/>
      <w:r>
        <w:rPr>
          <w:rFonts w:ascii="Consolas" w:hAnsi="Consolas"/>
          <w:color w:val="D4D4D4"/>
          <w:sz w:val="21"/>
          <w:szCs w:val="21"/>
        </w:rPr>
        <w:t>)</w:t>
      </w:r>
    </w:p>
    <w:p w14:paraId="71908141" w14:textId="37A1E51B" w:rsidR="00E176EC" w:rsidRDefault="009C4AFD" w:rsidP="00A9690E">
      <w:pPr>
        <w:pStyle w:val="pm-node"/>
        <w:spacing w:line="360" w:lineRule="auto"/>
        <w:jc w:val="both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The model 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 xml:space="preserve">is </w:t>
      </w:r>
      <w:r>
        <w:rPr>
          <w:rStyle w:val="HTMLCode"/>
          <w:rFonts w:ascii="Times New Roman" w:hAnsi="Times New Roman" w:cs="Times New Roman"/>
          <w:sz w:val="24"/>
          <w:szCs w:val="24"/>
        </w:rPr>
        <w:t>creat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>ed</w:t>
      </w:r>
      <w:r>
        <w:rPr>
          <w:rStyle w:val="HTMLCode"/>
          <w:rFonts w:ascii="Times New Roman" w:hAnsi="Times New Roman" w:cs="Times New Roman"/>
          <w:sz w:val="24"/>
          <w:szCs w:val="24"/>
        </w:rPr>
        <w:t xml:space="preserve"> for the Keras</w:t>
      </w:r>
      <w:r w:rsidR="00485087">
        <w:rPr>
          <w:rStyle w:val="HTMLCode"/>
          <w:rFonts w:ascii="Times New Roman" w:hAnsi="Times New Roman" w:cs="Times New Roman"/>
          <w:sz w:val="24"/>
          <w:szCs w:val="24"/>
        </w:rPr>
        <w:t xml:space="preserve"> framework</w:t>
      </w:r>
      <w:r>
        <w:rPr>
          <w:rStyle w:val="HTMLCode"/>
          <w:rFonts w:ascii="Times New Roman" w:hAnsi="Times New Roman" w:cs="Times New Roman"/>
          <w:sz w:val="24"/>
          <w:szCs w:val="24"/>
        </w:rPr>
        <w:t xml:space="preserve"> inside the function </w:t>
      </w:r>
      <w:proofErr w:type="spellStart"/>
      <w:r>
        <w:rPr>
          <w:rStyle w:val="HTMLCode"/>
          <w:rFonts w:ascii="Times New Roman" w:hAnsi="Times New Roman" w:cs="Times New Roman"/>
          <w:sz w:val="24"/>
          <w:szCs w:val="24"/>
        </w:rPr>
        <w:t>keras_</w:t>
      </w:r>
      <w:proofErr w:type="gramStart"/>
      <w:r>
        <w:rPr>
          <w:rStyle w:val="HTMLCode"/>
          <w:rFonts w:ascii="Times New Roman" w:hAnsi="Times New Roman" w:cs="Times New Roman"/>
          <w:sz w:val="24"/>
          <w:szCs w:val="24"/>
        </w:rPr>
        <w:t>mod</w:t>
      </w:r>
      <w:proofErr w:type="spellEnd"/>
      <w:r>
        <w:rPr>
          <w:rStyle w:val="HTMLCode"/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Style w:val="HTMLCode"/>
          <w:rFonts w:ascii="Times New Roman" w:hAnsi="Times New Roman" w:cs="Times New Roman"/>
          <w:sz w:val="24"/>
          <w:szCs w:val="24"/>
        </w:rPr>
        <w:t xml:space="preserve">). </w:t>
      </w:r>
      <w:r w:rsidR="00063A1D">
        <w:rPr>
          <w:rStyle w:val="HTMLCode"/>
          <w:rFonts w:ascii="Times New Roman" w:hAnsi="Times New Roman" w:cs="Times New Roman"/>
          <w:sz w:val="24"/>
          <w:szCs w:val="24"/>
        </w:rPr>
        <w:t>A sequential model with three layers is created</w:t>
      </w:r>
      <w:r w:rsidR="00CA3111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Style w:val="HTMLCode"/>
            <w:rFonts w:ascii="Times New Roman" w:hAnsi="Times New Roman" w:cs="Times New Roman"/>
            <w:sz w:val="24"/>
            <w:szCs w:val="24"/>
          </w:rPr>
          <w:id w:val="-1839610450"/>
          <w:citation/>
        </w:sdtPr>
        <w:sdtEndPr>
          <w:rPr>
            <w:rStyle w:val="HTMLCode"/>
          </w:rPr>
        </w:sdtEndPr>
        <w:sdtContent>
          <w:r w:rsidR="00CA3111">
            <w:rPr>
              <w:rStyle w:val="HTMLCode"/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CA3111">
            <w:rPr>
              <w:rStyle w:val="HTMLCode"/>
              <w:rFonts w:ascii="Times New Roman" w:hAnsi="Times New Roman" w:cs="Times New Roman"/>
              <w:sz w:val="24"/>
              <w:szCs w:val="24"/>
            </w:rPr>
            <w:instrText xml:space="preserve"> CITATION Ker20 \l 1033 </w:instrText>
          </w:r>
          <w:r w:rsidR="00CA3111">
            <w:rPr>
              <w:rStyle w:val="HTMLCode"/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9B41B0">
            <w:rPr>
              <w:noProof/>
            </w:rPr>
            <w:t>(Keras, n.d.)</w:t>
          </w:r>
          <w:r w:rsidR="00CA3111">
            <w:rPr>
              <w:rStyle w:val="HTMLCode"/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063A1D">
        <w:rPr>
          <w:rStyle w:val="HTMLCode"/>
          <w:rFonts w:ascii="Times New Roman" w:hAnsi="Times New Roman" w:cs="Times New Roman"/>
          <w:sz w:val="24"/>
          <w:szCs w:val="24"/>
        </w:rPr>
        <w:t xml:space="preserve">. The </w:t>
      </w:r>
      <w:r w:rsidR="00153783">
        <w:rPr>
          <w:rStyle w:val="HTMLCode"/>
          <w:rFonts w:ascii="Times New Roman" w:hAnsi="Times New Roman" w:cs="Times New Roman"/>
          <w:sz w:val="24"/>
          <w:szCs w:val="24"/>
        </w:rPr>
        <w:t xml:space="preserve">data is converted into 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 xml:space="preserve">a </w:t>
      </w:r>
      <w:r w:rsidR="00153783">
        <w:rPr>
          <w:rStyle w:val="HTMLCode"/>
          <w:rFonts w:ascii="Times New Roman" w:hAnsi="Times New Roman" w:cs="Times New Roman"/>
          <w:sz w:val="24"/>
          <w:szCs w:val="24"/>
        </w:rPr>
        <w:t>one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>-</w:t>
      </w:r>
      <w:r w:rsidR="00153783">
        <w:rPr>
          <w:rStyle w:val="HTMLCode"/>
          <w:rFonts w:ascii="Times New Roman" w:hAnsi="Times New Roman" w:cs="Times New Roman"/>
          <w:sz w:val="24"/>
          <w:szCs w:val="24"/>
        </w:rPr>
        <w:t xml:space="preserve">dimensional array using the </w:t>
      </w:r>
      <w:proofErr w:type="gramStart"/>
      <w:r w:rsidR="00153783">
        <w:rPr>
          <w:rStyle w:val="HTMLCode"/>
          <w:rFonts w:ascii="Times New Roman" w:hAnsi="Times New Roman" w:cs="Times New Roman"/>
          <w:sz w:val="24"/>
          <w:szCs w:val="24"/>
        </w:rPr>
        <w:t>Flatten(</w:t>
      </w:r>
      <w:proofErr w:type="gramEnd"/>
      <w:r w:rsidR="00153783">
        <w:rPr>
          <w:rStyle w:val="HTMLCode"/>
          <w:rFonts w:ascii="Times New Roman" w:hAnsi="Times New Roman" w:cs="Times New Roman"/>
          <w:sz w:val="24"/>
          <w:szCs w:val="24"/>
        </w:rPr>
        <w:t xml:space="preserve">) </w:t>
      </w:r>
      <w:r w:rsidR="00EE31B8">
        <w:rPr>
          <w:rStyle w:val="HTMLCode"/>
          <w:rFonts w:ascii="Times New Roman" w:hAnsi="Times New Roman" w:cs="Times New Roman"/>
          <w:sz w:val="24"/>
          <w:szCs w:val="24"/>
        </w:rPr>
        <w:t xml:space="preserve">function. </w:t>
      </w:r>
      <w:r w:rsidR="00CB0F30">
        <w:rPr>
          <w:rStyle w:val="HTMLCode"/>
          <w:rFonts w:ascii="Times New Roman" w:hAnsi="Times New Roman" w:cs="Times New Roman"/>
          <w:sz w:val="24"/>
          <w:szCs w:val="24"/>
        </w:rPr>
        <w:t>Th</w:t>
      </w:r>
      <w:r w:rsidR="00C13AD3">
        <w:rPr>
          <w:rStyle w:val="HTMLCode"/>
          <w:rFonts w:ascii="Times New Roman" w:hAnsi="Times New Roman" w:cs="Times New Roman"/>
          <w:sz w:val="24"/>
          <w:szCs w:val="24"/>
        </w:rPr>
        <w:t xml:space="preserve">ree dense layers are added </w:t>
      </w:r>
      <w:r w:rsidR="00A40D08">
        <w:rPr>
          <w:rStyle w:val="HTMLCode"/>
          <w:rFonts w:ascii="Times New Roman" w:hAnsi="Times New Roman" w:cs="Times New Roman"/>
          <w:sz w:val="24"/>
          <w:szCs w:val="24"/>
        </w:rPr>
        <w:t xml:space="preserve">created </w:t>
      </w:r>
      <w:r w:rsidR="004831D4">
        <w:rPr>
          <w:rStyle w:val="HTMLCode"/>
          <w:rFonts w:ascii="Times New Roman" w:hAnsi="Times New Roman" w:cs="Times New Roman"/>
          <w:sz w:val="24"/>
          <w:szCs w:val="24"/>
        </w:rPr>
        <w:t xml:space="preserve">with </w:t>
      </w:r>
      <w:r w:rsidR="002D0972">
        <w:rPr>
          <w:rStyle w:val="HTMLCode"/>
          <w:rFonts w:ascii="Times New Roman" w:hAnsi="Times New Roman" w:cs="Times New Roman"/>
          <w:sz w:val="24"/>
          <w:szCs w:val="24"/>
        </w:rPr>
        <w:t>128 neurons</w:t>
      </w:r>
      <w:r w:rsidR="00E70189">
        <w:rPr>
          <w:rStyle w:val="HTMLCode"/>
          <w:rFonts w:ascii="Times New Roman" w:hAnsi="Times New Roman" w:cs="Times New Roman"/>
          <w:sz w:val="24"/>
          <w:szCs w:val="24"/>
        </w:rPr>
        <w:t xml:space="preserve"> in the first hidden layer and 64 in the second</w:t>
      </w:r>
      <w:r w:rsidR="002F2E38">
        <w:rPr>
          <w:rStyle w:val="HTMLCode"/>
          <w:rFonts w:ascii="Times New Roman" w:hAnsi="Times New Roman" w:cs="Times New Roman"/>
          <w:sz w:val="24"/>
          <w:szCs w:val="24"/>
        </w:rPr>
        <w:t xml:space="preserve"> with </w:t>
      </w:r>
      <w:proofErr w:type="spellStart"/>
      <w:r w:rsidR="002F2E38">
        <w:rPr>
          <w:rStyle w:val="HTMLCode"/>
          <w:rFonts w:ascii="Times New Roman" w:hAnsi="Times New Roman" w:cs="Times New Roman"/>
          <w:sz w:val="24"/>
          <w:szCs w:val="24"/>
        </w:rPr>
        <w:t>relu</w:t>
      </w:r>
      <w:proofErr w:type="spellEnd"/>
      <w:r w:rsidR="009A2316">
        <w:rPr>
          <w:rStyle w:val="HTMLCode"/>
          <w:rFonts w:ascii="Times New Roman" w:hAnsi="Times New Roman" w:cs="Times New Roman"/>
          <w:sz w:val="24"/>
          <w:szCs w:val="24"/>
        </w:rPr>
        <w:t xml:space="preserve"> as the activation function</w:t>
      </w:r>
      <w:r w:rsidR="00E70189">
        <w:rPr>
          <w:rStyle w:val="HTMLCode"/>
          <w:rFonts w:ascii="Times New Roman" w:hAnsi="Times New Roman" w:cs="Times New Roman"/>
          <w:sz w:val="24"/>
          <w:szCs w:val="24"/>
        </w:rPr>
        <w:t xml:space="preserve">. The output layer </w:t>
      </w:r>
      <w:r w:rsidR="0031566C">
        <w:rPr>
          <w:rStyle w:val="HTMLCode"/>
          <w:rFonts w:ascii="Times New Roman" w:hAnsi="Times New Roman" w:cs="Times New Roman"/>
          <w:sz w:val="24"/>
          <w:szCs w:val="24"/>
        </w:rPr>
        <w:t xml:space="preserve">has 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>ten</w:t>
      </w:r>
      <w:r w:rsidR="0031566C">
        <w:rPr>
          <w:rStyle w:val="HTMLCode"/>
          <w:rFonts w:ascii="Times New Roman" w:hAnsi="Times New Roman" w:cs="Times New Roman"/>
          <w:sz w:val="24"/>
          <w:szCs w:val="24"/>
        </w:rPr>
        <w:t xml:space="preserve"> classes for MNIST data. </w:t>
      </w:r>
      <w:r w:rsidR="00491C4F">
        <w:rPr>
          <w:rStyle w:val="HTMLCode"/>
          <w:rFonts w:ascii="Times New Roman" w:hAnsi="Times New Roman" w:cs="Times New Roman"/>
          <w:sz w:val="24"/>
          <w:szCs w:val="24"/>
        </w:rPr>
        <w:t xml:space="preserve">The model creating must be 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 xml:space="preserve">the </w:t>
      </w:r>
      <w:r w:rsidR="00491C4F">
        <w:rPr>
          <w:rStyle w:val="HTMLCode"/>
          <w:rFonts w:ascii="Times New Roman" w:hAnsi="Times New Roman" w:cs="Times New Roman"/>
          <w:sz w:val="24"/>
          <w:szCs w:val="24"/>
        </w:rPr>
        <w:t>same as that of the PyTorch model</w:t>
      </w:r>
      <w:r w:rsidR="00D00742">
        <w:rPr>
          <w:rStyle w:val="HTMLCode"/>
          <w:rFonts w:ascii="Times New Roman" w:hAnsi="Times New Roman" w:cs="Times New Roman"/>
          <w:sz w:val="24"/>
          <w:szCs w:val="24"/>
        </w:rPr>
        <w:t xml:space="preserve">. </w:t>
      </w:r>
      <w:r w:rsidR="008B119D">
        <w:rPr>
          <w:rStyle w:val="HTMLCode"/>
          <w:rFonts w:ascii="Times New Roman" w:hAnsi="Times New Roman" w:cs="Times New Roman"/>
          <w:sz w:val="24"/>
          <w:szCs w:val="24"/>
        </w:rPr>
        <w:t>So that the weights learned from the PyTorch model c</w:t>
      </w:r>
      <w:r w:rsidR="00326F74">
        <w:rPr>
          <w:rStyle w:val="HTMLCode"/>
          <w:rFonts w:ascii="Times New Roman" w:hAnsi="Times New Roman" w:cs="Times New Roman"/>
          <w:sz w:val="24"/>
          <w:szCs w:val="24"/>
        </w:rPr>
        <w:t>ould pass to Keras model and vice versa.</w:t>
      </w:r>
      <w:r w:rsidR="00836EB3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A902EE">
        <w:rPr>
          <w:rStyle w:val="HTMLCode"/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A902EE">
        <w:rPr>
          <w:rStyle w:val="HTMLCode"/>
          <w:rFonts w:ascii="Times New Roman" w:hAnsi="Times New Roman" w:cs="Times New Roman"/>
          <w:sz w:val="24"/>
          <w:szCs w:val="24"/>
        </w:rPr>
        <w:t>keras_</w:t>
      </w:r>
      <w:proofErr w:type="gramStart"/>
      <w:r w:rsidR="00A902EE">
        <w:rPr>
          <w:rStyle w:val="HTMLCode"/>
          <w:rFonts w:ascii="Times New Roman" w:hAnsi="Times New Roman" w:cs="Times New Roman"/>
          <w:sz w:val="24"/>
          <w:szCs w:val="24"/>
        </w:rPr>
        <w:t>mod</w:t>
      </w:r>
      <w:proofErr w:type="spellEnd"/>
      <w:r w:rsidR="00A902EE">
        <w:rPr>
          <w:rStyle w:val="HTMLCode"/>
          <w:rFonts w:ascii="Times New Roman" w:hAnsi="Times New Roman" w:cs="Times New Roman"/>
          <w:sz w:val="24"/>
          <w:szCs w:val="24"/>
        </w:rPr>
        <w:t>(</w:t>
      </w:r>
      <w:proofErr w:type="gramEnd"/>
      <w:r w:rsidR="00A902EE">
        <w:rPr>
          <w:rStyle w:val="HTMLCode"/>
          <w:rFonts w:ascii="Times New Roman" w:hAnsi="Times New Roman" w:cs="Times New Roman"/>
          <w:sz w:val="24"/>
          <w:szCs w:val="24"/>
        </w:rPr>
        <w:t xml:space="preserve">) model is assigned to 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C324D2">
        <w:rPr>
          <w:rStyle w:val="HTMLCode"/>
          <w:rFonts w:ascii="Times New Roman" w:hAnsi="Times New Roman" w:cs="Times New Roman"/>
          <w:sz w:val="24"/>
          <w:szCs w:val="24"/>
        </w:rPr>
        <w:t>k</w:t>
      </w:r>
      <w:r w:rsidR="00A902EE">
        <w:rPr>
          <w:rStyle w:val="HTMLCode"/>
          <w:rFonts w:ascii="Times New Roman" w:hAnsi="Times New Roman" w:cs="Times New Roman"/>
          <w:sz w:val="24"/>
          <w:szCs w:val="24"/>
        </w:rPr>
        <w:t>eras_model</w:t>
      </w:r>
      <w:proofErr w:type="spellEnd"/>
      <w:r w:rsidR="00A902EE">
        <w:rPr>
          <w:rStyle w:val="HTMLCode"/>
          <w:rFonts w:ascii="Times New Roman" w:hAnsi="Times New Roman" w:cs="Times New Roman"/>
          <w:sz w:val="24"/>
          <w:szCs w:val="24"/>
        </w:rPr>
        <w:t xml:space="preserve">. </w:t>
      </w:r>
      <w:r w:rsidR="003E1A90">
        <w:rPr>
          <w:rStyle w:val="HTMLCode"/>
          <w:rFonts w:ascii="Times New Roman" w:hAnsi="Times New Roman" w:cs="Times New Roman"/>
          <w:sz w:val="24"/>
          <w:szCs w:val="24"/>
        </w:rPr>
        <w:t xml:space="preserve">Both PyTorch and Keras use </w:t>
      </w:r>
      <w:r w:rsidR="00807BD4">
        <w:rPr>
          <w:rStyle w:val="HTMLCode"/>
          <w:rFonts w:ascii="Times New Roman" w:hAnsi="Times New Roman" w:cs="Times New Roman"/>
          <w:sz w:val="24"/>
          <w:szCs w:val="24"/>
        </w:rPr>
        <w:t xml:space="preserve">Stochastic gradient descent (SGD) </w:t>
      </w:r>
      <w:r w:rsidR="00C324D2">
        <w:rPr>
          <w:rStyle w:val="HTMLCode"/>
          <w:rFonts w:ascii="Times New Roman" w:hAnsi="Times New Roman" w:cs="Times New Roman"/>
          <w:sz w:val="24"/>
          <w:szCs w:val="24"/>
        </w:rPr>
        <w:t xml:space="preserve">as 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 xml:space="preserve">an </w:t>
      </w:r>
      <w:r w:rsidR="00807BD4">
        <w:rPr>
          <w:rStyle w:val="HTMLCode"/>
          <w:rFonts w:ascii="Times New Roman" w:hAnsi="Times New Roman" w:cs="Times New Roman"/>
          <w:sz w:val="24"/>
          <w:szCs w:val="24"/>
        </w:rPr>
        <w:t>optimizer.</w:t>
      </w:r>
      <w:r w:rsidR="00C324D2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BA5630">
        <w:rPr>
          <w:rStyle w:val="HTMLCode"/>
          <w:rFonts w:ascii="Times New Roman" w:hAnsi="Times New Roman" w:cs="Times New Roman"/>
          <w:sz w:val="24"/>
          <w:szCs w:val="24"/>
        </w:rPr>
        <w:t xml:space="preserve">The SGD as 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 xml:space="preserve">an </w:t>
      </w:r>
      <w:r w:rsidR="00BA5630">
        <w:rPr>
          <w:rStyle w:val="HTMLCode"/>
          <w:rFonts w:ascii="Times New Roman" w:hAnsi="Times New Roman" w:cs="Times New Roman"/>
          <w:sz w:val="24"/>
          <w:szCs w:val="24"/>
        </w:rPr>
        <w:t xml:space="preserve">optimizer, </w:t>
      </w:r>
      <w:proofErr w:type="spellStart"/>
      <w:r w:rsidR="009F7DFB">
        <w:rPr>
          <w:rStyle w:val="HTMLCode"/>
          <w:rFonts w:ascii="Times New Roman" w:hAnsi="Times New Roman" w:cs="Times New Roman"/>
          <w:sz w:val="24"/>
          <w:szCs w:val="24"/>
        </w:rPr>
        <w:t>sparse_categorical_crossentropy</w:t>
      </w:r>
      <w:proofErr w:type="spellEnd"/>
      <w:r w:rsidR="009F7DFB">
        <w:rPr>
          <w:rStyle w:val="HTMLCode"/>
          <w:rFonts w:ascii="Times New Roman" w:hAnsi="Times New Roman" w:cs="Times New Roman"/>
          <w:sz w:val="24"/>
          <w:szCs w:val="24"/>
        </w:rPr>
        <w:t xml:space="preserve"> as loss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>,</w:t>
      </w:r>
      <w:r w:rsidR="009F7DFB">
        <w:rPr>
          <w:rStyle w:val="HTMLCode"/>
          <w:rFonts w:ascii="Times New Roman" w:hAnsi="Times New Roman" w:cs="Times New Roman"/>
          <w:sz w:val="24"/>
          <w:szCs w:val="24"/>
        </w:rPr>
        <w:t xml:space="preserve"> and accuracy metrics are defined in the </w:t>
      </w:r>
      <w:proofErr w:type="spellStart"/>
      <w:proofErr w:type="gramStart"/>
      <w:r w:rsidR="009F7DFB">
        <w:rPr>
          <w:rStyle w:val="HTMLCode"/>
          <w:rFonts w:ascii="Times New Roman" w:hAnsi="Times New Roman" w:cs="Times New Roman"/>
          <w:sz w:val="24"/>
          <w:szCs w:val="24"/>
        </w:rPr>
        <w:t>model.compile</w:t>
      </w:r>
      <w:proofErr w:type="spellEnd"/>
      <w:proofErr w:type="gramEnd"/>
      <w:r w:rsidR="009F7DFB">
        <w:rPr>
          <w:rStyle w:val="HTMLCode"/>
          <w:rFonts w:ascii="Times New Roman" w:hAnsi="Times New Roman" w:cs="Times New Roman"/>
          <w:sz w:val="24"/>
          <w:szCs w:val="24"/>
        </w:rPr>
        <w:t xml:space="preserve">(). </w:t>
      </w:r>
      <w:r w:rsidR="0062511E">
        <w:rPr>
          <w:rStyle w:val="HTMLCode"/>
          <w:rFonts w:ascii="Times New Roman" w:hAnsi="Times New Roman" w:cs="Times New Roman"/>
          <w:sz w:val="24"/>
          <w:szCs w:val="24"/>
        </w:rPr>
        <w:t>The model can be compiled n number of times without affecting the pre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>-</w:t>
      </w:r>
      <w:r w:rsidR="0062511E">
        <w:rPr>
          <w:rStyle w:val="HTMLCode"/>
          <w:rFonts w:ascii="Times New Roman" w:hAnsi="Times New Roman" w:cs="Times New Roman"/>
          <w:sz w:val="24"/>
          <w:szCs w:val="24"/>
        </w:rPr>
        <w:t xml:space="preserve">trained weights. </w:t>
      </w:r>
      <w:r w:rsidR="00C22938">
        <w:rPr>
          <w:rStyle w:val="HTMLCode"/>
          <w:rFonts w:ascii="Times New Roman" w:hAnsi="Times New Roman" w:cs="Times New Roman"/>
          <w:sz w:val="24"/>
          <w:szCs w:val="24"/>
        </w:rPr>
        <w:t>The model is then traine</w:t>
      </w:r>
      <w:r w:rsidR="000D29B7">
        <w:rPr>
          <w:rStyle w:val="HTMLCode"/>
          <w:rFonts w:ascii="Times New Roman" w:hAnsi="Times New Roman" w:cs="Times New Roman"/>
          <w:sz w:val="24"/>
          <w:szCs w:val="24"/>
        </w:rPr>
        <w:t xml:space="preserve">d using </w:t>
      </w:r>
      <w:proofErr w:type="spellStart"/>
      <w:r w:rsidR="000D29B7">
        <w:rPr>
          <w:rStyle w:val="HTMLCode"/>
          <w:rFonts w:ascii="Times New Roman" w:hAnsi="Times New Roman" w:cs="Times New Roman"/>
          <w:sz w:val="24"/>
          <w:szCs w:val="24"/>
        </w:rPr>
        <w:t>model.fit</w:t>
      </w:r>
      <w:proofErr w:type="spellEnd"/>
      <w:r w:rsidR="000D29B7">
        <w:rPr>
          <w:rStyle w:val="HTMLCode"/>
          <w:rFonts w:ascii="Times New Roman" w:hAnsi="Times New Roman" w:cs="Times New Roman"/>
          <w:sz w:val="24"/>
          <w:szCs w:val="24"/>
        </w:rPr>
        <w:t xml:space="preserve"> for the train data </w:t>
      </w:r>
      <w:proofErr w:type="spellStart"/>
      <w:r w:rsidR="000D29B7">
        <w:rPr>
          <w:rStyle w:val="HTMLCode"/>
          <w:rFonts w:ascii="Times New Roman" w:hAnsi="Times New Roman" w:cs="Times New Roman"/>
          <w:sz w:val="24"/>
          <w:szCs w:val="24"/>
        </w:rPr>
        <w:t>trainX</w:t>
      </w:r>
      <w:proofErr w:type="spellEnd"/>
      <w:r w:rsidR="000D29B7">
        <w:rPr>
          <w:rStyle w:val="HTMLCode"/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0D29B7">
        <w:rPr>
          <w:rStyle w:val="HTMLCode"/>
          <w:rFonts w:ascii="Times New Roman" w:hAnsi="Times New Roman" w:cs="Times New Roman"/>
          <w:sz w:val="24"/>
          <w:szCs w:val="24"/>
        </w:rPr>
        <w:t>trainY</w:t>
      </w:r>
      <w:proofErr w:type="spellEnd"/>
      <w:r w:rsidR="000D29B7">
        <w:rPr>
          <w:rStyle w:val="HTMLCode"/>
          <w:rFonts w:ascii="Times New Roman" w:hAnsi="Times New Roman" w:cs="Times New Roman"/>
          <w:sz w:val="24"/>
          <w:szCs w:val="24"/>
        </w:rPr>
        <w:t xml:space="preserve"> for </w:t>
      </w:r>
      <w:r w:rsidR="00485087">
        <w:rPr>
          <w:rStyle w:val="HTMLCode"/>
          <w:rFonts w:ascii="Times New Roman" w:hAnsi="Times New Roman" w:cs="Times New Roman"/>
          <w:sz w:val="24"/>
          <w:szCs w:val="24"/>
        </w:rPr>
        <w:t>n</w:t>
      </w:r>
      <w:r w:rsidR="000D29B7">
        <w:rPr>
          <w:rStyle w:val="HTMLCode"/>
          <w:rFonts w:ascii="Times New Roman" w:hAnsi="Times New Roman" w:cs="Times New Roman"/>
          <w:sz w:val="24"/>
          <w:szCs w:val="24"/>
        </w:rPr>
        <w:t xml:space="preserve"> epochs. The model 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>is</w:t>
      </w:r>
      <w:r w:rsidR="000D29B7">
        <w:rPr>
          <w:rStyle w:val="HTMLCode"/>
          <w:rFonts w:ascii="Times New Roman" w:hAnsi="Times New Roman" w:cs="Times New Roman"/>
          <w:sz w:val="24"/>
          <w:szCs w:val="24"/>
        </w:rPr>
        <w:t xml:space="preserve"> trained</w:t>
      </w:r>
      <w:r w:rsidR="00485087">
        <w:rPr>
          <w:rStyle w:val="HTMLCode"/>
          <w:rFonts w:ascii="Times New Roman" w:hAnsi="Times New Roman" w:cs="Times New Roman"/>
          <w:sz w:val="24"/>
          <w:szCs w:val="24"/>
        </w:rPr>
        <w:t xml:space="preserve"> for</w:t>
      </w:r>
      <w:r w:rsidR="000D29B7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485087">
        <w:rPr>
          <w:rStyle w:val="HTMLCode"/>
          <w:rFonts w:ascii="Times New Roman" w:hAnsi="Times New Roman" w:cs="Times New Roman"/>
          <w:sz w:val="24"/>
          <w:szCs w:val="24"/>
        </w:rPr>
        <w:t>n</w:t>
      </w:r>
      <w:r w:rsidR="000D29B7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485087">
        <w:rPr>
          <w:rStyle w:val="HTMLCode"/>
          <w:rFonts w:ascii="Times New Roman" w:hAnsi="Times New Roman" w:cs="Times New Roman"/>
          <w:sz w:val="24"/>
          <w:szCs w:val="24"/>
        </w:rPr>
        <w:t>epochs</w:t>
      </w:r>
      <w:r w:rsidR="000D29B7">
        <w:rPr>
          <w:rStyle w:val="HTMLCode"/>
          <w:rFonts w:ascii="Times New Roman" w:hAnsi="Times New Roman" w:cs="Times New Roman"/>
          <w:sz w:val="24"/>
          <w:szCs w:val="24"/>
        </w:rPr>
        <w:t xml:space="preserve"> on the selected data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>,</w:t>
      </w:r>
      <w:r w:rsidR="00485087">
        <w:rPr>
          <w:rStyle w:val="HTMLCode"/>
          <w:rFonts w:ascii="Times New Roman" w:hAnsi="Times New Roman" w:cs="Times New Roman"/>
          <w:sz w:val="24"/>
          <w:szCs w:val="24"/>
        </w:rPr>
        <w:t xml:space="preserve"> improves the accuracy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>,</w:t>
      </w:r>
      <w:r w:rsidR="00485087">
        <w:rPr>
          <w:rStyle w:val="HTMLCode"/>
          <w:rFonts w:ascii="Times New Roman" w:hAnsi="Times New Roman" w:cs="Times New Roman"/>
          <w:sz w:val="24"/>
          <w:szCs w:val="24"/>
        </w:rPr>
        <w:t xml:space="preserve"> and reduces the loss</w:t>
      </w:r>
      <w:r w:rsidR="000D29B7">
        <w:rPr>
          <w:rStyle w:val="HTMLCode"/>
          <w:rFonts w:ascii="Times New Roman" w:hAnsi="Times New Roman" w:cs="Times New Roman"/>
          <w:sz w:val="24"/>
          <w:szCs w:val="24"/>
        </w:rPr>
        <w:t xml:space="preserve">. </w:t>
      </w:r>
      <w:r w:rsidR="002D0820">
        <w:rPr>
          <w:rStyle w:val="HTMLCode"/>
          <w:rFonts w:ascii="Times New Roman" w:hAnsi="Times New Roman" w:cs="Times New Roman"/>
          <w:sz w:val="24"/>
          <w:szCs w:val="24"/>
        </w:rPr>
        <w:t xml:space="preserve">The model performance </w:t>
      </w:r>
      <w:r w:rsidR="005C7B6D">
        <w:rPr>
          <w:rStyle w:val="HTMLCode"/>
          <w:rFonts w:ascii="Times New Roman" w:hAnsi="Times New Roman" w:cs="Times New Roman"/>
          <w:sz w:val="24"/>
          <w:szCs w:val="24"/>
        </w:rPr>
        <w:t>is</w:t>
      </w:r>
      <w:r w:rsidR="002D0820">
        <w:rPr>
          <w:rStyle w:val="HTMLCode"/>
          <w:rFonts w:ascii="Times New Roman" w:hAnsi="Times New Roman" w:cs="Times New Roman"/>
          <w:sz w:val="24"/>
          <w:szCs w:val="24"/>
        </w:rPr>
        <w:t xml:space="preserve"> determined by the </w:t>
      </w:r>
      <w:proofErr w:type="spellStart"/>
      <w:r w:rsidR="002D0820">
        <w:rPr>
          <w:rStyle w:val="HTMLCode"/>
          <w:rFonts w:ascii="Times New Roman" w:hAnsi="Times New Roman" w:cs="Times New Roman"/>
          <w:sz w:val="24"/>
          <w:szCs w:val="24"/>
        </w:rPr>
        <w:t>test_loss</w:t>
      </w:r>
      <w:proofErr w:type="spellEnd"/>
      <w:r w:rsidR="002D0820">
        <w:rPr>
          <w:rStyle w:val="HTMLCode"/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2D0820">
        <w:rPr>
          <w:rStyle w:val="HTMLCode"/>
          <w:rFonts w:ascii="Times New Roman" w:hAnsi="Times New Roman" w:cs="Times New Roman"/>
          <w:sz w:val="24"/>
          <w:szCs w:val="24"/>
        </w:rPr>
        <w:t>test_acc</w:t>
      </w:r>
      <w:proofErr w:type="spellEnd"/>
      <w:r w:rsidR="002D0820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D92B36">
        <w:rPr>
          <w:rStyle w:val="HTMLCode"/>
          <w:rFonts w:ascii="Times New Roman" w:hAnsi="Times New Roman" w:cs="Times New Roman"/>
          <w:sz w:val="24"/>
          <w:szCs w:val="24"/>
        </w:rPr>
        <w:t xml:space="preserve">by evaluating the model against the test data </w:t>
      </w:r>
      <w:proofErr w:type="spellStart"/>
      <w:r w:rsidR="00D92B36">
        <w:rPr>
          <w:rStyle w:val="HTMLCode"/>
          <w:rFonts w:ascii="Times New Roman" w:hAnsi="Times New Roman" w:cs="Times New Roman"/>
          <w:sz w:val="24"/>
          <w:szCs w:val="24"/>
        </w:rPr>
        <w:t>testX</w:t>
      </w:r>
      <w:proofErr w:type="spellEnd"/>
      <w:r w:rsidR="00D92B36">
        <w:rPr>
          <w:rStyle w:val="HTMLCode"/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D92B36">
        <w:rPr>
          <w:rStyle w:val="HTMLCode"/>
          <w:rFonts w:ascii="Times New Roman" w:hAnsi="Times New Roman" w:cs="Times New Roman"/>
          <w:sz w:val="24"/>
          <w:szCs w:val="24"/>
        </w:rPr>
        <w:t>testY</w:t>
      </w:r>
      <w:proofErr w:type="spellEnd"/>
      <w:r w:rsidR="00D92B36">
        <w:rPr>
          <w:rStyle w:val="HTMLCode"/>
          <w:rFonts w:ascii="Times New Roman" w:hAnsi="Times New Roman" w:cs="Times New Roman"/>
          <w:sz w:val="24"/>
          <w:szCs w:val="24"/>
        </w:rPr>
        <w:t xml:space="preserve">. </w:t>
      </w:r>
      <w:r w:rsidR="00EA4A3C">
        <w:rPr>
          <w:rStyle w:val="HTMLCode"/>
          <w:rFonts w:ascii="Times New Roman" w:hAnsi="Times New Roman" w:cs="Times New Roman"/>
          <w:sz w:val="24"/>
          <w:szCs w:val="24"/>
        </w:rPr>
        <w:t xml:space="preserve">The test loss should </w:t>
      </w:r>
      <w:r w:rsidR="005C7B6D">
        <w:rPr>
          <w:rStyle w:val="HTMLCode"/>
          <w:rFonts w:ascii="Times New Roman" w:hAnsi="Times New Roman" w:cs="Times New Roman"/>
          <w:sz w:val="24"/>
          <w:szCs w:val="24"/>
        </w:rPr>
        <w:t xml:space="preserve">give the prediction mistakes from evaluating the model on test data. </w:t>
      </w:r>
    </w:p>
    <w:p w14:paraId="58DF08B6" w14:textId="5D1E31F8" w:rsidR="00055BE5" w:rsidRPr="00055BE5" w:rsidRDefault="00055BE5" w:rsidP="00A9690E">
      <w:pPr>
        <w:pStyle w:val="pm-node"/>
        <w:spacing w:line="360" w:lineRule="auto"/>
        <w:jc w:val="both"/>
        <w:rPr>
          <w:rStyle w:val="HTMLCode"/>
          <w:rFonts w:ascii="Times New Roman" w:hAnsi="Times New Roman" w:cs="Times New Roman"/>
          <w:b/>
          <w:bCs/>
          <w:sz w:val="24"/>
          <w:szCs w:val="24"/>
        </w:rPr>
      </w:pPr>
      <w:r>
        <w:rPr>
          <w:rStyle w:val="HTMLCode"/>
          <w:rFonts w:ascii="Times New Roman" w:hAnsi="Times New Roman" w:cs="Times New Roman"/>
          <w:b/>
          <w:bCs/>
          <w:sz w:val="24"/>
          <w:szCs w:val="24"/>
        </w:rPr>
        <w:t>WEIGHTS TRANSFER:</w:t>
      </w:r>
      <w:r w:rsidR="00773A8B">
        <w:rPr>
          <w:rStyle w:val="HTMLCode"/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C53A478" w14:textId="77777777" w:rsidR="00E176EC" w:rsidRDefault="00E176EC" w:rsidP="00E176E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def</w:t>
      </w:r>
      <w:r>
        <w:rPr>
          <w:rFonts w:ascii="Consolas" w:hAnsi="Consolas"/>
          <w:color w:val="D4D4D4"/>
          <w:sz w:val="21"/>
          <w:szCs w:val="21"/>
        </w:rPr>
        <w:t> </w:t>
      </w:r>
      <w:r>
        <w:rPr>
          <w:rFonts w:ascii="Consolas" w:hAnsi="Consolas"/>
          <w:color w:val="DCDCAA"/>
          <w:sz w:val="21"/>
          <w:szCs w:val="21"/>
        </w:rPr>
        <w:t>torch2</w:t>
      </w:r>
      <w:proofErr w:type="gramStart"/>
      <w:r>
        <w:rPr>
          <w:rFonts w:ascii="Consolas" w:hAnsi="Consolas"/>
          <w:color w:val="DCDCAA"/>
          <w:sz w:val="21"/>
          <w:szCs w:val="21"/>
        </w:rPr>
        <w:t>keras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proofErr w:type="gramEnd"/>
      <w:r>
        <w:rPr>
          <w:rFonts w:ascii="Consolas" w:hAnsi="Consolas"/>
          <w:color w:val="9CDCFE"/>
          <w:sz w:val="21"/>
          <w:szCs w:val="21"/>
        </w:rPr>
        <w:t>p_model</w:t>
      </w:r>
      <w:proofErr w:type="spellEnd"/>
      <w:r>
        <w:rPr>
          <w:rFonts w:ascii="Consolas" w:hAnsi="Consolas"/>
          <w:color w:val="D4D4D4"/>
          <w:sz w:val="21"/>
          <w:szCs w:val="21"/>
        </w:rPr>
        <w:t>, </w:t>
      </w:r>
      <w:proofErr w:type="spellStart"/>
      <w:r>
        <w:rPr>
          <w:rFonts w:ascii="Consolas" w:hAnsi="Consolas"/>
          <w:color w:val="9CDCFE"/>
          <w:sz w:val="21"/>
          <w:szCs w:val="21"/>
        </w:rPr>
        <w:t>k_model</w:t>
      </w:r>
      <w:proofErr w:type="spellEnd"/>
      <w:r>
        <w:rPr>
          <w:rFonts w:ascii="Consolas" w:hAnsi="Consolas"/>
          <w:color w:val="D4D4D4"/>
          <w:sz w:val="21"/>
          <w:szCs w:val="21"/>
        </w:rPr>
        <w:t>):</w:t>
      </w:r>
    </w:p>
    <w:p w14:paraId="7FD93DF9" w14:textId="77777777" w:rsidR="00E176EC" w:rsidRDefault="00E176EC" w:rsidP="00E176E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m = {}</w:t>
      </w:r>
    </w:p>
    <w:p w14:paraId="4C2B6401" w14:textId="77777777" w:rsidR="00E176EC" w:rsidRDefault="00E176EC" w:rsidP="00E176E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37A85F98" w14:textId="77777777" w:rsidR="00E176EC" w:rsidRDefault="00E176EC" w:rsidP="00E176E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C586C0"/>
          <w:sz w:val="21"/>
          <w:szCs w:val="21"/>
        </w:rPr>
        <w:t>for</w:t>
      </w:r>
      <w:r>
        <w:rPr>
          <w:rFonts w:ascii="Consolas" w:hAnsi="Consolas"/>
          <w:color w:val="D4D4D4"/>
          <w:sz w:val="21"/>
          <w:szCs w:val="21"/>
        </w:rPr>
        <w:t> k, v </w:t>
      </w:r>
      <w:r>
        <w:rPr>
          <w:rFonts w:ascii="Consolas" w:hAnsi="Consolas"/>
          <w:color w:val="C586C0"/>
          <w:sz w:val="21"/>
          <w:szCs w:val="21"/>
        </w:rPr>
        <w:t>in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p_</w:t>
      </w:r>
      <w:proofErr w:type="gramStart"/>
      <w:r>
        <w:rPr>
          <w:rFonts w:ascii="Consolas" w:hAnsi="Consolas"/>
          <w:color w:val="D4D4D4"/>
          <w:sz w:val="21"/>
          <w:szCs w:val="21"/>
        </w:rPr>
        <w:t>model.named</w:t>
      </w:r>
      <w:proofErr w:type="gramEnd"/>
      <w:r>
        <w:rPr>
          <w:rFonts w:ascii="Consolas" w:hAnsi="Consolas"/>
          <w:color w:val="D4D4D4"/>
          <w:sz w:val="21"/>
          <w:szCs w:val="21"/>
        </w:rPr>
        <w:t>_parameters</w:t>
      </w:r>
      <w:proofErr w:type="spellEnd"/>
      <w:r>
        <w:rPr>
          <w:rFonts w:ascii="Consolas" w:hAnsi="Consolas"/>
          <w:color w:val="D4D4D4"/>
          <w:sz w:val="21"/>
          <w:szCs w:val="21"/>
        </w:rPr>
        <w:t>():</w:t>
      </w:r>
    </w:p>
    <w:p w14:paraId="51680CE7" w14:textId="77777777" w:rsidR="00E176EC" w:rsidRDefault="00E176EC" w:rsidP="00E176E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m[k] = v</w:t>
      </w:r>
    </w:p>
    <w:p w14:paraId="1FC3ED16" w14:textId="77777777" w:rsidR="00E176EC" w:rsidRDefault="00E176EC" w:rsidP="00E176E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3A6B1F70" w14:textId="77777777" w:rsidR="00E176EC" w:rsidRDefault="00E176EC" w:rsidP="00E176E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C586C0"/>
          <w:sz w:val="21"/>
          <w:szCs w:val="21"/>
        </w:rPr>
        <w:t>for</w:t>
      </w:r>
      <w:r>
        <w:rPr>
          <w:rFonts w:ascii="Consolas" w:hAnsi="Consolas"/>
          <w:color w:val="D4D4D4"/>
          <w:sz w:val="21"/>
          <w:szCs w:val="21"/>
        </w:rPr>
        <w:t> k, v </w:t>
      </w:r>
      <w:r>
        <w:rPr>
          <w:rFonts w:ascii="Consolas" w:hAnsi="Consolas"/>
          <w:color w:val="C586C0"/>
          <w:sz w:val="21"/>
          <w:szCs w:val="21"/>
        </w:rPr>
        <w:t>in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p_</w:t>
      </w:r>
      <w:proofErr w:type="gramStart"/>
      <w:r>
        <w:rPr>
          <w:rFonts w:ascii="Consolas" w:hAnsi="Consolas"/>
          <w:color w:val="D4D4D4"/>
          <w:sz w:val="21"/>
          <w:szCs w:val="21"/>
        </w:rPr>
        <w:t>model.named</w:t>
      </w:r>
      <w:proofErr w:type="gramEnd"/>
      <w:r>
        <w:rPr>
          <w:rFonts w:ascii="Consolas" w:hAnsi="Consolas"/>
          <w:color w:val="D4D4D4"/>
          <w:sz w:val="21"/>
          <w:szCs w:val="21"/>
        </w:rPr>
        <w:t>_buffers</w:t>
      </w:r>
      <w:proofErr w:type="spellEnd"/>
      <w:r>
        <w:rPr>
          <w:rFonts w:ascii="Consolas" w:hAnsi="Consolas"/>
          <w:color w:val="D4D4D4"/>
          <w:sz w:val="21"/>
          <w:szCs w:val="21"/>
        </w:rPr>
        <w:t>():</w:t>
      </w:r>
    </w:p>
    <w:p w14:paraId="3AA1D93D" w14:textId="77777777" w:rsidR="00E176EC" w:rsidRDefault="00E176EC" w:rsidP="00E176E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m[k] = v</w:t>
      </w:r>
    </w:p>
    <w:p w14:paraId="6E17D2EC" w14:textId="77777777" w:rsidR="00E176EC" w:rsidRDefault="00E176EC" w:rsidP="00E176E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230398CE" w14:textId="77777777" w:rsidR="00E176EC" w:rsidRDefault="00E176EC" w:rsidP="00E176E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C586C0"/>
          <w:sz w:val="21"/>
          <w:szCs w:val="21"/>
        </w:rPr>
        <w:t>with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torch.no_</w:t>
      </w:r>
      <w:proofErr w:type="gramStart"/>
      <w:r>
        <w:rPr>
          <w:rFonts w:ascii="Consolas" w:hAnsi="Consolas"/>
          <w:color w:val="D4D4D4"/>
          <w:sz w:val="21"/>
          <w:szCs w:val="21"/>
        </w:rPr>
        <w:t>grad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:</w:t>
      </w:r>
    </w:p>
    <w:p w14:paraId="5C09CE0F" w14:textId="77777777" w:rsidR="00E176EC" w:rsidRDefault="00E176EC" w:rsidP="00E176E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r>
        <w:rPr>
          <w:rFonts w:ascii="Consolas" w:hAnsi="Consolas"/>
          <w:color w:val="C586C0"/>
          <w:sz w:val="21"/>
          <w:szCs w:val="21"/>
        </w:rPr>
        <w:t>for</w:t>
      </w:r>
      <w:r>
        <w:rPr>
          <w:rFonts w:ascii="Consolas" w:hAnsi="Consolas"/>
          <w:color w:val="D4D4D4"/>
          <w:sz w:val="21"/>
          <w:szCs w:val="21"/>
        </w:rPr>
        <w:t> layer </w:t>
      </w:r>
      <w:r>
        <w:rPr>
          <w:rFonts w:ascii="Consolas" w:hAnsi="Consolas"/>
          <w:color w:val="C586C0"/>
          <w:sz w:val="21"/>
          <w:szCs w:val="21"/>
        </w:rPr>
        <w:t>in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k_</w:t>
      </w:r>
      <w:proofErr w:type="gramStart"/>
      <w:r>
        <w:rPr>
          <w:rFonts w:ascii="Consolas" w:hAnsi="Consolas"/>
          <w:color w:val="D4D4D4"/>
          <w:sz w:val="21"/>
          <w:szCs w:val="21"/>
        </w:rPr>
        <w:t>model.layers</w:t>
      </w:r>
      <w:proofErr w:type="spellEnd"/>
      <w:proofErr w:type="gramEnd"/>
      <w:r>
        <w:rPr>
          <w:rFonts w:ascii="Consolas" w:hAnsi="Consolas"/>
          <w:color w:val="D4D4D4"/>
          <w:sz w:val="21"/>
          <w:szCs w:val="21"/>
        </w:rPr>
        <w:t>:</w:t>
      </w:r>
    </w:p>
    <w:p w14:paraId="7F32EA44" w14:textId="77777777" w:rsidR="00E176EC" w:rsidRDefault="00E176EC" w:rsidP="00E176E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proofErr w:type="gramStart"/>
      <w:r>
        <w:rPr>
          <w:rFonts w:ascii="Consolas" w:hAnsi="Consolas"/>
          <w:color w:val="DCDCAA"/>
          <w:sz w:val="21"/>
          <w:szCs w:val="21"/>
        </w:rPr>
        <w:t>isinstan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layer, Dense):</w:t>
      </w:r>
    </w:p>
    <w:p w14:paraId="5F522438" w14:textId="77777777" w:rsidR="00E176EC" w:rsidRDefault="00E176EC" w:rsidP="00E176E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</w:t>
      </w:r>
      <w:r>
        <w:rPr>
          <w:rFonts w:ascii="Consolas" w:hAnsi="Consolas"/>
          <w:color w:val="DCDCAA"/>
          <w:sz w:val="21"/>
          <w:szCs w:val="21"/>
        </w:rPr>
        <w:t>print</w:t>
      </w:r>
      <w:r>
        <w:rPr>
          <w:rFonts w:ascii="Consolas" w:hAnsi="Consolas"/>
          <w:color w:val="D4D4D4"/>
          <w:sz w:val="21"/>
          <w:szCs w:val="21"/>
        </w:rPr>
        <w:t>(layer.name)</w:t>
      </w:r>
    </w:p>
    <w:p w14:paraId="6D445960" w14:textId="77777777" w:rsidR="00E176EC" w:rsidRDefault="00E176EC" w:rsidP="00E176E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weights = []</w:t>
      </w:r>
    </w:p>
    <w:p w14:paraId="72259A54" w14:textId="77777777" w:rsidR="00E176EC" w:rsidRDefault="00E176EC" w:rsidP="00E176E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</w:t>
      </w:r>
      <w:proofErr w:type="gramStart"/>
      <w:r>
        <w:rPr>
          <w:rFonts w:ascii="Consolas" w:hAnsi="Consolas"/>
          <w:color w:val="D4D4D4"/>
          <w:sz w:val="21"/>
          <w:szCs w:val="21"/>
        </w:rPr>
        <w:t>weights.append</w:t>
      </w:r>
      <w:proofErr w:type="gramEnd"/>
      <w:r>
        <w:rPr>
          <w:rFonts w:ascii="Consolas" w:hAnsi="Consolas"/>
          <w:color w:val="D4D4D4"/>
          <w:sz w:val="21"/>
          <w:szCs w:val="21"/>
        </w:rPr>
        <w:t>(m[layer.name+</w:t>
      </w:r>
      <w:r>
        <w:rPr>
          <w:rFonts w:ascii="Consolas" w:hAnsi="Consolas"/>
          <w:color w:val="CE9178"/>
          <w:sz w:val="21"/>
          <w:szCs w:val="21"/>
        </w:rPr>
        <w:t>'.weight'</w:t>
      </w:r>
      <w:r>
        <w:rPr>
          <w:rFonts w:ascii="Consolas" w:hAnsi="Consolas"/>
          <w:color w:val="D4D4D4"/>
          <w:sz w:val="21"/>
          <w:szCs w:val="21"/>
        </w:rPr>
        <w:t>].t().data.numpy())</w:t>
      </w:r>
    </w:p>
    <w:p w14:paraId="279E7C6E" w14:textId="77777777" w:rsidR="00E176EC" w:rsidRDefault="00E176EC" w:rsidP="00E176E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</w:t>
      </w:r>
      <w:r>
        <w:rPr>
          <w:rFonts w:ascii="Consolas" w:hAnsi="Consolas"/>
          <w:color w:val="6A9955"/>
          <w:sz w:val="21"/>
          <w:szCs w:val="21"/>
        </w:rPr>
        <w:t>#print(weights)</w:t>
      </w:r>
    </w:p>
    <w:p w14:paraId="061861CE" w14:textId="77777777" w:rsidR="00E176EC" w:rsidRDefault="00E176EC" w:rsidP="00E176E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layer.use_bias</w:t>
      </w:r>
      <w:proofErr w:type="spellEnd"/>
      <w:r>
        <w:rPr>
          <w:rFonts w:ascii="Consolas" w:hAnsi="Consolas"/>
          <w:color w:val="D4D4D4"/>
          <w:sz w:val="21"/>
          <w:szCs w:val="21"/>
        </w:rPr>
        <w:t>:</w:t>
      </w:r>
    </w:p>
    <w:p w14:paraId="706CC724" w14:textId="77777777" w:rsidR="00E176EC" w:rsidRDefault="00E176EC" w:rsidP="00E176E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  </w:t>
      </w:r>
      <w:proofErr w:type="spellStart"/>
      <w:proofErr w:type="gramStart"/>
      <w:r>
        <w:rPr>
          <w:rFonts w:ascii="Consolas" w:hAnsi="Consolas"/>
          <w:color w:val="D4D4D4"/>
          <w:sz w:val="21"/>
          <w:szCs w:val="21"/>
        </w:rPr>
        <w:t>weights.append</w:t>
      </w:r>
      <w:proofErr w:type="spellEnd"/>
      <w:proofErr w:type="gramEnd"/>
      <w:r>
        <w:rPr>
          <w:rFonts w:ascii="Consolas" w:hAnsi="Consolas"/>
          <w:color w:val="D4D4D4"/>
          <w:sz w:val="21"/>
          <w:szCs w:val="21"/>
        </w:rPr>
        <w:t>(m[</w:t>
      </w:r>
      <w:proofErr w:type="spellStart"/>
      <w:r>
        <w:rPr>
          <w:rFonts w:ascii="Consolas" w:hAnsi="Consolas"/>
          <w:color w:val="D4D4D4"/>
          <w:sz w:val="21"/>
          <w:szCs w:val="21"/>
        </w:rPr>
        <w:t>layer.name+</w:t>
      </w:r>
      <w:r>
        <w:rPr>
          <w:rFonts w:ascii="Consolas" w:hAnsi="Consolas"/>
          <w:color w:val="CE9178"/>
          <w:sz w:val="21"/>
          <w:szCs w:val="21"/>
        </w:rPr>
        <w:t>'.bias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].</w:t>
      </w:r>
      <w:proofErr w:type="spellStart"/>
      <w:r>
        <w:rPr>
          <w:rFonts w:ascii="Consolas" w:hAnsi="Consolas"/>
          <w:color w:val="D4D4D4"/>
          <w:sz w:val="21"/>
          <w:szCs w:val="21"/>
        </w:rPr>
        <w:t>data.numpy</w:t>
      </w:r>
      <w:proofErr w:type="spellEnd"/>
      <w:r>
        <w:rPr>
          <w:rFonts w:ascii="Consolas" w:hAnsi="Consolas"/>
          <w:color w:val="D4D4D4"/>
          <w:sz w:val="21"/>
          <w:szCs w:val="21"/>
        </w:rPr>
        <w:t>())</w:t>
      </w:r>
    </w:p>
    <w:p w14:paraId="1820AFD5" w14:textId="77777777" w:rsidR="00E176EC" w:rsidRDefault="00E176EC" w:rsidP="00E176E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</w:t>
      </w:r>
      <w:proofErr w:type="spellStart"/>
      <w:r>
        <w:rPr>
          <w:rFonts w:ascii="Consolas" w:hAnsi="Consolas"/>
          <w:color w:val="D4D4D4"/>
          <w:sz w:val="21"/>
          <w:szCs w:val="21"/>
        </w:rPr>
        <w:t>layer.set_weights</w:t>
      </w:r>
      <w:proofErr w:type="spellEnd"/>
      <w:r>
        <w:rPr>
          <w:rFonts w:ascii="Consolas" w:hAnsi="Consolas"/>
          <w:color w:val="D4D4D4"/>
          <w:sz w:val="21"/>
          <w:szCs w:val="21"/>
        </w:rPr>
        <w:t>(weights)</w:t>
      </w:r>
    </w:p>
    <w:p w14:paraId="39064CAE" w14:textId="77777777" w:rsidR="00E176EC" w:rsidRDefault="00E176EC" w:rsidP="00E176E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</w:t>
      </w:r>
      <w:r>
        <w:rPr>
          <w:rFonts w:ascii="Consolas" w:hAnsi="Consolas"/>
          <w:color w:val="C586C0"/>
          <w:sz w:val="21"/>
          <w:szCs w:val="21"/>
        </w:rPr>
        <w:t>return</w:t>
      </w:r>
      <w:r>
        <w:rPr>
          <w:rFonts w:ascii="Consolas" w:hAnsi="Consolas"/>
          <w:color w:val="D4D4D4"/>
          <w:sz w:val="21"/>
          <w:szCs w:val="21"/>
        </w:rPr>
        <w:t> weights</w:t>
      </w:r>
    </w:p>
    <w:p w14:paraId="41B881EF" w14:textId="75140147" w:rsidR="00E176EC" w:rsidRDefault="00E176EC" w:rsidP="00E176EC">
      <w:pPr>
        <w:pStyle w:val="pm-node"/>
        <w:spacing w:line="360" w:lineRule="auto"/>
        <w:jc w:val="both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The function </w:t>
      </w:r>
      <w:r w:rsidR="00280C22">
        <w:rPr>
          <w:rStyle w:val="HTMLCode"/>
          <w:rFonts w:ascii="Times New Roman" w:hAnsi="Times New Roman" w:cs="Times New Roman"/>
          <w:sz w:val="24"/>
          <w:szCs w:val="24"/>
        </w:rPr>
        <w:t>torch2</w:t>
      </w:r>
      <w:proofErr w:type="gramStart"/>
      <w:r w:rsidR="00280C22">
        <w:rPr>
          <w:rStyle w:val="HTMLCode"/>
          <w:rFonts w:ascii="Times New Roman" w:hAnsi="Times New Roman" w:cs="Times New Roman"/>
          <w:sz w:val="24"/>
          <w:szCs w:val="24"/>
        </w:rPr>
        <w:t>keras(</w:t>
      </w:r>
      <w:proofErr w:type="gramEnd"/>
      <w:r w:rsidR="00280C22">
        <w:rPr>
          <w:rStyle w:val="HTMLCode"/>
          <w:rFonts w:ascii="Times New Roman" w:hAnsi="Times New Roman" w:cs="Times New Roman"/>
          <w:sz w:val="24"/>
          <w:szCs w:val="24"/>
        </w:rPr>
        <w:t>)</w:t>
      </w:r>
      <w:r>
        <w:rPr>
          <w:rStyle w:val="HTMLCode"/>
          <w:rFonts w:ascii="Times New Roman" w:hAnsi="Times New Roman" w:cs="Times New Roman"/>
          <w:sz w:val="24"/>
          <w:szCs w:val="24"/>
        </w:rPr>
        <w:t xml:space="preserve"> is </w:t>
      </w:r>
      <w:r w:rsidR="00280C22">
        <w:rPr>
          <w:rStyle w:val="HTMLCode"/>
          <w:rFonts w:ascii="Times New Roman" w:hAnsi="Times New Roman" w:cs="Times New Roman"/>
          <w:sz w:val="24"/>
          <w:szCs w:val="24"/>
        </w:rPr>
        <w:t>used for</w:t>
      </w:r>
      <w:r>
        <w:rPr>
          <w:rStyle w:val="HTMLCode"/>
          <w:rFonts w:ascii="Times New Roman" w:hAnsi="Times New Roman" w:cs="Times New Roman"/>
          <w:sz w:val="24"/>
          <w:szCs w:val="24"/>
        </w:rPr>
        <w:t xml:space="preserve"> transferring weights learned from PyTorch to Keras model. The parameters are obtained from the torch function </w:t>
      </w:r>
      <w:proofErr w:type="spellStart"/>
      <w:r>
        <w:rPr>
          <w:rStyle w:val="HTMLCode"/>
          <w:rFonts w:ascii="Times New Roman" w:hAnsi="Times New Roman" w:cs="Times New Roman"/>
          <w:sz w:val="24"/>
          <w:szCs w:val="24"/>
        </w:rPr>
        <w:t>named_</w:t>
      </w:r>
      <w:proofErr w:type="gramStart"/>
      <w:r>
        <w:rPr>
          <w:rStyle w:val="HTMLCode"/>
          <w:rFonts w:ascii="Times New Roman" w:hAnsi="Times New Roman" w:cs="Times New Roman"/>
          <w:sz w:val="24"/>
          <w:szCs w:val="24"/>
        </w:rPr>
        <w:t>parameters</w:t>
      </w:r>
      <w:proofErr w:type="spellEnd"/>
      <w:r>
        <w:rPr>
          <w:rStyle w:val="HTMLCode"/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Style w:val="HTMLCode"/>
          <w:rFonts w:ascii="Times New Roman" w:hAnsi="Times New Roman" w:cs="Times New Roman"/>
          <w:sz w:val="24"/>
          <w:szCs w:val="24"/>
        </w:rPr>
        <w:t xml:space="preserve">). The named parameters hold the weights and bias. The Keras model dense layers are checked, and the weights are appended to each layer and the similarly the bias as well. </w:t>
      </w:r>
      <w:proofErr w:type="spellStart"/>
      <w:r>
        <w:rPr>
          <w:rStyle w:val="HTMLCode"/>
          <w:rFonts w:ascii="Times New Roman" w:hAnsi="Times New Roman" w:cs="Times New Roman"/>
          <w:sz w:val="24"/>
          <w:szCs w:val="24"/>
        </w:rPr>
        <w:t>Set_</w:t>
      </w:r>
      <w:proofErr w:type="gramStart"/>
      <w:r>
        <w:rPr>
          <w:rStyle w:val="HTMLCode"/>
          <w:rFonts w:ascii="Times New Roman" w:hAnsi="Times New Roman" w:cs="Times New Roman"/>
          <w:sz w:val="24"/>
          <w:szCs w:val="24"/>
        </w:rPr>
        <w:t>weights</w:t>
      </w:r>
      <w:proofErr w:type="spellEnd"/>
      <w:r>
        <w:rPr>
          <w:rStyle w:val="HTMLCode"/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Style w:val="HTMLCode"/>
          <w:rFonts w:ascii="Times New Roman" w:hAnsi="Times New Roman" w:cs="Times New Roman"/>
          <w:sz w:val="24"/>
          <w:szCs w:val="24"/>
        </w:rPr>
        <w:t xml:space="preserve">) is used to set the weights to the Keras layer. </w:t>
      </w:r>
      <w:r w:rsidR="00040F0C">
        <w:rPr>
          <w:rStyle w:val="HTMLCode"/>
          <w:rFonts w:ascii="Times New Roman" w:hAnsi="Times New Roman" w:cs="Times New Roman"/>
          <w:sz w:val="24"/>
          <w:szCs w:val="24"/>
        </w:rPr>
        <w:t xml:space="preserve">After calling the function the weights from PyTorch will be appended on the Keras layer. </w:t>
      </w:r>
    </w:p>
    <w:p w14:paraId="6F6C6389" w14:textId="77777777" w:rsidR="00040F0C" w:rsidRPr="00040F0C" w:rsidRDefault="00040F0C" w:rsidP="00040F0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40F0C">
        <w:rPr>
          <w:rFonts w:ascii="Consolas" w:hAnsi="Consolas"/>
          <w:color w:val="569CD6"/>
          <w:sz w:val="21"/>
          <w:szCs w:val="21"/>
        </w:rPr>
        <w:t>def</w:t>
      </w:r>
      <w:r w:rsidRPr="00040F0C">
        <w:rPr>
          <w:rFonts w:ascii="Consolas" w:hAnsi="Consolas"/>
          <w:color w:val="D4D4D4"/>
          <w:sz w:val="21"/>
          <w:szCs w:val="21"/>
        </w:rPr>
        <w:t> </w:t>
      </w:r>
      <w:r w:rsidRPr="00040F0C">
        <w:rPr>
          <w:rFonts w:ascii="Consolas" w:hAnsi="Consolas"/>
          <w:color w:val="DCDCAA"/>
          <w:sz w:val="21"/>
          <w:szCs w:val="21"/>
        </w:rPr>
        <w:t>keras2</w:t>
      </w:r>
      <w:proofErr w:type="gramStart"/>
      <w:r w:rsidRPr="00040F0C">
        <w:rPr>
          <w:rFonts w:ascii="Consolas" w:hAnsi="Consolas"/>
          <w:color w:val="DCDCAA"/>
          <w:sz w:val="21"/>
          <w:szCs w:val="21"/>
        </w:rPr>
        <w:t>torch</w:t>
      </w:r>
      <w:r w:rsidRPr="00040F0C">
        <w:rPr>
          <w:rFonts w:ascii="Consolas" w:hAnsi="Consolas"/>
          <w:color w:val="D4D4D4"/>
          <w:sz w:val="21"/>
          <w:szCs w:val="21"/>
        </w:rPr>
        <w:t>(</w:t>
      </w:r>
      <w:proofErr w:type="spellStart"/>
      <w:proofErr w:type="gramEnd"/>
      <w:r w:rsidRPr="00040F0C">
        <w:rPr>
          <w:rFonts w:ascii="Consolas" w:hAnsi="Consolas"/>
          <w:color w:val="9CDCFE"/>
          <w:sz w:val="21"/>
          <w:szCs w:val="21"/>
        </w:rPr>
        <w:t>modelkbc</w:t>
      </w:r>
      <w:proofErr w:type="spellEnd"/>
      <w:r w:rsidRPr="00040F0C">
        <w:rPr>
          <w:rFonts w:ascii="Consolas" w:hAnsi="Consolas"/>
          <w:color w:val="D4D4D4"/>
          <w:sz w:val="21"/>
          <w:szCs w:val="21"/>
        </w:rPr>
        <w:t>, </w:t>
      </w:r>
      <w:proofErr w:type="spellStart"/>
      <w:r w:rsidRPr="00040F0C">
        <w:rPr>
          <w:rFonts w:ascii="Consolas" w:hAnsi="Consolas"/>
          <w:color w:val="9CDCFE"/>
          <w:sz w:val="21"/>
          <w:szCs w:val="21"/>
        </w:rPr>
        <w:t>modelpbc</w:t>
      </w:r>
      <w:proofErr w:type="spellEnd"/>
      <w:r w:rsidRPr="00040F0C">
        <w:rPr>
          <w:rFonts w:ascii="Consolas" w:hAnsi="Consolas"/>
          <w:color w:val="D4D4D4"/>
          <w:sz w:val="21"/>
          <w:szCs w:val="21"/>
        </w:rPr>
        <w:t>):</w:t>
      </w:r>
    </w:p>
    <w:p w14:paraId="2C337B14" w14:textId="77777777" w:rsidR="00040F0C" w:rsidRPr="00040F0C" w:rsidRDefault="00040F0C" w:rsidP="00040F0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40F0C">
        <w:rPr>
          <w:rFonts w:ascii="Consolas" w:hAnsi="Consolas"/>
          <w:color w:val="D4D4D4"/>
          <w:sz w:val="21"/>
          <w:szCs w:val="21"/>
        </w:rPr>
        <w:t>    </w:t>
      </w:r>
      <w:proofErr w:type="spellStart"/>
      <w:r w:rsidRPr="00040F0C">
        <w:rPr>
          <w:rFonts w:ascii="Consolas" w:hAnsi="Consolas"/>
          <w:color w:val="D4D4D4"/>
          <w:sz w:val="21"/>
          <w:szCs w:val="21"/>
        </w:rPr>
        <w:t>weight_dict</w:t>
      </w:r>
      <w:proofErr w:type="spellEnd"/>
      <w:r w:rsidRPr="00040F0C">
        <w:rPr>
          <w:rFonts w:ascii="Consolas" w:hAnsi="Consolas"/>
          <w:color w:val="D4D4D4"/>
          <w:sz w:val="21"/>
          <w:szCs w:val="21"/>
        </w:rPr>
        <w:t> = </w:t>
      </w:r>
      <w:proofErr w:type="spellStart"/>
      <w:proofErr w:type="gramStart"/>
      <w:r w:rsidRPr="00040F0C">
        <w:rPr>
          <w:rFonts w:ascii="Consolas" w:hAnsi="Consolas"/>
          <w:color w:val="4EC9B0"/>
          <w:sz w:val="21"/>
          <w:szCs w:val="21"/>
        </w:rPr>
        <w:t>dict</w:t>
      </w:r>
      <w:proofErr w:type="spellEnd"/>
      <w:r w:rsidRPr="00040F0C">
        <w:rPr>
          <w:rFonts w:ascii="Consolas" w:hAnsi="Consolas"/>
          <w:color w:val="D4D4D4"/>
          <w:sz w:val="21"/>
          <w:szCs w:val="21"/>
        </w:rPr>
        <w:t>(</w:t>
      </w:r>
      <w:proofErr w:type="gramEnd"/>
      <w:r w:rsidRPr="00040F0C">
        <w:rPr>
          <w:rFonts w:ascii="Consolas" w:hAnsi="Consolas"/>
          <w:color w:val="D4D4D4"/>
          <w:sz w:val="21"/>
          <w:szCs w:val="21"/>
        </w:rPr>
        <w:t>)</w:t>
      </w:r>
    </w:p>
    <w:p w14:paraId="4E056EEE" w14:textId="77777777" w:rsidR="00040F0C" w:rsidRPr="00040F0C" w:rsidRDefault="00040F0C" w:rsidP="00040F0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40F0C">
        <w:rPr>
          <w:rFonts w:ascii="Consolas" w:hAnsi="Consolas"/>
          <w:color w:val="D4D4D4"/>
          <w:sz w:val="21"/>
          <w:szCs w:val="21"/>
        </w:rPr>
        <w:t>    </w:t>
      </w:r>
      <w:r w:rsidRPr="00040F0C">
        <w:rPr>
          <w:rFonts w:ascii="Consolas" w:hAnsi="Consolas"/>
          <w:color w:val="C586C0"/>
          <w:sz w:val="21"/>
          <w:szCs w:val="21"/>
        </w:rPr>
        <w:t>for</w:t>
      </w:r>
      <w:r w:rsidRPr="00040F0C">
        <w:rPr>
          <w:rFonts w:ascii="Consolas" w:hAnsi="Consolas"/>
          <w:color w:val="D4D4D4"/>
          <w:sz w:val="21"/>
          <w:szCs w:val="21"/>
        </w:rPr>
        <w:t> layer </w:t>
      </w:r>
      <w:r w:rsidRPr="00040F0C">
        <w:rPr>
          <w:rFonts w:ascii="Consolas" w:hAnsi="Consolas"/>
          <w:color w:val="C586C0"/>
          <w:sz w:val="21"/>
          <w:szCs w:val="21"/>
        </w:rPr>
        <w:t>in</w:t>
      </w:r>
      <w:r w:rsidRPr="00040F0C">
        <w:rPr>
          <w:rFonts w:ascii="Consolas" w:hAnsi="Consolas"/>
          <w:color w:val="D4D4D4"/>
          <w:sz w:val="21"/>
          <w:szCs w:val="21"/>
        </w:rPr>
        <w:t> </w:t>
      </w:r>
      <w:proofErr w:type="spellStart"/>
      <w:proofErr w:type="gramStart"/>
      <w:r w:rsidRPr="00040F0C">
        <w:rPr>
          <w:rFonts w:ascii="Consolas" w:hAnsi="Consolas"/>
          <w:color w:val="D4D4D4"/>
          <w:sz w:val="21"/>
          <w:szCs w:val="21"/>
        </w:rPr>
        <w:t>modelkbc.layers</w:t>
      </w:r>
      <w:proofErr w:type="spellEnd"/>
      <w:proofErr w:type="gramEnd"/>
      <w:r w:rsidRPr="00040F0C">
        <w:rPr>
          <w:rFonts w:ascii="Consolas" w:hAnsi="Consolas"/>
          <w:color w:val="D4D4D4"/>
          <w:sz w:val="21"/>
          <w:szCs w:val="21"/>
        </w:rPr>
        <w:t>:</w:t>
      </w:r>
    </w:p>
    <w:p w14:paraId="417D70EF" w14:textId="77777777" w:rsidR="00040F0C" w:rsidRPr="00040F0C" w:rsidRDefault="00040F0C" w:rsidP="00040F0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40F0C">
        <w:rPr>
          <w:rFonts w:ascii="Consolas" w:hAnsi="Consolas"/>
          <w:color w:val="D4D4D4"/>
          <w:sz w:val="21"/>
          <w:szCs w:val="21"/>
        </w:rPr>
        <w:t>        </w:t>
      </w:r>
      <w:r w:rsidRPr="00040F0C">
        <w:rPr>
          <w:rFonts w:ascii="Consolas" w:hAnsi="Consolas"/>
          <w:color w:val="C586C0"/>
          <w:sz w:val="21"/>
          <w:szCs w:val="21"/>
        </w:rPr>
        <w:t>if</w:t>
      </w:r>
      <w:r w:rsidRPr="00040F0C">
        <w:rPr>
          <w:rFonts w:ascii="Consolas" w:hAnsi="Consolas"/>
          <w:color w:val="D4D4D4"/>
          <w:sz w:val="21"/>
          <w:szCs w:val="21"/>
        </w:rPr>
        <w:t> </w:t>
      </w:r>
      <w:r w:rsidRPr="00040F0C">
        <w:rPr>
          <w:rFonts w:ascii="Consolas" w:hAnsi="Consolas"/>
          <w:color w:val="4EC9B0"/>
          <w:sz w:val="21"/>
          <w:szCs w:val="21"/>
        </w:rPr>
        <w:t>type</w:t>
      </w:r>
      <w:r w:rsidRPr="00040F0C">
        <w:rPr>
          <w:rFonts w:ascii="Consolas" w:hAnsi="Consolas"/>
          <w:color w:val="D4D4D4"/>
          <w:sz w:val="21"/>
          <w:szCs w:val="21"/>
        </w:rPr>
        <w:t>(layer) </w:t>
      </w:r>
      <w:r w:rsidRPr="00040F0C">
        <w:rPr>
          <w:rFonts w:ascii="Consolas" w:hAnsi="Consolas"/>
          <w:color w:val="569CD6"/>
          <w:sz w:val="21"/>
          <w:szCs w:val="21"/>
        </w:rPr>
        <w:t>is</w:t>
      </w:r>
      <w:r w:rsidRPr="00040F0C">
        <w:rPr>
          <w:rFonts w:ascii="Consolas" w:hAnsi="Consolas"/>
          <w:color w:val="D4D4D4"/>
          <w:sz w:val="21"/>
          <w:szCs w:val="21"/>
        </w:rPr>
        <w:t> </w:t>
      </w:r>
      <w:proofErr w:type="spellStart"/>
      <w:proofErr w:type="gramStart"/>
      <w:r w:rsidRPr="00040F0C">
        <w:rPr>
          <w:rFonts w:ascii="Consolas" w:hAnsi="Consolas"/>
          <w:color w:val="D4D4D4"/>
          <w:sz w:val="21"/>
          <w:szCs w:val="21"/>
        </w:rPr>
        <w:t>keras.layers</w:t>
      </w:r>
      <w:proofErr w:type="gramEnd"/>
      <w:r w:rsidRPr="00040F0C">
        <w:rPr>
          <w:rFonts w:ascii="Consolas" w:hAnsi="Consolas"/>
          <w:color w:val="D4D4D4"/>
          <w:sz w:val="21"/>
          <w:szCs w:val="21"/>
        </w:rPr>
        <w:t>.Dense</w:t>
      </w:r>
      <w:proofErr w:type="spellEnd"/>
      <w:r w:rsidRPr="00040F0C">
        <w:rPr>
          <w:rFonts w:ascii="Consolas" w:hAnsi="Consolas"/>
          <w:color w:val="D4D4D4"/>
          <w:sz w:val="21"/>
          <w:szCs w:val="21"/>
        </w:rPr>
        <w:t>:</w:t>
      </w:r>
    </w:p>
    <w:p w14:paraId="04625DD0" w14:textId="77777777" w:rsidR="00040F0C" w:rsidRPr="00040F0C" w:rsidRDefault="00040F0C" w:rsidP="00040F0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40F0C">
        <w:rPr>
          <w:rFonts w:ascii="Consolas" w:hAnsi="Consolas"/>
          <w:color w:val="D4D4D4"/>
          <w:sz w:val="21"/>
          <w:szCs w:val="21"/>
        </w:rPr>
        <w:t>            weight_dict[layer.get_config</w:t>
      </w:r>
      <w:proofErr w:type="gramStart"/>
      <w:r w:rsidRPr="00040F0C">
        <w:rPr>
          <w:rFonts w:ascii="Consolas" w:hAnsi="Consolas"/>
          <w:color w:val="D4D4D4"/>
          <w:sz w:val="21"/>
          <w:szCs w:val="21"/>
        </w:rPr>
        <w:t>()[</w:t>
      </w:r>
      <w:proofErr w:type="gramEnd"/>
      <w:r w:rsidRPr="00040F0C">
        <w:rPr>
          <w:rFonts w:ascii="Consolas" w:hAnsi="Consolas"/>
          <w:color w:val="CE9178"/>
          <w:sz w:val="21"/>
          <w:szCs w:val="21"/>
        </w:rPr>
        <w:t>'name'</w:t>
      </w:r>
      <w:r w:rsidRPr="00040F0C">
        <w:rPr>
          <w:rFonts w:ascii="Consolas" w:hAnsi="Consolas"/>
          <w:color w:val="D4D4D4"/>
          <w:sz w:val="21"/>
          <w:szCs w:val="21"/>
        </w:rPr>
        <w:t>] + </w:t>
      </w:r>
      <w:r w:rsidRPr="00040F0C">
        <w:rPr>
          <w:rFonts w:ascii="Consolas" w:hAnsi="Consolas"/>
          <w:color w:val="CE9178"/>
          <w:sz w:val="21"/>
          <w:szCs w:val="21"/>
        </w:rPr>
        <w:t>'.weight'</w:t>
      </w:r>
      <w:r w:rsidRPr="00040F0C">
        <w:rPr>
          <w:rFonts w:ascii="Consolas" w:hAnsi="Consolas"/>
          <w:color w:val="D4D4D4"/>
          <w:sz w:val="21"/>
          <w:szCs w:val="21"/>
        </w:rPr>
        <w:t>] = np.transpose(layer.get_weights()[</w:t>
      </w:r>
      <w:r w:rsidRPr="00040F0C">
        <w:rPr>
          <w:rFonts w:ascii="Consolas" w:hAnsi="Consolas"/>
          <w:color w:val="B5CEA8"/>
          <w:sz w:val="21"/>
          <w:szCs w:val="21"/>
        </w:rPr>
        <w:t>0</w:t>
      </w:r>
      <w:r w:rsidRPr="00040F0C">
        <w:rPr>
          <w:rFonts w:ascii="Consolas" w:hAnsi="Consolas"/>
          <w:color w:val="D4D4D4"/>
          <w:sz w:val="21"/>
          <w:szCs w:val="21"/>
        </w:rPr>
        <w:t>], (</w:t>
      </w:r>
      <w:r w:rsidRPr="00040F0C">
        <w:rPr>
          <w:rFonts w:ascii="Consolas" w:hAnsi="Consolas"/>
          <w:color w:val="B5CEA8"/>
          <w:sz w:val="21"/>
          <w:szCs w:val="21"/>
        </w:rPr>
        <w:t>1</w:t>
      </w:r>
      <w:r w:rsidRPr="00040F0C">
        <w:rPr>
          <w:rFonts w:ascii="Consolas" w:hAnsi="Consolas"/>
          <w:color w:val="D4D4D4"/>
          <w:sz w:val="21"/>
          <w:szCs w:val="21"/>
        </w:rPr>
        <w:t>, </w:t>
      </w:r>
      <w:r w:rsidRPr="00040F0C">
        <w:rPr>
          <w:rFonts w:ascii="Consolas" w:hAnsi="Consolas"/>
          <w:color w:val="B5CEA8"/>
          <w:sz w:val="21"/>
          <w:szCs w:val="21"/>
        </w:rPr>
        <w:t>0</w:t>
      </w:r>
      <w:r w:rsidRPr="00040F0C">
        <w:rPr>
          <w:rFonts w:ascii="Consolas" w:hAnsi="Consolas"/>
          <w:color w:val="D4D4D4"/>
          <w:sz w:val="21"/>
          <w:szCs w:val="21"/>
        </w:rPr>
        <w:t>))</w:t>
      </w:r>
    </w:p>
    <w:p w14:paraId="4CB5B7FF" w14:textId="77777777" w:rsidR="00040F0C" w:rsidRPr="00040F0C" w:rsidRDefault="00040F0C" w:rsidP="00040F0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40F0C">
        <w:rPr>
          <w:rFonts w:ascii="Consolas" w:hAnsi="Consolas"/>
          <w:color w:val="D4D4D4"/>
          <w:sz w:val="21"/>
          <w:szCs w:val="21"/>
        </w:rPr>
        <w:t>            weight_dict[layer.get_config</w:t>
      </w:r>
      <w:proofErr w:type="gramStart"/>
      <w:r w:rsidRPr="00040F0C">
        <w:rPr>
          <w:rFonts w:ascii="Consolas" w:hAnsi="Consolas"/>
          <w:color w:val="D4D4D4"/>
          <w:sz w:val="21"/>
          <w:szCs w:val="21"/>
        </w:rPr>
        <w:t>()[</w:t>
      </w:r>
      <w:proofErr w:type="gramEnd"/>
      <w:r w:rsidRPr="00040F0C">
        <w:rPr>
          <w:rFonts w:ascii="Consolas" w:hAnsi="Consolas"/>
          <w:color w:val="CE9178"/>
          <w:sz w:val="21"/>
          <w:szCs w:val="21"/>
        </w:rPr>
        <w:t>'name'</w:t>
      </w:r>
      <w:r w:rsidRPr="00040F0C">
        <w:rPr>
          <w:rFonts w:ascii="Consolas" w:hAnsi="Consolas"/>
          <w:color w:val="D4D4D4"/>
          <w:sz w:val="21"/>
          <w:szCs w:val="21"/>
        </w:rPr>
        <w:t>] + </w:t>
      </w:r>
      <w:r w:rsidRPr="00040F0C">
        <w:rPr>
          <w:rFonts w:ascii="Consolas" w:hAnsi="Consolas"/>
          <w:color w:val="CE9178"/>
          <w:sz w:val="21"/>
          <w:szCs w:val="21"/>
        </w:rPr>
        <w:t>'.bias'</w:t>
      </w:r>
      <w:r w:rsidRPr="00040F0C">
        <w:rPr>
          <w:rFonts w:ascii="Consolas" w:hAnsi="Consolas"/>
          <w:color w:val="D4D4D4"/>
          <w:sz w:val="21"/>
          <w:szCs w:val="21"/>
        </w:rPr>
        <w:t>] = layer.get_weights()[</w:t>
      </w:r>
      <w:r w:rsidRPr="00040F0C">
        <w:rPr>
          <w:rFonts w:ascii="Consolas" w:hAnsi="Consolas"/>
          <w:color w:val="B5CEA8"/>
          <w:sz w:val="21"/>
          <w:szCs w:val="21"/>
        </w:rPr>
        <w:t>1</w:t>
      </w:r>
      <w:r w:rsidRPr="00040F0C">
        <w:rPr>
          <w:rFonts w:ascii="Consolas" w:hAnsi="Consolas"/>
          <w:color w:val="D4D4D4"/>
          <w:sz w:val="21"/>
          <w:szCs w:val="21"/>
        </w:rPr>
        <w:t>]</w:t>
      </w:r>
    </w:p>
    <w:p w14:paraId="72609DC1" w14:textId="77777777" w:rsidR="00040F0C" w:rsidRPr="00040F0C" w:rsidRDefault="00040F0C" w:rsidP="00040F0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40F0C">
        <w:rPr>
          <w:rFonts w:ascii="Consolas" w:hAnsi="Consolas"/>
          <w:color w:val="D4D4D4"/>
          <w:sz w:val="21"/>
          <w:szCs w:val="21"/>
        </w:rPr>
        <w:t>    </w:t>
      </w:r>
      <w:proofErr w:type="spellStart"/>
      <w:r w:rsidRPr="00040F0C">
        <w:rPr>
          <w:rFonts w:ascii="Consolas" w:hAnsi="Consolas"/>
          <w:color w:val="D4D4D4"/>
          <w:sz w:val="21"/>
          <w:szCs w:val="21"/>
        </w:rPr>
        <w:t>pyt_state_dict</w:t>
      </w:r>
      <w:proofErr w:type="spellEnd"/>
      <w:r w:rsidRPr="00040F0C">
        <w:rPr>
          <w:rFonts w:ascii="Consolas" w:hAnsi="Consolas"/>
          <w:color w:val="D4D4D4"/>
          <w:sz w:val="21"/>
          <w:szCs w:val="21"/>
        </w:rPr>
        <w:t> = </w:t>
      </w:r>
      <w:proofErr w:type="spellStart"/>
      <w:proofErr w:type="gramStart"/>
      <w:r w:rsidRPr="00040F0C">
        <w:rPr>
          <w:rFonts w:ascii="Consolas" w:hAnsi="Consolas"/>
          <w:color w:val="D4D4D4"/>
          <w:sz w:val="21"/>
          <w:szCs w:val="21"/>
        </w:rPr>
        <w:t>modelpbc.state</w:t>
      </w:r>
      <w:proofErr w:type="gramEnd"/>
      <w:r w:rsidRPr="00040F0C">
        <w:rPr>
          <w:rFonts w:ascii="Consolas" w:hAnsi="Consolas"/>
          <w:color w:val="D4D4D4"/>
          <w:sz w:val="21"/>
          <w:szCs w:val="21"/>
        </w:rPr>
        <w:t>_dict</w:t>
      </w:r>
      <w:proofErr w:type="spellEnd"/>
      <w:r w:rsidRPr="00040F0C">
        <w:rPr>
          <w:rFonts w:ascii="Consolas" w:hAnsi="Consolas"/>
          <w:color w:val="D4D4D4"/>
          <w:sz w:val="21"/>
          <w:szCs w:val="21"/>
        </w:rPr>
        <w:t>()</w:t>
      </w:r>
    </w:p>
    <w:p w14:paraId="7F90F96F" w14:textId="77777777" w:rsidR="00040F0C" w:rsidRPr="00040F0C" w:rsidRDefault="00040F0C" w:rsidP="00040F0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40F0C">
        <w:rPr>
          <w:rFonts w:ascii="Consolas" w:hAnsi="Consolas"/>
          <w:color w:val="D4D4D4"/>
          <w:sz w:val="21"/>
          <w:szCs w:val="21"/>
        </w:rPr>
        <w:t>    </w:t>
      </w:r>
      <w:r w:rsidRPr="00040F0C">
        <w:rPr>
          <w:rFonts w:ascii="Consolas" w:hAnsi="Consolas"/>
          <w:color w:val="C586C0"/>
          <w:sz w:val="21"/>
          <w:szCs w:val="21"/>
        </w:rPr>
        <w:t>for</w:t>
      </w:r>
      <w:r w:rsidRPr="00040F0C">
        <w:rPr>
          <w:rFonts w:ascii="Consolas" w:hAnsi="Consolas"/>
          <w:color w:val="D4D4D4"/>
          <w:sz w:val="21"/>
          <w:szCs w:val="21"/>
        </w:rPr>
        <w:t> key </w:t>
      </w:r>
      <w:r w:rsidRPr="00040F0C">
        <w:rPr>
          <w:rFonts w:ascii="Consolas" w:hAnsi="Consolas"/>
          <w:color w:val="C586C0"/>
          <w:sz w:val="21"/>
          <w:szCs w:val="21"/>
        </w:rPr>
        <w:t>in</w:t>
      </w:r>
      <w:r w:rsidRPr="00040F0C">
        <w:rPr>
          <w:rFonts w:ascii="Consolas" w:hAnsi="Consolas"/>
          <w:color w:val="D4D4D4"/>
          <w:sz w:val="21"/>
          <w:szCs w:val="21"/>
        </w:rPr>
        <w:t> </w:t>
      </w:r>
      <w:proofErr w:type="spellStart"/>
      <w:r w:rsidRPr="00040F0C">
        <w:rPr>
          <w:rFonts w:ascii="Consolas" w:hAnsi="Consolas"/>
          <w:color w:val="D4D4D4"/>
          <w:sz w:val="21"/>
          <w:szCs w:val="21"/>
        </w:rPr>
        <w:t>pyt_state_</w:t>
      </w:r>
      <w:proofErr w:type="gramStart"/>
      <w:r w:rsidRPr="00040F0C">
        <w:rPr>
          <w:rFonts w:ascii="Consolas" w:hAnsi="Consolas"/>
          <w:color w:val="D4D4D4"/>
          <w:sz w:val="21"/>
          <w:szCs w:val="21"/>
        </w:rPr>
        <w:t>dict.keys</w:t>
      </w:r>
      <w:proofErr w:type="spellEnd"/>
      <w:proofErr w:type="gramEnd"/>
      <w:r w:rsidRPr="00040F0C">
        <w:rPr>
          <w:rFonts w:ascii="Consolas" w:hAnsi="Consolas"/>
          <w:color w:val="D4D4D4"/>
          <w:sz w:val="21"/>
          <w:szCs w:val="21"/>
        </w:rPr>
        <w:t>():</w:t>
      </w:r>
    </w:p>
    <w:p w14:paraId="77BE0F22" w14:textId="77777777" w:rsidR="00040F0C" w:rsidRPr="00040F0C" w:rsidRDefault="00040F0C" w:rsidP="00040F0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40F0C">
        <w:rPr>
          <w:rFonts w:ascii="Consolas" w:hAnsi="Consolas"/>
          <w:color w:val="D4D4D4"/>
          <w:sz w:val="21"/>
          <w:szCs w:val="21"/>
        </w:rPr>
        <w:t>        </w:t>
      </w:r>
      <w:proofErr w:type="spellStart"/>
      <w:r w:rsidRPr="00040F0C">
        <w:rPr>
          <w:rFonts w:ascii="Consolas" w:hAnsi="Consolas"/>
          <w:color w:val="D4D4D4"/>
          <w:sz w:val="21"/>
          <w:szCs w:val="21"/>
        </w:rPr>
        <w:t>pyt_state_dict</w:t>
      </w:r>
      <w:proofErr w:type="spellEnd"/>
      <w:r w:rsidRPr="00040F0C">
        <w:rPr>
          <w:rFonts w:ascii="Consolas" w:hAnsi="Consolas"/>
          <w:color w:val="D4D4D4"/>
          <w:sz w:val="21"/>
          <w:szCs w:val="21"/>
        </w:rPr>
        <w:t>[key] = </w:t>
      </w:r>
      <w:proofErr w:type="spellStart"/>
      <w:proofErr w:type="gramStart"/>
      <w:r w:rsidRPr="00040F0C">
        <w:rPr>
          <w:rFonts w:ascii="Consolas" w:hAnsi="Consolas"/>
          <w:color w:val="D4D4D4"/>
          <w:sz w:val="21"/>
          <w:szCs w:val="21"/>
        </w:rPr>
        <w:t>torch.from</w:t>
      </w:r>
      <w:proofErr w:type="gramEnd"/>
      <w:r w:rsidRPr="00040F0C">
        <w:rPr>
          <w:rFonts w:ascii="Consolas" w:hAnsi="Consolas"/>
          <w:color w:val="D4D4D4"/>
          <w:sz w:val="21"/>
          <w:szCs w:val="21"/>
        </w:rPr>
        <w:t>_numpy</w:t>
      </w:r>
      <w:proofErr w:type="spellEnd"/>
      <w:r w:rsidRPr="00040F0C">
        <w:rPr>
          <w:rFonts w:ascii="Consolas" w:hAnsi="Consolas"/>
          <w:color w:val="D4D4D4"/>
          <w:sz w:val="21"/>
          <w:szCs w:val="21"/>
        </w:rPr>
        <w:t>(</w:t>
      </w:r>
      <w:proofErr w:type="spellStart"/>
      <w:r w:rsidRPr="00040F0C">
        <w:rPr>
          <w:rFonts w:ascii="Consolas" w:hAnsi="Consolas"/>
          <w:color w:val="D4D4D4"/>
          <w:sz w:val="21"/>
          <w:szCs w:val="21"/>
        </w:rPr>
        <w:t>weight_dict</w:t>
      </w:r>
      <w:proofErr w:type="spellEnd"/>
      <w:r w:rsidRPr="00040F0C">
        <w:rPr>
          <w:rFonts w:ascii="Consolas" w:hAnsi="Consolas"/>
          <w:color w:val="D4D4D4"/>
          <w:sz w:val="21"/>
          <w:szCs w:val="21"/>
        </w:rPr>
        <w:t>[key])</w:t>
      </w:r>
    </w:p>
    <w:p w14:paraId="7AD9B076" w14:textId="1C35B5B5" w:rsidR="00E176EC" w:rsidRDefault="00040F0C" w:rsidP="00040F0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40F0C">
        <w:rPr>
          <w:rFonts w:ascii="Consolas" w:hAnsi="Consolas"/>
          <w:color w:val="D4D4D4"/>
          <w:sz w:val="21"/>
          <w:szCs w:val="21"/>
        </w:rPr>
        <w:t>    </w:t>
      </w:r>
      <w:proofErr w:type="spellStart"/>
      <w:proofErr w:type="gramStart"/>
      <w:r w:rsidRPr="00040F0C">
        <w:rPr>
          <w:rFonts w:ascii="Consolas" w:hAnsi="Consolas"/>
          <w:color w:val="D4D4D4"/>
          <w:sz w:val="21"/>
          <w:szCs w:val="21"/>
        </w:rPr>
        <w:t>modelpbc.load</w:t>
      </w:r>
      <w:proofErr w:type="gramEnd"/>
      <w:r w:rsidRPr="00040F0C">
        <w:rPr>
          <w:rFonts w:ascii="Consolas" w:hAnsi="Consolas"/>
          <w:color w:val="D4D4D4"/>
          <w:sz w:val="21"/>
          <w:szCs w:val="21"/>
        </w:rPr>
        <w:t>_state_dict</w:t>
      </w:r>
      <w:proofErr w:type="spellEnd"/>
      <w:r w:rsidRPr="00040F0C">
        <w:rPr>
          <w:rFonts w:ascii="Consolas" w:hAnsi="Consolas"/>
          <w:color w:val="D4D4D4"/>
          <w:sz w:val="21"/>
          <w:szCs w:val="21"/>
        </w:rPr>
        <w:t>(</w:t>
      </w:r>
      <w:proofErr w:type="spellStart"/>
      <w:r w:rsidRPr="00040F0C">
        <w:rPr>
          <w:rFonts w:ascii="Consolas" w:hAnsi="Consolas"/>
          <w:color w:val="D4D4D4"/>
          <w:sz w:val="21"/>
          <w:szCs w:val="21"/>
        </w:rPr>
        <w:t>pyt_state_dict</w:t>
      </w:r>
      <w:proofErr w:type="spellEnd"/>
      <w:r w:rsidRPr="00040F0C">
        <w:rPr>
          <w:rFonts w:ascii="Consolas" w:hAnsi="Consolas"/>
          <w:color w:val="D4D4D4"/>
          <w:sz w:val="21"/>
          <w:szCs w:val="21"/>
        </w:rPr>
        <w:t>)</w:t>
      </w:r>
    </w:p>
    <w:p w14:paraId="5388A038" w14:textId="77777777" w:rsidR="002A030F" w:rsidRDefault="002A030F" w:rsidP="00040F0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5C7E80F5" w14:textId="77777777" w:rsidR="00040F0C" w:rsidRPr="00040F0C" w:rsidRDefault="00040F0C" w:rsidP="00040F0C">
      <w:pPr>
        <w:shd w:val="clear" w:color="auto" w:fill="1E1E1E"/>
        <w:spacing w:line="285" w:lineRule="atLeast"/>
        <w:rPr>
          <w:rStyle w:val="HTMLCode"/>
          <w:rFonts w:ascii="Consolas" w:hAnsi="Consolas" w:cs="Times New Roman"/>
          <w:color w:val="D4D4D4"/>
          <w:sz w:val="21"/>
          <w:szCs w:val="21"/>
        </w:rPr>
      </w:pPr>
    </w:p>
    <w:p w14:paraId="13486B4F" w14:textId="73FDC685" w:rsidR="00FF78F1" w:rsidRDefault="005C7B6D" w:rsidP="00A9690E">
      <w:pPr>
        <w:pStyle w:val="pm-node"/>
        <w:spacing w:line="360" w:lineRule="auto"/>
        <w:jc w:val="both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>The function keras2</w:t>
      </w:r>
      <w:proofErr w:type="gramStart"/>
      <w:r>
        <w:rPr>
          <w:rStyle w:val="HTMLCode"/>
          <w:rFonts w:ascii="Times New Roman" w:hAnsi="Times New Roman" w:cs="Times New Roman"/>
          <w:sz w:val="24"/>
          <w:szCs w:val="24"/>
        </w:rPr>
        <w:t>torch</w:t>
      </w:r>
      <w:r w:rsidR="00040F0C">
        <w:rPr>
          <w:rStyle w:val="HTMLCode"/>
          <w:rFonts w:ascii="Times New Roman" w:hAnsi="Times New Roman" w:cs="Times New Roman"/>
          <w:sz w:val="24"/>
          <w:szCs w:val="24"/>
        </w:rPr>
        <w:t>(</w:t>
      </w:r>
      <w:proofErr w:type="gramEnd"/>
      <w:r w:rsidR="00040F0C">
        <w:rPr>
          <w:rStyle w:val="HTMLCode"/>
          <w:rFonts w:ascii="Times New Roman" w:hAnsi="Times New Roman" w:cs="Times New Roman"/>
          <w:sz w:val="24"/>
          <w:szCs w:val="24"/>
        </w:rPr>
        <w:t>)</w:t>
      </w:r>
      <w:r>
        <w:rPr>
          <w:rStyle w:val="HTMLCode"/>
          <w:rFonts w:ascii="Times New Roman" w:hAnsi="Times New Roman" w:cs="Times New Roman"/>
          <w:sz w:val="24"/>
          <w:szCs w:val="24"/>
        </w:rPr>
        <w:t xml:space="preserve"> is created to perform weights and bias transfer. The layer weights and bias from the 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>K</w:t>
      </w:r>
      <w:r>
        <w:rPr>
          <w:rStyle w:val="HTMLCode"/>
          <w:rFonts w:ascii="Times New Roman" w:hAnsi="Times New Roman" w:cs="Times New Roman"/>
          <w:sz w:val="24"/>
          <w:szCs w:val="24"/>
        </w:rPr>
        <w:t xml:space="preserve">eras model are extracted by using the </w:t>
      </w:r>
      <w:proofErr w:type="spellStart"/>
      <w:r>
        <w:rPr>
          <w:rStyle w:val="HTMLCode"/>
          <w:rFonts w:ascii="Times New Roman" w:hAnsi="Times New Roman" w:cs="Times New Roman"/>
          <w:sz w:val="24"/>
          <w:szCs w:val="24"/>
        </w:rPr>
        <w:t>get_</w:t>
      </w:r>
      <w:proofErr w:type="gramStart"/>
      <w:r>
        <w:rPr>
          <w:rStyle w:val="HTMLCode"/>
          <w:rFonts w:ascii="Times New Roman" w:hAnsi="Times New Roman" w:cs="Times New Roman"/>
          <w:sz w:val="24"/>
          <w:szCs w:val="24"/>
        </w:rPr>
        <w:t>weights</w:t>
      </w:r>
      <w:proofErr w:type="spellEnd"/>
      <w:r>
        <w:rPr>
          <w:rStyle w:val="HTMLCode"/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Style w:val="HTMLCode"/>
          <w:rFonts w:ascii="Times New Roman" w:hAnsi="Times New Roman" w:cs="Times New Roman"/>
          <w:sz w:val="24"/>
          <w:szCs w:val="24"/>
        </w:rPr>
        <w:t xml:space="preserve">) function. The </w:t>
      </w:r>
      <w:proofErr w:type="spellStart"/>
      <w:r>
        <w:rPr>
          <w:rStyle w:val="HTMLCode"/>
          <w:rFonts w:ascii="Times New Roman" w:hAnsi="Times New Roman" w:cs="Times New Roman"/>
          <w:sz w:val="24"/>
          <w:szCs w:val="24"/>
        </w:rPr>
        <w:t>state_</w:t>
      </w:r>
      <w:proofErr w:type="gramStart"/>
      <w:r>
        <w:rPr>
          <w:rStyle w:val="HTMLCode"/>
          <w:rFonts w:ascii="Times New Roman" w:hAnsi="Times New Roman" w:cs="Times New Roman"/>
          <w:sz w:val="24"/>
          <w:szCs w:val="24"/>
        </w:rPr>
        <w:t>dict</w:t>
      </w:r>
      <w:proofErr w:type="spellEnd"/>
      <w:r>
        <w:rPr>
          <w:rStyle w:val="HTMLCode"/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Style w:val="HTMLCode"/>
          <w:rFonts w:ascii="Times New Roman" w:hAnsi="Times New Roman" w:cs="Times New Roman"/>
          <w:sz w:val="24"/>
          <w:szCs w:val="24"/>
        </w:rPr>
        <w:t xml:space="preserve">) </w:t>
      </w:r>
      <w:r w:rsidR="00D27EE0">
        <w:rPr>
          <w:rStyle w:val="HTMLCode"/>
          <w:rFonts w:ascii="Times New Roman" w:hAnsi="Times New Roman" w:cs="Times New Roman"/>
          <w:sz w:val="24"/>
          <w:szCs w:val="24"/>
        </w:rPr>
        <w:t xml:space="preserve">holds the learnable parameters like weights and bias. The weights are transferred into the </w:t>
      </w:r>
      <w:proofErr w:type="spellStart"/>
      <w:r w:rsidR="00D27EE0">
        <w:rPr>
          <w:rStyle w:val="HTMLCode"/>
          <w:rFonts w:ascii="Times New Roman" w:hAnsi="Times New Roman" w:cs="Times New Roman"/>
          <w:sz w:val="24"/>
          <w:szCs w:val="24"/>
        </w:rPr>
        <w:t>state_</w:t>
      </w:r>
      <w:proofErr w:type="gramStart"/>
      <w:r w:rsidR="00D27EE0">
        <w:rPr>
          <w:rStyle w:val="HTMLCode"/>
          <w:rFonts w:ascii="Times New Roman" w:hAnsi="Times New Roman" w:cs="Times New Roman"/>
          <w:sz w:val="24"/>
          <w:szCs w:val="24"/>
        </w:rPr>
        <w:t>dict</w:t>
      </w:r>
      <w:proofErr w:type="spellEnd"/>
      <w:r w:rsidR="00D27EE0">
        <w:rPr>
          <w:rStyle w:val="HTMLCode"/>
          <w:rFonts w:ascii="Times New Roman" w:hAnsi="Times New Roman" w:cs="Times New Roman"/>
          <w:sz w:val="24"/>
          <w:szCs w:val="24"/>
        </w:rPr>
        <w:t>(</w:t>
      </w:r>
      <w:proofErr w:type="gramEnd"/>
      <w:r w:rsidR="00D27EE0">
        <w:rPr>
          <w:rStyle w:val="HTMLCode"/>
          <w:rFonts w:ascii="Times New Roman" w:hAnsi="Times New Roman" w:cs="Times New Roman"/>
          <w:sz w:val="24"/>
          <w:szCs w:val="24"/>
        </w:rPr>
        <w:t>) and then loaded into the PyTorch layers.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235C7F">
        <w:rPr>
          <w:rStyle w:val="HTMLCode"/>
          <w:rFonts w:ascii="Times New Roman" w:hAnsi="Times New Roman" w:cs="Times New Roman"/>
          <w:sz w:val="24"/>
          <w:szCs w:val="24"/>
        </w:rPr>
        <w:t xml:space="preserve">The function for the confusion matrix is created for both </w:t>
      </w:r>
      <w:r w:rsidR="00235C7F">
        <w:rPr>
          <w:rStyle w:val="HTMLCode"/>
          <w:rFonts w:ascii="Times New Roman" w:hAnsi="Times New Roman" w:cs="Times New Roman"/>
          <w:sz w:val="24"/>
          <w:szCs w:val="24"/>
        </w:rPr>
        <w:lastRenderedPageBreak/>
        <w:t xml:space="preserve">Keras and Pytorch in the name of </w:t>
      </w:r>
      <w:proofErr w:type="spellStart"/>
      <w:proofErr w:type="gramStart"/>
      <w:r w:rsidR="00235C7F">
        <w:rPr>
          <w:rStyle w:val="HTMLCode"/>
          <w:rFonts w:ascii="Times New Roman" w:hAnsi="Times New Roman" w:cs="Times New Roman"/>
          <w:sz w:val="24"/>
          <w:szCs w:val="24"/>
        </w:rPr>
        <w:t>Kerascm</w:t>
      </w:r>
      <w:proofErr w:type="spellEnd"/>
      <w:r w:rsidR="00235C7F">
        <w:rPr>
          <w:rStyle w:val="HTMLCode"/>
          <w:rFonts w:ascii="Times New Roman" w:hAnsi="Times New Roman" w:cs="Times New Roman"/>
          <w:sz w:val="24"/>
          <w:szCs w:val="24"/>
        </w:rPr>
        <w:t>(</w:t>
      </w:r>
      <w:proofErr w:type="gramEnd"/>
      <w:r w:rsidR="00235C7F">
        <w:rPr>
          <w:rStyle w:val="HTMLCode"/>
          <w:rFonts w:ascii="Times New Roman" w:hAnsi="Times New Roman" w:cs="Times New Roman"/>
          <w:sz w:val="24"/>
          <w:szCs w:val="24"/>
        </w:rPr>
        <w:t xml:space="preserve">) and </w:t>
      </w:r>
      <w:proofErr w:type="spellStart"/>
      <w:r w:rsidR="00235C7F">
        <w:rPr>
          <w:rStyle w:val="HTMLCode"/>
          <w:rFonts w:ascii="Times New Roman" w:hAnsi="Times New Roman" w:cs="Times New Roman"/>
          <w:sz w:val="24"/>
          <w:szCs w:val="24"/>
        </w:rPr>
        <w:t>pthcm</w:t>
      </w:r>
      <w:proofErr w:type="spellEnd"/>
      <w:r w:rsidR="00235C7F">
        <w:rPr>
          <w:rStyle w:val="HTMLCode"/>
          <w:rFonts w:ascii="Times New Roman" w:hAnsi="Times New Roman" w:cs="Times New Roman"/>
          <w:sz w:val="24"/>
          <w:szCs w:val="24"/>
        </w:rPr>
        <w:t>()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>,</w:t>
      </w:r>
      <w:r w:rsidR="00235C7F">
        <w:rPr>
          <w:rStyle w:val="HTMLCode"/>
          <w:rFonts w:ascii="Times New Roman" w:hAnsi="Times New Roman" w:cs="Times New Roman"/>
          <w:sz w:val="24"/>
          <w:szCs w:val="24"/>
        </w:rPr>
        <w:t xml:space="preserve"> respectively.</w:t>
      </w:r>
      <w:r w:rsidR="00D11135">
        <w:rPr>
          <w:rStyle w:val="HTMLCode"/>
          <w:rFonts w:ascii="Times New Roman" w:hAnsi="Times New Roman" w:cs="Times New Roman"/>
          <w:sz w:val="24"/>
          <w:szCs w:val="24"/>
        </w:rPr>
        <w:t xml:space="preserve"> The confusion matrix is created on true labels and predicted </w:t>
      </w:r>
      <w:r w:rsidR="00FF78F1">
        <w:rPr>
          <w:rStyle w:val="HTMLCode"/>
          <w:rFonts w:ascii="Times New Roman" w:hAnsi="Times New Roman" w:cs="Times New Roman"/>
          <w:sz w:val="24"/>
          <w:szCs w:val="24"/>
        </w:rPr>
        <w:t>label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>s</w:t>
      </w:r>
      <w:r w:rsidR="00FF78F1">
        <w:rPr>
          <w:rStyle w:val="HTMLCode"/>
          <w:rFonts w:ascii="Times New Roman" w:hAnsi="Times New Roman" w:cs="Times New Roman"/>
          <w:sz w:val="24"/>
          <w:szCs w:val="24"/>
        </w:rPr>
        <w:t>.</w:t>
      </w:r>
    </w:p>
    <w:p w14:paraId="79E8A113" w14:textId="77777777" w:rsidR="001A4519" w:rsidRPr="001A4519" w:rsidRDefault="001A4519" w:rsidP="001A451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proofErr w:type="gramStart"/>
      <w:r w:rsidRPr="001A4519">
        <w:rPr>
          <w:rFonts w:ascii="Consolas" w:hAnsi="Consolas"/>
          <w:color w:val="D4D4D4"/>
          <w:sz w:val="21"/>
          <w:szCs w:val="21"/>
        </w:rPr>
        <w:t>kerasInitTrainEval</w:t>
      </w:r>
      <w:proofErr w:type="spellEnd"/>
      <w:r w:rsidRPr="001A4519">
        <w:rPr>
          <w:rFonts w:ascii="Consolas" w:hAnsi="Consolas"/>
          <w:color w:val="D4D4D4"/>
          <w:sz w:val="21"/>
          <w:szCs w:val="21"/>
        </w:rPr>
        <w:t>(</w:t>
      </w:r>
      <w:proofErr w:type="gramEnd"/>
      <w:r w:rsidRPr="001A4519">
        <w:rPr>
          <w:rFonts w:ascii="Consolas" w:hAnsi="Consolas"/>
          <w:color w:val="D4D4D4"/>
          <w:sz w:val="21"/>
          <w:szCs w:val="21"/>
        </w:rPr>
        <w:t>)</w:t>
      </w:r>
    </w:p>
    <w:p w14:paraId="6C785880" w14:textId="77777777" w:rsidR="001A4519" w:rsidRPr="001A4519" w:rsidRDefault="001A4519" w:rsidP="001A451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A4519">
        <w:rPr>
          <w:rFonts w:ascii="Consolas" w:hAnsi="Consolas"/>
          <w:color w:val="C586C0"/>
          <w:sz w:val="21"/>
          <w:szCs w:val="21"/>
        </w:rPr>
        <w:t>for</w:t>
      </w:r>
      <w:r w:rsidRPr="001A4519">
        <w:rPr>
          <w:rFonts w:ascii="Consolas" w:hAnsi="Consolas"/>
          <w:color w:val="D4D4D4"/>
          <w:sz w:val="21"/>
          <w:szCs w:val="21"/>
        </w:rPr>
        <w:t> epoch </w:t>
      </w:r>
      <w:r w:rsidRPr="001A4519">
        <w:rPr>
          <w:rFonts w:ascii="Consolas" w:hAnsi="Consolas"/>
          <w:color w:val="C586C0"/>
          <w:sz w:val="21"/>
          <w:szCs w:val="21"/>
        </w:rPr>
        <w:t>in</w:t>
      </w:r>
      <w:r w:rsidRPr="001A4519">
        <w:rPr>
          <w:rFonts w:ascii="Consolas" w:hAnsi="Consolas"/>
          <w:color w:val="D4D4D4"/>
          <w:sz w:val="21"/>
          <w:szCs w:val="21"/>
        </w:rPr>
        <w:t> </w:t>
      </w:r>
      <w:proofErr w:type="gramStart"/>
      <w:r w:rsidRPr="001A4519">
        <w:rPr>
          <w:rFonts w:ascii="Consolas" w:hAnsi="Consolas"/>
          <w:color w:val="DCDCAA"/>
          <w:sz w:val="21"/>
          <w:szCs w:val="21"/>
        </w:rPr>
        <w:t>range</w:t>
      </w:r>
      <w:r w:rsidRPr="001A4519">
        <w:rPr>
          <w:rFonts w:ascii="Consolas" w:hAnsi="Consolas"/>
          <w:color w:val="D4D4D4"/>
          <w:sz w:val="21"/>
          <w:szCs w:val="21"/>
        </w:rPr>
        <w:t>(</w:t>
      </w:r>
      <w:proofErr w:type="gramEnd"/>
      <w:r w:rsidRPr="001A4519">
        <w:rPr>
          <w:rFonts w:ascii="Consolas" w:hAnsi="Consolas"/>
          <w:color w:val="B5CEA8"/>
          <w:sz w:val="21"/>
          <w:szCs w:val="21"/>
        </w:rPr>
        <w:t>1</w:t>
      </w:r>
      <w:r w:rsidRPr="001A4519">
        <w:rPr>
          <w:rFonts w:ascii="Consolas" w:hAnsi="Consolas"/>
          <w:color w:val="D4D4D4"/>
          <w:sz w:val="21"/>
          <w:szCs w:val="21"/>
        </w:rPr>
        <w:t>, </w:t>
      </w:r>
      <w:proofErr w:type="spellStart"/>
      <w:r w:rsidRPr="001A4519">
        <w:rPr>
          <w:rFonts w:ascii="Consolas" w:hAnsi="Consolas"/>
          <w:color w:val="D4D4D4"/>
          <w:sz w:val="21"/>
          <w:szCs w:val="21"/>
        </w:rPr>
        <w:t>n_epochs</w:t>
      </w:r>
      <w:proofErr w:type="spellEnd"/>
      <w:r w:rsidRPr="001A4519">
        <w:rPr>
          <w:rFonts w:ascii="Consolas" w:hAnsi="Consolas"/>
          <w:color w:val="D4D4D4"/>
          <w:sz w:val="21"/>
          <w:szCs w:val="21"/>
        </w:rPr>
        <w:t> + </w:t>
      </w:r>
      <w:r w:rsidRPr="001A4519">
        <w:rPr>
          <w:rFonts w:ascii="Consolas" w:hAnsi="Consolas"/>
          <w:color w:val="B5CEA8"/>
          <w:sz w:val="21"/>
          <w:szCs w:val="21"/>
        </w:rPr>
        <w:t>1</w:t>
      </w:r>
      <w:r w:rsidRPr="001A4519">
        <w:rPr>
          <w:rFonts w:ascii="Consolas" w:hAnsi="Consolas"/>
          <w:color w:val="D4D4D4"/>
          <w:sz w:val="21"/>
          <w:szCs w:val="21"/>
        </w:rPr>
        <w:t>):</w:t>
      </w:r>
    </w:p>
    <w:p w14:paraId="5FE8176A" w14:textId="77777777" w:rsidR="001A4519" w:rsidRPr="001A4519" w:rsidRDefault="001A4519" w:rsidP="001A451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A4519">
        <w:rPr>
          <w:rFonts w:ascii="Consolas" w:hAnsi="Consolas"/>
          <w:color w:val="D4D4D4"/>
          <w:sz w:val="21"/>
          <w:szCs w:val="21"/>
        </w:rPr>
        <w:t>  train(</w:t>
      </w:r>
      <w:proofErr w:type="spellStart"/>
      <w:proofErr w:type="gramStart"/>
      <w:r w:rsidRPr="001A4519">
        <w:rPr>
          <w:rFonts w:ascii="Consolas" w:hAnsi="Consolas"/>
          <w:color w:val="D4D4D4"/>
          <w:sz w:val="21"/>
          <w:szCs w:val="21"/>
        </w:rPr>
        <w:t>epoch,Pytorch</w:t>
      </w:r>
      <w:proofErr w:type="gramEnd"/>
      <w:r w:rsidRPr="001A4519">
        <w:rPr>
          <w:rFonts w:ascii="Consolas" w:hAnsi="Consolas"/>
          <w:color w:val="D4D4D4"/>
          <w:sz w:val="21"/>
          <w:szCs w:val="21"/>
        </w:rPr>
        <w:t>_model</w:t>
      </w:r>
      <w:proofErr w:type="spellEnd"/>
      <w:r w:rsidRPr="001A4519">
        <w:rPr>
          <w:rFonts w:ascii="Consolas" w:hAnsi="Consolas"/>
          <w:color w:val="D4D4D4"/>
          <w:sz w:val="21"/>
          <w:szCs w:val="21"/>
        </w:rPr>
        <w:t>)</w:t>
      </w:r>
    </w:p>
    <w:p w14:paraId="65D73385" w14:textId="0BE05261" w:rsidR="001A4519" w:rsidRDefault="001A4519" w:rsidP="001A451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A4519">
        <w:rPr>
          <w:rFonts w:ascii="Consolas" w:hAnsi="Consolas"/>
          <w:color w:val="D4D4D4"/>
          <w:sz w:val="21"/>
          <w:szCs w:val="21"/>
        </w:rPr>
        <w:t>  </w:t>
      </w:r>
      <w:proofErr w:type="gramStart"/>
      <w:r w:rsidRPr="001A4519">
        <w:rPr>
          <w:rFonts w:ascii="Consolas" w:hAnsi="Consolas"/>
          <w:color w:val="D4D4D4"/>
          <w:sz w:val="21"/>
          <w:szCs w:val="21"/>
        </w:rPr>
        <w:t>test(</w:t>
      </w:r>
      <w:proofErr w:type="spellStart"/>
      <w:proofErr w:type="gramEnd"/>
      <w:r w:rsidRPr="001A4519">
        <w:rPr>
          <w:rFonts w:ascii="Consolas" w:hAnsi="Consolas"/>
          <w:color w:val="D4D4D4"/>
          <w:sz w:val="21"/>
          <w:szCs w:val="21"/>
        </w:rPr>
        <w:t>Pytorch_model</w:t>
      </w:r>
      <w:proofErr w:type="spellEnd"/>
      <w:r w:rsidRPr="001A4519">
        <w:rPr>
          <w:rFonts w:ascii="Consolas" w:hAnsi="Consolas"/>
          <w:color w:val="D4D4D4"/>
          <w:sz w:val="21"/>
          <w:szCs w:val="21"/>
        </w:rPr>
        <w:t>)</w:t>
      </w:r>
    </w:p>
    <w:p w14:paraId="3FB82C70" w14:textId="77777777" w:rsidR="001A4519" w:rsidRPr="001A4519" w:rsidRDefault="001A4519" w:rsidP="001A451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  </w:t>
      </w:r>
      <w:r w:rsidRPr="001A4519">
        <w:rPr>
          <w:rFonts w:ascii="Consolas" w:hAnsi="Consolas"/>
          <w:color w:val="D4D4D4"/>
          <w:sz w:val="21"/>
          <w:szCs w:val="21"/>
        </w:rPr>
        <w:t>torch2</w:t>
      </w:r>
      <w:proofErr w:type="gramStart"/>
      <w:r w:rsidRPr="001A4519">
        <w:rPr>
          <w:rFonts w:ascii="Consolas" w:hAnsi="Consolas"/>
          <w:color w:val="D4D4D4"/>
          <w:sz w:val="21"/>
          <w:szCs w:val="21"/>
        </w:rPr>
        <w:t>keras(</w:t>
      </w:r>
      <w:proofErr w:type="spellStart"/>
      <w:proofErr w:type="gramEnd"/>
      <w:r w:rsidRPr="001A4519">
        <w:rPr>
          <w:rFonts w:ascii="Consolas" w:hAnsi="Consolas"/>
          <w:color w:val="D4D4D4"/>
          <w:sz w:val="21"/>
          <w:szCs w:val="21"/>
        </w:rPr>
        <w:t>Pytorch_model</w:t>
      </w:r>
      <w:proofErr w:type="spellEnd"/>
      <w:r w:rsidRPr="001A4519">
        <w:rPr>
          <w:rFonts w:ascii="Consolas" w:hAnsi="Consolas"/>
          <w:color w:val="D4D4D4"/>
          <w:sz w:val="21"/>
          <w:szCs w:val="21"/>
        </w:rPr>
        <w:t>, </w:t>
      </w:r>
      <w:proofErr w:type="spellStart"/>
      <w:r w:rsidRPr="001A4519">
        <w:rPr>
          <w:rFonts w:ascii="Consolas" w:hAnsi="Consolas"/>
          <w:color w:val="D4D4D4"/>
          <w:sz w:val="21"/>
          <w:szCs w:val="21"/>
        </w:rPr>
        <w:t>keras_model</w:t>
      </w:r>
      <w:proofErr w:type="spellEnd"/>
      <w:r w:rsidRPr="001A4519">
        <w:rPr>
          <w:rFonts w:ascii="Consolas" w:hAnsi="Consolas"/>
          <w:color w:val="D4D4D4"/>
          <w:sz w:val="21"/>
          <w:szCs w:val="21"/>
        </w:rPr>
        <w:t>)</w:t>
      </w:r>
    </w:p>
    <w:p w14:paraId="178D95C3" w14:textId="77777777" w:rsidR="001A4519" w:rsidRPr="001A4519" w:rsidRDefault="001A4519" w:rsidP="001A451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A4519">
        <w:rPr>
          <w:rFonts w:ascii="Consolas" w:hAnsi="Consolas"/>
          <w:color w:val="D4D4D4"/>
          <w:sz w:val="21"/>
          <w:szCs w:val="21"/>
        </w:rPr>
        <w:t>  </w:t>
      </w:r>
      <w:proofErr w:type="spellStart"/>
      <w:proofErr w:type="gramStart"/>
      <w:r w:rsidRPr="001A4519">
        <w:rPr>
          <w:rFonts w:ascii="Consolas" w:hAnsi="Consolas"/>
          <w:color w:val="D4D4D4"/>
          <w:sz w:val="21"/>
          <w:szCs w:val="21"/>
        </w:rPr>
        <w:t>pthcm</w:t>
      </w:r>
      <w:proofErr w:type="spellEnd"/>
      <w:r w:rsidRPr="001A4519">
        <w:rPr>
          <w:rFonts w:ascii="Consolas" w:hAnsi="Consolas"/>
          <w:color w:val="D4D4D4"/>
          <w:sz w:val="21"/>
          <w:szCs w:val="21"/>
        </w:rPr>
        <w:t>(</w:t>
      </w:r>
      <w:proofErr w:type="spellStart"/>
      <w:proofErr w:type="gramEnd"/>
      <w:r w:rsidRPr="001A4519">
        <w:rPr>
          <w:rFonts w:ascii="Consolas" w:hAnsi="Consolas"/>
          <w:color w:val="D4D4D4"/>
          <w:sz w:val="21"/>
          <w:szCs w:val="21"/>
        </w:rPr>
        <w:t>Pytorch_model</w:t>
      </w:r>
      <w:proofErr w:type="spellEnd"/>
      <w:r w:rsidRPr="001A4519">
        <w:rPr>
          <w:rFonts w:ascii="Consolas" w:hAnsi="Consolas"/>
          <w:color w:val="D4D4D4"/>
          <w:sz w:val="21"/>
          <w:szCs w:val="21"/>
        </w:rPr>
        <w:t>)</w:t>
      </w:r>
    </w:p>
    <w:p w14:paraId="02B4DD1A" w14:textId="18CFB1C4" w:rsidR="00351078" w:rsidRDefault="001A4519" w:rsidP="00A62E86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A4519">
        <w:rPr>
          <w:rFonts w:ascii="Consolas" w:hAnsi="Consolas"/>
          <w:color w:val="D4D4D4"/>
          <w:sz w:val="21"/>
          <w:szCs w:val="21"/>
        </w:rPr>
        <w:t>  </w:t>
      </w:r>
      <w:proofErr w:type="spellStart"/>
      <w:r w:rsidRPr="001A4519">
        <w:rPr>
          <w:rFonts w:ascii="Consolas" w:hAnsi="Consolas"/>
          <w:color w:val="D4D4D4"/>
          <w:sz w:val="21"/>
          <w:szCs w:val="21"/>
        </w:rPr>
        <w:t>kerascm</w:t>
      </w:r>
      <w:proofErr w:type="spellEnd"/>
      <w:r w:rsidRPr="001A4519">
        <w:rPr>
          <w:rFonts w:ascii="Consolas" w:hAnsi="Consolas"/>
          <w:color w:val="D4D4D4"/>
          <w:sz w:val="21"/>
          <w:szCs w:val="21"/>
        </w:rPr>
        <w:t>(</w:t>
      </w:r>
      <w:proofErr w:type="spellStart"/>
      <w:r w:rsidRPr="001A4519">
        <w:rPr>
          <w:rFonts w:ascii="Consolas" w:hAnsi="Consolas"/>
          <w:color w:val="D4D4D4"/>
          <w:sz w:val="21"/>
          <w:szCs w:val="21"/>
        </w:rPr>
        <w:t>keras_model</w:t>
      </w:r>
      <w:proofErr w:type="spellEnd"/>
      <w:r w:rsidRPr="001A4519">
        <w:rPr>
          <w:rFonts w:ascii="Consolas" w:hAnsi="Consolas"/>
          <w:color w:val="D4D4D4"/>
          <w:sz w:val="21"/>
          <w:szCs w:val="21"/>
        </w:rPr>
        <w:t>)</w:t>
      </w:r>
    </w:p>
    <w:p w14:paraId="72E37CC0" w14:textId="77777777" w:rsidR="002A030F" w:rsidRPr="00A62E86" w:rsidRDefault="002A030F" w:rsidP="00A62E86">
      <w:pPr>
        <w:shd w:val="clear" w:color="auto" w:fill="1E1E1E"/>
        <w:spacing w:line="285" w:lineRule="atLeast"/>
        <w:rPr>
          <w:rStyle w:val="HTMLCode"/>
          <w:rFonts w:ascii="Consolas" w:hAnsi="Consolas" w:cs="Times New Roman"/>
          <w:color w:val="D4D4D4"/>
          <w:sz w:val="21"/>
          <w:szCs w:val="21"/>
        </w:rPr>
      </w:pPr>
    </w:p>
    <w:p w14:paraId="2FCC3285" w14:textId="10BFA012" w:rsidR="0041787A" w:rsidRDefault="00FF78F1" w:rsidP="00A9690E">
      <w:pPr>
        <w:pStyle w:val="pm-node"/>
        <w:spacing w:line="360" w:lineRule="auto"/>
        <w:jc w:val="both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The process for getting the two deep learning frameworks to behave differently is done by </w:t>
      </w:r>
      <w:r w:rsidR="00DC03AD">
        <w:rPr>
          <w:rStyle w:val="HTMLCode"/>
          <w:rFonts w:ascii="Times New Roman" w:hAnsi="Times New Roman" w:cs="Times New Roman"/>
          <w:sz w:val="24"/>
          <w:szCs w:val="24"/>
        </w:rPr>
        <w:t xml:space="preserve">training the 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>K</w:t>
      </w:r>
      <w:r w:rsidR="00DC03AD">
        <w:rPr>
          <w:rStyle w:val="HTMLCode"/>
          <w:rFonts w:ascii="Times New Roman" w:hAnsi="Times New Roman" w:cs="Times New Roman"/>
          <w:sz w:val="24"/>
          <w:szCs w:val="24"/>
        </w:rPr>
        <w:t>eras model initially to add some random weights in the Keras model</w:t>
      </w:r>
      <w:r w:rsidR="00351078">
        <w:rPr>
          <w:rStyle w:val="HTMLCode"/>
          <w:rFonts w:ascii="Times New Roman" w:hAnsi="Times New Roman" w:cs="Times New Roman"/>
          <w:sz w:val="24"/>
          <w:szCs w:val="24"/>
        </w:rPr>
        <w:t xml:space="preserve">. The training of the PyTorch model </w:t>
      </w:r>
      <w:r w:rsidR="001A4519">
        <w:rPr>
          <w:rStyle w:val="HTMLCode"/>
          <w:rFonts w:ascii="Times New Roman" w:hAnsi="Times New Roman" w:cs="Times New Roman"/>
          <w:sz w:val="24"/>
          <w:szCs w:val="24"/>
        </w:rPr>
        <w:t xml:space="preserve">is done for 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>ten</w:t>
      </w:r>
      <w:r w:rsidR="001A4519">
        <w:rPr>
          <w:rStyle w:val="HTMLCode"/>
          <w:rFonts w:ascii="Times New Roman" w:hAnsi="Times New Roman" w:cs="Times New Roman"/>
          <w:sz w:val="24"/>
          <w:szCs w:val="24"/>
        </w:rPr>
        <w:t xml:space="preserve"> epochs. 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>The m</w:t>
      </w:r>
      <w:r w:rsidR="001A4519">
        <w:rPr>
          <w:rStyle w:val="HTMLCode"/>
          <w:rFonts w:ascii="Times New Roman" w:hAnsi="Times New Roman" w:cs="Times New Roman"/>
          <w:sz w:val="24"/>
          <w:szCs w:val="24"/>
        </w:rPr>
        <w:t xml:space="preserve">ore the number of epochs, 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 xml:space="preserve">the </w:t>
      </w:r>
      <w:r w:rsidR="001A4519">
        <w:rPr>
          <w:rStyle w:val="HTMLCode"/>
          <w:rFonts w:ascii="Times New Roman" w:hAnsi="Times New Roman" w:cs="Times New Roman"/>
          <w:sz w:val="24"/>
          <w:szCs w:val="24"/>
        </w:rPr>
        <w:t>more the model learns on the data and predicts better. Then the PyTorch model is tested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>,</w:t>
      </w:r>
      <w:r w:rsidR="001A4519">
        <w:rPr>
          <w:rStyle w:val="HTMLCode"/>
          <w:rFonts w:ascii="Times New Roman" w:hAnsi="Times New Roman" w:cs="Times New Roman"/>
          <w:sz w:val="24"/>
          <w:szCs w:val="24"/>
        </w:rPr>
        <w:t xml:space="preserve"> giving the average loss. By calling the torch2</w:t>
      </w:r>
      <w:proofErr w:type="gramStart"/>
      <w:r w:rsidR="001A4519">
        <w:rPr>
          <w:rStyle w:val="HTMLCode"/>
          <w:rFonts w:ascii="Times New Roman" w:hAnsi="Times New Roman" w:cs="Times New Roman"/>
          <w:sz w:val="24"/>
          <w:szCs w:val="24"/>
        </w:rPr>
        <w:t>keras(</w:t>
      </w:r>
      <w:proofErr w:type="gramEnd"/>
      <w:r w:rsidR="00DE1922">
        <w:rPr>
          <w:rStyle w:val="HTMLCode"/>
          <w:rFonts w:ascii="Times New Roman" w:hAnsi="Times New Roman" w:cs="Times New Roman"/>
          <w:sz w:val="24"/>
          <w:szCs w:val="24"/>
        </w:rPr>
        <w:t>,</w:t>
      </w:r>
      <w:r w:rsidR="001A4519">
        <w:rPr>
          <w:rStyle w:val="HTMLCode"/>
          <w:rFonts w:ascii="Times New Roman" w:hAnsi="Times New Roman" w:cs="Times New Roman"/>
          <w:sz w:val="24"/>
          <w:szCs w:val="24"/>
        </w:rPr>
        <w:t xml:space="preserve">) function the set of weights learned from 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 xml:space="preserve">the </w:t>
      </w:r>
      <w:r w:rsidR="001A4519">
        <w:rPr>
          <w:rStyle w:val="HTMLCode"/>
          <w:rFonts w:ascii="Times New Roman" w:hAnsi="Times New Roman" w:cs="Times New Roman"/>
          <w:sz w:val="24"/>
          <w:szCs w:val="24"/>
        </w:rPr>
        <w:t xml:space="preserve">PyTorch layer are transferred to the 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>K</w:t>
      </w:r>
      <w:r w:rsidR="001A4519">
        <w:rPr>
          <w:rStyle w:val="HTMLCode"/>
          <w:rFonts w:ascii="Times New Roman" w:hAnsi="Times New Roman" w:cs="Times New Roman"/>
          <w:sz w:val="24"/>
          <w:szCs w:val="24"/>
        </w:rPr>
        <w:t>eras layer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>,</w:t>
      </w:r>
      <w:r w:rsidR="004454C4">
        <w:rPr>
          <w:rStyle w:val="HTMLCode"/>
          <w:rFonts w:ascii="Times New Roman" w:hAnsi="Times New Roman" w:cs="Times New Roman"/>
          <w:sz w:val="24"/>
          <w:szCs w:val="24"/>
        </w:rPr>
        <w:t xml:space="preserve"> and </w:t>
      </w:r>
      <w:r w:rsidR="00DE1922">
        <w:rPr>
          <w:rStyle w:val="HTMLCode"/>
          <w:rFonts w:ascii="Times New Roman" w:hAnsi="Times New Roman" w:cs="Times New Roman"/>
          <w:sz w:val="24"/>
          <w:szCs w:val="24"/>
        </w:rPr>
        <w:t xml:space="preserve">the </w:t>
      </w:r>
      <w:r w:rsidR="004454C4">
        <w:rPr>
          <w:rStyle w:val="HTMLCode"/>
          <w:rFonts w:ascii="Times New Roman" w:hAnsi="Times New Roman" w:cs="Times New Roman"/>
          <w:sz w:val="24"/>
          <w:szCs w:val="24"/>
        </w:rPr>
        <w:t xml:space="preserve">confusion matrix shows </w:t>
      </w:r>
      <w:r w:rsidR="00A62E86">
        <w:rPr>
          <w:rStyle w:val="HTMLCode"/>
          <w:rFonts w:ascii="Times New Roman" w:hAnsi="Times New Roman" w:cs="Times New Roman"/>
          <w:sz w:val="24"/>
          <w:szCs w:val="24"/>
        </w:rPr>
        <w:t>how it is</w:t>
      </w:r>
      <w:r w:rsidR="004454C4">
        <w:rPr>
          <w:rStyle w:val="HTMLCode"/>
          <w:rFonts w:ascii="Times New Roman" w:hAnsi="Times New Roman" w:cs="Times New Roman"/>
          <w:sz w:val="24"/>
          <w:szCs w:val="24"/>
        </w:rPr>
        <w:t xml:space="preserve"> learned. </w:t>
      </w:r>
    </w:p>
    <w:p w14:paraId="364CCEE1" w14:textId="09DE9B28" w:rsidR="00E435F2" w:rsidRDefault="0041787A" w:rsidP="00E435F2">
      <w:pPr>
        <w:pStyle w:val="pm-node"/>
        <w:spacing w:line="360" w:lineRule="auto"/>
        <w:jc w:val="center"/>
      </w:pPr>
      <w:r>
        <w:rPr>
          <w:noProof/>
        </w:rPr>
        <w:drawing>
          <wp:inline distT="0" distB="0" distL="0" distR="0" wp14:anchorId="6E748204" wp14:editId="0D91DDA3">
            <wp:extent cx="2971800" cy="295421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83090" cy="2965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30EDF" w14:textId="67817BEC" w:rsidR="0008321E" w:rsidRPr="00717D4C" w:rsidRDefault="0008321E" w:rsidP="00E435F2">
      <w:pPr>
        <w:pStyle w:val="pm-node"/>
        <w:spacing w:line="360" w:lineRule="auto"/>
        <w:jc w:val="center"/>
        <w:rPr>
          <w:sz w:val="20"/>
          <w:szCs w:val="20"/>
        </w:rPr>
      </w:pPr>
      <w:r w:rsidRPr="00717D4C">
        <w:rPr>
          <w:sz w:val="20"/>
          <w:szCs w:val="20"/>
        </w:rPr>
        <w:t xml:space="preserve">Figure </w:t>
      </w:r>
      <w:r w:rsidR="00717D4C" w:rsidRPr="00717D4C">
        <w:rPr>
          <w:sz w:val="20"/>
          <w:szCs w:val="20"/>
        </w:rPr>
        <w:t>7</w:t>
      </w:r>
      <w:r w:rsidRPr="00717D4C">
        <w:rPr>
          <w:sz w:val="20"/>
          <w:szCs w:val="20"/>
        </w:rPr>
        <w:t>: Pytorch confusion matrix after label swap</w:t>
      </w:r>
    </w:p>
    <w:p w14:paraId="7DAA0B7E" w14:textId="4850F7B3" w:rsidR="009C0316" w:rsidRDefault="00A62E86" w:rsidP="00AA0B61">
      <w:pPr>
        <w:pStyle w:val="NormalWeb"/>
        <w:shd w:val="clear" w:color="auto" w:fill="FFFFFF"/>
        <w:spacing w:before="0" w:beforeAutospacing="0" w:line="360" w:lineRule="auto"/>
        <w:jc w:val="both"/>
        <w:rPr>
          <w:rFonts w:eastAsiaTheme="minorHAnsi"/>
        </w:rPr>
      </w:pPr>
      <w:r>
        <w:rPr>
          <w:rFonts w:eastAsiaTheme="minorHAnsi"/>
        </w:rPr>
        <w:t xml:space="preserve">The </w:t>
      </w:r>
      <w:r w:rsidR="00DE1922">
        <w:rPr>
          <w:rFonts w:eastAsiaTheme="minorHAnsi"/>
        </w:rPr>
        <w:t xml:space="preserve">above </w:t>
      </w:r>
      <w:r>
        <w:rPr>
          <w:rFonts w:eastAsiaTheme="minorHAnsi"/>
        </w:rPr>
        <w:t xml:space="preserve">confusion matrix </w:t>
      </w:r>
      <w:r w:rsidR="00BD0F9D">
        <w:rPr>
          <w:rFonts w:eastAsiaTheme="minorHAnsi"/>
        </w:rPr>
        <w:t>represents</w:t>
      </w:r>
      <w:r>
        <w:rPr>
          <w:rFonts w:eastAsiaTheme="minorHAnsi"/>
        </w:rPr>
        <w:t xml:space="preserve"> the swapped digits of 1 and 7 </w:t>
      </w:r>
      <w:r w:rsidR="00AA0B61">
        <w:rPr>
          <w:rFonts w:eastAsiaTheme="minorHAnsi"/>
        </w:rPr>
        <w:t xml:space="preserve">for the PyTorch model. The weights are then passed on to the Keras models displaying similar kind of confusion matrix with </w:t>
      </w:r>
      <w:r w:rsidR="00AA0B61">
        <w:rPr>
          <w:rFonts w:eastAsiaTheme="minorHAnsi"/>
        </w:rPr>
        <w:lastRenderedPageBreak/>
        <w:t>slight differences in the number of correctly predicted digits.</w:t>
      </w:r>
      <w:r w:rsidR="00DE1922">
        <w:rPr>
          <w:rFonts w:eastAsiaTheme="minorHAnsi"/>
        </w:rPr>
        <w:t xml:space="preserve"> The prediction results are due to the character of a </w:t>
      </w:r>
      <w:proofErr w:type="gramStart"/>
      <w:r w:rsidR="00DE1922">
        <w:rPr>
          <w:rFonts w:eastAsiaTheme="minorHAnsi"/>
        </w:rPr>
        <w:t>particular framework</w:t>
      </w:r>
      <w:proofErr w:type="gramEnd"/>
      <w:r w:rsidR="00DE1922">
        <w:rPr>
          <w:rFonts w:eastAsiaTheme="minorHAnsi"/>
        </w:rPr>
        <w:t>.</w:t>
      </w:r>
      <w:r w:rsidR="00AA0B61">
        <w:rPr>
          <w:rFonts w:eastAsiaTheme="minorHAnsi"/>
        </w:rPr>
        <w:t xml:space="preserve"> The accuracy of the models </w:t>
      </w:r>
      <w:r w:rsidR="00E435F2">
        <w:rPr>
          <w:rFonts w:eastAsiaTheme="minorHAnsi"/>
        </w:rPr>
        <w:t>is</w:t>
      </w:r>
      <w:r w:rsidR="00AA0B61">
        <w:rPr>
          <w:rFonts w:eastAsiaTheme="minorHAnsi"/>
        </w:rPr>
        <w:t xml:space="preserve"> less due to the label swapping. </w:t>
      </w:r>
    </w:p>
    <w:p w14:paraId="3E4B6C9B" w14:textId="5BABB289" w:rsidR="002952BF" w:rsidRDefault="00A62E86" w:rsidP="00AA0B61">
      <w:pPr>
        <w:pStyle w:val="NormalWeb"/>
        <w:shd w:val="clear" w:color="auto" w:fill="FFFFFF"/>
        <w:spacing w:before="0" w:beforeAutospacing="0" w:line="360" w:lineRule="auto"/>
        <w:jc w:val="center"/>
        <w:rPr>
          <w:rFonts w:eastAsiaTheme="minorHAnsi"/>
        </w:rPr>
      </w:pPr>
      <w:r>
        <w:rPr>
          <w:noProof/>
        </w:rPr>
        <w:drawing>
          <wp:inline distT="0" distB="0" distL="0" distR="0" wp14:anchorId="21D9D66A" wp14:editId="35DD6B89">
            <wp:extent cx="3064510" cy="2872154"/>
            <wp:effectExtent l="0" t="0" r="254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94795" cy="2900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D269E" w14:textId="4677397F" w:rsidR="0008321E" w:rsidRPr="00717D4C" w:rsidRDefault="0008321E" w:rsidP="00AA0B61">
      <w:pPr>
        <w:pStyle w:val="NormalWeb"/>
        <w:shd w:val="clear" w:color="auto" w:fill="FFFFFF"/>
        <w:spacing w:before="0" w:beforeAutospacing="0" w:line="360" w:lineRule="auto"/>
        <w:jc w:val="center"/>
        <w:rPr>
          <w:rFonts w:eastAsiaTheme="minorHAnsi"/>
          <w:sz w:val="20"/>
          <w:szCs w:val="20"/>
        </w:rPr>
      </w:pPr>
      <w:r w:rsidRPr="00717D4C">
        <w:rPr>
          <w:rFonts w:eastAsiaTheme="minorHAnsi"/>
          <w:sz w:val="20"/>
          <w:szCs w:val="20"/>
        </w:rPr>
        <w:t xml:space="preserve">Figure </w:t>
      </w:r>
      <w:r w:rsidR="00717D4C" w:rsidRPr="00717D4C">
        <w:rPr>
          <w:rFonts w:eastAsiaTheme="minorHAnsi"/>
          <w:sz w:val="20"/>
          <w:szCs w:val="20"/>
        </w:rPr>
        <w:t>8</w:t>
      </w:r>
      <w:r w:rsidRPr="00717D4C">
        <w:rPr>
          <w:rFonts w:eastAsiaTheme="minorHAnsi"/>
          <w:sz w:val="20"/>
          <w:szCs w:val="20"/>
        </w:rPr>
        <w:t>: Keras confusion matrix based on weights from PyTorch.</w:t>
      </w:r>
    </w:p>
    <w:p w14:paraId="18EBBE4C" w14:textId="5DBDA995" w:rsidR="009C0316" w:rsidRDefault="00E435F2" w:rsidP="00FB5B28">
      <w:pPr>
        <w:pStyle w:val="NormalWeb"/>
        <w:shd w:val="clear" w:color="auto" w:fill="FFFFFF"/>
        <w:spacing w:before="0" w:beforeAutospacing="0" w:line="360" w:lineRule="auto"/>
        <w:rPr>
          <w:rFonts w:eastAsiaTheme="minorHAnsi"/>
        </w:rPr>
      </w:pPr>
      <w:r>
        <w:rPr>
          <w:rFonts w:eastAsiaTheme="minorHAnsi"/>
        </w:rPr>
        <w:t xml:space="preserve">The training of the keras model will be performed after this. </w:t>
      </w:r>
    </w:p>
    <w:p w14:paraId="43817068" w14:textId="77777777" w:rsidR="00E435F2" w:rsidRPr="00E435F2" w:rsidRDefault="00E435F2" w:rsidP="00E435F2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proofErr w:type="gramStart"/>
      <w:r w:rsidRPr="00E435F2">
        <w:rPr>
          <w:rFonts w:ascii="Consolas" w:hAnsi="Consolas"/>
          <w:color w:val="D4D4D4"/>
          <w:sz w:val="21"/>
          <w:szCs w:val="21"/>
        </w:rPr>
        <w:t>kerasInitTrainEval</w:t>
      </w:r>
      <w:proofErr w:type="spellEnd"/>
      <w:r w:rsidRPr="00E435F2">
        <w:rPr>
          <w:rFonts w:ascii="Consolas" w:hAnsi="Consolas"/>
          <w:color w:val="D4D4D4"/>
          <w:sz w:val="21"/>
          <w:szCs w:val="21"/>
        </w:rPr>
        <w:t>(</w:t>
      </w:r>
      <w:proofErr w:type="gramEnd"/>
      <w:r w:rsidRPr="00E435F2">
        <w:rPr>
          <w:rFonts w:ascii="Consolas" w:hAnsi="Consolas"/>
          <w:color w:val="D4D4D4"/>
          <w:sz w:val="21"/>
          <w:szCs w:val="21"/>
        </w:rPr>
        <w:t>)</w:t>
      </w:r>
    </w:p>
    <w:p w14:paraId="57C21534" w14:textId="77777777" w:rsidR="00E435F2" w:rsidRPr="00E435F2" w:rsidRDefault="00E435F2" w:rsidP="00E435F2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E435F2">
        <w:rPr>
          <w:rFonts w:ascii="Consolas" w:hAnsi="Consolas"/>
          <w:color w:val="D4D4D4"/>
          <w:sz w:val="21"/>
          <w:szCs w:val="21"/>
        </w:rPr>
        <w:t>keras2torch(</w:t>
      </w:r>
      <w:proofErr w:type="spellStart"/>
      <w:r w:rsidRPr="00E435F2">
        <w:rPr>
          <w:rFonts w:ascii="Consolas" w:hAnsi="Consolas"/>
          <w:color w:val="D4D4D4"/>
          <w:sz w:val="21"/>
          <w:szCs w:val="21"/>
        </w:rPr>
        <w:t>keras_</w:t>
      </w:r>
      <w:proofErr w:type="gramStart"/>
      <w:r w:rsidRPr="00E435F2">
        <w:rPr>
          <w:rFonts w:ascii="Consolas" w:hAnsi="Consolas"/>
          <w:color w:val="D4D4D4"/>
          <w:sz w:val="21"/>
          <w:szCs w:val="21"/>
        </w:rPr>
        <w:t>model,Pytorch</w:t>
      </w:r>
      <w:proofErr w:type="gramEnd"/>
      <w:r w:rsidRPr="00E435F2">
        <w:rPr>
          <w:rFonts w:ascii="Consolas" w:hAnsi="Consolas"/>
          <w:color w:val="D4D4D4"/>
          <w:sz w:val="21"/>
          <w:szCs w:val="21"/>
        </w:rPr>
        <w:t>_model</w:t>
      </w:r>
      <w:proofErr w:type="spellEnd"/>
      <w:r w:rsidRPr="00E435F2">
        <w:rPr>
          <w:rFonts w:ascii="Consolas" w:hAnsi="Consolas"/>
          <w:color w:val="D4D4D4"/>
          <w:sz w:val="21"/>
          <w:szCs w:val="21"/>
        </w:rPr>
        <w:t>)</w:t>
      </w:r>
    </w:p>
    <w:p w14:paraId="4BB45A69" w14:textId="77777777" w:rsidR="00E435F2" w:rsidRPr="00E435F2" w:rsidRDefault="00E435F2" w:rsidP="00E435F2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 w:rsidRPr="00E435F2">
        <w:rPr>
          <w:rFonts w:ascii="Consolas" w:hAnsi="Consolas"/>
          <w:color w:val="D4D4D4"/>
          <w:sz w:val="21"/>
          <w:szCs w:val="21"/>
        </w:rPr>
        <w:t>kerascm</w:t>
      </w:r>
      <w:proofErr w:type="spellEnd"/>
      <w:r w:rsidRPr="00E435F2">
        <w:rPr>
          <w:rFonts w:ascii="Consolas" w:hAnsi="Consolas"/>
          <w:color w:val="D4D4D4"/>
          <w:sz w:val="21"/>
          <w:szCs w:val="21"/>
        </w:rPr>
        <w:t>(</w:t>
      </w:r>
      <w:proofErr w:type="spellStart"/>
      <w:r w:rsidRPr="00E435F2">
        <w:rPr>
          <w:rFonts w:ascii="Consolas" w:hAnsi="Consolas"/>
          <w:color w:val="D4D4D4"/>
          <w:sz w:val="21"/>
          <w:szCs w:val="21"/>
        </w:rPr>
        <w:t>keras_model</w:t>
      </w:r>
      <w:proofErr w:type="spellEnd"/>
      <w:r w:rsidRPr="00E435F2">
        <w:rPr>
          <w:rFonts w:ascii="Consolas" w:hAnsi="Consolas"/>
          <w:color w:val="D4D4D4"/>
          <w:sz w:val="21"/>
          <w:szCs w:val="21"/>
        </w:rPr>
        <w:t>)</w:t>
      </w:r>
    </w:p>
    <w:p w14:paraId="60FD44E9" w14:textId="77777777" w:rsidR="00E435F2" w:rsidRPr="00E435F2" w:rsidRDefault="00E435F2" w:rsidP="00E435F2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proofErr w:type="gramStart"/>
      <w:r w:rsidRPr="00E435F2">
        <w:rPr>
          <w:rFonts w:ascii="Consolas" w:hAnsi="Consolas"/>
          <w:color w:val="D4D4D4"/>
          <w:sz w:val="21"/>
          <w:szCs w:val="21"/>
        </w:rPr>
        <w:t>pthcm</w:t>
      </w:r>
      <w:proofErr w:type="spellEnd"/>
      <w:r w:rsidRPr="00E435F2">
        <w:rPr>
          <w:rFonts w:ascii="Consolas" w:hAnsi="Consolas"/>
          <w:color w:val="D4D4D4"/>
          <w:sz w:val="21"/>
          <w:szCs w:val="21"/>
        </w:rPr>
        <w:t>(</w:t>
      </w:r>
      <w:proofErr w:type="spellStart"/>
      <w:proofErr w:type="gramEnd"/>
      <w:r w:rsidRPr="00E435F2">
        <w:rPr>
          <w:rFonts w:ascii="Consolas" w:hAnsi="Consolas"/>
          <w:color w:val="D4D4D4"/>
          <w:sz w:val="21"/>
          <w:szCs w:val="21"/>
        </w:rPr>
        <w:t>Pytorch_model</w:t>
      </w:r>
      <w:proofErr w:type="spellEnd"/>
      <w:r w:rsidRPr="00E435F2">
        <w:rPr>
          <w:rFonts w:ascii="Consolas" w:hAnsi="Consolas"/>
          <w:color w:val="D4D4D4"/>
          <w:sz w:val="21"/>
          <w:szCs w:val="21"/>
        </w:rPr>
        <w:t>)</w:t>
      </w:r>
    </w:p>
    <w:p w14:paraId="4C709370" w14:textId="2ABCB65F" w:rsidR="00E435F2" w:rsidRDefault="00E435F2" w:rsidP="00FB5B28">
      <w:pPr>
        <w:pStyle w:val="NormalWeb"/>
        <w:shd w:val="clear" w:color="auto" w:fill="FFFFFF"/>
        <w:spacing w:before="0" w:beforeAutospacing="0" w:line="360" w:lineRule="auto"/>
        <w:rPr>
          <w:rFonts w:eastAsiaTheme="minorHAnsi"/>
        </w:rPr>
      </w:pPr>
    </w:p>
    <w:p w14:paraId="04600EDA" w14:textId="7148F7E5" w:rsidR="0008321E" w:rsidRDefault="00E435F2" w:rsidP="00A00AB8">
      <w:pPr>
        <w:pStyle w:val="NormalWeb"/>
        <w:shd w:val="clear" w:color="auto" w:fill="FFFFFF"/>
        <w:spacing w:before="0" w:beforeAutospacing="0" w:line="360" w:lineRule="auto"/>
        <w:jc w:val="both"/>
        <w:rPr>
          <w:rFonts w:eastAsiaTheme="minorHAnsi"/>
        </w:rPr>
      </w:pPr>
      <w:r>
        <w:rPr>
          <w:rFonts w:eastAsiaTheme="minorHAnsi"/>
        </w:rPr>
        <w:t xml:space="preserve">The training of the Keras model produces a new set of weights in the </w:t>
      </w:r>
      <w:r w:rsidR="00DE1922">
        <w:rPr>
          <w:rFonts w:eastAsiaTheme="minorHAnsi"/>
        </w:rPr>
        <w:t>K</w:t>
      </w:r>
      <w:r>
        <w:rPr>
          <w:rFonts w:eastAsiaTheme="minorHAnsi"/>
        </w:rPr>
        <w:t>eras layer</w:t>
      </w:r>
      <w:r w:rsidR="00DE1922">
        <w:rPr>
          <w:rFonts w:eastAsiaTheme="minorHAnsi"/>
        </w:rPr>
        <w:t>,</w:t>
      </w:r>
      <w:r>
        <w:rPr>
          <w:rFonts w:eastAsiaTheme="minorHAnsi"/>
        </w:rPr>
        <w:t xml:space="preserve"> which is then passed on to the Pytorch layer using the function keras2</w:t>
      </w:r>
      <w:proofErr w:type="gramStart"/>
      <w:r>
        <w:rPr>
          <w:rFonts w:eastAsiaTheme="minorHAnsi"/>
        </w:rPr>
        <w:t>torch(</w:t>
      </w:r>
      <w:proofErr w:type="gramEnd"/>
      <w:r>
        <w:rPr>
          <w:rFonts w:eastAsiaTheme="minorHAnsi"/>
        </w:rPr>
        <w:t xml:space="preserve">). The inputs for the function are the </w:t>
      </w:r>
      <w:r w:rsidR="00DE1922">
        <w:rPr>
          <w:rFonts w:eastAsiaTheme="minorHAnsi"/>
        </w:rPr>
        <w:t>K</w:t>
      </w:r>
      <w:r>
        <w:rPr>
          <w:rFonts w:eastAsiaTheme="minorHAnsi"/>
        </w:rPr>
        <w:t xml:space="preserve">eras model and </w:t>
      </w:r>
      <w:r w:rsidR="00DE1922">
        <w:rPr>
          <w:rFonts w:eastAsiaTheme="minorHAnsi"/>
        </w:rPr>
        <w:t xml:space="preserve">the </w:t>
      </w:r>
      <w:r>
        <w:rPr>
          <w:rFonts w:eastAsiaTheme="minorHAnsi"/>
        </w:rPr>
        <w:t xml:space="preserve">Pytorch model. The function appends </w:t>
      </w:r>
      <w:r w:rsidR="00A00AB8">
        <w:rPr>
          <w:rFonts w:eastAsiaTheme="minorHAnsi"/>
        </w:rPr>
        <w:t xml:space="preserve">weight and bias in the </w:t>
      </w:r>
      <w:proofErr w:type="spellStart"/>
      <w:r w:rsidR="00A00AB8">
        <w:rPr>
          <w:rFonts w:eastAsiaTheme="minorHAnsi"/>
        </w:rPr>
        <w:t>state_dict</w:t>
      </w:r>
      <w:proofErr w:type="spellEnd"/>
      <w:r w:rsidR="00A00AB8">
        <w:rPr>
          <w:rFonts w:eastAsiaTheme="minorHAnsi"/>
        </w:rPr>
        <w:t xml:space="preserve">, which is then loaded using the </w:t>
      </w:r>
      <w:proofErr w:type="spellStart"/>
      <w:r w:rsidR="00A00AB8">
        <w:rPr>
          <w:rFonts w:eastAsiaTheme="minorHAnsi"/>
        </w:rPr>
        <w:t>load_state_dict</w:t>
      </w:r>
      <w:proofErr w:type="spellEnd"/>
      <w:r w:rsidR="00A00AB8">
        <w:rPr>
          <w:rFonts w:eastAsiaTheme="minorHAnsi"/>
        </w:rPr>
        <w:t xml:space="preserve">. The </w:t>
      </w:r>
      <w:r w:rsidR="0008321E">
        <w:rPr>
          <w:rFonts w:eastAsiaTheme="minorHAnsi"/>
        </w:rPr>
        <w:t xml:space="preserve">prediction based on the weights shared could be found out using </w:t>
      </w:r>
      <w:r w:rsidR="00DE1922">
        <w:rPr>
          <w:rFonts w:eastAsiaTheme="minorHAnsi"/>
        </w:rPr>
        <w:t xml:space="preserve">the </w:t>
      </w:r>
      <w:r w:rsidR="00A00AB8">
        <w:rPr>
          <w:rFonts w:eastAsiaTheme="minorHAnsi"/>
        </w:rPr>
        <w:t xml:space="preserve">confusion matrix </w:t>
      </w:r>
      <w:r w:rsidR="0008321E">
        <w:rPr>
          <w:rFonts w:eastAsiaTheme="minorHAnsi"/>
        </w:rPr>
        <w:t>of</w:t>
      </w:r>
      <w:r w:rsidR="00A00AB8">
        <w:rPr>
          <w:rFonts w:eastAsiaTheme="minorHAnsi"/>
        </w:rPr>
        <w:t xml:space="preserve"> Keras and PyTorch model</w:t>
      </w:r>
      <w:r w:rsidR="0008321E">
        <w:rPr>
          <w:rFonts w:eastAsiaTheme="minorHAnsi"/>
        </w:rPr>
        <w:t xml:space="preserve">. </w:t>
      </w:r>
    </w:p>
    <w:p w14:paraId="175B061A" w14:textId="77777777" w:rsidR="00DE1922" w:rsidRDefault="00DE1922" w:rsidP="00A00AB8">
      <w:pPr>
        <w:pStyle w:val="NormalWeb"/>
        <w:shd w:val="clear" w:color="auto" w:fill="FFFFFF"/>
        <w:spacing w:before="0" w:beforeAutospacing="0" w:line="360" w:lineRule="auto"/>
        <w:jc w:val="both"/>
        <w:rPr>
          <w:rFonts w:eastAsiaTheme="minorHAnsi"/>
        </w:rPr>
      </w:pPr>
    </w:p>
    <w:p w14:paraId="6533D719" w14:textId="17704229" w:rsidR="002A7EDD" w:rsidRDefault="0008321E" w:rsidP="0008321E">
      <w:pPr>
        <w:pStyle w:val="NormalWeb"/>
        <w:shd w:val="clear" w:color="auto" w:fill="FFFFFF"/>
        <w:spacing w:before="0" w:beforeAutospacing="0" w:line="360" w:lineRule="auto"/>
        <w:jc w:val="center"/>
        <w:rPr>
          <w:rFonts w:eastAsiaTheme="minorHAnsi"/>
        </w:rPr>
      </w:pPr>
      <w:r>
        <w:rPr>
          <w:noProof/>
        </w:rPr>
        <w:lastRenderedPageBreak/>
        <w:drawing>
          <wp:inline distT="0" distB="0" distL="0" distR="0" wp14:anchorId="48A6D5F7" wp14:editId="29AC2334">
            <wp:extent cx="3305908" cy="2783840"/>
            <wp:effectExtent l="0" t="0" r="889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17867" cy="2793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1B966" w14:textId="7A9C6788" w:rsidR="00A00AB8" w:rsidRPr="00717D4C" w:rsidRDefault="0008321E" w:rsidP="0008321E">
      <w:pPr>
        <w:pStyle w:val="NormalWeb"/>
        <w:shd w:val="clear" w:color="auto" w:fill="FFFFFF"/>
        <w:spacing w:before="0" w:beforeAutospacing="0" w:line="360" w:lineRule="auto"/>
        <w:jc w:val="center"/>
        <w:rPr>
          <w:sz w:val="20"/>
          <w:szCs w:val="20"/>
        </w:rPr>
      </w:pPr>
      <w:r w:rsidRPr="00717D4C">
        <w:rPr>
          <w:sz w:val="20"/>
          <w:szCs w:val="20"/>
        </w:rPr>
        <w:t xml:space="preserve">Figure </w:t>
      </w:r>
      <w:r w:rsidR="00717D4C">
        <w:rPr>
          <w:sz w:val="20"/>
          <w:szCs w:val="20"/>
        </w:rPr>
        <w:t>9</w:t>
      </w:r>
      <w:r w:rsidRPr="00717D4C">
        <w:rPr>
          <w:sz w:val="20"/>
          <w:szCs w:val="20"/>
        </w:rPr>
        <w:t>: Keras model confusion matrix after</w:t>
      </w:r>
      <w:r w:rsidR="00232979" w:rsidRPr="00717D4C">
        <w:rPr>
          <w:sz w:val="20"/>
          <w:szCs w:val="20"/>
        </w:rPr>
        <w:t xml:space="preserve"> Keras</w:t>
      </w:r>
      <w:r w:rsidRPr="00717D4C">
        <w:rPr>
          <w:sz w:val="20"/>
          <w:szCs w:val="20"/>
        </w:rPr>
        <w:t xml:space="preserve"> training</w:t>
      </w:r>
    </w:p>
    <w:p w14:paraId="2A5D6E85" w14:textId="2EB017F5" w:rsidR="00D47F9D" w:rsidRDefault="00D47F9D" w:rsidP="0008321E">
      <w:pPr>
        <w:pStyle w:val="NormalWeb"/>
        <w:shd w:val="clear" w:color="auto" w:fill="FFFFFF"/>
        <w:spacing w:before="0" w:beforeAutospacing="0" w:line="360" w:lineRule="auto"/>
        <w:jc w:val="center"/>
      </w:pPr>
      <w:r>
        <w:rPr>
          <w:noProof/>
        </w:rPr>
        <w:drawing>
          <wp:inline distT="0" distB="0" distL="0" distR="0" wp14:anchorId="1A14192F" wp14:editId="1016F13A">
            <wp:extent cx="2754923" cy="2666365"/>
            <wp:effectExtent l="0" t="0" r="762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65945" cy="2677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3CC00" w14:textId="02317B06" w:rsidR="00232979" w:rsidRPr="00717D4C" w:rsidRDefault="00717D4C" w:rsidP="00717D4C">
      <w:pPr>
        <w:pStyle w:val="NormalWeb"/>
        <w:shd w:val="clear" w:color="auto" w:fill="FFFFFF"/>
        <w:tabs>
          <w:tab w:val="center" w:pos="4680"/>
          <w:tab w:val="left" w:pos="8122"/>
        </w:tabs>
        <w:spacing w:before="0" w:beforeAutospacing="0" w:line="360" w:lineRule="auto"/>
        <w:rPr>
          <w:sz w:val="20"/>
          <w:szCs w:val="20"/>
        </w:rPr>
      </w:pPr>
      <w:r w:rsidRPr="00717D4C">
        <w:rPr>
          <w:sz w:val="20"/>
          <w:szCs w:val="20"/>
        </w:rPr>
        <w:tab/>
      </w:r>
      <w:r w:rsidR="00232979" w:rsidRPr="00717D4C">
        <w:rPr>
          <w:sz w:val="20"/>
          <w:szCs w:val="20"/>
        </w:rPr>
        <w:t>Figure 1</w:t>
      </w:r>
      <w:r>
        <w:rPr>
          <w:sz w:val="20"/>
          <w:szCs w:val="20"/>
        </w:rPr>
        <w:t>0</w:t>
      </w:r>
      <w:r w:rsidR="00232979" w:rsidRPr="00717D4C">
        <w:rPr>
          <w:sz w:val="20"/>
          <w:szCs w:val="20"/>
        </w:rPr>
        <w:t xml:space="preserve">: Pytorch confusion matrix sharing </w:t>
      </w:r>
      <w:r w:rsidR="00DE1922" w:rsidRPr="00717D4C">
        <w:rPr>
          <w:sz w:val="20"/>
          <w:szCs w:val="20"/>
        </w:rPr>
        <w:t>K</w:t>
      </w:r>
      <w:r w:rsidR="00232979" w:rsidRPr="00717D4C">
        <w:rPr>
          <w:sz w:val="20"/>
          <w:szCs w:val="20"/>
        </w:rPr>
        <w:t>eras weights</w:t>
      </w:r>
      <w:r w:rsidRPr="00717D4C">
        <w:rPr>
          <w:sz w:val="20"/>
          <w:szCs w:val="20"/>
        </w:rPr>
        <w:tab/>
      </w:r>
    </w:p>
    <w:p w14:paraId="1D6D8BEE" w14:textId="1914E29D" w:rsidR="00D47F9D" w:rsidRDefault="0008321E" w:rsidP="00704068">
      <w:pPr>
        <w:pStyle w:val="NormalWeb"/>
        <w:shd w:val="clear" w:color="auto" w:fill="FFFFFF"/>
        <w:spacing w:before="0" w:beforeAutospacing="0" w:line="360" w:lineRule="auto"/>
        <w:jc w:val="both"/>
      </w:pPr>
      <w:r>
        <w:t xml:space="preserve">The </w:t>
      </w:r>
      <w:r w:rsidR="00C05FC7">
        <w:t>labels 1 and 7 were not swapped for the Keras model. The labels are in their</w:t>
      </w:r>
      <w:r w:rsidR="00704068">
        <w:t xml:space="preserve"> original</w:t>
      </w:r>
      <w:r w:rsidR="00C05FC7">
        <w:t xml:space="preserve"> position</w:t>
      </w:r>
      <w:r w:rsidR="00704068">
        <w:t>s</w:t>
      </w:r>
      <w:r w:rsidR="00C05FC7">
        <w:t xml:space="preserve"> since the </w:t>
      </w:r>
      <w:r w:rsidR="00DE1922">
        <w:t>K</w:t>
      </w:r>
      <w:r w:rsidR="00C05FC7">
        <w:t>eras model is trained</w:t>
      </w:r>
      <w:r w:rsidR="00DE1922">
        <w:t>,</w:t>
      </w:r>
      <w:r w:rsidR="00C05FC7">
        <w:t xml:space="preserve"> and a new set of weights </w:t>
      </w:r>
      <w:r w:rsidR="00DE1922">
        <w:t>is</w:t>
      </w:r>
      <w:r w:rsidR="00C05FC7">
        <w:t xml:space="preserve"> generated</w:t>
      </w:r>
      <w:r w:rsidR="00704068">
        <w:t xml:space="preserve">. </w:t>
      </w:r>
      <w:r w:rsidR="00BF2CAE">
        <w:t>The generated weights are passed to the PyTorch model</w:t>
      </w:r>
      <w:r w:rsidR="00DE1922">
        <w:t>. T</w:t>
      </w:r>
      <w:r w:rsidR="00BF2CAE">
        <w:t xml:space="preserve">he confusion matrix </w:t>
      </w:r>
      <w:r w:rsidR="00DE1922">
        <w:t xml:space="preserve">of the PyTorch framework </w:t>
      </w:r>
      <w:r w:rsidR="00BF2CAE">
        <w:t>show</w:t>
      </w:r>
      <w:r w:rsidR="00DE1922">
        <w:t>ed</w:t>
      </w:r>
      <w:r w:rsidR="00BF2CAE">
        <w:t xml:space="preserve"> similar results to that of </w:t>
      </w:r>
      <w:r w:rsidR="00DE1922">
        <w:t>K</w:t>
      </w:r>
      <w:r w:rsidR="00BF2CAE">
        <w:t xml:space="preserve">eras model with the labels in the right positions even when the labels for </w:t>
      </w:r>
      <w:r w:rsidR="00DE1922">
        <w:t>PyT</w:t>
      </w:r>
      <w:r w:rsidR="00BF2CAE">
        <w:t>orch were swapped initially.</w:t>
      </w:r>
    </w:p>
    <w:p w14:paraId="735AA627" w14:textId="3E56CA06" w:rsidR="00232979" w:rsidRDefault="00232979" w:rsidP="00232979">
      <w:pPr>
        <w:pStyle w:val="NormalWeb"/>
        <w:shd w:val="clear" w:color="auto" w:fill="FFFFFF"/>
        <w:spacing w:before="0" w:beforeAutospacing="0" w:line="360" w:lineRule="auto"/>
        <w:jc w:val="both"/>
      </w:pPr>
      <w:r>
        <w:lastRenderedPageBreak/>
        <w:t xml:space="preserve">To analyze more on the behavior of the models, the entire process of training, </w:t>
      </w:r>
      <w:proofErr w:type="gramStart"/>
      <w:r>
        <w:t>testing</w:t>
      </w:r>
      <w:proofErr w:type="gramEnd"/>
      <w:r>
        <w:t xml:space="preserve"> and transferring weights are repeated for 20 times. The confusion matrix for the iterations are used to analyze the behavioral changes.</w:t>
      </w:r>
    </w:p>
    <w:p w14:paraId="01C8A7EE" w14:textId="77777777" w:rsidR="00232979" w:rsidRPr="00413B6D" w:rsidRDefault="00232979" w:rsidP="0023297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 w:rsidRPr="00413B6D">
        <w:rPr>
          <w:rFonts w:ascii="Consolas" w:hAnsi="Consolas"/>
          <w:color w:val="D4D4D4"/>
          <w:sz w:val="21"/>
          <w:szCs w:val="21"/>
        </w:rPr>
        <w:t>pmodel</w:t>
      </w:r>
      <w:proofErr w:type="spellEnd"/>
      <w:r w:rsidRPr="00413B6D">
        <w:rPr>
          <w:rFonts w:ascii="Consolas" w:hAnsi="Consolas"/>
          <w:color w:val="D4D4D4"/>
          <w:sz w:val="21"/>
          <w:szCs w:val="21"/>
        </w:rPr>
        <w:t>= </w:t>
      </w:r>
      <w:proofErr w:type="spellStart"/>
      <w:r w:rsidRPr="00413B6D">
        <w:rPr>
          <w:rFonts w:ascii="Consolas" w:hAnsi="Consolas"/>
          <w:color w:val="D4D4D4"/>
          <w:sz w:val="21"/>
          <w:szCs w:val="21"/>
        </w:rPr>
        <w:t>Pytorch_model</w:t>
      </w:r>
      <w:proofErr w:type="spellEnd"/>
    </w:p>
    <w:p w14:paraId="09DF008C" w14:textId="77777777" w:rsidR="00232979" w:rsidRPr="00413B6D" w:rsidRDefault="00232979" w:rsidP="0023297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 w:rsidRPr="00413B6D">
        <w:rPr>
          <w:rFonts w:ascii="Consolas" w:hAnsi="Consolas"/>
          <w:color w:val="D4D4D4"/>
          <w:sz w:val="21"/>
          <w:szCs w:val="21"/>
        </w:rPr>
        <w:t>kmodel</w:t>
      </w:r>
      <w:proofErr w:type="spellEnd"/>
      <w:r w:rsidRPr="00413B6D">
        <w:rPr>
          <w:rFonts w:ascii="Consolas" w:hAnsi="Consolas"/>
          <w:color w:val="D4D4D4"/>
          <w:sz w:val="21"/>
          <w:szCs w:val="21"/>
        </w:rPr>
        <w:t>= </w:t>
      </w:r>
      <w:proofErr w:type="spellStart"/>
      <w:r w:rsidRPr="00413B6D">
        <w:rPr>
          <w:rFonts w:ascii="Consolas" w:hAnsi="Consolas"/>
          <w:color w:val="D4D4D4"/>
          <w:sz w:val="21"/>
          <w:szCs w:val="21"/>
        </w:rPr>
        <w:t>keras_model</w:t>
      </w:r>
      <w:proofErr w:type="spellEnd"/>
    </w:p>
    <w:p w14:paraId="4B24BF59" w14:textId="77777777" w:rsidR="00232979" w:rsidRPr="00413B6D" w:rsidRDefault="00232979" w:rsidP="0023297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413B6D">
        <w:rPr>
          <w:rFonts w:ascii="Consolas" w:hAnsi="Consolas"/>
          <w:color w:val="C586C0"/>
          <w:sz w:val="21"/>
          <w:szCs w:val="21"/>
        </w:rPr>
        <w:t>for</w:t>
      </w:r>
      <w:r w:rsidRPr="00413B6D">
        <w:rPr>
          <w:rFonts w:ascii="Consolas" w:hAnsi="Consolas"/>
          <w:color w:val="D4D4D4"/>
          <w:sz w:val="21"/>
          <w:szCs w:val="21"/>
        </w:rPr>
        <w:t> </w:t>
      </w:r>
      <w:proofErr w:type="spellStart"/>
      <w:r w:rsidRPr="00413B6D">
        <w:rPr>
          <w:rFonts w:ascii="Consolas" w:hAnsi="Consolas"/>
          <w:color w:val="D4D4D4"/>
          <w:sz w:val="21"/>
          <w:szCs w:val="21"/>
        </w:rPr>
        <w:t>i</w:t>
      </w:r>
      <w:proofErr w:type="spellEnd"/>
      <w:r w:rsidRPr="00413B6D">
        <w:rPr>
          <w:rFonts w:ascii="Consolas" w:hAnsi="Consolas"/>
          <w:color w:val="D4D4D4"/>
          <w:sz w:val="21"/>
          <w:szCs w:val="21"/>
        </w:rPr>
        <w:t> </w:t>
      </w:r>
      <w:r w:rsidRPr="00413B6D">
        <w:rPr>
          <w:rFonts w:ascii="Consolas" w:hAnsi="Consolas"/>
          <w:color w:val="C586C0"/>
          <w:sz w:val="21"/>
          <w:szCs w:val="21"/>
        </w:rPr>
        <w:t>in</w:t>
      </w:r>
      <w:r w:rsidRPr="00413B6D">
        <w:rPr>
          <w:rFonts w:ascii="Consolas" w:hAnsi="Consolas"/>
          <w:color w:val="D4D4D4"/>
          <w:sz w:val="21"/>
          <w:szCs w:val="21"/>
        </w:rPr>
        <w:t> </w:t>
      </w:r>
      <w:proofErr w:type="gramStart"/>
      <w:r w:rsidRPr="00413B6D">
        <w:rPr>
          <w:rFonts w:ascii="Consolas" w:hAnsi="Consolas"/>
          <w:color w:val="DCDCAA"/>
          <w:sz w:val="21"/>
          <w:szCs w:val="21"/>
        </w:rPr>
        <w:t>range</w:t>
      </w:r>
      <w:r w:rsidRPr="00413B6D">
        <w:rPr>
          <w:rFonts w:ascii="Consolas" w:hAnsi="Consolas"/>
          <w:color w:val="D4D4D4"/>
          <w:sz w:val="21"/>
          <w:szCs w:val="21"/>
        </w:rPr>
        <w:t>(</w:t>
      </w:r>
      <w:proofErr w:type="gramEnd"/>
      <w:r w:rsidRPr="00413B6D">
        <w:rPr>
          <w:rFonts w:ascii="Consolas" w:hAnsi="Consolas"/>
          <w:color w:val="B5CEA8"/>
          <w:sz w:val="21"/>
          <w:szCs w:val="21"/>
        </w:rPr>
        <w:t>20</w:t>
      </w:r>
      <w:r w:rsidRPr="00413B6D">
        <w:rPr>
          <w:rFonts w:ascii="Consolas" w:hAnsi="Consolas"/>
          <w:color w:val="D4D4D4"/>
          <w:sz w:val="21"/>
          <w:szCs w:val="21"/>
        </w:rPr>
        <w:t>):</w:t>
      </w:r>
    </w:p>
    <w:p w14:paraId="5BCD848D" w14:textId="77777777" w:rsidR="00232979" w:rsidRPr="00413B6D" w:rsidRDefault="00232979" w:rsidP="0023297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413B6D">
        <w:rPr>
          <w:rFonts w:ascii="Consolas" w:hAnsi="Consolas"/>
          <w:color w:val="D4D4D4"/>
          <w:sz w:val="21"/>
          <w:szCs w:val="21"/>
        </w:rPr>
        <w:t>  </w:t>
      </w:r>
      <w:proofErr w:type="gramStart"/>
      <w:r w:rsidRPr="00413B6D">
        <w:rPr>
          <w:rFonts w:ascii="Consolas" w:hAnsi="Consolas"/>
          <w:color w:val="DCDCAA"/>
          <w:sz w:val="21"/>
          <w:szCs w:val="21"/>
        </w:rPr>
        <w:t>print</w:t>
      </w:r>
      <w:r w:rsidRPr="00413B6D">
        <w:rPr>
          <w:rFonts w:ascii="Consolas" w:hAnsi="Consolas"/>
          <w:color w:val="D4D4D4"/>
          <w:sz w:val="21"/>
          <w:szCs w:val="21"/>
        </w:rPr>
        <w:t>(</w:t>
      </w:r>
      <w:proofErr w:type="gramEnd"/>
      <w:r w:rsidRPr="00413B6D">
        <w:rPr>
          <w:rFonts w:ascii="Consolas" w:hAnsi="Consolas"/>
          <w:color w:val="CE9178"/>
          <w:sz w:val="21"/>
          <w:szCs w:val="21"/>
        </w:rPr>
        <w:t>"#################Loop: "</w:t>
      </w:r>
      <w:r w:rsidRPr="00413B6D">
        <w:rPr>
          <w:rFonts w:ascii="Consolas" w:hAnsi="Consolas"/>
          <w:color w:val="D4D4D4"/>
          <w:sz w:val="21"/>
          <w:szCs w:val="21"/>
        </w:rPr>
        <w:t>, </w:t>
      </w:r>
      <w:proofErr w:type="spellStart"/>
      <w:r w:rsidRPr="00413B6D">
        <w:rPr>
          <w:rFonts w:ascii="Consolas" w:hAnsi="Consolas"/>
          <w:color w:val="D4D4D4"/>
          <w:sz w:val="21"/>
          <w:szCs w:val="21"/>
        </w:rPr>
        <w:t>i</w:t>
      </w:r>
      <w:proofErr w:type="spellEnd"/>
      <w:r w:rsidRPr="00413B6D">
        <w:rPr>
          <w:rFonts w:ascii="Consolas" w:hAnsi="Consolas"/>
          <w:color w:val="D4D4D4"/>
          <w:sz w:val="21"/>
          <w:szCs w:val="21"/>
        </w:rPr>
        <w:t>,</w:t>
      </w:r>
      <w:r w:rsidRPr="00413B6D">
        <w:rPr>
          <w:rFonts w:ascii="Consolas" w:hAnsi="Consolas"/>
          <w:color w:val="CE9178"/>
          <w:sz w:val="21"/>
          <w:szCs w:val="21"/>
        </w:rPr>
        <w:t>"####################"</w:t>
      </w:r>
      <w:r w:rsidRPr="00413B6D">
        <w:rPr>
          <w:rFonts w:ascii="Consolas" w:hAnsi="Consolas"/>
          <w:color w:val="D4D4D4"/>
          <w:sz w:val="21"/>
          <w:szCs w:val="21"/>
        </w:rPr>
        <w:t>)</w:t>
      </w:r>
    </w:p>
    <w:p w14:paraId="7662EDDC" w14:textId="77777777" w:rsidR="00232979" w:rsidRPr="00413B6D" w:rsidRDefault="00232979" w:rsidP="0023297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413B6D">
        <w:rPr>
          <w:rFonts w:ascii="Consolas" w:hAnsi="Consolas"/>
          <w:color w:val="D4D4D4"/>
          <w:sz w:val="21"/>
          <w:szCs w:val="21"/>
        </w:rPr>
        <w:t>  </w:t>
      </w:r>
      <w:r w:rsidRPr="00413B6D">
        <w:rPr>
          <w:rFonts w:ascii="Consolas" w:hAnsi="Consolas"/>
          <w:color w:val="6A9955"/>
          <w:sz w:val="21"/>
          <w:szCs w:val="21"/>
        </w:rPr>
        <w:t>#Pytorch training and testing </w:t>
      </w:r>
    </w:p>
    <w:p w14:paraId="4C4C0C8E" w14:textId="77777777" w:rsidR="00232979" w:rsidRPr="00413B6D" w:rsidRDefault="00232979" w:rsidP="0023297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413B6D">
        <w:rPr>
          <w:rFonts w:ascii="Consolas" w:hAnsi="Consolas"/>
          <w:color w:val="D4D4D4"/>
          <w:sz w:val="21"/>
          <w:szCs w:val="21"/>
        </w:rPr>
        <w:t>  </w:t>
      </w:r>
      <w:r w:rsidRPr="00413B6D">
        <w:rPr>
          <w:rFonts w:ascii="Consolas" w:hAnsi="Consolas"/>
          <w:color w:val="C586C0"/>
          <w:sz w:val="21"/>
          <w:szCs w:val="21"/>
        </w:rPr>
        <w:t>for</w:t>
      </w:r>
      <w:r w:rsidRPr="00413B6D">
        <w:rPr>
          <w:rFonts w:ascii="Consolas" w:hAnsi="Consolas"/>
          <w:color w:val="D4D4D4"/>
          <w:sz w:val="21"/>
          <w:szCs w:val="21"/>
        </w:rPr>
        <w:t> epoch </w:t>
      </w:r>
      <w:r w:rsidRPr="00413B6D">
        <w:rPr>
          <w:rFonts w:ascii="Consolas" w:hAnsi="Consolas"/>
          <w:color w:val="C586C0"/>
          <w:sz w:val="21"/>
          <w:szCs w:val="21"/>
        </w:rPr>
        <w:t>in</w:t>
      </w:r>
      <w:r w:rsidRPr="00413B6D">
        <w:rPr>
          <w:rFonts w:ascii="Consolas" w:hAnsi="Consolas"/>
          <w:color w:val="D4D4D4"/>
          <w:sz w:val="21"/>
          <w:szCs w:val="21"/>
        </w:rPr>
        <w:t> </w:t>
      </w:r>
      <w:proofErr w:type="gramStart"/>
      <w:r w:rsidRPr="00413B6D">
        <w:rPr>
          <w:rFonts w:ascii="Consolas" w:hAnsi="Consolas"/>
          <w:color w:val="DCDCAA"/>
          <w:sz w:val="21"/>
          <w:szCs w:val="21"/>
        </w:rPr>
        <w:t>range</w:t>
      </w:r>
      <w:r w:rsidRPr="00413B6D">
        <w:rPr>
          <w:rFonts w:ascii="Consolas" w:hAnsi="Consolas"/>
          <w:color w:val="D4D4D4"/>
          <w:sz w:val="21"/>
          <w:szCs w:val="21"/>
        </w:rPr>
        <w:t>(</w:t>
      </w:r>
      <w:proofErr w:type="gramEnd"/>
      <w:r w:rsidRPr="00413B6D">
        <w:rPr>
          <w:rFonts w:ascii="Consolas" w:hAnsi="Consolas"/>
          <w:color w:val="B5CEA8"/>
          <w:sz w:val="21"/>
          <w:szCs w:val="21"/>
        </w:rPr>
        <w:t>1</w:t>
      </w:r>
      <w:r w:rsidRPr="00413B6D">
        <w:rPr>
          <w:rFonts w:ascii="Consolas" w:hAnsi="Consolas"/>
          <w:color w:val="D4D4D4"/>
          <w:sz w:val="21"/>
          <w:szCs w:val="21"/>
        </w:rPr>
        <w:t>, </w:t>
      </w:r>
      <w:proofErr w:type="spellStart"/>
      <w:r w:rsidRPr="00413B6D">
        <w:rPr>
          <w:rFonts w:ascii="Consolas" w:hAnsi="Consolas"/>
          <w:color w:val="D4D4D4"/>
          <w:sz w:val="21"/>
          <w:szCs w:val="21"/>
        </w:rPr>
        <w:t>n_epochs</w:t>
      </w:r>
      <w:proofErr w:type="spellEnd"/>
      <w:r w:rsidRPr="00413B6D">
        <w:rPr>
          <w:rFonts w:ascii="Consolas" w:hAnsi="Consolas"/>
          <w:color w:val="D4D4D4"/>
          <w:sz w:val="21"/>
          <w:szCs w:val="21"/>
        </w:rPr>
        <w:t> + </w:t>
      </w:r>
      <w:r w:rsidRPr="00413B6D">
        <w:rPr>
          <w:rFonts w:ascii="Consolas" w:hAnsi="Consolas"/>
          <w:color w:val="B5CEA8"/>
          <w:sz w:val="21"/>
          <w:szCs w:val="21"/>
        </w:rPr>
        <w:t>1</w:t>
      </w:r>
      <w:r w:rsidRPr="00413B6D">
        <w:rPr>
          <w:rFonts w:ascii="Consolas" w:hAnsi="Consolas"/>
          <w:color w:val="D4D4D4"/>
          <w:sz w:val="21"/>
          <w:szCs w:val="21"/>
        </w:rPr>
        <w:t>):</w:t>
      </w:r>
    </w:p>
    <w:p w14:paraId="1C8A7257" w14:textId="77777777" w:rsidR="00232979" w:rsidRPr="00413B6D" w:rsidRDefault="00232979" w:rsidP="0023297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413B6D">
        <w:rPr>
          <w:rFonts w:ascii="Consolas" w:hAnsi="Consolas"/>
          <w:color w:val="D4D4D4"/>
          <w:sz w:val="21"/>
          <w:szCs w:val="21"/>
        </w:rPr>
        <w:t>    train(</w:t>
      </w:r>
      <w:proofErr w:type="spellStart"/>
      <w:proofErr w:type="gramStart"/>
      <w:r w:rsidRPr="00413B6D">
        <w:rPr>
          <w:rFonts w:ascii="Consolas" w:hAnsi="Consolas"/>
          <w:color w:val="D4D4D4"/>
          <w:sz w:val="21"/>
          <w:szCs w:val="21"/>
        </w:rPr>
        <w:t>epoch,Pytorch</w:t>
      </w:r>
      <w:proofErr w:type="gramEnd"/>
      <w:r w:rsidRPr="00413B6D">
        <w:rPr>
          <w:rFonts w:ascii="Consolas" w:hAnsi="Consolas"/>
          <w:color w:val="D4D4D4"/>
          <w:sz w:val="21"/>
          <w:szCs w:val="21"/>
        </w:rPr>
        <w:t>_model</w:t>
      </w:r>
      <w:proofErr w:type="spellEnd"/>
      <w:r w:rsidRPr="00413B6D">
        <w:rPr>
          <w:rFonts w:ascii="Consolas" w:hAnsi="Consolas"/>
          <w:color w:val="D4D4D4"/>
          <w:sz w:val="21"/>
          <w:szCs w:val="21"/>
        </w:rPr>
        <w:t>)</w:t>
      </w:r>
    </w:p>
    <w:p w14:paraId="0651236A" w14:textId="77777777" w:rsidR="00232979" w:rsidRPr="00413B6D" w:rsidRDefault="00232979" w:rsidP="0023297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413B6D">
        <w:rPr>
          <w:rFonts w:ascii="Consolas" w:hAnsi="Consolas"/>
          <w:color w:val="D4D4D4"/>
          <w:sz w:val="21"/>
          <w:szCs w:val="21"/>
        </w:rPr>
        <w:t>    </w:t>
      </w:r>
      <w:proofErr w:type="gramStart"/>
      <w:r w:rsidRPr="00413B6D">
        <w:rPr>
          <w:rFonts w:ascii="Consolas" w:hAnsi="Consolas"/>
          <w:color w:val="D4D4D4"/>
          <w:sz w:val="21"/>
          <w:szCs w:val="21"/>
        </w:rPr>
        <w:t>test(</w:t>
      </w:r>
      <w:proofErr w:type="spellStart"/>
      <w:proofErr w:type="gramEnd"/>
      <w:r w:rsidRPr="00413B6D">
        <w:rPr>
          <w:rFonts w:ascii="Consolas" w:hAnsi="Consolas"/>
          <w:color w:val="D4D4D4"/>
          <w:sz w:val="21"/>
          <w:szCs w:val="21"/>
        </w:rPr>
        <w:t>Pytorch_model</w:t>
      </w:r>
      <w:proofErr w:type="spellEnd"/>
      <w:r w:rsidRPr="00413B6D">
        <w:rPr>
          <w:rFonts w:ascii="Consolas" w:hAnsi="Consolas"/>
          <w:color w:val="D4D4D4"/>
          <w:sz w:val="21"/>
          <w:szCs w:val="21"/>
        </w:rPr>
        <w:t>)</w:t>
      </w:r>
    </w:p>
    <w:p w14:paraId="71C848A3" w14:textId="77777777" w:rsidR="00232979" w:rsidRPr="00413B6D" w:rsidRDefault="00232979" w:rsidP="0023297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413B6D">
        <w:rPr>
          <w:rFonts w:ascii="Consolas" w:hAnsi="Consolas"/>
          <w:color w:val="D4D4D4"/>
          <w:sz w:val="21"/>
          <w:szCs w:val="21"/>
        </w:rPr>
        <w:t>  torch2</w:t>
      </w:r>
      <w:proofErr w:type="gramStart"/>
      <w:r w:rsidRPr="00413B6D">
        <w:rPr>
          <w:rFonts w:ascii="Consolas" w:hAnsi="Consolas"/>
          <w:color w:val="D4D4D4"/>
          <w:sz w:val="21"/>
          <w:szCs w:val="21"/>
        </w:rPr>
        <w:t>keras(</w:t>
      </w:r>
      <w:proofErr w:type="spellStart"/>
      <w:proofErr w:type="gramEnd"/>
      <w:r w:rsidRPr="00413B6D">
        <w:rPr>
          <w:rFonts w:ascii="Consolas" w:hAnsi="Consolas"/>
          <w:color w:val="D4D4D4"/>
          <w:sz w:val="21"/>
          <w:szCs w:val="21"/>
        </w:rPr>
        <w:t>Pytorch_model</w:t>
      </w:r>
      <w:proofErr w:type="spellEnd"/>
      <w:r w:rsidRPr="00413B6D">
        <w:rPr>
          <w:rFonts w:ascii="Consolas" w:hAnsi="Consolas"/>
          <w:color w:val="D4D4D4"/>
          <w:sz w:val="21"/>
          <w:szCs w:val="21"/>
        </w:rPr>
        <w:t>, </w:t>
      </w:r>
      <w:proofErr w:type="spellStart"/>
      <w:r w:rsidRPr="00413B6D">
        <w:rPr>
          <w:rFonts w:ascii="Consolas" w:hAnsi="Consolas"/>
          <w:color w:val="D4D4D4"/>
          <w:sz w:val="21"/>
          <w:szCs w:val="21"/>
        </w:rPr>
        <w:t>keras_model</w:t>
      </w:r>
      <w:proofErr w:type="spellEnd"/>
      <w:r w:rsidRPr="00413B6D">
        <w:rPr>
          <w:rFonts w:ascii="Consolas" w:hAnsi="Consolas"/>
          <w:color w:val="D4D4D4"/>
          <w:sz w:val="21"/>
          <w:szCs w:val="21"/>
        </w:rPr>
        <w:t>)</w:t>
      </w:r>
    </w:p>
    <w:p w14:paraId="2B9778B9" w14:textId="77777777" w:rsidR="00232979" w:rsidRPr="00413B6D" w:rsidRDefault="00232979" w:rsidP="0023297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413B6D">
        <w:rPr>
          <w:rFonts w:ascii="Consolas" w:hAnsi="Consolas"/>
          <w:color w:val="D4D4D4"/>
          <w:sz w:val="21"/>
          <w:szCs w:val="21"/>
        </w:rPr>
        <w:t>  </w:t>
      </w:r>
      <w:proofErr w:type="spellStart"/>
      <w:proofErr w:type="gramStart"/>
      <w:r w:rsidRPr="00413B6D">
        <w:rPr>
          <w:rFonts w:ascii="Consolas" w:hAnsi="Consolas"/>
          <w:color w:val="D4D4D4"/>
          <w:sz w:val="21"/>
          <w:szCs w:val="21"/>
        </w:rPr>
        <w:t>pthcm</w:t>
      </w:r>
      <w:proofErr w:type="spellEnd"/>
      <w:r w:rsidRPr="00413B6D">
        <w:rPr>
          <w:rFonts w:ascii="Consolas" w:hAnsi="Consolas"/>
          <w:color w:val="D4D4D4"/>
          <w:sz w:val="21"/>
          <w:szCs w:val="21"/>
        </w:rPr>
        <w:t>(</w:t>
      </w:r>
      <w:proofErr w:type="spellStart"/>
      <w:proofErr w:type="gramEnd"/>
      <w:r w:rsidRPr="00413B6D">
        <w:rPr>
          <w:rFonts w:ascii="Consolas" w:hAnsi="Consolas"/>
          <w:color w:val="D4D4D4"/>
          <w:sz w:val="21"/>
          <w:szCs w:val="21"/>
        </w:rPr>
        <w:t>Pytorch_model</w:t>
      </w:r>
      <w:proofErr w:type="spellEnd"/>
      <w:r w:rsidRPr="00413B6D">
        <w:rPr>
          <w:rFonts w:ascii="Consolas" w:hAnsi="Consolas"/>
          <w:color w:val="D4D4D4"/>
          <w:sz w:val="21"/>
          <w:szCs w:val="21"/>
        </w:rPr>
        <w:t>)</w:t>
      </w:r>
    </w:p>
    <w:p w14:paraId="6CFF0D13" w14:textId="77777777" w:rsidR="00232979" w:rsidRPr="00413B6D" w:rsidRDefault="00232979" w:rsidP="0023297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413B6D">
        <w:rPr>
          <w:rFonts w:ascii="Consolas" w:hAnsi="Consolas"/>
          <w:color w:val="D4D4D4"/>
          <w:sz w:val="21"/>
          <w:szCs w:val="21"/>
        </w:rPr>
        <w:t>  </w:t>
      </w:r>
      <w:proofErr w:type="gramStart"/>
      <w:r w:rsidRPr="00413B6D">
        <w:rPr>
          <w:rFonts w:ascii="Consolas" w:hAnsi="Consolas"/>
          <w:color w:val="DCDCAA"/>
          <w:sz w:val="21"/>
          <w:szCs w:val="21"/>
        </w:rPr>
        <w:t>print</w:t>
      </w:r>
      <w:r w:rsidRPr="00413B6D">
        <w:rPr>
          <w:rFonts w:ascii="Consolas" w:hAnsi="Consolas"/>
          <w:color w:val="D4D4D4"/>
          <w:sz w:val="21"/>
          <w:szCs w:val="21"/>
        </w:rPr>
        <w:t>(</w:t>
      </w:r>
      <w:proofErr w:type="gramEnd"/>
      <w:r w:rsidRPr="00413B6D">
        <w:rPr>
          <w:rFonts w:ascii="Consolas" w:hAnsi="Consolas"/>
          <w:color w:val="CE9178"/>
          <w:sz w:val="21"/>
          <w:szCs w:val="21"/>
        </w:rPr>
        <w:t>"T2K Keras Confusion matrix"</w:t>
      </w:r>
      <w:r w:rsidRPr="00413B6D">
        <w:rPr>
          <w:rFonts w:ascii="Consolas" w:hAnsi="Consolas"/>
          <w:color w:val="D4D4D4"/>
          <w:sz w:val="21"/>
          <w:szCs w:val="21"/>
        </w:rPr>
        <w:t>)</w:t>
      </w:r>
    </w:p>
    <w:p w14:paraId="0FA570C4" w14:textId="77777777" w:rsidR="00232979" w:rsidRPr="00413B6D" w:rsidRDefault="00232979" w:rsidP="0023297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413B6D">
        <w:rPr>
          <w:rFonts w:ascii="Consolas" w:hAnsi="Consolas"/>
          <w:color w:val="D4D4D4"/>
          <w:sz w:val="21"/>
          <w:szCs w:val="21"/>
        </w:rPr>
        <w:t>  </w:t>
      </w:r>
      <w:proofErr w:type="spellStart"/>
      <w:r w:rsidRPr="00413B6D">
        <w:rPr>
          <w:rFonts w:ascii="Consolas" w:hAnsi="Consolas"/>
          <w:color w:val="D4D4D4"/>
          <w:sz w:val="21"/>
          <w:szCs w:val="21"/>
        </w:rPr>
        <w:t>kerascm</w:t>
      </w:r>
      <w:proofErr w:type="spellEnd"/>
      <w:r w:rsidRPr="00413B6D">
        <w:rPr>
          <w:rFonts w:ascii="Consolas" w:hAnsi="Consolas"/>
          <w:color w:val="D4D4D4"/>
          <w:sz w:val="21"/>
          <w:szCs w:val="21"/>
        </w:rPr>
        <w:t>(</w:t>
      </w:r>
      <w:proofErr w:type="spellStart"/>
      <w:r w:rsidRPr="00413B6D">
        <w:rPr>
          <w:rFonts w:ascii="Consolas" w:hAnsi="Consolas"/>
          <w:color w:val="D4D4D4"/>
          <w:sz w:val="21"/>
          <w:szCs w:val="21"/>
        </w:rPr>
        <w:t>keras_model</w:t>
      </w:r>
      <w:proofErr w:type="spellEnd"/>
      <w:r w:rsidRPr="00413B6D">
        <w:rPr>
          <w:rFonts w:ascii="Consolas" w:hAnsi="Consolas"/>
          <w:color w:val="D4D4D4"/>
          <w:sz w:val="21"/>
          <w:szCs w:val="21"/>
        </w:rPr>
        <w:t>)</w:t>
      </w:r>
    </w:p>
    <w:p w14:paraId="58E3C12E" w14:textId="77777777" w:rsidR="00232979" w:rsidRPr="00413B6D" w:rsidRDefault="00232979" w:rsidP="0023297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413B6D">
        <w:rPr>
          <w:rFonts w:ascii="Consolas" w:hAnsi="Consolas"/>
          <w:color w:val="D4D4D4"/>
          <w:sz w:val="21"/>
          <w:szCs w:val="21"/>
        </w:rPr>
        <w:t>  </w:t>
      </w:r>
      <w:proofErr w:type="gramStart"/>
      <w:r w:rsidRPr="00413B6D">
        <w:rPr>
          <w:rFonts w:ascii="Consolas" w:hAnsi="Consolas"/>
          <w:color w:val="DCDCAA"/>
          <w:sz w:val="21"/>
          <w:szCs w:val="21"/>
        </w:rPr>
        <w:t>print</w:t>
      </w:r>
      <w:r w:rsidRPr="00413B6D">
        <w:rPr>
          <w:rFonts w:ascii="Consolas" w:hAnsi="Consolas"/>
          <w:color w:val="D4D4D4"/>
          <w:sz w:val="21"/>
          <w:szCs w:val="21"/>
        </w:rPr>
        <w:t>(</w:t>
      </w:r>
      <w:proofErr w:type="gramEnd"/>
      <w:r w:rsidRPr="00413B6D">
        <w:rPr>
          <w:rFonts w:ascii="Consolas" w:hAnsi="Consolas"/>
          <w:color w:val="CE9178"/>
          <w:sz w:val="21"/>
          <w:szCs w:val="21"/>
        </w:rPr>
        <w:t>"T2K Pytorch confusion matrix"</w:t>
      </w:r>
      <w:r w:rsidRPr="00413B6D">
        <w:rPr>
          <w:rFonts w:ascii="Consolas" w:hAnsi="Consolas"/>
          <w:color w:val="D4D4D4"/>
          <w:sz w:val="21"/>
          <w:szCs w:val="21"/>
        </w:rPr>
        <w:t>)</w:t>
      </w:r>
    </w:p>
    <w:p w14:paraId="3476E178" w14:textId="77777777" w:rsidR="00232979" w:rsidRPr="00413B6D" w:rsidRDefault="00232979" w:rsidP="0023297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4FB497AD" w14:textId="77777777" w:rsidR="00232979" w:rsidRPr="00413B6D" w:rsidRDefault="00232979" w:rsidP="0023297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413B6D">
        <w:rPr>
          <w:rFonts w:ascii="Consolas" w:hAnsi="Consolas"/>
          <w:color w:val="D4D4D4"/>
          <w:sz w:val="21"/>
          <w:szCs w:val="21"/>
        </w:rPr>
        <w:t>  </w:t>
      </w:r>
      <w:r w:rsidRPr="00413B6D">
        <w:rPr>
          <w:rFonts w:ascii="Consolas" w:hAnsi="Consolas"/>
          <w:color w:val="6A9955"/>
          <w:sz w:val="21"/>
          <w:szCs w:val="21"/>
        </w:rPr>
        <w:t>#Keras training:</w:t>
      </w:r>
    </w:p>
    <w:p w14:paraId="5E2BB4F1" w14:textId="77777777" w:rsidR="00232979" w:rsidRPr="00413B6D" w:rsidRDefault="00232979" w:rsidP="0023297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413B6D">
        <w:rPr>
          <w:rFonts w:ascii="Consolas" w:hAnsi="Consolas"/>
          <w:color w:val="D4D4D4"/>
          <w:sz w:val="21"/>
          <w:szCs w:val="21"/>
        </w:rPr>
        <w:t>  </w:t>
      </w:r>
      <w:proofErr w:type="spellStart"/>
      <w:proofErr w:type="gramStart"/>
      <w:r w:rsidRPr="00413B6D">
        <w:rPr>
          <w:rFonts w:ascii="Consolas" w:hAnsi="Consolas"/>
          <w:color w:val="D4D4D4"/>
          <w:sz w:val="21"/>
          <w:szCs w:val="21"/>
        </w:rPr>
        <w:t>kerasInitTrainEval</w:t>
      </w:r>
      <w:proofErr w:type="spellEnd"/>
      <w:r w:rsidRPr="00413B6D">
        <w:rPr>
          <w:rFonts w:ascii="Consolas" w:hAnsi="Consolas"/>
          <w:color w:val="D4D4D4"/>
          <w:sz w:val="21"/>
          <w:szCs w:val="21"/>
        </w:rPr>
        <w:t>(</w:t>
      </w:r>
      <w:proofErr w:type="gramEnd"/>
      <w:r w:rsidRPr="00413B6D">
        <w:rPr>
          <w:rFonts w:ascii="Consolas" w:hAnsi="Consolas"/>
          <w:color w:val="D4D4D4"/>
          <w:sz w:val="21"/>
          <w:szCs w:val="21"/>
        </w:rPr>
        <w:t>)</w:t>
      </w:r>
    </w:p>
    <w:p w14:paraId="4DC96D5F" w14:textId="77777777" w:rsidR="00232979" w:rsidRPr="00413B6D" w:rsidRDefault="00232979" w:rsidP="0023297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413B6D">
        <w:rPr>
          <w:rFonts w:ascii="Consolas" w:hAnsi="Consolas"/>
          <w:color w:val="D4D4D4"/>
          <w:sz w:val="21"/>
          <w:szCs w:val="21"/>
        </w:rPr>
        <w:t>  keras2torch(</w:t>
      </w:r>
      <w:proofErr w:type="spellStart"/>
      <w:r w:rsidRPr="00413B6D">
        <w:rPr>
          <w:rFonts w:ascii="Consolas" w:hAnsi="Consolas"/>
          <w:color w:val="D4D4D4"/>
          <w:sz w:val="21"/>
          <w:szCs w:val="21"/>
        </w:rPr>
        <w:t>keras_</w:t>
      </w:r>
      <w:proofErr w:type="gramStart"/>
      <w:r w:rsidRPr="00413B6D">
        <w:rPr>
          <w:rFonts w:ascii="Consolas" w:hAnsi="Consolas"/>
          <w:color w:val="D4D4D4"/>
          <w:sz w:val="21"/>
          <w:szCs w:val="21"/>
        </w:rPr>
        <w:t>model,Pytorch</w:t>
      </w:r>
      <w:proofErr w:type="gramEnd"/>
      <w:r w:rsidRPr="00413B6D">
        <w:rPr>
          <w:rFonts w:ascii="Consolas" w:hAnsi="Consolas"/>
          <w:color w:val="D4D4D4"/>
          <w:sz w:val="21"/>
          <w:szCs w:val="21"/>
        </w:rPr>
        <w:t>_model</w:t>
      </w:r>
      <w:proofErr w:type="spellEnd"/>
      <w:r w:rsidRPr="00413B6D">
        <w:rPr>
          <w:rFonts w:ascii="Consolas" w:hAnsi="Consolas"/>
          <w:color w:val="D4D4D4"/>
          <w:sz w:val="21"/>
          <w:szCs w:val="21"/>
        </w:rPr>
        <w:t>)</w:t>
      </w:r>
    </w:p>
    <w:p w14:paraId="4375BDF6" w14:textId="77777777" w:rsidR="00232979" w:rsidRPr="00413B6D" w:rsidRDefault="00232979" w:rsidP="0023297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413B6D">
        <w:rPr>
          <w:rFonts w:ascii="Consolas" w:hAnsi="Consolas"/>
          <w:color w:val="D4D4D4"/>
          <w:sz w:val="21"/>
          <w:szCs w:val="21"/>
        </w:rPr>
        <w:t>  </w:t>
      </w:r>
      <w:proofErr w:type="gramStart"/>
      <w:r w:rsidRPr="00413B6D">
        <w:rPr>
          <w:rFonts w:ascii="Consolas" w:hAnsi="Consolas"/>
          <w:color w:val="DCDCAA"/>
          <w:sz w:val="21"/>
          <w:szCs w:val="21"/>
        </w:rPr>
        <w:t>print</w:t>
      </w:r>
      <w:r w:rsidRPr="00413B6D">
        <w:rPr>
          <w:rFonts w:ascii="Consolas" w:hAnsi="Consolas"/>
          <w:color w:val="D4D4D4"/>
          <w:sz w:val="21"/>
          <w:szCs w:val="21"/>
        </w:rPr>
        <w:t>(</w:t>
      </w:r>
      <w:proofErr w:type="gramEnd"/>
      <w:r w:rsidRPr="00413B6D">
        <w:rPr>
          <w:rFonts w:ascii="Consolas" w:hAnsi="Consolas"/>
          <w:color w:val="CE9178"/>
          <w:sz w:val="21"/>
          <w:szCs w:val="21"/>
        </w:rPr>
        <w:t>"K2T Keras Confusion matrix"</w:t>
      </w:r>
      <w:r w:rsidRPr="00413B6D">
        <w:rPr>
          <w:rFonts w:ascii="Consolas" w:hAnsi="Consolas"/>
          <w:color w:val="D4D4D4"/>
          <w:sz w:val="21"/>
          <w:szCs w:val="21"/>
        </w:rPr>
        <w:t>)</w:t>
      </w:r>
    </w:p>
    <w:p w14:paraId="17056827" w14:textId="77777777" w:rsidR="00232979" w:rsidRPr="00413B6D" w:rsidRDefault="00232979" w:rsidP="0023297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413B6D">
        <w:rPr>
          <w:rFonts w:ascii="Consolas" w:hAnsi="Consolas"/>
          <w:color w:val="D4D4D4"/>
          <w:sz w:val="21"/>
          <w:szCs w:val="21"/>
        </w:rPr>
        <w:t>  </w:t>
      </w:r>
      <w:proofErr w:type="spellStart"/>
      <w:r w:rsidRPr="00413B6D">
        <w:rPr>
          <w:rFonts w:ascii="Consolas" w:hAnsi="Consolas"/>
          <w:color w:val="D4D4D4"/>
          <w:sz w:val="21"/>
          <w:szCs w:val="21"/>
        </w:rPr>
        <w:t>kerascm</w:t>
      </w:r>
      <w:proofErr w:type="spellEnd"/>
      <w:r w:rsidRPr="00413B6D">
        <w:rPr>
          <w:rFonts w:ascii="Consolas" w:hAnsi="Consolas"/>
          <w:color w:val="D4D4D4"/>
          <w:sz w:val="21"/>
          <w:szCs w:val="21"/>
        </w:rPr>
        <w:t>(</w:t>
      </w:r>
      <w:proofErr w:type="spellStart"/>
      <w:r w:rsidRPr="00413B6D">
        <w:rPr>
          <w:rFonts w:ascii="Consolas" w:hAnsi="Consolas"/>
          <w:color w:val="D4D4D4"/>
          <w:sz w:val="21"/>
          <w:szCs w:val="21"/>
        </w:rPr>
        <w:t>keras_model</w:t>
      </w:r>
      <w:proofErr w:type="spellEnd"/>
      <w:r w:rsidRPr="00413B6D">
        <w:rPr>
          <w:rFonts w:ascii="Consolas" w:hAnsi="Consolas"/>
          <w:color w:val="D4D4D4"/>
          <w:sz w:val="21"/>
          <w:szCs w:val="21"/>
        </w:rPr>
        <w:t>)</w:t>
      </w:r>
    </w:p>
    <w:p w14:paraId="45795538" w14:textId="77777777" w:rsidR="00232979" w:rsidRPr="00413B6D" w:rsidRDefault="00232979" w:rsidP="0023297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413B6D">
        <w:rPr>
          <w:rFonts w:ascii="Consolas" w:hAnsi="Consolas"/>
          <w:color w:val="D4D4D4"/>
          <w:sz w:val="21"/>
          <w:szCs w:val="21"/>
        </w:rPr>
        <w:t>  </w:t>
      </w:r>
      <w:proofErr w:type="gramStart"/>
      <w:r w:rsidRPr="00413B6D">
        <w:rPr>
          <w:rFonts w:ascii="Consolas" w:hAnsi="Consolas"/>
          <w:color w:val="DCDCAA"/>
          <w:sz w:val="21"/>
          <w:szCs w:val="21"/>
        </w:rPr>
        <w:t>print</w:t>
      </w:r>
      <w:r w:rsidRPr="00413B6D">
        <w:rPr>
          <w:rFonts w:ascii="Consolas" w:hAnsi="Consolas"/>
          <w:color w:val="D4D4D4"/>
          <w:sz w:val="21"/>
          <w:szCs w:val="21"/>
        </w:rPr>
        <w:t>(</w:t>
      </w:r>
      <w:proofErr w:type="gramEnd"/>
      <w:r w:rsidRPr="00413B6D">
        <w:rPr>
          <w:rFonts w:ascii="Consolas" w:hAnsi="Consolas"/>
          <w:color w:val="CE9178"/>
          <w:sz w:val="21"/>
          <w:szCs w:val="21"/>
        </w:rPr>
        <w:t>"K2T Pytorch confusion matrix"</w:t>
      </w:r>
      <w:r w:rsidRPr="00413B6D">
        <w:rPr>
          <w:rFonts w:ascii="Consolas" w:hAnsi="Consolas"/>
          <w:color w:val="D4D4D4"/>
          <w:sz w:val="21"/>
          <w:szCs w:val="21"/>
        </w:rPr>
        <w:t>)</w:t>
      </w:r>
    </w:p>
    <w:p w14:paraId="5AC70FE5" w14:textId="77777777" w:rsidR="00232979" w:rsidRPr="00413B6D" w:rsidRDefault="00232979" w:rsidP="0023297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413B6D">
        <w:rPr>
          <w:rFonts w:ascii="Consolas" w:hAnsi="Consolas"/>
          <w:color w:val="D4D4D4"/>
          <w:sz w:val="21"/>
          <w:szCs w:val="21"/>
        </w:rPr>
        <w:t>  </w:t>
      </w:r>
      <w:proofErr w:type="spellStart"/>
      <w:proofErr w:type="gramStart"/>
      <w:r w:rsidRPr="00413B6D">
        <w:rPr>
          <w:rFonts w:ascii="Consolas" w:hAnsi="Consolas"/>
          <w:color w:val="D4D4D4"/>
          <w:sz w:val="21"/>
          <w:szCs w:val="21"/>
        </w:rPr>
        <w:t>pthcm</w:t>
      </w:r>
      <w:proofErr w:type="spellEnd"/>
      <w:r w:rsidRPr="00413B6D">
        <w:rPr>
          <w:rFonts w:ascii="Consolas" w:hAnsi="Consolas"/>
          <w:color w:val="D4D4D4"/>
          <w:sz w:val="21"/>
          <w:szCs w:val="21"/>
        </w:rPr>
        <w:t>(</w:t>
      </w:r>
      <w:proofErr w:type="spellStart"/>
      <w:proofErr w:type="gramEnd"/>
      <w:r w:rsidRPr="00413B6D">
        <w:rPr>
          <w:rFonts w:ascii="Consolas" w:hAnsi="Consolas"/>
          <w:color w:val="D4D4D4"/>
          <w:sz w:val="21"/>
          <w:szCs w:val="21"/>
        </w:rPr>
        <w:t>Pytorch_model</w:t>
      </w:r>
      <w:proofErr w:type="spellEnd"/>
      <w:r w:rsidRPr="00413B6D">
        <w:rPr>
          <w:rFonts w:ascii="Consolas" w:hAnsi="Consolas"/>
          <w:color w:val="D4D4D4"/>
          <w:sz w:val="21"/>
          <w:szCs w:val="21"/>
        </w:rPr>
        <w:t>)</w:t>
      </w:r>
    </w:p>
    <w:p w14:paraId="4C7D6641" w14:textId="5BC34987" w:rsidR="00232979" w:rsidRDefault="00232979" w:rsidP="00704068">
      <w:pPr>
        <w:pStyle w:val="NormalWeb"/>
        <w:shd w:val="clear" w:color="auto" w:fill="FFFFFF"/>
        <w:spacing w:before="0" w:beforeAutospacing="0" w:line="360" w:lineRule="auto"/>
        <w:jc w:val="both"/>
      </w:pPr>
    </w:p>
    <w:p w14:paraId="3E7E1D94" w14:textId="3F494AD4" w:rsidR="002A030F" w:rsidRDefault="005034CC" w:rsidP="00704068">
      <w:pPr>
        <w:pStyle w:val="NormalWeb"/>
        <w:shd w:val="clear" w:color="auto" w:fill="FFFFFF"/>
        <w:spacing w:before="0" w:beforeAutospacing="0" w:line="360" w:lineRule="auto"/>
        <w:jc w:val="both"/>
      </w:pPr>
      <w:r>
        <w:t>The process of continuously sharing weights back</w:t>
      </w:r>
      <w:r w:rsidR="00DE1922">
        <w:t>-</w:t>
      </w:r>
      <w:r>
        <w:t>and</w:t>
      </w:r>
      <w:r w:rsidR="00DE1922">
        <w:t>-</w:t>
      </w:r>
      <w:r>
        <w:t>forth between the models ha</w:t>
      </w:r>
      <w:r w:rsidR="00DE1922">
        <w:t>s</w:t>
      </w:r>
      <w:r>
        <w:t xml:space="preserve"> seen a difference in the behavior o</w:t>
      </w:r>
      <w:r w:rsidR="00DE1922">
        <w:t>f</w:t>
      </w:r>
      <w:r>
        <w:t xml:space="preserve"> the frameworks. The </w:t>
      </w:r>
      <w:r w:rsidR="00DE1922">
        <w:t>PyT</w:t>
      </w:r>
      <w:r>
        <w:t xml:space="preserve">orch model </w:t>
      </w:r>
      <w:r w:rsidR="00DE1922">
        <w:t>holds</w:t>
      </w:r>
      <w:r>
        <w:t xml:space="preserve"> the weights from </w:t>
      </w:r>
      <w:r w:rsidR="00DE1922">
        <w:t>the K</w:t>
      </w:r>
      <w:r>
        <w:t>eras model before the loop</w:t>
      </w:r>
      <w:r w:rsidR="00DE1922">
        <w:t>.</w:t>
      </w:r>
      <w:r>
        <w:t xml:space="preserve"> </w:t>
      </w:r>
      <w:r w:rsidR="00DE1922">
        <w:t>A</w:t>
      </w:r>
      <w:r>
        <w:t xml:space="preserve">fter the training of the </w:t>
      </w:r>
      <w:r w:rsidR="00DE1922">
        <w:t>PyT</w:t>
      </w:r>
      <w:r>
        <w:t>orch model</w:t>
      </w:r>
      <w:r w:rsidR="00DE1922">
        <w:t>,</w:t>
      </w:r>
      <w:r>
        <w:t xml:space="preserve"> a new set of weights</w:t>
      </w:r>
      <w:r w:rsidR="00DE1922">
        <w:t xml:space="preserve"> is generated</w:t>
      </w:r>
      <w:r>
        <w:t xml:space="preserve">. The torch2keras function is called to pass the weights to </w:t>
      </w:r>
      <w:r w:rsidR="00DE1922">
        <w:t>the K</w:t>
      </w:r>
      <w:r>
        <w:t xml:space="preserve">eras layer. </w:t>
      </w:r>
      <w:r w:rsidR="00DE1922">
        <w:t>The c</w:t>
      </w:r>
      <w:r>
        <w:t>onfusion matrix for both frameworks show</w:t>
      </w:r>
      <w:r w:rsidR="00DE1922">
        <w:t>s</w:t>
      </w:r>
      <w:r>
        <w:t xml:space="preserve"> the model predictions and performance. Following which the </w:t>
      </w:r>
      <w:r w:rsidR="00DE1922">
        <w:t>K</w:t>
      </w:r>
      <w:r>
        <w:t>eras model is trained</w:t>
      </w:r>
      <w:r w:rsidR="00DE1922">
        <w:t>,</w:t>
      </w:r>
      <w:r>
        <w:t xml:space="preserve"> and a new set of weights are generated. The generated weights are passed to the </w:t>
      </w:r>
      <w:r w:rsidR="00DE1922">
        <w:t>PyT</w:t>
      </w:r>
      <w:r>
        <w:t xml:space="preserve">orch model via keras2torch function. The confusion matrix proves the model predictions and accuracy. The above process is repeated for </w:t>
      </w:r>
      <w:r w:rsidR="0027752D">
        <w:t>n number of times</w:t>
      </w:r>
      <w:r w:rsidR="00DE1922">
        <w:t>;</w:t>
      </w:r>
      <w:r w:rsidR="001A3EF6">
        <w:t xml:space="preserve"> </w:t>
      </w:r>
      <w:r w:rsidR="002A030F">
        <w:t>after few iterations</w:t>
      </w:r>
      <w:r w:rsidR="00DE1922">
        <w:t>,</w:t>
      </w:r>
      <w:r w:rsidR="001A3EF6">
        <w:t xml:space="preserve"> </w:t>
      </w:r>
      <w:r w:rsidR="00EF16E5">
        <w:t xml:space="preserve">the </w:t>
      </w:r>
      <w:r w:rsidR="00DE1922">
        <w:t>K</w:t>
      </w:r>
      <w:r w:rsidR="00EF16E5">
        <w:t xml:space="preserve">eras model </w:t>
      </w:r>
      <w:r w:rsidR="002A030F">
        <w:t xml:space="preserve">slowly starts </w:t>
      </w:r>
      <w:r w:rsidR="00EF16E5">
        <w:t xml:space="preserve">to predict 1 </w:t>
      </w:r>
      <w:r w:rsidR="002A030F">
        <w:t xml:space="preserve">as 1 </w:t>
      </w:r>
      <w:r w:rsidR="00EF16E5">
        <w:t xml:space="preserve">and 7 </w:t>
      </w:r>
      <w:r w:rsidR="002A030F">
        <w:t xml:space="preserve">as 7. Meanwhile, </w:t>
      </w:r>
      <w:r w:rsidR="00DE1922">
        <w:t>the PyT</w:t>
      </w:r>
      <w:r w:rsidR="002A030F">
        <w:t>orch model after few iterations gradually predicts 1 as 7 and 7 as 1</w:t>
      </w:r>
      <w:r w:rsidR="00DE1922">
        <w:t>.</w:t>
      </w:r>
      <w:r w:rsidR="002A030F">
        <w:t xml:space="preserve"> (The labels in the </w:t>
      </w:r>
      <w:r w:rsidR="00DE1922">
        <w:t>PyT</w:t>
      </w:r>
      <w:r w:rsidR="002A030F">
        <w:t xml:space="preserve">orch framework are swapped for 1 and 7). </w:t>
      </w:r>
    </w:p>
    <w:p w14:paraId="79C882F4" w14:textId="77777777" w:rsidR="00717D4C" w:rsidRDefault="00717D4C" w:rsidP="00704068">
      <w:pPr>
        <w:pStyle w:val="NormalWeb"/>
        <w:shd w:val="clear" w:color="auto" w:fill="FFFFFF"/>
        <w:spacing w:before="0" w:beforeAutospacing="0" w:line="360" w:lineRule="auto"/>
        <w:jc w:val="both"/>
      </w:pPr>
    </w:p>
    <w:p w14:paraId="02E515FB" w14:textId="0E09C0C8" w:rsidR="002A030F" w:rsidRPr="00717D4C" w:rsidRDefault="002A030F" w:rsidP="00704068">
      <w:pPr>
        <w:pStyle w:val="NormalWeb"/>
        <w:shd w:val="clear" w:color="auto" w:fill="FFFFFF"/>
        <w:spacing w:before="0" w:beforeAutospacing="0" w:line="360" w:lineRule="auto"/>
        <w:jc w:val="both"/>
        <w:rPr>
          <w:b/>
          <w:bCs/>
        </w:rPr>
      </w:pPr>
      <w:r w:rsidRPr="00717D4C">
        <w:rPr>
          <w:b/>
          <w:bCs/>
        </w:rPr>
        <w:lastRenderedPageBreak/>
        <w:t>ANALYSIS OR EVALUATION</w:t>
      </w:r>
      <w:r w:rsidR="00833E7A" w:rsidRPr="00717D4C">
        <w:rPr>
          <w:b/>
          <w:bCs/>
        </w:rPr>
        <w:t>:</w:t>
      </w:r>
    </w:p>
    <w:p w14:paraId="169F2548" w14:textId="77777777" w:rsidR="00DE1922" w:rsidRDefault="00544EE4" w:rsidP="00972D1D">
      <w:pPr>
        <w:pStyle w:val="NormalWeb"/>
        <w:shd w:val="clear" w:color="auto" w:fill="FFFFFF"/>
        <w:spacing w:before="0" w:beforeAutospacing="0" w:line="360" w:lineRule="auto"/>
        <w:jc w:val="both"/>
      </w:pPr>
      <w:r>
        <w:t>The objective of the project is to make two deep learning frameworks behave different</w:t>
      </w:r>
      <w:r w:rsidR="00DE1922">
        <w:t>ly</w:t>
      </w:r>
      <w:r>
        <w:t xml:space="preserve"> when passed on with </w:t>
      </w:r>
      <w:r w:rsidR="00DE1922">
        <w:t xml:space="preserve">the </w:t>
      </w:r>
      <w:r>
        <w:t xml:space="preserve">same data. The </w:t>
      </w:r>
      <w:r w:rsidR="00DE1922">
        <w:t>purpos</w:t>
      </w:r>
      <w:r>
        <w:t>e</w:t>
      </w:r>
      <w:r w:rsidR="00DE1922">
        <w:t xml:space="preserve"> of the project</w:t>
      </w:r>
      <w:r>
        <w:t xml:space="preserve"> is performed on PyTorch and Keras (using TensorFlow backend). The dataset is MNIST hand</w:t>
      </w:r>
      <w:r w:rsidR="004E1055">
        <w:t>-</w:t>
      </w:r>
      <w:r>
        <w:t xml:space="preserve">written numbers dataset. The functioning of </w:t>
      </w:r>
      <w:r w:rsidR="00DE1922">
        <w:t xml:space="preserve">the </w:t>
      </w:r>
      <w:r>
        <w:t xml:space="preserve">two </w:t>
      </w:r>
      <w:r w:rsidR="00833E7A">
        <w:t>frameworks</w:t>
      </w:r>
      <w:r>
        <w:t xml:space="preserve"> ha</w:t>
      </w:r>
      <w:r w:rsidR="00DE1922">
        <w:t>s</w:t>
      </w:r>
      <w:r>
        <w:t xml:space="preserve"> a </w:t>
      </w:r>
      <w:r w:rsidR="00833E7A">
        <w:t xml:space="preserve">slight difference in the way they process it. The interoperability of the frameworks is key for finding the difference in the behavior. The weights </w:t>
      </w:r>
      <w:r w:rsidR="00154519">
        <w:t>from</w:t>
      </w:r>
      <w:r w:rsidR="00833E7A">
        <w:t xml:space="preserve"> the frameworks are shared between each other</w:t>
      </w:r>
      <w:r w:rsidR="00154519">
        <w:t xml:space="preserve"> back and forth. The function objective of swapping labels 1 and 7 was done </w:t>
      </w:r>
      <w:r w:rsidR="00043A7F">
        <w:t xml:space="preserve">only </w:t>
      </w:r>
      <w:r w:rsidR="00154519">
        <w:t>on the PyTorch dataset</w:t>
      </w:r>
      <w:r w:rsidR="00043A7F">
        <w:t>.</w:t>
      </w:r>
      <w:r w:rsidR="00154519">
        <w:t xml:space="preserve"> </w:t>
      </w:r>
      <w:r w:rsidR="00043A7F">
        <w:t xml:space="preserve">The weights and bias transfer are done </w:t>
      </w:r>
      <w:r w:rsidR="00DE1922">
        <w:t>through</w:t>
      </w:r>
      <w:r w:rsidR="00043A7F">
        <w:t xml:space="preserve"> </w:t>
      </w:r>
      <w:r w:rsidR="00DE1922">
        <w:t>two</w:t>
      </w:r>
      <w:r w:rsidR="00043A7F">
        <w:t xml:space="preserve"> functions like torch2keras and keras2torch. The weights between PyTorch and Keras are meant to be </w:t>
      </w:r>
      <w:r w:rsidR="00DE1922">
        <w:t xml:space="preserve">the </w:t>
      </w:r>
      <w:r w:rsidR="00043A7F">
        <w:t xml:space="preserve">same after the initial training of </w:t>
      </w:r>
      <w:r w:rsidR="00DE1922">
        <w:t xml:space="preserve">the </w:t>
      </w:r>
      <w:r w:rsidR="00043A7F">
        <w:t xml:space="preserve">Pytorch framework and invoking the torch2keras function. They share </w:t>
      </w:r>
      <w:r w:rsidR="00DE1922">
        <w:t>a</w:t>
      </w:r>
      <w:r w:rsidR="00043A7F">
        <w:t xml:space="preserve"> similar behavior initially.</w:t>
      </w:r>
    </w:p>
    <w:p w14:paraId="1C1384EE" w14:textId="1840BAC1" w:rsidR="00BF4B78" w:rsidRDefault="00043A7F" w:rsidP="00972D1D">
      <w:pPr>
        <w:pStyle w:val="NormalWeb"/>
        <w:shd w:val="clear" w:color="auto" w:fill="FFFFFF"/>
        <w:spacing w:before="0" w:beforeAutospacing="0" w:line="360" w:lineRule="auto"/>
        <w:jc w:val="both"/>
      </w:pPr>
      <w:r>
        <w:t xml:space="preserve">Similarly, the weights between Keras and PyTorch are supposed to be </w:t>
      </w:r>
      <w:r w:rsidR="00DE1922">
        <w:t xml:space="preserve">the </w:t>
      </w:r>
      <w:r>
        <w:t xml:space="preserve">same after the </w:t>
      </w:r>
      <w:r w:rsidR="00DE1922">
        <w:t>K</w:t>
      </w:r>
      <w:r>
        <w:t>eras model training and invoking the keras2torch function. This entire process of training, testing</w:t>
      </w:r>
      <w:r w:rsidR="00DE1922">
        <w:t>,</w:t>
      </w:r>
      <w:r>
        <w:t xml:space="preserve"> and weight sharing is iterated for n number of times to </w:t>
      </w:r>
      <w:r w:rsidR="00DE1922">
        <w:t>identify the differences in behavior of the frameworks potentially</w:t>
      </w:r>
      <w:r>
        <w:t xml:space="preserve">. The </w:t>
      </w:r>
      <w:r w:rsidR="00772367">
        <w:t>results of the confusion matrix in the first loop (i.e.</w:t>
      </w:r>
      <w:r w:rsidR="00DE1922">
        <w:t>,</w:t>
      </w:r>
      <w:r w:rsidR="00772367">
        <w:t xml:space="preserve"> loop 0) and last iteration loop (i.e.</w:t>
      </w:r>
      <w:r w:rsidR="00DE1922">
        <w:t>,</w:t>
      </w:r>
      <w:r w:rsidR="00772367">
        <w:t xml:space="preserve"> loop 20)</w:t>
      </w:r>
      <w:r w:rsidR="00DE1922">
        <w:t>,</w:t>
      </w:r>
      <w:r w:rsidR="00772367">
        <w:t xml:space="preserve"> in this instance</w:t>
      </w:r>
      <w:r w:rsidR="00DE1922">
        <w:t>,</w:t>
      </w:r>
      <w:r w:rsidR="00772367">
        <w:t xml:space="preserve"> gives a difference in behavior.</w:t>
      </w:r>
      <w:r w:rsidR="00CF7C1B">
        <w:t xml:space="preserve"> </w:t>
      </w:r>
    </w:p>
    <w:p w14:paraId="0E12BD59" w14:textId="397CAAF1" w:rsidR="0083684E" w:rsidRPr="0028342E" w:rsidRDefault="00972D1D" w:rsidP="00972D1D">
      <w:pPr>
        <w:pStyle w:val="NormalWeb"/>
        <w:shd w:val="clear" w:color="auto" w:fill="FFFFFF"/>
        <w:spacing w:before="0" w:beforeAutospacing="0" w:line="360" w:lineRule="auto"/>
        <w:jc w:val="both"/>
        <w:rPr>
          <w:sz w:val="20"/>
          <w:szCs w:val="20"/>
        </w:rPr>
      </w:pPr>
      <w:r>
        <w:rPr>
          <w:noProof/>
        </w:rPr>
        <w:drawing>
          <wp:inline distT="0" distB="0" distL="0" distR="0" wp14:anchorId="790E92E2" wp14:editId="5B49DC0C">
            <wp:extent cx="2725615" cy="273367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36044" cy="274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1F4A" w:rsidRPr="00AF1F4A">
        <w:rPr>
          <w:noProof/>
        </w:rPr>
        <w:t xml:space="preserve"> </w:t>
      </w:r>
      <w:r w:rsidR="00AF1F4A">
        <w:rPr>
          <w:noProof/>
        </w:rPr>
        <w:drawing>
          <wp:inline distT="0" distB="0" distL="0" distR="0" wp14:anchorId="7E051864" wp14:editId="1C32A55C">
            <wp:extent cx="2596515" cy="2743447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606522" cy="27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44E9F" w14:textId="78EE7521" w:rsidR="00413B6D" w:rsidRPr="00717D4C" w:rsidRDefault="00232979" w:rsidP="00232979">
      <w:pPr>
        <w:pStyle w:val="NormalWeb"/>
        <w:shd w:val="clear" w:color="auto" w:fill="FFFFFF"/>
        <w:spacing w:before="0" w:beforeAutospacing="0" w:line="360" w:lineRule="auto"/>
        <w:jc w:val="center"/>
        <w:rPr>
          <w:noProof/>
          <w:sz w:val="20"/>
          <w:szCs w:val="20"/>
        </w:rPr>
      </w:pPr>
      <w:r w:rsidRPr="00717D4C">
        <w:rPr>
          <w:noProof/>
          <w:sz w:val="20"/>
          <w:szCs w:val="20"/>
        </w:rPr>
        <w:t>Figure 1</w:t>
      </w:r>
      <w:r w:rsidR="00717D4C" w:rsidRPr="00717D4C">
        <w:rPr>
          <w:noProof/>
          <w:sz w:val="20"/>
          <w:szCs w:val="20"/>
        </w:rPr>
        <w:t>1</w:t>
      </w:r>
      <w:r w:rsidRPr="00717D4C">
        <w:rPr>
          <w:noProof/>
          <w:sz w:val="20"/>
          <w:szCs w:val="20"/>
        </w:rPr>
        <w:t xml:space="preserve">: </w:t>
      </w:r>
      <w:r w:rsidR="004B73EC" w:rsidRPr="00717D4C">
        <w:rPr>
          <w:noProof/>
          <w:sz w:val="20"/>
          <w:szCs w:val="20"/>
        </w:rPr>
        <w:t>1</w:t>
      </w:r>
      <w:r w:rsidR="004B73EC" w:rsidRPr="00717D4C">
        <w:rPr>
          <w:noProof/>
          <w:sz w:val="20"/>
          <w:szCs w:val="20"/>
          <w:vertAlign w:val="superscript"/>
        </w:rPr>
        <w:t>st</w:t>
      </w:r>
      <w:r w:rsidR="00271FB1" w:rsidRPr="00717D4C">
        <w:rPr>
          <w:noProof/>
          <w:sz w:val="20"/>
          <w:szCs w:val="20"/>
        </w:rPr>
        <w:t xml:space="preserve"> </w:t>
      </w:r>
      <w:r w:rsidRPr="00717D4C">
        <w:rPr>
          <w:noProof/>
          <w:sz w:val="20"/>
          <w:szCs w:val="20"/>
        </w:rPr>
        <w:t xml:space="preserve">Iteration, weight transfer PyTorch to keras. </w:t>
      </w:r>
    </w:p>
    <w:p w14:paraId="08135245" w14:textId="6494B76C" w:rsidR="00772367" w:rsidRDefault="00E84C7A" w:rsidP="00FB5B28">
      <w:pPr>
        <w:pStyle w:val="comp"/>
        <w:shd w:val="clear" w:color="auto" w:fill="FFFFFF"/>
        <w:spacing w:before="0" w:beforeAutospacing="0" w:line="36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61CB622" wp14:editId="356C1ABB">
            <wp:extent cx="2821903" cy="2807677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38260" cy="2823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3266E" w:rsidRPr="0093266E">
        <w:rPr>
          <w:noProof/>
        </w:rPr>
        <w:t xml:space="preserve"> </w:t>
      </w:r>
      <w:r w:rsidR="0093266E">
        <w:rPr>
          <w:noProof/>
        </w:rPr>
        <w:drawing>
          <wp:inline distT="0" distB="0" distL="0" distR="0" wp14:anchorId="0751DBF5" wp14:editId="578C8253">
            <wp:extent cx="2551430" cy="2795954"/>
            <wp:effectExtent l="0" t="0" r="1270" b="44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73676" cy="2820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5BECE" w14:textId="661FC4F6" w:rsidR="00772367" w:rsidRPr="00717D4C" w:rsidRDefault="00772367" w:rsidP="00772367">
      <w:pPr>
        <w:pStyle w:val="comp"/>
        <w:shd w:val="clear" w:color="auto" w:fill="FFFFFF"/>
        <w:spacing w:before="0" w:beforeAutospacing="0" w:line="360" w:lineRule="auto"/>
        <w:jc w:val="center"/>
        <w:rPr>
          <w:noProof/>
          <w:sz w:val="20"/>
          <w:szCs w:val="20"/>
        </w:rPr>
      </w:pPr>
      <w:r w:rsidRPr="00717D4C">
        <w:rPr>
          <w:noProof/>
          <w:sz w:val="20"/>
          <w:szCs w:val="20"/>
        </w:rPr>
        <w:t>Figure 1</w:t>
      </w:r>
      <w:r w:rsidR="00717D4C" w:rsidRPr="00717D4C">
        <w:rPr>
          <w:noProof/>
          <w:sz w:val="20"/>
          <w:szCs w:val="20"/>
        </w:rPr>
        <w:t>2</w:t>
      </w:r>
      <w:r w:rsidRPr="00717D4C">
        <w:rPr>
          <w:noProof/>
          <w:sz w:val="20"/>
          <w:szCs w:val="20"/>
        </w:rPr>
        <w:t xml:space="preserve">: </w:t>
      </w:r>
      <w:r w:rsidR="004B73EC" w:rsidRPr="00717D4C">
        <w:rPr>
          <w:noProof/>
          <w:sz w:val="20"/>
          <w:szCs w:val="20"/>
        </w:rPr>
        <w:t>20</w:t>
      </w:r>
      <w:r w:rsidR="004B73EC" w:rsidRPr="00717D4C">
        <w:rPr>
          <w:noProof/>
          <w:sz w:val="20"/>
          <w:szCs w:val="20"/>
          <w:vertAlign w:val="superscript"/>
        </w:rPr>
        <w:t>th</w:t>
      </w:r>
      <w:r w:rsidRPr="00717D4C">
        <w:rPr>
          <w:noProof/>
          <w:sz w:val="20"/>
          <w:szCs w:val="20"/>
        </w:rPr>
        <w:t xml:space="preserve"> </w:t>
      </w:r>
      <w:r w:rsidR="004E1055" w:rsidRPr="00717D4C">
        <w:rPr>
          <w:noProof/>
          <w:sz w:val="20"/>
          <w:szCs w:val="20"/>
        </w:rPr>
        <w:t>i</w:t>
      </w:r>
      <w:r w:rsidRPr="00717D4C">
        <w:rPr>
          <w:noProof/>
          <w:sz w:val="20"/>
          <w:szCs w:val="20"/>
        </w:rPr>
        <w:t xml:space="preserve">teration, weight transfer </w:t>
      </w:r>
      <w:r w:rsidR="000F1202" w:rsidRPr="00717D4C">
        <w:rPr>
          <w:noProof/>
          <w:sz w:val="20"/>
          <w:szCs w:val="20"/>
        </w:rPr>
        <w:t>Pytorch</w:t>
      </w:r>
      <w:r w:rsidRPr="00717D4C">
        <w:rPr>
          <w:noProof/>
          <w:sz w:val="20"/>
          <w:szCs w:val="20"/>
        </w:rPr>
        <w:t xml:space="preserve"> to </w:t>
      </w:r>
      <w:r w:rsidR="000F1202" w:rsidRPr="00717D4C">
        <w:rPr>
          <w:noProof/>
          <w:sz w:val="20"/>
          <w:szCs w:val="20"/>
        </w:rPr>
        <w:t>Keras</w:t>
      </w:r>
      <w:r w:rsidRPr="00717D4C">
        <w:rPr>
          <w:noProof/>
          <w:sz w:val="20"/>
          <w:szCs w:val="20"/>
        </w:rPr>
        <w:t>.</w:t>
      </w:r>
    </w:p>
    <w:p w14:paraId="3E724339" w14:textId="6F490E0C" w:rsidR="002530D8" w:rsidRDefault="009C1A4E" w:rsidP="008A71B5">
      <w:pPr>
        <w:pStyle w:val="comp"/>
        <w:shd w:val="clear" w:color="auto" w:fill="FFFFFF"/>
        <w:spacing w:before="0" w:beforeAutospacing="0" w:line="360" w:lineRule="auto"/>
        <w:jc w:val="both"/>
        <w:rPr>
          <w:rFonts w:eastAsiaTheme="minorHAnsi"/>
        </w:rPr>
      </w:pPr>
      <w:r>
        <w:rPr>
          <w:rFonts w:eastAsiaTheme="minorHAnsi"/>
        </w:rPr>
        <w:t xml:space="preserve">The Loop 0 &amp; Loop 19 confusion matrices show the difference in prediction results for </w:t>
      </w:r>
      <w:r w:rsidR="00DE1922">
        <w:rPr>
          <w:rFonts w:eastAsiaTheme="minorHAnsi"/>
        </w:rPr>
        <w:t xml:space="preserve">the </w:t>
      </w:r>
      <w:r>
        <w:rPr>
          <w:rFonts w:eastAsiaTheme="minorHAnsi"/>
        </w:rPr>
        <w:t xml:space="preserve">transfer of weights </w:t>
      </w:r>
      <w:r w:rsidR="004477D3">
        <w:rPr>
          <w:rFonts w:eastAsiaTheme="minorHAnsi"/>
        </w:rPr>
        <w:t>from</w:t>
      </w:r>
      <w:r>
        <w:rPr>
          <w:rFonts w:eastAsiaTheme="minorHAnsi"/>
        </w:rPr>
        <w:t xml:space="preserve"> </w:t>
      </w:r>
      <w:r w:rsidR="004477D3">
        <w:rPr>
          <w:rFonts w:eastAsiaTheme="minorHAnsi"/>
        </w:rPr>
        <w:t>Pytorch</w:t>
      </w:r>
      <w:r>
        <w:rPr>
          <w:rFonts w:eastAsiaTheme="minorHAnsi"/>
        </w:rPr>
        <w:t xml:space="preserve"> to </w:t>
      </w:r>
      <w:r w:rsidR="00DE1922">
        <w:rPr>
          <w:rFonts w:eastAsiaTheme="minorHAnsi"/>
        </w:rPr>
        <w:t>K</w:t>
      </w:r>
      <w:r w:rsidR="004477D3">
        <w:rPr>
          <w:rFonts w:eastAsiaTheme="minorHAnsi"/>
        </w:rPr>
        <w:t>eras</w:t>
      </w:r>
      <w:r>
        <w:rPr>
          <w:rFonts w:eastAsiaTheme="minorHAnsi"/>
        </w:rPr>
        <w:t xml:space="preserve"> frameworks</w:t>
      </w:r>
      <w:r w:rsidR="000C7767">
        <w:rPr>
          <w:rFonts w:eastAsiaTheme="minorHAnsi"/>
        </w:rPr>
        <w:t xml:space="preserve">. </w:t>
      </w:r>
      <w:r w:rsidR="00D06FA7">
        <w:rPr>
          <w:rFonts w:eastAsiaTheme="minorHAnsi"/>
        </w:rPr>
        <w:t xml:space="preserve">Firstly, the </w:t>
      </w:r>
      <w:r w:rsidR="00DE1922">
        <w:rPr>
          <w:rFonts w:eastAsiaTheme="minorHAnsi"/>
        </w:rPr>
        <w:t>PyT</w:t>
      </w:r>
      <w:r w:rsidR="00D06FA7">
        <w:rPr>
          <w:rFonts w:eastAsiaTheme="minorHAnsi"/>
        </w:rPr>
        <w:t xml:space="preserve">orch model shows a </w:t>
      </w:r>
      <w:r w:rsidR="00ED2E20">
        <w:rPr>
          <w:rFonts w:eastAsiaTheme="minorHAnsi"/>
        </w:rPr>
        <w:t xml:space="preserve">consistent behavior of </w:t>
      </w:r>
      <w:r w:rsidR="008A71B5">
        <w:rPr>
          <w:rFonts w:eastAsiaTheme="minorHAnsi"/>
        </w:rPr>
        <w:t>predicting 1 as 7 and 7 as 1 for both loop 0 and loop 19. Meanwhile, the Keras model in loop 0 has predicted 1 as 7 and 7 as 1</w:t>
      </w:r>
      <w:r w:rsidR="00DE1922">
        <w:rPr>
          <w:rFonts w:eastAsiaTheme="minorHAnsi"/>
        </w:rPr>
        <w:t>,</w:t>
      </w:r>
      <w:r w:rsidR="00F80D48">
        <w:rPr>
          <w:rFonts w:eastAsiaTheme="minorHAnsi"/>
        </w:rPr>
        <w:t xml:space="preserve"> but during loop 19</w:t>
      </w:r>
      <w:r w:rsidR="00DE1922">
        <w:rPr>
          <w:rFonts w:eastAsiaTheme="minorHAnsi"/>
        </w:rPr>
        <w:t>,</w:t>
      </w:r>
      <w:r w:rsidR="00F80D48">
        <w:rPr>
          <w:rFonts w:eastAsiaTheme="minorHAnsi"/>
        </w:rPr>
        <w:t xml:space="preserve"> the </w:t>
      </w:r>
      <w:r w:rsidR="00DE1922">
        <w:rPr>
          <w:rFonts w:eastAsiaTheme="minorHAnsi"/>
        </w:rPr>
        <w:t>K</w:t>
      </w:r>
      <w:r w:rsidR="00CC5615">
        <w:rPr>
          <w:rFonts w:eastAsiaTheme="minorHAnsi"/>
        </w:rPr>
        <w:t xml:space="preserve">eras model has predicted 1 as 1 and 7 as 7 showing a change in behavior as the iterations were repeated for </w:t>
      </w:r>
      <w:r w:rsidR="00765F4A">
        <w:rPr>
          <w:rFonts w:eastAsiaTheme="minorHAnsi"/>
        </w:rPr>
        <w:t>20</w:t>
      </w:r>
      <w:r w:rsidR="00CC5615">
        <w:rPr>
          <w:rFonts w:eastAsiaTheme="minorHAnsi"/>
        </w:rPr>
        <w:t xml:space="preserve"> times.</w:t>
      </w:r>
      <w:r w:rsidR="008E33AF">
        <w:rPr>
          <w:rFonts w:eastAsiaTheme="minorHAnsi"/>
        </w:rPr>
        <w:t xml:space="preserve"> During loop 0</w:t>
      </w:r>
      <w:r w:rsidR="00DE1922">
        <w:rPr>
          <w:rFonts w:eastAsiaTheme="minorHAnsi"/>
        </w:rPr>
        <w:t>,</w:t>
      </w:r>
      <w:r w:rsidR="008E33AF">
        <w:rPr>
          <w:rFonts w:eastAsiaTheme="minorHAnsi"/>
        </w:rPr>
        <w:t xml:space="preserve"> the Pytorch and Keras</w:t>
      </w:r>
      <w:r w:rsidR="00D07078">
        <w:rPr>
          <w:rFonts w:eastAsiaTheme="minorHAnsi"/>
        </w:rPr>
        <w:t xml:space="preserve"> model</w:t>
      </w:r>
      <w:r w:rsidR="00883AD1">
        <w:rPr>
          <w:rFonts w:eastAsiaTheme="minorHAnsi"/>
        </w:rPr>
        <w:t xml:space="preserve"> </w:t>
      </w:r>
      <w:r w:rsidR="00D07078">
        <w:rPr>
          <w:rFonts w:eastAsiaTheme="minorHAnsi"/>
        </w:rPr>
        <w:t xml:space="preserve">had the same weights for that </w:t>
      </w:r>
      <w:r w:rsidR="00883AD1">
        <w:rPr>
          <w:rFonts w:eastAsiaTheme="minorHAnsi"/>
        </w:rPr>
        <w:t>loop</w:t>
      </w:r>
      <w:r w:rsidR="00D07078">
        <w:rPr>
          <w:rFonts w:eastAsiaTheme="minorHAnsi"/>
        </w:rPr>
        <w:t>.</w:t>
      </w:r>
      <w:r w:rsidR="00883AD1">
        <w:rPr>
          <w:rFonts w:eastAsiaTheme="minorHAnsi"/>
        </w:rPr>
        <w:t xml:space="preserve"> Similarly</w:t>
      </w:r>
      <w:r w:rsidR="00091E00">
        <w:rPr>
          <w:rFonts w:eastAsiaTheme="minorHAnsi"/>
        </w:rPr>
        <w:t>,</w:t>
      </w:r>
      <w:r w:rsidR="008E33AF">
        <w:rPr>
          <w:rFonts w:eastAsiaTheme="minorHAnsi"/>
        </w:rPr>
        <w:t xml:space="preserve"> </w:t>
      </w:r>
      <w:r w:rsidR="00E4220D">
        <w:rPr>
          <w:rFonts w:eastAsiaTheme="minorHAnsi"/>
        </w:rPr>
        <w:t>in loop 19</w:t>
      </w:r>
      <w:r w:rsidR="00DE1922">
        <w:rPr>
          <w:rFonts w:eastAsiaTheme="minorHAnsi"/>
        </w:rPr>
        <w:t>,</w:t>
      </w:r>
      <w:r w:rsidR="00E4220D">
        <w:rPr>
          <w:rFonts w:eastAsiaTheme="minorHAnsi"/>
        </w:rPr>
        <w:t xml:space="preserve"> the Pytorch generated a new set of weights</w:t>
      </w:r>
      <w:r w:rsidR="00DE1922">
        <w:rPr>
          <w:rFonts w:eastAsiaTheme="minorHAnsi"/>
        </w:rPr>
        <w:t>,</w:t>
      </w:r>
      <w:r w:rsidR="00E4220D">
        <w:rPr>
          <w:rFonts w:eastAsiaTheme="minorHAnsi"/>
        </w:rPr>
        <w:t xml:space="preserve"> and </w:t>
      </w:r>
      <w:r w:rsidR="00DE1922">
        <w:rPr>
          <w:rFonts w:eastAsiaTheme="minorHAnsi"/>
        </w:rPr>
        <w:t>K</w:t>
      </w:r>
      <w:r w:rsidR="00E4220D">
        <w:rPr>
          <w:rFonts w:eastAsiaTheme="minorHAnsi"/>
        </w:rPr>
        <w:t>eras had the same set of weights.</w:t>
      </w:r>
    </w:p>
    <w:p w14:paraId="3B1F405C" w14:textId="1B31A239" w:rsidR="00ED497F" w:rsidRDefault="00A2763F" w:rsidP="00ED497F">
      <w:pPr>
        <w:pStyle w:val="comp"/>
        <w:shd w:val="clear" w:color="auto" w:fill="FFFFFF"/>
        <w:spacing w:before="0" w:beforeAutospacing="0" w:line="360" w:lineRule="auto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1A8448AF" wp14:editId="0E5CFEFF">
            <wp:extent cx="2888615" cy="2778370"/>
            <wp:effectExtent l="0" t="0" r="6985" b="31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08469" cy="2797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2652" w:rsidRPr="00B02652">
        <w:rPr>
          <w:noProof/>
        </w:rPr>
        <w:t xml:space="preserve"> </w:t>
      </w:r>
      <w:r w:rsidR="00B02652">
        <w:rPr>
          <w:noProof/>
        </w:rPr>
        <w:drawing>
          <wp:inline distT="0" distB="0" distL="0" distR="0" wp14:anchorId="4AFF471D" wp14:editId="3DD11812">
            <wp:extent cx="2848515" cy="2713893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00487" cy="2763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92512" w14:textId="24A0C337" w:rsidR="009B41B0" w:rsidRPr="00717D4C" w:rsidRDefault="00717D4C" w:rsidP="009B41B0">
      <w:pPr>
        <w:pStyle w:val="comp"/>
        <w:shd w:val="clear" w:color="auto" w:fill="FFFFFF"/>
        <w:spacing w:before="0" w:beforeAutospacing="0" w:line="360" w:lineRule="auto"/>
        <w:jc w:val="center"/>
        <w:rPr>
          <w:rFonts w:eastAsiaTheme="minorHAnsi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10A2B77" wp14:editId="1FE3CD7D">
            <wp:simplePos x="0" y="0"/>
            <wp:positionH relativeFrom="margin">
              <wp:posOffset>0</wp:posOffset>
            </wp:positionH>
            <wp:positionV relativeFrom="paragraph">
              <wp:posOffset>391103</wp:posOffset>
            </wp:positionV>
            <wp:extent cx="2690495" cy="2726690"/>
            <wp:effectExtent l="0" t="0" r="0" b="0"/>
            <wp:wrapSquare wrapText="bothSides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0495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41B0" w:rsidRPr="00717D4C">
        <w:rPr>
          <w:noProof/>
          <w:sz w:val="20"/>
          <w:szCs w:val="20"/>
        </w:rPr>
        <w:t>Figure 1</w:t>
      </w:r>
      <w:r w:rsidRPr="00717D4C">
        <w:rPr>
          <w:noProof/>
          <w:sz w:val="20"/>
          <w:szCs w:val="20"/>
        </w:rPr>
        <w:t>3</w:t>
      </w:r>
      <w:r w:rsidR="009B41B0" w:rsidRPr="00717D4C">
        <w:rPr>
          <w:noProof/>
          <w:sz w:val="20"/>
          <w:szCs w:val="20"/>
        </w:rPr>
        <w:t>: 1</w:t>
      </w:r>
      <w:r w:rsidR="009B41B0" w:rsidRPr="00717D4C">
        <w:rPr>
          <w:noProof/>
          <w:sz w:val="20"/>
          <w:szCs w:val="20"/>
          <w:vertAlign w:val="superscript"/>
        </w:rPr>
        <w:t>st</w:t>
      </w:r>
      <w:r w:rsidR="009B41B0" w:rsidRPr="00717D4C">
        <w:rPr>
          <w:noProof/>
          <w:sz w:val="20"/>
          <w:szCs w:val="20"/>
        </w:rPr>
        <w:t xml:space="preserve"> iteration, weight transfer Keras to PyTorch.</w:t>
      </w:r>
    </w:p>
    <w:p w14:paraId="2B4B4EB7" w14:textId="4DA9840A" w:rsidR="00A465D4" w:rsidRDefault="009B41B0" w:rsidP="009B41B0">
      <w:pPr>
        <w:pStyle w:val="comp"/>
        <w:shd w:val="clear" w:color="auto" w:fill="FFFFFF"/>
        <w:spacing w:before="0" w:beforeAutospacing="0" w:line="360" w:lineRule="auto"/>
        <w:jc w:val="center"/>
        <w:rPr>
          <w:rFonts w:eastAsiaTheme="minorHAnsi"/>
        </w:rPr>
      </w:pPr>
      <w:r>
        <w:rPr>
          <w:noProof/>
        </w:rPr>
        <w:drawing>
          <wp:inline distT="0" distB="0" distL="0" distR="0" wp14:anchorId="71D22E13" wp14:editId="0E935506">
            <wp:extent cx="2647950" cy="2727158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68283" cy="27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A7CC3">
        <w:rPr>
          <w:rFonts w:eastAsiaTheme="minorHAnsi"/>
        </w:rPr>
        <w:br w:type="textWrapping" w:clear="all"/>
      </w:r>
      <w:r w:rsidR="006C3D7F" w:rsidRPr="00717D4C">
        <w:rPr>
          <w:rFonts w:eastAsiaTheme="minorHAnsi"/>
          <w:sz w:val="20"/>
          <w:szCs w:val="20"/>
        </w:rPr>
        <w:t>Figure 1</w:t>
      </w:r>
      <w:r w:rsidR="00717D4C" w:rsidRPr="00717D4C">
        <w:rPr>
          <w:rFonts w:eastAsiaTheme="minorHAnsi"/>
          <w:sz w:val="20"/>
          <w:szCs w:val="20"/>
        </w:rPr>
        <w:t>4</w:t>
      </w:r>
      <w:r w:rsidR="006C3D7F" w:rsidRPr="00717D4C">
        <w:rPr>
          <w:rFonts w:eastAsiaTheme="minorHAnsi"/>
          <w:sz w:val="20"/>
          <w:szCs w:val="20"/>
        </w:rPr>
        <w:t>: 20</w:t>
      </w:r>
      <w:r w:rsidR="006C3D7F" w:rsidRPr="00717D4C">
        <w:rPr>
          <w:rFonts w:eastAsiaTheme="minorHAnsi"/>
          <w:sz w:val="20"/>
          <w:szCs w:val="20"/>
          <w:vertAlign w:val="superscript"/>
        </w:rPr>
        <w:t>th</w:t>
      </w:r>
      <w:r w:rsidR="006C3D7F" w:rsidRPr="00717D4C">
        <w:rPr>
          <w:rFonts w:eastAsiaTheme="minorHAnsi"/>
          <w:sz w:val="20"/>
          <w:szCs w:val="20"/>
        </w:rPr>
        <w:t xml:space="preserve"> iteration, Weight transfer from </w:t>
      </w:r>
      <w:r w:rsidR="003F0369" w:rsidRPr="00717D4C">
        <w:rPr>
          <w:rFonts w:eastAsiaTheme="minorHAnsi"/>
          <w:sz w:val="20"/>
          <w:szCs w:val="20"/>
        </w:rPr>
        <w:t>Keras to PyTorch</w:t>
      </w:r>
    </w:p>
    <w:p w14:paraId="05D61B40" w14:textId="4FDA9D6F" w:rsidR="004C7851" w:rsidRDefault="005B224B" w:rsidP="004C7851">
      <w:pPr>
        <w:pStyle w:val="comp"/>
        <w:shd w:val="clear" w:color="auto" w:fill="FFFFFF"/>
        <w:spacing w:before="0" w:beforeAutospacing="0" w:line="360" w:lineRule="auto"/>
        <w:jc w:val="both"/>
        <w:rPr>
          <w:rFonts w:eastAsiaTheme="minorHAnsi"/>
        </w:rPr>
      </w:pPr>
      <w:r>
        <w:rPr>
          <w:rFonts w:eastAsiaTheme="minorHAnsi"/>
        </w:rPr>
        <w:t xml:space="preserve">The Loop 0 &amp; Loop 19 confusion matrices show the difference in prediction results for </w:t>
      </w:r>
      <w:r w:rsidR="00DE1922">
        <w:rPr>
          <w:rFonts w:eastAsiaTheme="minorHAnsi"/>
        </w:rPr>
        <w:t xml:space="preserve">the </w:t>
      </w:r>
      <w:r>
        <w:rPr>
          <w:rFonts w:eastAsiaTheme="minorHAnsi"/>
        </w:rPr>
        <w:t xml:space="preserve">transfer of weights </w:t>
      </w:r>
      <w:r w:rsidR="000B6468">
        <w:rPr>
          <w:rFonts w:eastAsiaTheme="minorHAnsi"/>
        </w:rPr>
        <w:t>from</w:t>
      </w:r>
      <w:r>
        <w:rPr>
          <w:rFonts w:eastAsiaTheme="minorHAnsi"/>
        </w:rPr>
        <w:t xml:space="preserve"> Keras to PyTorch frameworks</w:t>
      </w:r>
      <w:r w:rsidR="004C7851">
        <w:rPr>
          <w:rFonts w:eastAsiaTheme="minorHAnsi"/>
        </w:rPr>
        <w:t xml:space="preserve">. Firstly, the </w:t>
      </w:r>
      <w:r w:rsidR="00344D11">
        <w:rPr>
          <w:rFonts w:eastAsiaTheme="minorHAnsi"/>
        </w:rPr>
        <w:t>Keras</w:t>
      </w:r>
      <w:r w:rsidR="004C7851">
        <w:rPr>
          <w:rFonts w:eastAsiaTheme="minorHAnsi"/>
        </w:rPr>
        <w:t xml:space="preserve"> model</w:t>
      </w:r>
      <w:r w:rsidR="00344D11">
        <w:rPr>
          <w:rFonts w:eastAsiaTheme="minorHAnsi"/>
        </w:rPr>
        <w:t xml:space="preserve"> prediction</w:t>
      </w:r>
      <w:r w:rsidR="004C7851">
        <w:rPr>
          <w:rFonts w:eastAsiaTheme="minorHAnsi"/>
        </w:rPr>
        <w:t xml:space="preserve"> shows a consistent behavior of predicting 1 as </w:t>
      </w:r>
      <w:r w:rsidR="00F856F6">
        <w:rPr>
          <w:rFonts w:eastAsiaTheme="minorHAnsi"/>
        </w:rPr>
        <w:t>1</w:t>
      </w:r>
      <w:r w:rsidR="004C7851">
        <w:rPr>
          <w:rFonts w:eastAsiaTheme="minorHAnsi"/>
        </w:rPr>
        <w:t xml:space="preserve"> and 7 as </w:t>
      </w:r>
      <w:r w:rsidR="00F856F6">
        <w:rPr>
          <w:rFonts w:eastAsiaTheme="minorHAnsi"/>
        </w:rPr>
        <w:t>7</w:t>
      </w:r>
      <w:r w:rsidR="004C7851">
        <w:rPr>
          <w:rFonts w:eastAsiaTheme="minorHAnsi"/>
        </w:rPr>
        <w:t xml:space="preserve"> for both loop 0 and loop 19. Meanwhile, the </w:t>
      </w:r>
      <w:r w:rsidR="008814AE">
        <w:rPr>
          <w:rFonts w:eastAsiaTheme="minorHAnsi"/>
        </w:rPr>
        <w:t>PyTorch</w:t>
      </w:r>
      <w:r w:rsidR="004C7851">
        <w:rPr>
          <w:rFonts w:eastAsiaTheme="minorHAnsi"/>
        </w:rPr>
        <w:t xml:space="preserve"> model in loop 0 has predicted</w:t>
      </w:r>
      <w:r w:rsidR="00F90E53">
        <w:rPr>
          <w:rFonts w:eastAsiaTheme="minorHAnsi"/>
        </w:rPr>
        <w:t xml:space="preserve"> 1 as 1 and 7 as 7</w:t>
      </w:r>
      <w:r w:rsidR="00DE1922">
        <w:rPr>
          <w:rFonts w:eastAsiaTheme="minorHAnsi"/>
        </w:rPr>
        <w:t>,</w:t>
      </w:r>
      <w:r w:rsidR="004C7851">
        <w:rPr>
          <w:rFonts w:eastAsiaTheme="minorHAnsi"/>
        </w:rPr>
        <w:t xml:space="preserve"> but during loop 19</w:t>
      </w:r>
      <w:r w:rsidR="00DE1922">
        <w:rPr>
          <w:rFonts w:eastAsiaTheme="minorHAnsi"/>
        </w:rPr>
        <w:t>,</w:t>
      </w:r>
      <w:r w:rsidR="004C7851">
        <w:rPr>
          <w:rFonts w:eastAsiaTheme="minorHAnsi"/>
        </w:rPr>
        <w:t xml:space="preserve"> the </w:t>
      </w:r>
      <w:r w:rsidR="00F90E53">
        <w:rPr>
          <w:rFonts w:eastAsiaTheme="minorHAnsi"/>
        </w:rPr>
        <w:t>PyTorch</w:t>
      </w:r>
      <w:r w:rsidR="004C7851">
        <w:rPr>
          <w:rFonts w:eastAsiaTheme="minorHAnsi"/>
        </w:rPr>
        <w:t xml:space="preserve"> model has predicted </w:t>
      </w:r>
      <w:r w:rsidR="00F90E53">
        <w:rPr>
          <w:rFonts w:eastAsiaTheme="minorHAnsi"/>
        </w:rPr>
        <w:t xml:space="preserve">1 as 7 and 7 as 1 </w:t>
      </w:r>
      <w:r w:rsidR="004C7851">
        <w:rPr>
          <w:rFonts w:eastAsiaTheme="minorHAnsi"/>
        </w:rPr>
        <w:t xml:space="preserve">showing a change in behavior as the iterations were repeated for 20 </w:t>
      </w:r>
      <w:r w:rsidR="004C7851">
        <w:rPr>
          <w:rFonts w:eastAsiaTheme="minorHAnsi"/>
        </w:rPr>
        <w:lastRenderedPageBreak/>
        <w:t>times. During loop 0</w:t>
      </w:r>
      <w:r w:rsidR="00DE1922">
        <w:rPr>
          <w:rFonts w:eastAsiaTheme="minorHAnsi"/>
        </w:rPr>
        <w:t>,</w:t>
      </w:r>
      <w:r w:rsidR="004C7851">
        <w:rPr>
          <w:rFonts w:eastAsiaTheme="minorHAnsi"/>
        </w:rPr>
        <w:t xml:space="preserve"> the Pytorch and Keras model had the same weights for that loop. Similarly, in loop 19</w:t>
      </w:r>
      <w:r w:rsidR="00DE1922">
        <w:rPr>
          <w:rFonts w:eastAsiaTheme="minorHAnsi"/>
        </w:rPr>
        <w:t>,</w:t>
      </w:r>
      <w:r w:rsidR="004C7851">
        <w:rPr>
          <w:rFonts w:eastAsiaTheme="minorHAnsi"/>
        </w:rPr>
        <w:t xml:space="preserve"> the Pytorch generated a new set of weights</w:t>
      </w:r>
      <w:r w:rsidR="00DE1922">
        <w:rPr>
          <w:rFonts w:eastAsiaTheme="minorHAnsi"/>
        </w:rPr>
        <w:t>,</w:t>
      </w:r>
      <w:r w:rsidR="004C7851">
        <w:rPr>
          <w:rFonts w:eastAsiaTheme="minorHAnsi"/>
        </w:rPr>
        <w:t xml:space="preserve"> and </w:t>
      </w:r>
      <w:r w:rsidR="00DE1922">
        <w:rPr>
          <w:rFonts w:eastAsiaTheme="minorHAnsi"/>
        </w:rPr>
        <w:t>K</w:t>
      </w:r>
      <w:r w:rsidR="004C7851">
        <w:rPr>
          <w:rFonts w:eastAsiaTheme="minorHAnsi"/>
        </w:rPr>
        <w:t>eras had the same set of weights.</w:t>
      </w:r>
    </w:p>
    <w:p w14:paraId="5BEEC2A0" w14:textId="101C8A1F" w:rsidR="003536FD" w:rsidRDefault="003536FD" w:rsidP="004C7851">
      <w:pPr>
        <w:pStyle w:val="comp"/>
        <w:shd w:val="clear" w:color="auto" w:fill="FFFFFF"/>
        <w:spacing w:before="0" w:beforeAutospacing="0" w:line="360" w:lineRule="auto"/>
        <w:jc w:val="both"/>
        <w:rPr>
          <w:rFonts w:eastAsiaTheme="minorHAnsi"/>
        </w:rPr>
      </w:pPr>
      <w:r>
        <w:rPr>
          <w:rFonts w:eastAsiaTheme="minorHAnsi"/>
        </w:rPr>
        <w:t>The changes in the Pytorch</w:t>
      </w:r>
      <w:r w:rsidR="005F4555">
        <w:rPr>
          <w:rFonts w:eastAsiaTheme="minorHAnsi"/>
        </w:rPr>
        <w:t xml:space="preserve"> and Keras prediction </w:t>
      </w:r>
      <w:r w:rsidR="00C8743B">
        <w:rPr>
          <w:rFonts w:eastAsiaTheme="minorHAnsi"/>
        </w:rPr>
        <w:t xml:space="preserve">results in the loop 19 </w:t>
      </w:r>
      <w:r w:rsidR="006F58FB">
        <w:rPr>
          <w:rFonts w:eastAsiaTheme="minorHAnsi"/>
        </w:rPr>
        <w:t xml:space="preserve">from that of </w:t>
      </w:r>
      <w:r w:rsidR="00C8743B">
        <w:rPr>
          <w:rFonts w:eastAsiaTheme="minorHAnsi"/>
        </w:rPr>
        <w:t>loop 0 shows the difference in behavior</w:t>
      </w:r>
      <w:r w:rsidR="00AF33D9">
        <w:rPr>
          <w:rFonts w:eastAsiaTheme="minorHAnsi"/>
        </w:rPr>
        <w:t xml:space="preserve"> on how the continuous sharing of weights back and forth</w:t>
      </w:r>
      <w:r w:rsidR="004373F8">
        <w:rPr>
          <w:rFonts w:eastAsiaTheme="minorHAnsi"/>
        </w:rPr>
        <w:t xml:space="preserve"> has influenced </w:t>
      </w:r>
      <w:r w:rsidR="009D5AE9">
        <w:rPr>
          <w:rFonts w:eastAsiaTheme="minorHAnsi"/>
        </w:rPr>
        <w:t xml:space="preserve">the change in the behavior. </w:t>
      </w:r>
    </w:p>
    <w:p w14:paraId="6DDA6B75" w14:textId="144D74B3" w:rsidR="00642E34" w:rsidRDefault="00642E34" w:rsidP="004C7851">
      <w:pPr>
        <w:pStyle w:val="comp"/>
        <w:shd w:val="clear" w:color="auto" w:fill="FFFFFF"/>
        <w:spacing w:before="0" w:beforeAutospacing="0" w:line="360" w:lineRule="auto"/>
        <w:jc w:val="both"/>
        <w:rPr>
          <w:rFonts w:eastAsiaTheme="minorHAnsi"/>
        </w:rPr>
      </w:pPr>
    </w:p>
    <w:p w14:paraId="7A82BD02" w14:textId="2D09F50F" w:rsidR="00642E34" w:rsidRPr="00717D4C" w:rsidRDefault="00642E34" w:rsidP="004C7851">
      <w:pPr>
        <w:pStyle w:val="comp"/>
        <w:shd w:val="clear" w:color="auto" w:fill="FFFFFF"/>
        <w:spacing w:before="0" w:beforeAutospacing="0" w:line="360" w:lineRule="auto"/>
        <w:jc w:val="both"/>
        <w:rPr>
          <w:rFonts w:eastAsiaTheme="minorHAnsi"/>
          <w:b/>
          <w:bCs/>
        </w:rPr>
      </w:pPr>
      <w:r w:rsidRPr="00717D4C">
        <w:rPr>
          <w:rFonts w:eastAsiaTheme="minorHAnsi"/>
          <w:b/>
          <w:bCs/>
        </w:rPr>
        <w:t>CONCLUSION:</w:t>
      </w:r>
    </w:p>
    <w:p w14:paraId="720B15B7" w14:textId="59356C11" w:rsidR="00642E34" w:rsidRDefault="005A5C52" w:rsidP="004C7851">
      <w:pPr>
        <w:pStyle w:val="comp"/>
        <w:shd w:val="clear" w:color="auto" w:fill="FFFFFF"/>
        <w:spacing w:before="0" w:beforeAutospacing="0" w:line="360" w:lineRule="auto"/>
        <w:jc w:val="both"/>
        <w:rPr>
          <w:rFonts w:eastAsiaTheme="minorHAnsi"/>
        </w:rPr>
      </w:pPr>
      <w:r>
        <w:rPr>
          <w:rFonts w:eastAsiaTheme="minorHAnsi"/>
        </w:rPr>
        <w:t>Th</w:t>
      </w:r>
      <w:r w:rsidR="00036EE9">
        <w:rPr>
          <w:rFonts w:eastAsiaTheme="minorHAnsi"/>
        </w:rPr>
        <w:t xml:space="preserve">e purpose of this work was to </w:t>
      </w:r>
      <w:r w:rsidR="00B848BA">
        <w:rPr>
          <w:rFonts w:eastAsiaTheme="minorHAnsi"/>
        </w:rPr>
        <w:t xml:space="preserve">make two deep learning frameworks (PyTorch and Keras) to behave differently when passed on </w:t>
      </w:r>
      <w:r w:rsidR="00DE1922">
        <w:rPr>
          <w:rFonts w:eastAsiaTheme="minorHAnsi"/>
        </w:rPr>
        <w:t>the</w:t>
      </w:r>
      <w:r w:rsidR="00B848BA">
        <w:rPr>
          <w:rFonts w:eastAsiaTheme="minorHAnsi"/>
        </w:rPr>
        <w:t xml:space="preserve"> same data. </w:t>
      </w:r>
      <w:r w:rsidR="00477D8A">
        <w:rPr>
          <w:rFonts w:eastAsiaTheme="minorHAnsi"/>
        </w:rPr>
        <w:t xml:space="preserve">A single set of weights </w:t>
      </w:r>
      <w:r w:rsidR="00DE1922">
        <w:rPr>
          <w:rFonts w:eastAsiaTheme="minorHAnsi"/>
        </w:rPr>
        <w:t>is</w:t>
      </w:r>
      <w:r w:rsidR="00477D8A">
        <w:rPr>
          <w:rFonts w:eastAsiaTheme="minorHAnsi"/>
        </w:rPr>
        <w:t xml:space="preserve"> </w:t>
      </w:r>
      <w:r w:rsidR="00EF3FB5">
        <w:rPr>
          <w:rFonts w:eastAsiaTheme="minorHAnsi"/>
        </w:rPr>
        <w:t xml:space="preserve">passed to two different deep learning frameworks </w:t>
      </w:r>
      <w:r w:rsidR="00875FA6">
        <w:rPr>
          <w:rFonts w:eastAsiaTheme="minorHAnsi"/>
        </w:rPr>
        <w:t xml:space="preserve">with </w:t>
      </w:r>
      <w:r w:rsidR="00DE1922">
        <w:rPr>
          <w:rFonts w:eastAsiaTheme="minorHAnsi"/>
        </w:rPr>
        <w:t xml:space="preserve">the </w:t>
      </w:r>
      <w:r w:rsidR="00875FA6">
        <w:rPr>
          <w:rFonts w:eastAsiaTheme="minorHAnsi"/>
        </w:rPr>
        <w:t>same architecture</w:t>
      </w:r>
      <w:r w:rsidR="004464B7">
        <w:rPr>
          <w:rFonts w:eastAsiaTheme="minorHAnsi"/>
        </w:rPr>
        <w:t xml:space="preserve"> and training the PyTorch </w:t>
      </w:r>
      <w:r w:rsidR="00CB6547">
        <w:rPr>
          <w:rFonts w:eastAsiaTheme="minorHAnsi"/>
        </w:rPr>
        <w:t xml:space="preserve">and Keras </w:t>
      </w:r>
      <w:r w:rsidR="004464B7">
        <w:rPr>
          <w:rFonts w:eastAsiaTheme="minorHAnsi"/>
        </w:rPr>
        <w:t>framework with</w:t>
      </w:r>
      <w:r w:rsidR="00875FA6">
        <w:rPr>
          <w:rFonts w:eastAsiaTheme="minorHAnsi"/>
        </w:rPr>
        <w:t xml:space="preserve"> </w:t>
      </w:r>
      <w:r w:rsidR="001B58AE">
        <w:rPr>
          <w:rFonts w:eastAsiaTheme="minorHAnsi"/>
        </w:rPr>
        <w:t>different objective function</w:t>
      </w:r>
      <w:r w:rsidR="00CB6547">
        <w:rPr>
          <w:rFonts w:eastAsiaTheme="minorHAnsi"/>
        </w:rPr>
        <w:t>s</w:t>
      </w:r>
      <w:r w:rsidR="001B58AE">
        <w:rPr>
          <w:rFonts w:eastAsiaTheme="minorHAnsi"/>
        </w:rPr>
        <w:t xml:space="preserve"> </w:t>
      </w:r>
      <w:r w:rsidR="005F4EB6">
        <w:rPr>
          <w:rFonts w:eastAsiaTheme="minorHAnsi"/>
        </w:rPr>
        <w:t xml:space="preserve">expecting </w:t>
      </w:r>
      <w:r w:rsidR="00A75511">
        <w:rPr>
          <w:rFonts w:eastAsiaTheme="minorHAnsi"/>
        </w:rPr>
        <w:t xml:space="preserve">a </w:t>
      </w:r>
      <w:r w:rsidR="005F4EB6">
        <w:rPr>
          <w:rFonts w:eastAsiaTheme="minorHAnsi"/>
        </w:rPr>
        <w:t xml:space="preserve">difference in results. </w:t>
      </w:r>
      <w:r w:rsidR="008379C9">
        <w:rPr>
          <w:rFonts w:eastAsiaTheme="minorHAnsi"/>
        </w:rPr>
        <w:t>Due to the different objective function</w:t>
      </w:r>
      <w:r w:rsidR="00DE1922">
        <w:rPr>
          <w:rFonts w:eastAsiaTheme="minorHAnsi"/>
        </w:rPr>
        <w:t>s</w:t>
      </w:r>
      <w:r w:rsidR="0073728E">
        <w:rPr>
          <w:rFonts w:eastAsiaTheme="minorHAnsi"/>
        </w:rPr>
        <w:t xml:space="preserve"> in Pytorch and the passing of </w:t>
      </w:r>
      <w:r w:rsidR="00DE1922">
        <w:rPr>
          <w:rFonts w:eastAsiaTheme="minorHAnsi"/>
        </w:rPr>
        <w:t xml:space="preserve">the </w:t>
      </w:r>
      <w:r w:rsidR="0073728E">
        <w:rPr>
          <w:rFonts w:eastAsiaTheme="minorHAnsi"/>
        </w:rPr>
        <w:t xml:space="preserve">same set of weights to Keras made the </w:t>
      </w:r>
      <w:r w:rsidR="00DE1922">
        <w:rPr>
          <w:rFonts w:eastAsiaTheme="minorHAnsi"/>
        </w:rPr>
        <w:t>K</w:t>
      </w:r>
      <w:r w:rsidR="0073728E">
        <w:rPr>
          <w:rFonts w:eastAsiaTheme="minorHAnsi"/>
        </w:rPr>
        <w:t xml:space="preserve">eras model behave </w:t>
      </w:r>
      <w:r w:rsidR="004D3BAB">
        <w:rPr>
          <w:rFonts w:eastAsiaTheme="minorHAnsi"/>
        </w:rPr>
        <w:t xml:space="preserve">exactly like </w:t>
      </w:r>
      <w:r w:rsidR="00DE1922">
        <w:rPr>
          <w:rFonts w:eastAsiaTheme="minorHAnsi"/>
        </w:rPr>
        <w:t>PyT</w:t>
      </w:r>
      <w:r w:rsidR="004D3BAB">
        <w:rPr>
          <w:rFonts w:eastAsiaTheme="minorHAnsi"/>
        </w:rPr>
        <w:t xml:space="preserve">orch </w:t>
      </w:r>
      <w:r w:rsidR="00B115C7">
        <w:rPr>
          <w:rFonts w:eastAsiaTheme="minorHAnsi"/>
        </w:rPr>
        <w:t>initially</w:t>
      </w:r>
      <w:r w:rsidR="00DE1922">
        <w:rPr>
          <w:rFonts w:eastAsiaTheme="minorHAnsi"/>
        </w:rPr>
        <w:t>,</w:t>
      </w:r>
      <w:r w:rsidR="00B115C7">
        <w:rPr>
          <w:rFonts w:eastAsiaTheme="minorHAnsi"/>
        </w:rPr>
        <w:t xml:space="preserve"> </w:t>
      </w:r>
      <w:r w:rsidR="004D3BAB">
        <w:rPr>
          <w:rFonts w:eastAsiaTheme="minorHAnsi"/>
        </w:rPr>
        <w:t xml:space="preserve">but when the </w:t>
      </w:r>
      <w:r w:rsidR="00DE1922">
        <w:rPr>
          <w:rFonts w:eastAsiaTheme="minorHAnsi"/>
        </w:rPr>
        <w:t>K</w:t>
      </w:r>
      <w:r w:rsidR="004D3BAB">
        <w:rPr>
          <w:rFonts w:eastAsiaTheme="minorHAnsi"/>
        </w:rPr>
        <w:t>eras model was trained</w:t>
      </w:r>
      <w:r w:rsidR="00DE1922">
        <w:rPr>
          <w:rFonts w:eastAsiaTheme="minorHAnsi"/>
        </w:rPr>
        <w:t>,</w:t>
      </w:r>
      <w:r w:rsidR="004D3BAB">
        <w:rPr>
          <w:rFonts w:eastAsiaTheme="minorHAnsi"/>
        </w:rPr>
        <w:t xml:space="preserve"> the labels are predicted as it is without swapping. </w:t>
      </w:r>
      <w:r w:rsidR="001B5B47">
        <w:rPr>
          <w:rFonts w:eastAsiaTheme="minorHAnsi"/>
        </w:rPr>
        <w:t>Meanwhile</w:t>
      </w:r>
      <w:r w:rsidR="00DE1922">
        <w:rPr>
          <w:rFonts w:eastAsiaTheme="minorHAnsi"/>
        </w:rPr>
        <w:t>,</w:t>
      </w:r>
      <w:r w:rsidR="001B5B47">
        <w:rPr>
          <w:rFonts w:eastAsiaTheme="minorHAnsi"/>
        </w:rPr>
        <w:t xml:space="preserve"> when the trained </w:t>
      </w:r>
      <w:r w:rsidR="00DE1922">
        <w:rPr>
          <w:rFonts w:eastAsiaTheme="minorHAnsi"/>
        </w:rPr>
        <w:t>K</w:t>
      </w:r>
      <w:r w:rsidR="001B5B47">
        <w:rPr>
          <w:rFonts w:eastAsiaTheme="minorHAnsi"/>
        </w:rPr>
        <w:t xml:space="preserve">eras </w:t>
      </w:r>
      <w:r w:rsidR="006B6133">
        <w:rPr>
          <w:rFonts w:eastAsiaTheme="minorHAnsi"/>
        </w:rPr>
        <w:t>weights are passed</w:t>
      </w:r>
      <w:r w:rsidR="00DE1922">
        <w:rPr>
          <w:rFonts w:eastAsiaTheme="minorHAnsi"/>
        </w:rPr>
        <w:t>,</w:t>
      </w:r>
      <w:r w:rsidR="006B6133">
        <w:rPr>
          <w:rFonts w:eastAsiaTheme="minorHAnsi"/>
        </w:rPr>
        <w:t xml:space="preserve"> the PyTorch behaved exactly like the </w:t>
      </w:r>
      <w:r w:rsidR="00DE1922">
        <w:rPr>
          <w:rFonts w:eastAsiaTheme="minorHAnsi"/>
        </w:rPr>
        <w:t>K</w:t>
      </w:r>
      <w:r w:rsidR="006B6133">
        <w:rPr>
          <w:rFonts w:eastAsiaTheme="minorHAnsi"/>
        </w:rPr>
        <w:t>eras framework. But when this passage of weights back and forth between the two frameworks</w:t>
      </w:r>
      <w:r w:rsidR="00DE1922">
        <w:rPr>
          <w:rFonts w:eastAsiaTheme="minorHAnsi"/>
        </w:rPr>
        <w:t>,</w:t>
      </w:r>
      <w:r w:rsidR="006B6133">
        <w:rPr>
          <w:rFonts w:eastAsiaTheme="minorHAnsi"/>
        </w:rPr>
        <w:t xml:space="preserve"> </w:t>
      </w:r>
      <w:r w:rsidR="00F20615">
        <w:rPr>
          <w:rFonts w:eastAsiaTheme="minorHAnsi"/>
        </w:rPr>
        <w:t xml:space="preserve">there is a difference in between which could be observed after </w:t>
      </w:r>
      <w:r w:rsidR="00DE1922">
        <w:rPr>
          <w:rFonts w:eastAsiaTheme="minorHAnsi"/>
        </w:rPr>
        <w:t xml:space="preserve">a </w:t>
      </w:r>
      <w:r w:rsidR="00F20615">
        <w:rPr>
          <w:rFonts w:eastAsiaTheme="minorHAnsi"/>
        </w:rPr>
        <w:t xml:space="preserve">few iterations. </w:t>
      </w:r>
      <w:r w:rsidR="00EE77E8">
        <w:rPr>
          <w:rFonts w:eastAsiaTheme="minorHAnsi"/>
        </w:rPr>
        <w:t xml:space="preserve">The </w:t>
      </w:r>
      <w:r w:rsidR="00525046">
        <w:rPr>
          <w:rFonts w:eastAsiaTheme="minorHAnsi"/>
        </w:rPr>
        <w:t xml:space="preserve">number of labels predicted 1 as 7 and 7 as 1 </w:t>
      </w:r>
      <w:r w:rsidR="0063198D">
        <w:rPr>
          <w:rFonts w:eastAsiaTheme="minorHAnsi"/>
        </w:rPr>
        <w:t xml:space="preserve">for </w:t>
      </w:r>
      <w:r w:rsidR="00DE1922">
        <w:rPr>
          <w:rFonts w:eastAsiaTheme="minorHAnsi"/>
        </w:rPr>
        <w:t>the PyT</w:t>
      </w:r>
      <w:r w:rsidR="0063198D">
        <w:rPr>
          <w:rFonts w:eastAsiaTheme="minorHAnsi"/>
        </w:rPr>
        <w:t xml:space="preserve">orch model started to </w:t>
      </w:r>
      <w:r w:rsidR="00DE1922">
        <w:rPr>
          <w:rFonts w:eastAsiaTheme="minorHAnsi"/>
        </w:rPr>
        <w:t>increase as the number of iterations increases gradually</w:t>
      </w:r>
      <w:r w:rsidR="0063198D">
        <w:rPr>
          <w:rFonts w:eastAsiaTheme="minorHAnsi"/>
        </w:rPr>
        <w:t xml:space="preserve">. After </w:t>
      </w:r>
      <w:r w:rsidR="00DE1922">
        <w:rPr>
          <w:rFonts w:eastAsiaTheme="minorHAnsi"/>
        </w:rPr>
        <w:t xml:space="preserve">a </w:t>
      </w:r>
      <w:r w:rsidR="0063198D">
        <w:rPr>
          <w:rFonts w:eastAsiaTheme="minorHAnsi"/>
        </w:rPr>
        <w:t>f</w:t>
      </w:r>
      <w:r w:rsidR="00224F32">
        <w:rPr>
          <w:rFonts w:eastAsiaTheme="minorHAnsi"/>
        </w:rPr>
        <w:t>ew</w:t>
      </w:r>
      <w:r w:rsidR="00ED06AC">
        <w:rPr>
          <w:rFonts w:eastAsiaTheme="minorHAnsi"/>
        </w:rPr>
        <w:t xml:space="preserve"> iterations,</w:t>
      </w:r>
      <w:r w:rsidR="00224F32">
        <w:rPr>
          <w:rFonts w:eastAsiaTheme="minorHAnsi"/>
        </w:rPr>
        <w:t xml:space="preserve"> the labels for the </w:t>
      </w:r>
      <w:r w:rsidR="00DE1922">
        <w:rPr>
          <w:rFonts w:eastAsiaTheme="minorHAnsi"/>
        </w:rPr>
        <w:t>PyT</w:t>
      </w:r>
      <w:r w:rsidR="00224F32">
        <w:rPr>
          <w:rFonts w:eastAsiaTheme="minorHAnsi"/>
        </w:rPr>
        <w:t>orch</w:t>
      </w:r>
      <w:r w:rsidR="00ED06AC">
        <w:rPr>
          <w:rFonts w:eastAsiaTheme="minorHAnsi"/>
        </w:rPr>
        <w:t xml:space="preserve"> framework are predicted for the swapped labels. Similarly, for the </w:t>
      </w:r>
      <w:r w:rsidR="00922309">
        <w:rPr>
          <w:rFonts w:eastAsiaTheme="minorHAnsi"/>
        </w:rPr>
        <w:t>Keras model</w:t>
      </w:r>
      <w:r w:rsidR="00DE1922">
        <w:rPr>
          <w:rFonts w:eastAsiaTheme="minorHAnsi"/>
        </w:rPr>
        <w:t>,</w:t>
      </w:r>
      <w:r w:rsidR="00922309">
        <w:rPr>
          <w:rFonts w:eastAsiaTheme="minorHAnsi"/>
        </w:rPr>
        <w:t xml:space="preserve"> the labels are gradually predicted 1 as 1 and 7 as 7. </w:t>
      </w:r>
      <w:r w:rsidR="00AE6BAA">
        <w:rPr>
          <w:rFonts w:eastAsiaTheme="minorHAnsi"/>
        </w:rPr>
        <w:t>Therefore,</w:t>
      </w:r>
      <w:r w:rsidR="00922309">
        <w:rPr>
          <w:rFonts w:eastAsiaTheme="minorHAnsi"/>
        </w:rPr>
        <w:t xml:space="preserve"> </w:t>
      </w:r>
      <w:r w:rsidR="005C72EA">
        <w:rPr>
          <w:rFonts w:eastAsiaTheme="minorHAnsi"/>
        </w:rPr>
        <w:t>using</w:t>
      </w:r>
      <w:r w:rsidR="00922309">
        <w:rPr>
          <w:rFonts w:eastAsiaTheme="minorHAnsi"/>
        </w:rPr>
        <w:t xml:space="preserve"> </w:t>
      </w:r>
      <w:r w:rsidR="00DE1922">
        <w:rPr>
          <w:rFonts w:eastAsiaTheme="minorHAnsi"/>
        </w:rPr>
        <w:t xml:space="preserve">the </w:t>
      </w:r>
      <w:r w:rsidR="00922309">
        <w:rPr>
          <w:rFonts w:eastAsiaTheme="minorHAnsi"/>
        </w:rPr>
        <w:t>same set of weights</w:t>
      </w:r>
      <w:r w:rsidR="00A04581">
        <w:rPr>
          <w:rFonts w:eastAsiaTheme="minorHAnsi"/>
        </w:rPr>
        <w:t>, function objectives</w:t>
      </w:r>
      <w:r w:rsidR="00DE1922">
        <w:rPr>
          <w:rFonts w:eastAsiaTheme="minorHAnsi"/>
        </w:rPr>
        <w:t>,</w:t>
      </w:r>
      <w:r w:rsidR="00A04581">
        <w:rPr>
          <w:rFonts w:eastAsiaTheme="minorHAnsi"/>
        </w:rPr>
        <w:t xml:space="preserve"> the </w:t>
      </w:r>
      <w:r w:rsidR="00F0414F">
        <w:rPr>
          <w:rFonts w:eastAsiaTheme="minorHAnsi"/>
        </w:rPr>
        <w:t xml:space="preserve">behavior of </w:t>
      </w:r>
      <w:r w:rsidR="006A6F45">
        <w:rPr>
          <w:rFonts w:eastAsiaTheme="minorHAnsi"/>
        </w:rPr>
        <w:t>one deep learning platform is malicious</w:t>
      </w:r>
      <w:r w:rsidR="00DE1922">
        <w:rPr>
          <w:rFonts w:eastAsiaTheme="minorHAnsi"/>
        </w:rPr>
        <w:t>,</w:t>
      </w:r>
      <w:r w:rsidR="006A6F45">
        <w:rPr>
          <w:rFonts w:eastAsiaTheme="minorHAnsi"/>
        </w:rPr>
        <w:t xml:space="preserve"> and one is </w:t>
      </w:r>
      <w:r w:rsidR="00CD02C2">
        <w:rPr>
          <w:rFonts w:eastAsiaTheme="minorHAnsi"/>
        </w:rPr>
        <w:t xml:space="preserve">innocuous. </w:t>
      </w:r>
    </w:p>
    <w:p w14:paraId="231C9589" w14:textId="77777777" w:rsidR="009D5AE9" w:rsidRDefault="009D5AE9" w:rsidP="004C7851">
      <w:pPr>
        <w:pStyle w:val="comp"/>
        <w:shd w:val="clear" w:color="auto" w:fill="FFFFFF"/>
        <w:spacing w:before="0" w:beforeAutospacing="0" w:line="360" w:lineRule="auto"/>
        <w:jc w:val="both"/>
        <w:rPr>
          <w:rFonts w:eastAsiaTheme="minorHAnsi"/>
        </w:rPr>
      </w:pPr>
    </w:p>
    <w:p w14:paraId="137A6497" w14:textId="5823C94C" w:rsidR="00772367" w:rsidRDefault="00772367" w:rsidP="00FB5B28">
      <w:pPr>
        <w:pStyle w:val="comp"/>
        <w:shd w:val="clear" w:color="auto" w:fill="FFFFFF"/>
        <w:spacing w:before="0" w:beforeAutospacing="0" w:line="360" w:lineRule="auto"/>
        <w:rPr>
          <w:rFonts w:eastAsiaTheme="minorHAnsi"/>
        </w:rPr>
      </w:pPr>
    </w:p>
    <w:p w14:paraId="77DADBFB" w14:textId="22361935" w:rsidR="00772367" w:rsidRDefault="00772367" w:rsidP="00FB5B28">
      <w:pPr>
        <w:pStyle w:val="comp"/>
        <w:shd w:val="clear" w:color="auto" w:fill="FFFFFF"/>
        <w:spacing w:before="0" w:beforeAutospacing="0" w:line="360" w:lineRule="auto"/>
        <w:rPr>
          <w:rFonts w:eastAsiaTheme="minorHAnsi"/>
        </w:rPr>
      </w:pPr>
    </w:p>
    <w:p w14:paraId="1071C4D2" w14:textId="77777777" w:rsidR="00772367" w:rsidRPr="00892164" w:rsidRDefault="00772367" w:rsidP="00FB5B28">
      <w:pPr>
        <w:pStyle w:val="comp"/>
        <w:shd w:val="clear" w:color="auto" w:fill="FFFFFF"/>
        <w:spacing w:before="0" w:beforeAutospacing="0" w:line="360" w:lineRule="auto"/>
        <w:rPr>
          <w:rFonts w:eastAsiaTheme="minorHAnsi"/>
        </w:rPr>
      </w:pP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-1089306083"/>
        <w:docPartObj>
          <w:docPartGallery w:val="Bibliographies"/>
          <w:docPartUnique/>
        </w:docPartObj>
      </w:sdtPr>
      <w:sdtEndPr/>
      <w:sdtContent>
        <w:p w14:paraId="6D9998A8" w14:textId="044ED68E" w:rsidR="008A1700" w:rsidRDefault="008A1700">
          <w:pPr>
            <w:pStyle w:val="Heading1"/>
          </w:pPr>
          <w:r>
            <w:t>Bibliography</w:t>
          </w:r>
        </w:p>
        <w:sdt>
          <w:sdtPr>
            <w:id w:val="111145805"/>
            <w:bibliography/>
          </w:sdtPr>
          <w:sdtEndPr/>
          <w:sdtContent>
            <w:p w14:paraId="707585EF" w14:textId="7CA26A24" w:rsidR="009B41B0" w:rsidRDefault="008A1700" w:rsidP="009B41B0">
              <w:pPr>
                <w:pStyle w:val="Bibliography"/>
                <w:rPr>
                  <w:i/>
                  <w:iCs/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9B41B0">
                <w:rPr>
                  <w:noProof/>
                </w:rPr>
                <w:t xml:space="preserve">Al-Ayyoub, A. M. S. R. L. A.-Q. M., April, 2018. A Comparative Study of Open Source Deep Learning Frameworks. </w:t>
              </w:r>
              <w:r w:rsidR="009B41B0">
                <w:rPr>
                  <w:i/>
                  <w:iCs/>
                  <w:noProof/>
                </w:rPr>
                <w:t>International Conference on Information and Communication Systems, At Jordan.</w:t>
              </w:r>
            </w:p>
            <w:p w14:paraId="7DCEEAD6" w14:textId="77777777" w:rsidR="009B41B0" w:rsidRPr="009B41B0" w:rsidRDefault="009B41B0" w:rsidP="009B41B0"/>
            <w:p w14:paraId="67A00CE5" w14:textId="41145067" w:rsidR="009B41B0" w:rsidRDefault="009B41B0" w:rsidP="009B41B0">
              <w:pPr>
                <w:pStyle w:val="Bibliography"/>
                <w:rPr>
                  <w:i/>
                  <w:iCs/>
                  <w:noProof/>
                </w:rPr>
              </w:pPr>
              <w:r>
                <w:rPr>
                  <w:noProof/>
                </w:rPr>
                <w:t xml:space="preserve">Alejandro Baldominos, Y. S. P. I., 4, August, 2019. A Survey of Handwritten Character Recognition with MNIST. </w:t>
              </w:r>
              <w:r>
                <w:rPr>
                  <w:i/>
                  <w:iCs/>
                  <w:noProof/>
                </w:rPr>
                <w:t>MDPI.</w:t>
              </w:r>
            </w:p>
            <w:p w14:paraId="435D5EA7" w14:textId="77777777" w:rsidR="009B41B0" w:rsidRPr="009B41B0" w:rsidRDefault="009B41B0" w:rsidP="009B41B0"/>
            <w:p w14:paraId="021B9CC4" w14:textId="70050156" w:rsidR="009B41B0" w:rsidRDefault="009B41B0" w:rsidP="009B41B0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Doshi, S., 2019. </w:t>
              </w:r>
              <w:r>
                <w:rPr>
                  <w:i/>
                  <w:iCs/>
                  <w:noProof/>
                </w:rPr>
                <w:t xml:space="preserve">Medium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medium.com/@sdoshi579/optimizers-for-training-neural-network-59450d71caf6#:~:text=Many%20people%20may%20be%20using,order%20to%20reduce%20the%20losses.</w:t>
              </w:r>
              <w:r>
                <w:rPr>
                  <w:noProof/>
                </w:rPr>
                <w:br/>
                <w:t>[Accessed 29 July 2020].</w:t>
              </w:r>
            </w:p>
            <w:p w14:paraId="0B1123D3" w14:textId="77777777" w:rsidR="009B41B0" w:rsidRPr="009B41B0" w:rsidRDefault="009B41B0" w:rsidP="009B41B0"/>
            <w:p w14:paraId="7859AA12" w14:textId="2B981891" w:rsidR="009B41B0" w:rsidRDefault="009B41B0" w:rsidP="009B41B0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Hargrave, M., 2019. </w:t>
              </w:r>
              <w:r>
                <w:rPr>
                  <w:i/>
                  <w:iCs/>
                  <w:noProof/>
                </w:rPr>
                <w:t xml:space="preserve">Investopedia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investopedia.com/terms/d/deep-learning.asp</w:t>
              </w:r>
              <w:r>
                <w:rPr>
                  <w:noProof/>
                </w:rPr>
                <w:br/>
                <w:t>[Accessed 27 July 2020].</w:t>
              </w:r>
            </w:p>
            <w:p w14:paraId="04F32E06" w14:textId="77777777" w:rsidR="009B41B0" w:rsidRPr="009B41B0" w:rsidRDefault="009B41B0" w:rsidP="009B41B0"/>
            <w:p w14:paraId="22DE6E74" w14:textId="00394A44" w:rsidR="009B41B0" w:rsidRDefault="009B41B0" w:rsidP="009B41B0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Keras, n.d. </w:t>
              </w:r>
              <w:r>
                <w:rPr>
                  <w:i/>
                  <w:iCs/>
                  <w:noProof/>
                </w:rPr>
                <w:t xml:space="preserve">Kera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keras.io/api/models/model/</w:t>
              </w:r>
              <w:r>
                <w:rPr>
                  <w:noProof/>
                </w:rPr>
                <w:br/>
                <w:t>[Accessed 27 July 2020].</w:t>
              </w:r>
            </w:p>
            <w:p w14:paraId="30E2BB04" w14:textId="77777777" w:rsidR="009B41B0" w:rsidRPr="009B41B0" w:rsidRDefault="009B41B0" w:rsidP="009B41B0"/>
            <w:p w14:paraId="4A401090" w14:textId="052D57A8" w:rsidR="009B41B0" w:rsidRDefault="009B41B0" w:rsidP="009B41B0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Koehler, G., Feb 17,2020. MNIST Handwritten Digit Recognition in PyTorch. </w:t>
              </w:r>
            </w:p>
            <w:p w14:paraId="378889AB" w14:textId="77777777" w:rsidR="009B41B0" w:rsidRPr="009B41B0" w:rsidRDefault="009B41B0" w:rsidP="009B41B0"/>
            <w:p w14:paraId="4D26AD47" w14:textId="77777777" w:rsidR="009B41B0" w:rsidRDefault="009B41B0" w:rsidP="009B41B0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>Kolloju, S., 2020. Convert Your Pytorch Models to Tensorflow(With ONNX). 1 February.</w:t>
              </w:r>
            </w:p>
            <w:p w14:paraId="16C8358A" w14:textId="0C164376" w:rsidR="009B41B0" w:rsidRDefault="009B41B0" w:rsidP="009B41B0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 </w:t>
              </w:r>
            </w:p>
            <w:p w14:paraId="19BA9EB7" w14:textId="77777777" w:rsidR="009B41B0" w:rsidRDefault="009B41B0" w:rsidP="009B41B0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Krajewski, J., 2020. PyTorch layer dimensions: what size and why?. </w:t>
              </w:r>
              <w:r>
                <w:rPr>
                  <w:i/>
                  <w:iCs/>
                  <w:noProof/>
                </w:rPr>
                <w:t>Towards data science .</w:t>
              </w:r>
            </w:p>
            <w:p w14:paraId="27679312" w14:textId="2DDDC8F9" w:rsidR="009B41B0" w:rsidRDefault="009B41B0" w:rsidP="009B41B0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Pytorch, 2017. </w:t>
              </w:r>
              <w:r>
                <w:rPr>
                  <w:i/>
                  <w:iCs/>
                  <w:noProof/>
                </w:rPr>
                <w:t xml:space="preserve">Pytorch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pytorch.org/tutorials/advanced/super_resolution_with_onnxruntime.html</w:t>
              </w:r>
              <w:r>
                <w:rPr>
                  <w:noProof/>
                </w:rPr>
                <w:br/>
                <w:t>[Accessed 28 July 2020].</w:t>
              </w:r>
            </w:p>
            <w:p w14:paraId="3073C902" w14:textId="77777777" w:rsidR="009B41B0" w:rsidRPr="009B41B0" w:rsidRDefault="009B41B0" w:rsidP="009B41B0"/>
            <w:p w14:paraId="4B81E30B" w14:textId="77777777" w:rsidR="009B41B0" w:rsidRDefault="009B41B0" w:rsidP="009B41B0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Subramanian, V., 2018. </w:t>
              </w:r>
              <w:r>
                <w:rPr>
                  <w:i/>
                  <w:iCs/>
                  <w:noProof/>
                </w:rPr>
                <w:t xml:space="preserve">a practical approach to build neural net models using pytorch. </w:t>
              </w:r>
              <w:r>
                <w:rPr>
                  <w:noProof/>
                </w:rPr>
                <w:t>Birmingham - mumbai: Packt Publishing.</w:t>
              </w:r>
            </w:p>
            <w:p w14:paraId="3882459D" w14:textId="39B39367" w:rsidR="008A1700" w:rsidRDefault="008A1700" w:rsidP="009B41B0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145BA864" w14:textId="4FB854CA" w:rsidR="008A1700" w:rsidRDefault="008A1700" w:rsidP="008A1700"/>
    <w:p w14:paraId="6C7F4E1C" w14:textId="3014B655" w:rsidR="008A1700" w:rsidRDefault="008A1700" w:rsidP="008A1700"/>
    <w:p w14:paraId="227E9AEF" w14:textId="4AFD2C15" w:rsidR="00FD44BE" w:rsidRDefault="00FD44BE" w:rsidP="000B6E92">
      <w:pPr>
        <w:spacing w:line="360" w:lineRule="auto"/>
      </w:pPr>
    </w:p>
    <w:p w14:paraId="604F57EB" w14:textId="77777777" w:rsidR="00ED300B" w:rsidRDefault="00ED300B" w:rsidP="00FB5B28">
      <w:pPr>
        <w:tabs>
          <w:tab w:val="right" w:pos="9360"/>
        </w:tabs>
        <w:spacing w:line="360" w:lineRule="auto"/>
        <w:jc w:val="both"/>
      </w:pPr>
    </w:p>
    <w:sectPr w:rsidR="00ED300B" w:rsidSect="007C0763">
      <w:footerReference w:type="default" r:id="rId31"/>
      <w:pgSz w:w="12240" w:h="15840"/>
      <w:pgMar w:top="1440" w:right="1440" w:bottom="1440" w:left="144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SUDAN YOGESH MUTHUKUMARASAMY" w:date="2020-08-09T18:44:00Z" w:initials="SYM">
    <w:p w14:paraId="40E35454" w14:textId="1D5CE04E" w:rsidR="0049583F" w:rsidRDefault="0049583F">
      <w:pPr>
        <w:pStyle w:val="CommentText"/>
      </w:pPr>
      <w:r>
        <w:rPr>
          <w:rStyle w:val="CommentReference"/>
        </w:rPr>
        <w:annotationRef/>
      </w:r>
      <w:r>
        <w:t xml:space="preserve">No </w:t>
      </w:r>
      <w:proofErr w:type="gramStart"/>
      <w:r>
        <w:t>continuation .</w:t>
      </w:r>
      <w:proofErr w:type="gramEnd"/>
      <w:r>
        <w:t xml:space="preserve"> explain about labels </w:t>
      </w:r>
    </w:p>
  </w:comment>
  <w:comment w:id="1" w:author="SUDAN YOGESH MUTHUKUMARASAMY" w:date="2020-08-09T18:45:00Z" w:initials="SYM">
    <w:p w14:paraId="0F15DA12" w14:textId="7E244F04" w:rsidR="0049583F" w:rsidRDefault="0049583F">
      <w:pPr>
        <w:pStyle w:val="CommentText"/>
      </w:pPr>
      <w:r>
        <w:rPr>
          <w:rStyle w:val="CommentReference"/>
        </w:rPr>
        <w:annotationRef/>
      </w:r>
      <w:r>
        <w:t xml:space="preserve">Write in simple words </w:t>
      </w:r>
    </w:p>
  </w:comment>
  <w:comment w:id="2" w:author="SUDAN YOGESH MUTHUKUMARASAMY" w:date="2020-08-09T18:43:00Z" w:initials="SYM">
    <w:p w14:paraId="2950E222" w14:textId="3F7D3191" w:rsidR="0049583F" w:rsidRDefault="0049583F">
      <w:pPr>
        <w:pStyle w:val="CommentText"/>
      </w:pPr>
      <w:r>
        <w:rPr>
          <w:rStyle w:val="CommentReference"/>
        </w:rPr>
        <w:annotationRef/>
      </w:r>
      <w:r>
        <w:t>Explain more about model creation</w:t>
      </w:r>
    </w:p>
  </w:comment>
  <w:comment w:id="3" w:author="SUDAN YOGESH MUTHUKUMARASAMY" w:date="2020-08-09T18:48:00Z" w:initials="SYM">
    <w:p w14:paraId="51F850DA" w14:textId="4E995C53" w:rsidR="0049583F" w:rsidRDefault="0049583F">
      <w:pPr>
        <w:pStyle w:val="CommentText"/>
      </w:pPr>
      <w:r>
        <w:rPr>
          <w:rStyle w:val="CommentReference"/>
        </w:rPr>
        <w:annotationRef/>
      </w:r>
      <w:r>
        <w:t xml:space="preserve">Expand </w:t>
      </w:r>
    </w:p>
  </w:comment>
  <w:comment w:id="5" w:author="SUDAN YOGESH MUTHUKUMARASAMY" w:date="2020-08-09T18:48:00Z" w:initials="SYM">
    <w:p w14:paraId="4AE91C47" w14:textId="7A18A3F4" w:rsidR="0049583F" w:rsidRDefault="0049583F">
      <w:pPr>
        <w:pStyle w:val="CommentText"/>
      </w:pPr>
      <w:r>
        <w:rPr>
          <w:rStyle w:val="CommentReference"/>
        </w:rPr>
        <w:annotationRef/>
      </w:r>
      <w:r>
        <w:t>Explain on the resul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0E35454" w15:done="0"/>
  <w15:commentEx w15:paraId="0F15DA12" w15:done="0"/>
  <w15:commentEx w15:paraId="2950E222" w15:done="0"/>
  <w15:commentEx w15:paraId="51F850DA" w15:done="0"/>
  <w15:commentEx w15:paraId="4AE91C4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DAC277" w16cex:dateUtc="2020-08-09T17:44:00Z"/>
  <w16cex:commentExtensible w16cex:durableId="22DAC2DF" w16cex:dateUtc="2020-08-09T17:45:00Z"/>
  <w16cex:commentExtensible w16cex:durableId="22DAC25A" w16cex:dateUtc="2020-08-09T17:43:00Z"/>
  <w16cex:commentExtensible w16cex:durableId="22DAC367" w16cex:dateUtc="2020-08-09T17:48:00Z"/>
  <w16cex:commentExtensible w16cex:durableId="22DAC388" w16cex:dateUtc="2020-08-09T17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0E35454" w16cid:durableId="22DAC277"/>
  <w16cid:commentId w16cid:paraId="0F15DA12" w16cid:durableId="22DAC2DF"/>
  <w16cid:commentId w16cid:paraId="2950E222" w16cid:durableId="22DAC25A"/>
  <w16cid:commentId w16cid:paraId="51F850DA" w16cid:durableId="22DAC367"/>
  <w16cid:commentId w16cid:paraId="4AE91C47" w16cid:durableId="22DAC38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E2B2AE" w14:textId="77777777" w:rsidR="0095382B" w:rsidRDefault="0095382B" w:rsidP="00E435F2">
      <w:r>
        <w:separator/>
      </w:r>
    </w:p>
  </w:endnote>
  <w:endnote w:type="continuationSeparator" w:id="0">
    <w:p w14:paraId="6CDD20F9" w14:textId="77777777" w:rsidR="0095382B" w:rsidRDefault="0095382B" w:rsidP="00E435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00751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F8F2F5" w14:textId="6C165481" w:rsidR="00D177DE" w:rsidRDefault="00D177D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0B8C01" w14:textId="77777777" w:rsidR="00D177DE" w:rsidRDefault="00D177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87C364" w14:textId="77777777" w:rsidR="0095382B" w:rsidRDefault="0095382B" w:rsidP="00E435F2">
      <w:r>
        <w:separator/>
      </w:r>
    </w:p>
  </w:footnote>
  <w:footnote w:type="continuationSeparator" w:id="0">
    <w:p w14:paraId="093CEEFB" w14:textId="77777777" w:rsidR="0095382B" w:rsidRDefault="0095382B" w:rsidP="00E435F2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UDAN YOGESH MUTHUKUMARASAMY">
    <w15:presenceInfo w15:providerId="None" w15:userId="SUDAN YOGESH MUTHUKUMARASAM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SyNDI1NTExNTIysjBR0lEKTi0uzszPAykwqgUAvWEXfywAAAA="/>
  </w:docVars>
  <w:rsids>
    <w:rsidRoot w:val="009F161A"/>
    <w:rsid w:val="000010BC"/>
    <w:rsid w:val="0000145E"/>
    <w:rsid w:val="00011F39"/>
    <w:rsid w:val="000125A9"/>
    <w:rsid w:val="000129CC"/>
    <w:rsid w:val="00017914"/>
    <w:rsid w:val="000247C0"/>
    <w:rsid w:val="00024DE3"/>
    <w:rsid w:val="00025E19"/>
    <w:rsid w:val="00026C6E"/>
    <w:rsid w:val="000273C8"/>
    <w:rsid w:val="00027FAF"/>
    <w:rsid w:val="00032C4C"/>
    <w:rsid w:val="00034255"/>
    <w:rsid w:val="00036892"/>
    <w:rsid w:val="00036B81"/>
    <w:rsid w:val="00036EE9"/>
    <w:rsid w:val="00040F0C"/>
    <w:rsid w:val="00043640"/>
    <w:rsid w:val="00043A7F"/>
    <w:rsid w:val="00043D26"/>
    <w:rsid w:val="00046397"/>
    <w:rsid w:val="00047B8A"/>
    <w:rsid w:val="00047E24"/>
    <w:rsid w:val="00050EA6"/>
    <w:rsid w:val="00051E99"/>
    <w:rsid w:val="00053167"/>
    <w:rsid w:val="00055BE5"/>
    <w:rsid w:val="00056223"/>
    <w:rsid w:val="000563F0"/>
    <w:rsid w:val="00056EAD"/>
    <w:rsid w:val="00061473"/>
    <w:rsid w:val="00062125"/>
    <w:rsid w:val="00062B53"/>
    <w:rsid w:val="000630DB"/>
    <w:rsid w:val="0006391C"/>
    <w:rsid w:val="00063A1D"/>
    <w:rsid w:val="00064A05"/>
    <w:rsid w:val="00064D23"/>
    <w:rsid w:val="00064DDE"/>
    <w:rsid w:val="00065769"/>
    <w:rsid w:val="00067D02"/>
    <w:rsid w:val="000713EB"/>
    <w:rsid w:val="0007249C"/>
    <w:rsid w:val="00073478"/>
    <w:rsid w:val="0007445A"/>
    <w:rsid w:val="00077EAE"/>
    <w:rsid w:val="0008013B"/>
    <w:rsid w:val="00080330"/>
    <w:rsid w:val="00081C1F"/>
    <w:rsid w:val="0008321E"/>
    <w:rsid w:val="000863BC"/>
    <w:rsid w:val="000866AC"/>
    <w:rsid w:val="00087352"/>
    <w:rsid w:val="00087703"/>
    <w:rsid w:val="00090070"/>
    <w:rsid w:val="00091E00"/>
    <w:rsid w:val="000925BC"/>
    <w:rsid w:val="000930AA"/>
    <w:rsid w:val="00094D9B"/>
    <w:rsid w:val="00094EF8"/>
    <w:rsid w:val="00096D3C"/>
    <w:rsid w:val="000979E0"/>
    <w:rsid w:val="000A2D74"/>
    <w:rsid w:val="000A310B"/>
    <w:rsid w:val="000A31E8"/>
    <w:rsid w:val="000A57C8"/>
    <w:rsid w:val="000B245A"/>
    <w:rsid w:val="000B2A90"/>
    <w:rsid w:val="000B39D5"/>
    <w:rsid w:val="000B3C06"/>
    <w:rsid w:val="000B46FC"/>
    <w:rsid w:val="000B6468"/>
    <w:rsid w:val="000B6E92"/>
    <w:rsid w:val="000B7D24"/>
    <w:rsid w:val="000C0609"/>
    <w:rsid w:val="000C15CB"/>
    <w:rsid w:val="000C1D65"/>
    <w:rsid w:val="000C481E"/>
    <w:rsid w:val="000C6035"/>
    <w:rsid w:val="000C604C"/>
    <w:rsid w:val="000C66F7"/>
    <w:rsid w:val="000C698B"/>
    <w:rsid w:val="000C7767"/>
    <w:rsid w:val="000C7DDF"/>
    <w:rsid w:val="000D0E16"/>
    <w:rsid w:val="000D29B7"/>
    <w:rsid w:val="000D2F45"/>
    <w:rsid w:val="000D4386"/>
    <w:rsid w:val="000D57BA"/>
    <w:rsid w:val="000E0960"/>
    <w:rsid w:val="000E1B74"/>
    <w:rsid w:val="000E1EBD"/>
    <w:rsid w:val="000E2C4D"/>
    <w:rsid w:val="000E2C81"/>
    <w:rsid w:val="000E7EF0"/>
    <w:rsid w:val="000E7F2A"/>
    <w:rsid w:val="000F0C0B"/>
    <w:rsid w:val="000F0EA0"/>
    <w:rsid w:val="000F10EE"/>
    <w:rsid w:val="000F1202"/>
    <w:rsid w:val="000F2835"/>
    <w:rsid w:val="000F3EEB"/>
    <w:rsid w:val="000F45D5"/>
    <w:rsid w:val="001015ED"/>
    <w:rsid w:val="00101F0F"/>
    <w:rsid w:val="0010216C"/>
    <w:rsid w:val="001035C1"/>
    <w:rsid w:val="00104424"/>
    <w:rsid w:val="00104D38"/>
    <w:rsid w:val="00106098"/>
    <w:rsid w:val="00106CFC"/>
    <w:rsid w:val="00110C88"/>
    <w:rsid w:val="0011124C"/>
    <w:rsid w:val="00111484"/>
    <w:rsid w:val="00111618"/>
    <w:rsid w:val="00113B95"/>
    <w:rsid w:val="00115C2D"/>
    <w:rsid w:val="00116E28"/>
    <w:rsid w:val="00117C13"/>
    <w:rsid w:val="001213B6"/>
    <w:rsid w:val="00121ECD"/>
    <w:rsid w:val="0012534C"/>
    <w:rsid w:val="001268BF"/>
    <w:rsid w:val="00130E6D"/>
    <w:rsid w:val="00132A86"/>
    <w:rsid w:val="00134728"/>
    <w:rsid w:val="001420B3"/>
    <w:rsid w:val="00142647"/>
    <w:rsid w:val="00147822"/>
    <w:rsid w:val="0014784A"/>
    <w:rsid w:val="00151FC3"/>
    <w:rsid w:val="00153783"/>
    <w:rsid w:val="001537C9"/>
    <w:rsid w:val="0015415D"/>
    <w:rsid w:val="00154519"/>
    <w:rsid w:val="0015453C"/>
    <w:rsid w:val="00157A3E"/>
    <w:rsid w:val="001634C1"/>
    <w:rsid w:val="00164437"/>
    <w:rsid w:val="0016492D"/>
    <w:rsid w:val="001654B9"/>
    <w:rsid w:val="00166163"/>
    <w:rsid w:val="00167989"/>
    <w:rsid w:val="00170A03"/>
    <w:rsid w:val="00172FAB"/>
    <w:rsid w:val="00174F82"/>
    <w:rsid w:val="00175893"/>
    <w:rsid w:val="001763A1"/>
    <w:rsid w:val="00180784"/>
    <w:rsid w:val="00181978"/>
    <w:rsid w:val="00184134"/>
    <w:rsid w:val="001843CD"/>
    <w:rsid w:val="00185094"/>
    <w:rsid w:val="001915A9"/>
    <w:rsid w:val="00194E05"/>
    <w:rsid w:val="00196F43"/>
    <w:rsid w:val="00197BBE"/>
    <w:rsid w:val="001A1BCA"/>
    <w:rsid w:val="001A32B2"/>
    <w:rsid w:val="001A3EF6"/>
    <w:rsid w:val="001A4519"/>
    <w:rsid w:val="001A4B98"/>
    <w:rsid w:val="001A5193"/>
    <w:rsid w:val="001A5277"/>
    <w:rsid w:val="001A5B74"/>
    <w:rsid w:val="001B0D65"/>
    <w:rsid w:val="001B58AE"/>
    <w:rsid w:val="001B5B47"/>
    <w:rsid w:val="001B5EAD"/>
    <w:rsid w:val="001B7DC8"/>
    <w:rsid w:val="001C07A8"/>
    <w:rsid w:val="001C1E45"/>
    <w:rsid w:val="001C1F1A"/>
    <w:rsid w:val="001C2E48"/>
    <w:rsid w:val="001C4CE2"/>
    <w:rsid w:val="001D0324"/>
    <w:rsid w:val="001D17BE"/>
    <w:rsid w:val="001D47A2"/>
    <w:rsid w:val="001D4B29"/>
    <w:rsid w:val="001D4DCB"/>
    <w:rsid w:val="001D532D"/>
    <w:rsid w:val="001D6B4B"/>
    <w:rsid w:val="001E4FFD"/>
    <w:rsid w:val="001E64E6"/>
    <w:rsid w:val="001E6D17"/>
    <w:rsid w:val="001E750E"/>
    <w:rsid w:val="001E7714"/>
    <w:rsid w:val="001F0D1E"/>
    <w:rsid w:val="001F16BD"/>
    <w:rsid w:val="001F3A7E"/>
    <w:rsid w:val="001F7E77"/>
    <w:rsid w:val="001F7E9C"/>
    <w:rsid w:val="002000D6"/>
    <w:rsid w:val="00201B59"/>
    <w:rsid w:val="002021BF"/>
    <w:rsid w:val="00202618"/>
    <w:rsid w:val="00203BAB"/>
    <w:rsid w:val="002068D9"/>
    <w:rsid w:val="002156D8"/>
    <w:rsid w:val="002225D6"/>
    <w:rsid w:val="00224D90"/>
    <w:rsid w:val="00224F32"/>
    <w:rsid w:val="00226261"/>
    <w:rsid w:val="0023011D"/>
    <w:rsid w:val="0023080E"/>
    <w:rsid w:val="00231033"/>
    <w:rsid w:val="00232979"/>
    <w:rsid w:val="00235C7F"/>
    <w:rsid w:val="00236684"/>
    <w:rsid w:val="0023689B"/>
    <w:rsid w:val="0023706A"/>
    <w:rsid w:val="002443DE"/>
    <w:rsid w:val="00244D98"/>
    <w:rsid w:val="00244DF4"/>
    <w:rsid w:val="002455E1"/>
    <w:rsid w:val="0024592B"/>
    <w:rsid w:val="002464F8"/>
    <w:rsid w:val="0024680A"/>
    <w:rsid w:val="00252CB9"/>
    <w:rsid w:val="002530D8"/>
    <w:rsid w:val="0025317D"/>
    <w:rsid w:val="002543D3"/>
    <w:rsid w:val="00255161"/>
    <w:rsid w:val="00256B31"/>
    <w:rsid w:val="002570D8"/>
    <w:rsid w:val="00257C10"/>
    <w:rsid w:val="00260058"/>
    <w:rsid w:val="002602B5"/>
    <w:rsid w:val="00260418"/>
    <w:rsid w:val="002607CA"/>
    <w:rsid w:val="00260F84"/>
    <w:rsid w:val="0026237A"/>
    <w:rsid w:val="00264063"/>
    <w:rsid w:val="00265C0F"/>
    <w:rsid w:val="00266BDA"/>
    <w:rsid w:val="00266C3D"/>
    <w:rsid w:val="00271A6F"/>
    <w:rsid w:val="00271FB1"/>
    <w:rsid w:val="00272893"/>
    <w:rsid w:val="00272E4C"/>
    <w:rsid w:val="00273EA8"/>
    <w:rsid w:val="00273F2E"/>
    <w:rsid w:val="0027464A"/>
    <w:rsid w:val="0027752D"/>
    <w:rsid w:val="00277C02"/>
    <w:rsid w:val="00277E44"/>
    <w:rsid w:val="00280C22"/>
    <w:rsid w:val="00281129"/>
    <w:rsid w:val="0028186E"/>
    <w:rsid w:val="00281976"/>
    <w:rsid w:val="0028342E"/>
    <w:rsid w:val="0028464F"/>
    <w:rsid w:val="00285069"/>
    <w:rsid w:val="00287A0A"/>
    <w:rsid w:val="00293407"/>
    <w:rsid w:val="002935FA"/>
    <w:rsid w:val="0029399E"/>
    <w:rsid w:val="002952BF"/>
    <w:rsid w:val="00295B23"/>
    <w:rsid w:val="00295BEF"/>
    <w:rsid w:val="00296B72"/>
    <w:rsid w:val="002A00E4"/>
    <w:rsid w:val="002A030F"/>
    <w:rsid w:val="002A0555"/>
    <w:rsid w:val="002A0B87"/>
    <w:rsid w:val="002A2E4B"/>
    <w:rsid w:val="002A3360"/>
    <w:rsid w:val="002A6007"/>
    <w:rsid w:val="002A7EDD"/>
    <w:rsid w:val="002B0192"/>
    <w:rsid w:val="002B261E"/>
    <w:rsid w:val="002B2B8D"/>
    <w:rsid w:val="002B5F5F"/>
    <w:rsid w:val="002B72A8"/>
    <w:rsid w:val="002B7862"/>
    <w:rsid w:val="002C1265"/>
    <w:rsid w:val="002C1703"/>
    <w:rsid w:val="002C217A"/>
    <w:rsid w:val="002C35FB"/>
    <w:rsid w:val="002C393B"/>
    <w:rsid w:val="002C436D"/>
    <w:rsid w:val="002C4C63"/>
    <w:rsid w:val="002C551F"/>
    <w:rsid w:val="002C607D"/>
    <w:rsid w:val="002D0820"/>
    <w:rsid w:val="002D0972"/>
    <w:rsid w:val="002D18DC"/>
    <w:rsid w:val="002D2904"/>
    <w:rsid w:val="002D3B41"/>
    <w:rsid w:val="002D51F5"/>
    <w:rsid w:val="002D546B"/>
    <w:rsid w:val="002D6C3A"/>
    <w:rsid w:val="002D7D79"/>
    <w:rsid w:val="002E188C"/>
    <w:rsid w:val="002E1A63"/>
    <w:rsid w:val="002E20D7"/>
    <w:rsid w:val="002E4E77"/>
    <w:rsid w:val="002E6E22"/>
    <w:rsid w:val="002E7ABE"/>
    <w:rsid w:val="002F1A27"/>
    <w:rsid w:val="002F2E38"/>
    <w:rsid w:val="002F4499"/>
    <w:rsid w:val="002F44FE"/>
    <w:rsid w:val="002F640F"/>
    <w:rsid w:val="00300A73"/>
    <w:rsid w:val="00301B43"/>
    <w:rsid w:val="003054D5"/>
    <w:rsid w:val="00305DC4"/>
    <w:rsid w:val="003121C0"/>
    <w:rsid w:val="003128D1"/>
    <w:rsid w:val="00312C87"/>
    <w:rsid w:val="00313EC0"/>
    <w:rsid w:val="00313FA6"/>
    <w:rsid w:val="0031402B"/>
    <w:rsid w:val="00314E7E"/>
    <w:rsid w:val="0031566C"/>
    <w:rsid w:val="00316C6F"/>
    <w:rsid w:val="00317CB2"/>
    <w:rsid w:val="003213E9"/>
    <w:rsid w:val="00322ABE"/>
    <w:rsid w:val="00324754"/>
    <w:rsid w:val="00326F74"/>
    <w:rsid w:val="003270D0"/>
    <w:rsid w:val="00331B76"/>
    <w:rsid w:val="00332A4C"/>
    <w:rsid w:val="003330B4"/>
    <w:rsid w:val="00333AAA"/>
    <w:rsid w:val="003353E3"/>
    <w:rsid w:val="00335C28"/>
    <w:rsid w:val="00336E4C"/>
    <w:rsid w:val="00337D55"/>
    <w:rsid w:val="00342F0F"/>
    <w:rsid w:val="0034390C"/>
    <w:rsid w:val="00343B37"/>
    <w:rsid w:val="00344076"/>
    <w:rsid w:val="00344D11"/>
    <w:rsid w:val="003476CC"/>
    <w:rsid w:val="00351078"/>
    <w:rsid w:val="003536FD"/>
    <w:rsid w:val="00353C16"/>
    <w:rsid w:val="0035571A"/>
    <w:rsid w:val="00356869"/>
    <w:rsid w:val="00356EAD"/>
    <w:rsid w:val="00357597"/>
    <w:rsid w:val="003577F2"/>
    <w:rsid w:val="00357E70"/>
    <w:rsid w:val="0036486D"/>
    <w:rsid w:val="00366E92"/>
    <w:rsid w:val="00371E29"/>
    <w:rsid w:val="00373131"/>
    <w:rsid w:val="00373E81"/>
    <w:rsid w:val="003757CB"/>
    <w:rsid w:val="003774FD"/>
    <w:rsid w:val="00377911"/>
    <w:rsid w:val="003820C8"/>
    <w:rsid w:val="003835A7"/>
    <w:rsid w:val="00384D85"/>
    <w:rsid w:val="00386D50"/>
    <w:rsid w:val="00390111"/>
    <w:rsid w:val="0039034A"/>
    <w:rsid w:val="00393A10"/>
    <w:rsid w:val="00393CB7"/>
    <w:rsid w:val="00394541"/>
    <w:rsid w:val="00395069"/>
    <w:rsid w:val="00396BE8"/>
    <w:rsid w:val="00397828"/>
    <w:rsid w:val="003A70DA"/>
    <w:rsid w:val="003A7B7D"/>
    <w:rsid w:val="003A7CC3"/>
    <w:rsid w:val="003B256E"/>
    <w:rsid w:val="003B55A1"/>
    <w:rsid w:val="003B6D30"/>
    <w:rsid w:val="003C1790"/>
    <w:rsid w:val="003C28F0"/>
    <w:rsid w:val="003C3A5C"/>
    <w:rsid w:val="003C6F88"/>
    <w:rsid w:val="003D085D"/>
    <w:rsid w:val="003D2C2F"/>
    <w:rsid w:val="003D3768"/>
    <w:rsid w:val="003D424E"/>
    <w:rsid w:val="003D4572"/>
    <w:rsid w:val="003E1A90"/>
    <w:rsid w:val="003E1C68"/>
    <w:rsid w:val="003E2115"/>
    <w:rsid w:val="003E514E"/>
    <w:rsid w:val="003E5D0C"/>
    <w:rsid w:val="003E7877"/>
    <w:rsid w:val="003F0369"/>
    <w:rsid w:val="003F0C51"/>
    <w:rsid w:val="003F0EAB"/>
    <w:rsid w:val="003F205D"/>
    <w:rsid w:val="003F273D"/>
    <w:rsid w:val="003F2B0C"/>
    <w:rsid w:val="003F3AE2"/>
    <w:rsid w:val="003F4954"/>
    <w:rsid w:val="003F52D7"/>
    <w:rsid w:val="003F78DF"/>
    <w:rsid w:val="00404A91"/>
    <w:rsid w:val="00406A80"/>
    <w:rsid w:val="004106AE"/>
    <w:rsid w:val="00411106"/>
    <w:rsid w:val="00413B6D"/>
    <w:rsid w:val="004147B6"/>
    <w:rsid w:val="004157DD"/>
    <w:rsid w:val="00416F31"/>
    <w:rsid w:val="0041787A"/>
    <w:rsid w:val="004206D2"/>
    <w:rsid w:val="0042088F"/>
    <w:rsid w:val="004218DA"/>
    <w:rsid w:val="00423A32"/>
    <w:rsid w:val="0042412F"/>
    <w:rsid w:val="00425540"/>
    <w:rsid w:val="00427E68"/>
    <w:rsid w:val="0043082A"/>
    <w:rsid w:val="00432208"/>
    <w:rsid w:val="00432607"/>
    <w:rsid w:val="00435932"/>
    <w:rsid w:val="00436611"/>
    <w:rsid w:val="00436B7D"/>
    <w:rsid w:val="00436FE6"/>
    <w:rsid w:val="004373F8"/>
    <w:rsid w:val="004376FD"/>
    <w:rsid w:val="00440078"/>
    <w:rsid w:val="0044061B"/>
    <w:rsid w:val="0044071C"/>
    <w:rsid w:val="00440949"/>
    <w:rsid w:val="00441444"/>
    <w:rsid w:val="0044174B"/>
    <w:rsid w:val="00443D78"/>
    <w:rsid w:val="004454C4"/>
    <w:rsid w:val="004454D1"/>
    <w:rsid w:val="004464B7"/>
    <w:rsid w:val="004472C2"/>
    <w:rsid w:val="004472DD"/>
    <w:rsid w:val="004477D3"/>
    <w:rsid w:val="0045041A"/>
    <w:rsid w:val="00451684"/>
    <w:rsid w:val="00451756"/>
    <w:rsid w:val="004547B5"/>
    <w:rsid w:val="00454D20"/>
    <w:rsid w:val="00455F57"/>
    <w:rsid w:val="00456506"/>
    <w:rsid w:val="0046292D"/>
    <w:rsid w:val="004656D9"/>
    <w:rsid w:val="004658B1"/>
    <w:rsid w:val="004668D8"/>
    <w:rsid w:val="00476CD1"/>
    <w:rsid w:val="00477D8A"/>
    <w:rsid w:val="00481222"/>
    <w:rsid w:val="004831D4"/>
    <w:rsid w:val="00484212"/>
    <w:rsid w:val="00485087"/>
    <w:rsid w:val="004909A2"/>
    <w:rsid w:val="00490C3B"/>
    <w:rsid w:val="00491C4F"/>
    <w:rsid w:val="00492CC5"/>
    <w:rsid w:val="00492D57"/>
    <w:rsid w:val="00492DBA"/>
    <w:rsid w:val="004931B3"/>
    <w:rsid w:val="0049583F"/>
    <w:rsid w:val="004960E5"/>
    <w:rsid w:val="00497985"/>
    <w:rsid w:val="004A1397"/>
    <w:rsid w:val="004A3826"/>
    <w:rsid w:val="004A3A0F"/>
    <w:rsid w:val="004A3AEA"/>
    <w:rsid w:val="004A3C98"/>
    <w:rsid w:val="004A5A23"/>
    <w:rsid w:val="004A5EFE"/>
    <w:rsid w:val="004A669A"/>
    <w:rsid w:val="004B3696"/>
    <w:rsid w:val="004B3F14"/>
    <w:rsid w:val="004B5904"/>
    <w:rsid w:val="004B619E"/>
    <w:rsid w:val="004B73EC"/>
    <w:rsid w:val="004B7E0D"/>
    <w:rsid w:val="004B7F49"/>
    <w:rsid w:val="004C13DB"/>
    <w:rsid w:val="004C5870"/>
    <w:rsid w:val="004C69B9"/>
    <w:rsid w:val="004C7851"/>
    <w:rsid w:val="004C798E"/>
    <w:rsid w:val="004C7BBA"/>
    <w:rsid w:val="004D0365"/>
    <w:rsid w:val="004D09CF"/>
    <w:rsid w:val="004D13B8"/>
    <w:rsid w:val="004D2C48"/>
    <w:rsid w:val="004D39C3"/>
    <w:rsid w:val="004D3BAB"/>
    <w:rsid w:val="004D440A"/>
    <w:rsid w:val="004D4A6A"/>
    <w:rsid w:val="004E1055"/>
    <w:rsid w:val="004E133F"/>
    <w:rsid w:val="004E23A4"/>
    <w:rsid w:val="004E5D78"/>
    <w:rsid w:val="004F58EE"/>
    <w:rsid w:val="004F5C18"/>
    <w:rsid w:val="004F7034"/>
    <w:rsid w:val="004F76FD"/>
    <w:rsid w:val="004F7BDF"/>
    <w:rsid w:val="005034CC"/>
    <w:rsid w:val="0051046D"/>
    <w:rsid w:val="00513202"/>
    <w:rsid w:val="00513BBD"/>
    <w:rsid w:val="00515C3C"/>
    <w:rsid w:val="00516969"/>
    <w:rsid w:val="005171FA"/>
    <w:rsid w:val="00517BF8"/>
    <w:rsid w:val="00517ECC"/>
    <w:rsid w:val="005200BE"/>
    <w:rsid w:val="005215CC"/>
    <w:rsid w:val="005222AF"/>
    <w:rsid w:val="00522C42"/>
    <w:rsid w:val="00523CCA"/>
    <w:rsid w:val="00525046"/>
    <w:rsid w:val="00525770"/>
    <w:rsid w:val="00525779"/>
    <w:rsid w:val="005265B4"/>
    <w:rsid w:val="005303DE"/>
    <w:rsid w:val="00530DA1"/>
    <w:rsid w:val="005341A4"/>
    <w:rsid w:val="00534564"/>
    <w:rsid w:val="00534ABB"/>
    <w:rsid w:val="00535288"/>
    <w:rsid w:val="0053676D"/>
    <w:rsid w:val="005408F3"/>
    <w:rsid w:val="0054125D"/>
    <w:rsid w:val="00541AA2"/>
    <w:rsid w:val="0054259F"/>
    <w:rsid w:val="00542BCC"/>
    <w:rsid w:val="00543415"/>
    <w:rsid w:val="0054355B"/>
    <w:rsid w:val="00543F91"/>
    <w:rsid w:val="00544E77"/>
    <w:rsid w:val="00544E96"/>
    <w:rsid w:val="00544EE4"/>
    <w:rsid w:val="00545815"/>
    <w:rsid w:val="0054586C"/>
    <w:rsid w:val="005462B8"/>
    <w:rsid w:val="00546947"/>
    <w:rsid w:val="005469C2"/>
    <w:rsid w:val="00550709"/>
    <w:rsid w:val="005507CB"/>
    <w:rsid w:val="00553701"/>
    <w:rsid w:val="00554F69"/>
    <w:rsid w:val="00557ADA"/>
    <w:rsid w:val="00557C70"/>
    <w:rsid w:val="00557F7F"/>
    <w:rsid w:val="005605EA"/>
    <w:rsid w:val="00560938"/>
    <w:rsid w:val="00560A08"/>
    <w:rsid w:val="0056120D"/>
    <w:rsid w:val="00562738"/>
    <w:rsid w:val="005636B7"/>
    <w:rsid w:val="005668E7"/>
    <w:rsid w:val="00570272"/>
    <w:rsid w:val="0057241F"/>
    <w:rsid w:val="00573DC5"/>
    <w:rsid w:val="005745F1"/>
    <w:rsid w:val="0058048C"/>
    <w:rsid w:val="00580F33"/>
    <w:rsid w:val="00581AF6"/>
    <w:rsid w:val="0058202B"/>
    <w:rsid w:val="00582F02"/>
    <w:rsid w:val="00583550"/>
    <w:rsid w:val="005838DA"/>
    <w:rsid w:val="00585549"/>
    <w:rsid w:val="00587F6C"/>
    <w:rsid w:val="00590F9C"/>
    <w:rsid w:val="00591357"/>
    <w:rsid w:val="0059382C"/>
    <w:rsid w:val="00594CC3"/>
    <w:rsid w:val="00595974"/>
    <w:rsid w:val="005977F3"/>
    <w:rsid w:val="005A0AC5"/>
    <w:rsid w:val="005A13B4"/>
    <w:rsid w:val="005A1AF8"/>
    <w:rsid w:val="005A2407"/>
    <w:rsid w:val="005A3905"/>
    <w:rsid w:val="005A4F4B"/>
    <w:rsid w:val="005A5C52"/>
    <w:rsid w:val="005B0ED6"/>
    <w:rsid w:val="005B1EF9"/>
    <w:rsid w:val="005B224B"/>
    <w:rsid w:val="005B309B"/>
    <w:rsid w:val="005B3D32"/>
    <w:rsid w:val="005B4BE4"/>
    <w:rsid w:val="005B5745"/>
    <w:rsid w:val="005C01D3"/>
    <w:rsid w:val="005C567A"/>
    <w:rsid w:val="005C72EA"/>
    <w:rsid w:val="005C7B6D"/>
    <w:rsid w:val="005D0638"/>
    <w:rsid w:val="005D18B6"/>
    <w:rsid w:val="005D1A2D"/>
    <w:rsid w:val="005D23A7"/>
    <w:rsid w:val="005D2774"/>
    <w:rsid w:val="005D37DA"/>
    <w:rsid w:val="005D3938"/>
    <w:rsid w:val="005D4B33"/>
    <w:rsid w:val="005D4F81"/>
    <w:rsid w:val="005D52D0"/>
    <w:rsid w:val="005D78F1"/>
    <w:rsid w:val="005E08C4"/>
    <w:rsid w:val="005E124C"/>
    <w:rsid w:val="005E154B"/>
    <w:rsid w:val="005E3D51"/>
    <w:rsid w:val="005E4974"/>
    <w:rsid w:val="005E4D6D"/>
    <w:rsid w:val="005E4EB2"/>
    <w:rsid w:val="005E7969"/>
    <w:rsid w:val="005F128E"/>
    <w:rsid w:val="005F2527"/>
    <w:rsid w:val="005F4555"/>
    <w:rsid w:val="005F47E3"/>
    <w:rsid w:val="005F4EB6"/>
    <w:rsid w:val="005F5157"/>
    <w:rsid w:val="006049EF"/>
    <w:rsid w:val="0060645A"/>
    <w:rsid w:val="00607C62"/>
    <w:rsid w:val="0061187C"/>
    <w:rsid w:val="006136A2"/>
    <w:rsid w:val="0061511F"/>
    <w:rsid w:val="00615C38"/>
    <w:rsid w:val="006161A5"/>
    <w:rsid w:val="006177AC"/>
    <w:rsid w:val="00620246"/>
    <w:rsid w:val="00624888"/>
    <w:rsid w:val="00624FE2"/>
    <w:rsid w:val="0062511E"/>
    <w:rsid w:val="006258A2"/>
    <w:rsid w:val="006274ED"/>
    <w:rsid w:val="00627D62"/>
    <w:rsid w:val="0063146C"/>
    <w:rsid w:val="0063198D"/>
    <w:rsid w:val="00633086"/>
    <w:rsid w:val="0063539E"/>
    <w:rsid w:val="006362FC"/>
    <w:rsid w:val="00641687"/>
    <w:rsid w:val="00642E34"/>
    <w:rsid w:val="006452B5"/>
    <w:rsid w:val="006465D2"/>
    <w:rsid w:val="00646EF3"/>
    <w:rsid w:val="00647424"/>
    <w:rsid w:val="0064747C"/>
    <w:rsid w:val="00652C33"/>
    <w:rsid w:val="006543AA"/>
    <w:rsid w:val="00654937"/>
    <w:rsid w:val="00657093"/>
    <w:rsid w:val="00657D60"/>
    <w:rsid w:val="0066351D"/>
    <w:rsid w:val="00663B9A"/>
    <w:rsid w:val="0066406C"/>
    <w:rsid w:val="00664D7A"/>
    <w:rsid w:val="00665D83"/>
    <w:rsid w:val="00666838"/>
    <w:rsid w:val="0067206B"/>
    <w:rsid w:val="00676EE2"/>
    <w:rsid w:val="00680B68"/>
    <w:rsid w:val="00682C91"/>
    <w:rsid w:val="0068392F"/>
    <w:rsid w:val="006843C3"/>
    <w:rsid w:val="00684BF7"/>
    <w:rsid w:val="00684DFF"/>
    <w:rsid w:val="00686C4A"/>
    <w:rsid w:val="006903E6"/>
    <w:rsid w:val="00690D60"/>
    <w:rsid w:val="0069308F"/>
    <w:rsid w:val="00694C15"/>
    <w:rsid w:val="0069534F"/>
    <w:rsid w:val="00695658"/>
    <w:rsid w:val="00695C9D"/>
    <w:rsid w:val="00697309"/>
    <w:rsid w:val="00697F1D"/>
    <w:rsid w:val="006A04A4"/>
    <w:rsid w:val="006A112B"/>
    <w:rsid w:val="006A39EA"/>
    <w:rsid w:val="006A3E40"/>
    <w:rsid w:val="006A4FAA"/>
    <w:rsid w:val="006A6BE7"/>
    <w:rsid w:val="006A6F45"/>
    <w:rsid w:val="006B016C"/>
    <w:rsid w:val="006B3003"/>
    <w:rsid w:val="006B3525"/>
    <w:rsid w:val="006B4B67"/>
    <w:rsid w:val="006B5147"/>
    <w:rsid w:val="006B6133"/>
    <w:rsid w:val="006B63B8"/>
    <w:rsid w:val="006B69BA"/>
    <w:rsid w:val="006C2E55"/>
    <w:rsid w:val="006C3D7F"/>
    <w:rsid w:val="006C60D0"/>
    <w:rsid w:val="006C671D"/>
    <w:rsid w:val="006C74E3"/>
    <w:rsid w:val="006D5AF5"/>
    <w:rsid w:val="006E012B"/>
    <w:rsid w:val="006E2B62"/>
    <w:rsid w:val="006E4229"/>
    <w:rsid w:val="006F351A"/>
    <w:rsid w:val="006F519B"/>
    <w:rsid w:val="006F58FB"/>
    <w:rsid w:val="006F5FC2"/>
    <w:rsid w:val="006F73E6"/>
    <w:rsid w:val="00700CAB"/>
    <w:rsid w:val="00701181"/>
    <w:rsid w:val="007034C7"/>
    <w:rsid w:val="00704068"/>
    <w:rsid w:val="0071026A"/>
    <w:rsid w:val="00710415"/>
    <w:rsid w:val="0071157A"/>
    <w:rsid w:val="00711FDD"/>
    <w:rsid w:val="00712EA0"/>
    <w:rsid w:val="00714CB0"/>
    <w:rsid w:val="00715B87"/>
    <w:rsid w:val="00715D5D"/>
    <w:rsid w:val="00717D4C"/>
    <w:rsid w:val="00724C13"/>
    <w:rsid w:val="0072681D"/>
    <w:rsid w:val="00727C22"/>
    <w:rsid w:val="0073116B"/>
    <w:rsid w:val="007312B1"/>
    <w:rsid w:val="00731DE8"/>
    <w:rsid w:val="007329C8"/>
    <w:rsid w:val="00732F08"/>
    <w:rsid w:val="00734670"/>
    <w:rsid w:val="007364D4"/>
    <w:rsid w:val="0073728E"/>
    <w:rsid w:val="007405A5"/>
    <w:rsid w:val="00744C4B"/>
    <w:rsid w:val="007525D0"/>
    <w:rsid w:val="0075288D"/>
    <w:rsid w:val="00753504"/>
    <w:rsid w:val="007557D5"/>
    <w:rsid w:val="00756E53"/>
    <w:rsid w:val="00760489"/>
    <w:rsid w:val="00760860"/>
    <w:rsid w:val="00761AA8"/>
    <w:rsid w:val="00762266"/>
    <w:rsid w:val="00763736"/>
    <w:rsid w:val="00765F4A"/>
    <w:rsid w:val="007660B6"/>
    <w:rsid w:val="00770E6A"/>
    <w:rsid w:val="00772367"/>
    <w:rsid w:val="007736F2"/>
    <w:rsid w:val="00773A8B"/>
    <w:rsid w:val="00773BB6"/>
    <w:rsid w:val="00775ACF"/>
    <w:rsid w:val="00776497"/>
    <w:rsid w:val="00777FAD"/>
    <w:rsid w:val="007844D8"/>
    <w:rsid w:val="00791440"/>
    <w:rsid w:val="00791D4A"/>
    <w:rsid w:val="007932D3"/>
    <w:rsid w:val="00795690"/>
    <w:rsid w:val="00795FE8"/>
    <w:rsid w:val="0079603E"/>
    <w:rsid w:val="007A086E"/>
    <w:rsid w:val="007A0A2A"/>
    <w:rsid w:val="007A17D4"/>
    <w:rsid w:val="007A1B15"/>
    <w:rsid w:val="007A3836"/>
    <w:rsid w:val="007A5B41"/>
    <w:rsid w:val="007A64F1"/>
    <w:rsid w:val="007A66BF"/>
    <w:rsid w:val="007B0136"/>
    <w:rsid w:val="007B039B"/>
    <w:rsid w:val="007B30A9"/>
    <w:rsid w:val="007B4A72"/>
    <w:rsid w:val="007B5F6D"/>
    <w:rsid w:val="007B6200"/>
    <w:rsid w:val="007B7289"/>
    <w:rsid w:val="007C0763"/>
    <w:rsid w:val="007C1E03"/>
    <w:rsid w:val="007C2A9E"/>
    <w:rsid w:val="007C575B"/>
    <w:rsid w:val="007C634E"/>
    <w:rsid w:val="007D0957"/>
    <w:rsid w:val="007D126C"/>
    <w:rsid w:val="007D1CA9"/>
    <w:rsid w:val="007D204E"/>
    <w:rsid w:val="007D57C9"/>
    <w:rsid w:val="007D5CBE"/>
    <w:rsid w:val="007D7134"/>
    <w:rsid w:val="007D7382"/>
    <w:rsid w:val="007D7997"/>
    <w:rsid w:val="007E3774"/>
    <w:rsid w:val="007E3CF2"/>
    <w:rsid w:val="007E4D28"/>
    <w:rsid w:val="007E5CB6"/>
    <w:rsid w:val="007F1964"/>
    <w:rsid w:val="007F7154"/>
    <w:rsid w:val="00800385"/>
    <w:rsid w:val="00800F7A"/>
    <w:rsid w:val="008019D7"/>
    <w:rsid w:val="008025AA"/>
    <w:rsid w:val="008034B9"/>
    <w:rsid w:val="00803698"/>
    <w:rsid w:val="00804CCF"/>
    <w:rsid w:val="00805C59"/>
    <w:rsid w:val="00805EB2"/>
    <w:rsid w:val="0080780E"/>
    <w:rsid w:val="00807BD4"/>
    <w:rsid w:val="008113E2"/>
    <w:rsid w:val="00812E32"/>
    <w:rsid w:val="00813FC5"/>
    <w:rsid w:val="00817849"/>
    <w:rsid w:val="0082129B"/>
    <w:rsid w:val="0082167F"/>
    <w:rsid w:val="00822B36"/>
    <w:rsid w:val="008235CF"/>
    <w:rsid w:val="00823978"/>
    <w:rsid w:val="00823F9A"/>
    <w:rsid w:val="008263D2"/>
    <w:rsid w:val="00830CD9"/>
    <w:rsid w:val="00831292"/>
    <w:rsid w:val="00831A7C"/>
    <w:rsid w:val="00831C7E"/>
    <w:rsid w:val="00833790"/>
    <w:rsid w:val="00833E7A"/>
    <w:rsid w:val="00835E43"/>
    <w:rsid w:val="008360E7"/>
    <w:rsid w:val="0083684E"/>
    <w:rsid w:val="00836B7B"/>
    <w:rsid w:val="00836EB3"/>
    <w:rsid w:val="008379C9"/>
    <w:rsid w:val="00840036"/>
    <w:rsid w:val="008406F3"/>
    <w:rsid w:val="008414CB"/>
    <w:rsid w:val="008419B1"/>
    <w:rsid w:val="00841FEF"/>
    <w:rsid w:val="00843455"/>
    <w:rsid w:val="00845403"/>
    <w:rsid w:val="00850A8F"/>
    <w:rsid w:val="00851149"/>
    <w:rsid w:val="008519D0"/>
    <w:rsid w:val="0085725F"/>
    <w:rsid w:val="00857A6A"/>
    <w:rsid w:val="00860110"/>
    <w:rsid w:val="00860188"/>
    <w:rsid w:val="00860CC3"/>
    <w:rsid w:val="00861B60"/>
    <w:rsid w:val="0086236A"/>
    <w:rsid w:val="00862FCC"/>
    <w:rsid w:val="0086301E"/>
    <w:rsid w:val="008630D8"/>
    <w:rsid w:val="008633B7"/>
    <w:rsid w:val="00864D98"/>
    <w:rsid w:val="00865881"/>
    <w:rsid w:val="00866A36"/>
    <w:rsid w:val="0086767F"/>
    <w:rsid w:val="00871AAB"/>
    <w:rsid w:val="00871E3B"/>
    <w:rsid w:val="008722AD"/>
    <w:rsid w:val="0087238F"/>
    <w:rsid w:val="0087297B"/>
    <w:rsid w:val="00874745"/>
    <w:rsid w:val="00875759"/>
    <w:rsid w:val="00875CE2"/>
    <w:rsid w:val="00875FA6"/>
    <w:rsid w:val="008763AC"/>
    <w:rsid w:val="00877646"/>
    <w:rsid w:val="00877B28"/>
    <w:rsid w:val="00880501"/>
    <w:rsid w:val="00880894"/>
    <w:rsid w:val="008814AE"/>
    <w:rsid w:val="008823C4"/>
    <w:rsid w:val="008837D3"/>
    <w:rsid w:val="00883AD1"/>
    <w:rsid w:val="00883CF3"/>
    <w:rsid w:val="00885FC8"/>
    <w:rsid w:val="00892164"/>
    <w:rsid w:val="008923AD"/>
    <w:rsid w:val="008936CC"/>
    <w:rsid w:val="008946B3"/>
    <w:rsid w:val="00895B57"/>
    <w:rsid w:val="008974F8"/>
    <w:rsid w:val="00897913"/>
    <w:rsid w:val="008A1700"/>
    <w:rsid w:val="008A204E"/>
    <w:rsid w:val="008A20C0"/>
    <w:rsid w:val="008A5FFC"/>
    <w:rsid w:val="008A71B5"/>
    <w:rsid w:val="008B017F"/>
    <w:rsid w:val="008B119D"/>
    <w:rsid w:val="008B14AD"/>
    <w:rsid w:val="008B2DA5"/>
    <w:rsid w:val="008B7A70"/>
    <w:rsid w:val="008C045F"/>
    <w:rsid w:val="008C4BA6"/>
    <w:rsid w:val="008C652B"/>
    <w:rsid w:val="008D5262"/>
    <w:rsid w:val="008D6E5D"/>
    <w:rsid w:val="008D74E2"/>
    <w:rsid w:val="008E118C"/>
    <w:rsid w:val="008E1273"/>
    <w:rsid w:val="008E2EDD"/>
    <w:rsid w:val="008E33AF"/>
    <w:rsid w:val="008E4566"/>
    <w:rsid w:val="008E62B0"/>
    <w:rsid w:val="008E6AF9"/>
    <w:rsid w:val="008E7773"/>
    <w:rsid w:val="008F013C"/>
    <w:rsid w:val="008F0236"/>
    <w:rsid w:val="008F193D"/>
    <w:rsid w:val="008F21F0"/>
    <w:rsid w:val="008F3D39"/>
    <w:rsid w:val="008F5370"/>
    <w:rsid w:val="008F6094"/>
    <w:rsid w:val="008F6876"/>
    <w:rsid w:val="008F71A2"/>
    <w:rsid w:val="008F7A26"/>
    <w:rsid w:val="008F7C49"/>
    <w:rsid w:val="00901510"/>
    <w:rsid w:val="00901E9A"/>
    <w:rsid w:val="00902453"/>
    <w:rsid w:val="0090289A"/>
    <w:rsid w:val="00902BBD"/>
    <w:rsid w:val="0090337F"/>
    <w:rsid w:val="009038D6"/>
    <w:rsid w:val="00906A98"/>
    <w:rsid w:val="009072BD"/>
    <w:rsid w:val="009142EC"/>
    <w:rsid w:val="00915350"/>
    <w:rsid w:val="00916021"/>
    <w:rsid w:val="00916E74"/>
    <w:rsid w:val="00917D5D"/>
    <w:rsid w:val="009206A8"/>
    <w:rsid w:val="009206D8"/>
    <w:rsid w:val="00921146"/>
    <w:rsid w:val="00922102"/>
    <w:rsid w:val="00922309"/>
    <w:rsid w:val="0092449E"/>
    <w:rsid w:val="0092672C"/>
    <w:rsid w:val="00927089"/>
    <w:rsid w:val="00930BA4"/>
    <w:rsid w:val="00931B2A"/>
    <w:rsid w:val="0093266E"/>
    <w:rsid w:val="009345E4"/>
    <w:rsid w:val="0093690F"/>
    <w:rsid w:val="0093746F"/>
    <w:rsid w:val="009410A1"/>
    <w:rsid w:val="009410E1"/>
    <w:rsid w:val="00943EFD"/>
    <w:rsid w:val="00945AB5"/>
    <w:rsid w:val="0095103C"/>
    <w:rsid w:val="0095206C"/>
    <w:rsid w:val="00952FD7"/>
    <w:rsid w:val="0095382B"/>
    <w:rsid w:val="00960452"/>
    <w:rsid w:val="00960E91"/>
    <w:rsid w:val="00961795"/>
    <w:rsid w:val="0096179C"/>
    <w:rsid w:val="0096567D"/>
    <w:rsid w:val="0096707A"/>
    <w:rsid w:val="00970581"/>
    <w:rsid w:val="009705A7"/>
    <w:rsid w:val="00971C93"/>
    <w:rsid w:val="00972D1D"/>
    <w:rsid w:val="00973BDC"/>
    <w:rsid w:val="00975C04"/>
    <w:rsid w:val="00976F59"/>
    <w:rsid w:val="00977AB1"/>
    <w:rsid w:val="00984382"/>
    <w:rsid w:val="00984643"/>
    <w:rsid w:val="00985102"/>
    <w:rsid w:val="0098633D"/>
    <w:rsid w:val="00986A1A"/>
    <w:rsid w:val="00986F8A"/>
    <w:rsid w:val="00987BB2"/>
    <w:rsid w:val="0099027B"/>
    <w:rsid w:val="00990D21"/>
    <w:rsid w:val="009910C7"/>
    <w:rsid w:val="0099170C"/>
    <w:rsid w:val="0099183A"/>
    <w:rsid w:val="0099251A"/>
    <w:rsid w:val="009954B7"/>
    <w:rsid w:val="009A03DF"/>
    <w:rsid w:val="009A2316"/>
    <w:rsid w:val="009A287F"/>
    <w:rsid w:val="009A3437"/>
    <w:rsid w:val="009A4383"/>
    <w:rsid w:val="009A5292"/>
    <w:rsid w:val="009A6FFC"/>
    <w:rsid w:val="009B0876"/>
    <w:rsid w:val="009B2F94"/>
    <w:rsid w:val="009B41B0"/>
    <w:rsid w:val="009B75AE"/>
    <w:rsid w:val="009C0316"/>
    <w:rsid w:val="009C0C7F"/>
    <w:rsid w:val="009C1A4E"/>
    <w:rsid w:val="009C1D98"/>
    <w:rsid w:val="009C1F34"/>
    <w:rsid w:val="009C37A9"/>
    <w:rsid w:val="009C4101"/>
    <w:rsid w:val="009C413B"/>
    <w:rsid w:val="009C4AFD"/>
    <w:rsid w:val="009C7038"/>
    <w:rsid w:val="009C72BC"/>
    <w:rsid w:val="009D03BC"/>
    <w:rsid w:val="009D5AE9"/>
    <w:rsid w:val="009D60B5"/>
    <w:rsid w:val="009D6C4D"/>
    <w:rsid w:val="009E063A"/>
    <w:rsid w:val="009E2B3F"/>
    <w:rsid w:val="009E3380"/>
    <w:rsid w:val="009E6955"/>
    <w:rsid w:val="009E7AAA"/>
    <w:rsid w:val="009F161A"/>
    <w:rsid w:val="009F31FE"/>
    <w:rsid w:val="009F3642"/>
    <w:rsid w:val="009F3959"/>
    <w:rsid w:val="009F681C"/>
    <w:rsid w:val="009F69CD"/>
    <w:rsid w:val="009F7DFB"/>
    <w:rsid w:val="00A00AB8"/>
    <w:rsid w:val="00A01FBF"/>
    <w:rsid w:val="00A03EEA"/>
    <w:rsid w:val="00A04581"/>
    <w:rsid w:val="00A05B9B"/>
    <w:rsid w:val="00A064A1"/>
    <w:rsid w:val="00A069EC"/>
    <w:rsid w:val="00A10496"/>
    <w:rsid w:val="00A11AE2"/>
    <w:rsid w:val="00A122DE"/>
    <w:rsid w:val="00A12471"/>
    <w:rsid w:val="00A13C50"/>
    <w:rsid w:val="00A1463A"/>
    <w:rsid w:val="00A15232"/>
    <w:rsid w:val="00A15387"/>
    <w:rsid w:val="00A15573"/>
    <w:rsid w:val="00A15678"/>
    <w:rsid w:val="00A1638C"/>
    <w:rsid w:val="00A20A2E"/>
    <w:rsid w:val="00A21146"/>
    <w:rsid w:val="00A2189E"/>
    <w:rsid w:val="00A22A57"/>
    <w:rsid w:val="00A230DE"/>
    <w:rsid w:val="00A2314F"/>
    <w:rsid w:val="00A2763F"/>
    <w:rsid w:val="00A27E94"/>
    <w:rsid w:val="00A30D10"/>
    <w:rsid w:val="00A313F4"/>
    <w:rsid w:val="00A32962"/>
    <w:rsid w:val="00A33789"/>
    <w:rsid w:val="00A3591C"/>
    <w:rsid w:val="00A372A9"/>
    <w:rsid w:val="00A3772F"/>
    <w:rsid w:val="00A37A8B"/>
    <w:rsid w:val="00A40D08"/>
    <w:rsid w:val="00A4274F"/>
    <w:rsid w:val="00A42CDA"/>
    <w:rsid w:val="00A465D4"/>
    <w:rsid w:val="00A512B8"/>
    <w:rsid w:val="00A54217"/>
    <w:rsid w:val="00A5421C"/>
    <w:rsid w:val="00A54D89"/>
    <w:rsid w:val="00A56AE6"/>
    <w:rsid w:val="00A571E1"/>
    <w:rsid w:val="00A5744E"/>
    <w:rsid w:val="00A6163C"/>
    <w:rsid w:val="00A62E86"/>
    <w:rsid w:val="00A63090"/>
    <w:rsid w:val="00A63F26"/>
    <w:rsid w:val="00A65260"/>
    <w:rsid w:val="00A6561D"/>
    <w:rsid w:val="00A66BBE"/>
    <w:rsid w:val="00A73D81"/>
    <w:rsid w:val="00A75511"/>
    <w:rsid w:val="00A75AED"/>
    <w:rsid w:val="00A7763B"/>
    <w:rsid w:val="00A80DDE"/>
    <w:rsid w:val="00A83CC5"/>
    <w:rsid w:val="00A902EE"/>
    <w:rsid w:val="00A9034B"/>
    <w:rsid w:val="00A968FA"/>
    <w:rsid w:val="00A9690E"/>
    <w:rsid w:val="00AA00DE"/>
    <w:rsid w:val="00AA00F9"/>
    <w:rsid w:val="00AA0B61"/>
    <w:rsid w:val="00AA1B1C"/>
    <w:rsid w:val="00AA2CC7"/>
    <w:rsid w:val="00AA3450"/>
    <w:rsid w:val="00AA5CC5"/>
    <w:rsid w:val="00AA661A"/>
    <w:rsid w:val="00AA6F61"/>
    <w:rsid w:val="00AA7791"/>
    <w:rsid w:val="00AB4F4C"/>
    <w:rsid w:val="00AB6CCD"/>
    <w:rsid w:val="00AB7F23"/>
    <w:rsid w:val="00AC0108"/>
    <w:rsid w:val="00AC28EB"/>
    <w:rsid w:val="00AC4B1F"/>
    <w:rsid w:val="00AC6709"/>
    <w:rsid w:val="00AC7A71"/>
    <w:rsid w:val="00AD3CA3"/>
    <w:rsid w:val="00AD4A6E"/>
    <w:rsid w:val="00AD54AF"/>
    <w:rsid w:val="00AD7E22"/>
    <w:rsid w:val="00AE6BAA"/>
    <w:rsid w:val="00AE7854"/>
    <w:rsid w:val="00AF1F4A"/>
    <w:rsid w:val="00AF33D9"/>
    <w:rsid w:val="00AF6B46"/>
    <w:rsid w:val="00AF6DEF"/>
    <w:rsid w:val="00AF7920"/>
    <w:rsid w:val="00B0122D"/>
    <w:rsid w:val="00B016EB"/>
    <w:rsid w:val="00B02652"/>
    <w:rsid w:val="00B04D1A"/>
    <w:rsid w:val="00B04F18"/>
    <w:rsid w:val="00B0673D"/>
    <w:rsid w:val="00B0703E"/>
    <w:rsid w:val="00B115C7"/>
    <w:rsid w:val="00B11DD2"/>
    <w:rsid w:val="00B14219"/>
    <w:rsid w:val="00B14822"/>
    <w:rsid w:val="00B159C2"/>
    <w:rsid w:val="00B16B07"/>
    <w:rsid w:val="00B16C83"/>
    <w:rsid w:val="00B16E02"/>
    <w:rsid w:val="00B2356C"/>
    <w:rsid w:val="00B27EA4"/>
    <w:rsid w:val="00B34293"/>
    <w:rsid w:val="00B34FED"/>
    <w:rsid w:val="00B3734A"/>
    <w:rsid w:val="00B37FCC"/>
    <w:rsid w:val="00B40FE9"/>
    <w:rsid w:val="00B41196"/>
    <w:rsid w:val="00B417C4"/>
    <w:rsid w:val="00B41B85"/>
    <w:rsid w:val="00B42D73"/>
    <w:rsid w:val="00B42F78"/>
    <w:rsid w:val="00B45124"/>
    <w:rsid w:val="00B461DF"/>
    <w:rsid w:val="00B4682A"/>
    <w:rsid w:val="00B50C45"/>
    <w:rsid w:val="00B54435"/>
    <w:rsid w:val="00B54798"/>
    <w:rsid w:val="00B54826"/>
    <w:rsid w:val="00B566C4"/>
    <w:rsid w:val="00B63F1A"/>
    <w:rsid w:val="00B667CF"/>
    <w:rsid w:val="00B7041A"/>
    <w:rsid w:val="00B7195B"/>
    <w:rsid w:val="00B71C5F"/>
    <w:rsid w:val="00B72E07"/>
    <w:rsid w:val="00B7373B"/>
    <w:rsid w:val="00B7517A"/>
    <w:rsid w:val="00B76CFB"/>
    <w:rsid w:val="00B83649"/>
    <w:rsid w:val="00B848BA"/>
    <w:rsid w:val="00B86187"/>
    <w:rsid w:val="00B87814"/>
    <w:rsid w:val="00B91A75"/>
    <w:rsid w:val="00B938CA"/>
    <w:rsid w:val="00B93B98"/>
    <w:rsid w:val="00B94ED1"/>
    <w:rsid w:val="00B95BC6"/>
    <w:rsid w:val="00BA03F5"/>
    <w:rsid w:val="00BA0EDE"/>
    <w:rsid w:val="00BA2A85"/>
    <w:rsid w:val="00BA4D83"/>
    <w:rsid w:val="00BA5630"/>
    <w:rsid w:val="00BA5B46"/>
    <w:rsid w:val="00BA71A2"/>
    <w:rsid w:val="00BA73EC"/>
    <w:rsid w:val="00BA7E46"/>
    <w:rsid w:val="00BB2B03"/>
    <w:rsid w:val="00BB57A9"/>
    <w:rsid w:val="00BC2473"/>
    <w:rsid w:val="00BC4B51"/>
    <w:rsid w:val="00BC517D"/>
    <w:rsid w:val="00BC5D96"/>
    <w:rsid w:val="00BC6C58"/>
    <w:rsid w:val="00BD0F9D"/>
    <w:rsid w:val="00BD171E"/>
    <w:rsid w:val="00BD2C03"/>
    <w:rsid w:val="00BD3CE1"/>
    <w:rsid w:val="00BD4DDF"/>
    <w:rsid w:val="00BD70F7"/>
    <w:rsid w:val="00BD772B"/>
    <w:rsid w:val="00BE0737"/>
    <w:rsid w:val="00BE0E0E"/>
    <w:rsid w:val="00BE1024"/>
    <w:rsid w:val="00BE1A4B"/>
    <w:rsid w:val="00BE1CDF"/>
    <w:rsid w:val="00BE580F"/>
    <w:rsid w:val="00BE7272"/>
    <w:rsid w:val="00BE7A01"/>
    <w:rsid w:val="00BF0A37"/>
    <w:rsid w:val="00BF23B7"/>
    <w:rsid w:val="00BF2CAE"/>
    <w:rsid w:val="00BF3C99"/>
    <w:rsid w:val="00BF4787"/>
    <w:rsid w:val="00BF4B78"/>
    <w:rsid w:val="00BF785D"/>
    <w:rsid w:val="00BF79DE"/>
    <w:rsid w:val="00C00AE7"/>
    <w:rsid w:val="00C01329"/>
    <w:rsid w:val="00C01F39"/>
    <w:rsid w:val="00C059D3"/>
    <w:rsid w:val="00C05AF9"/>
    <w:rsid w:val="00C05FC7"/>
    <w:rsid w:val="00C06389"/>
    <w:rsid w:val="00C070A9"/>
    <w:rsid w:val="00C13AD3"/>
    <w:rsid w:val="00C13B6F"/>
    <w:rsid w:val="00C15C94"/>
    <w:rsid w:val="00C16045"/>
    <w:rsid w:val="00C170FD"/>
    <w:rsid w:val="00C22938"/>
    <w:rsid w:val="00C23DC4"/>
    <w:rsid w:val="00C23F0F"/>
    <w:rsid w:val="00C23F3F"/>
    <w:rsid w:val="00C24DA9"/>
    <w:rsid w:val="00C26986"/>
    <w:rsid w:val="00C270A7"/>
    <w:rsid w:val="00C27695"/>
    <w:rsid w:val="00C30A86"/>
    <w:rsid w:val="00C30EEF"/>
    <w:rsid w:val="00C312F1"/>
    <w:rsid w:val="00C324D2"/>
    <w:rsid w:val="00C35F7E"/>
    <w:rsid w:val="00C379B7"/>
    <w:rsid w:val="00C40870"/>
    <w:rsid w:val="00C4405B"/>
    <w:rsid w:val="00C46108"/>
    <w:rsid w:val="00C4635D"/>
    <w:rsid w:val="00C51610"/>
    <w:rsid w:val="00C519C9"/>
    <w:rsid w:val="00C52BCD"/>
    <w:rsid w:val="00C52C3C"/>
    <w:rsid w:val="00C536E3"/>
    <w:rsid w:val="00C53928"/>
    <w:rsid w:val="00C5468B"/>
    <w:rsid w:val="00C566F0"/>
    <w:rsid w:val="00C6419B"/>
    <w:rsid w:val="00C74BDF"/>
    <w:rsid w:val="00C76189"/>
    <w:rsid w:val="00C76840"/>
    <w:rsid w:val="00C777E0"/>
    <w:rsid w:val="00C80EA4"/>
    <w:rsid w:val="00C81692"/>
    <w:rsid w:val="00C81BAF"/>
    <w:rsid w:val="00C82AFE"/>
    <w:rsid w:val="00C8358E"/>
    <w:rsid w:val="00C8392B"/>
    <w:rsid w:val="00C84484"/>
    <w:rsid w:val="00C85380"/>
    <w:rsid w:val="00C85D55"/>
    <w:rsid w:val="00C8743B"/>
    <w:rsid w:val="00C90177"/>
    <w:rsid w:val="00C9036E"/>
    <w:rsid w:val="00C90E92"/>
    <w:rsid w:val="00C95329"/>
    <w:rsid w:val="00CA3111"/>
    <w:rsid w:val="00CA5559"/>
    <w:rsid w:val="00CA7488"/>
    <w:rsid w:val="00CB0F30"/>
    <w:rsid w:val="00CB1285"/>
    <w:rsid w:val="00CB33B8"/>
    <w:rsid w:val="00CB4E61"/>
    <w:rsid w:val="00CB5587"/>
    <w:rsid w:val="00CB5955"/>
    <w:rsid w:val="00CB5D48"/>
    <w:rsid w:val="00CB6547"/>
    <w:rsid w:val="00CC18D1"/>
    <w:rsid w:val="00CC1F0B"/>
    <w:rsid w:val="00CC2E13"/>
    <w:rsid w:val="00CC3BB6"/>
    <w:rsid w:val="00CC3C1F"/>
    <w:rsid w:val="00CC547C"/>
    <w:rsid w:val="00CC5615"/>
    <w:rsid w:val="00CC5CE7"/>
    <w:rsid w:val="00CC5D1C"/>
    <w:rsid w:val="00CC66C1"/>
    <w:rsid w:val="00CD02C2"/>
    <w:rsid w:val="00CD0D9B"/>
    <w:rsid w:val="00CD3534"/>
    <w:rsid w:val="00CD35E3"/>
    <w:rsid w:val="00CD6F03"/>
    <w:rsid w:val="00CE1DBD"/>
    <w:rsid w:val="00CE30F1"/>
    <w:rsid w:val="00CE3808"/>
    <w:rsid w:val="00CE392A"/>
    <w:rsid w:val="00CE4838"/>
    <w:rsid w:val="00CE5110"/>
    <w:rsid w:val="00CF0EEA"/>
    <w:rsid w:val="00CF4034"/>
    <w:rsid w:val="00CF4144"/>
    <w:rsid w:val="00CF42BE"/>
    <w:rsid w:val="00CF617B"/>
    <w:rsid w:val="00CF769E"/>
    <w:rsid w:val="00CF7C1B"/>
    <w:rsid w:val="00D00742"/>
    <w:rsid w:val="00D01258"/>
    <w:rsid w:val="00D02318"/>
    <w:rsid w:val="00D04481"/>
    <w:rsid w:val="00D054C0"/>
    <w:rsid w:val="00D05F43"/>
    <w:rsid w:val="00D06F63"/>
    <w:rsid w:val="00D06FA7"/>
    <w:rsid w:val="00D07078"/>
    <w:rsid w:val="00D0739A"/>
    <w:rsid w:val="00D0793F"/>
    <w:rsid w:val="00D07BB8"/>
    <w:rsid w:val="00D11135"/>
    <w:rsid w:val="00D11A47"/>
    <w:rsid w:val="00D124D2"/>
    <w:rsid w:val="00D12B39"/>
    <w:rsid w:val="00D1420F"/>
    <w:rsid w:val="00D15974"/>
    <w:rsid w:val="00D15A47"/>
    <w:rsid w:val="00D177DE"/>
    <w:rsid w:val="00D17984"/>
    <w:rsid w:val="00D202CC"/>
    <w:rsid w:val="00D22AD9"/>
    <w:rsid w:val="00D23F38"/>
    <w:rsid w:val="00D27EE0"/>
    <w:rsid w:val="00D302C8"/>
    <w:rsid w:val="00D307B0"/>
    <w:rsid w:val="00D3128E"/>
    <w:rsid w:val="00D31F6E"/>
    <w:rsid w:val="00D32854"/>
    <w:rsid w:val="00D336AF"/>
    <w:rsid w:val="00D34240"/>
    <w:rsid w:val="00D345B2"/>
    <w:rsid w:val="00D351A8"/>
    <w:rsid w:val="00D4154F"/>
    <w:rsid w:val="00D429EF"/>
    <w:rsid w:val="00D469DB"/>
    <w:rsid w:val="00D46B6D"/>
    <w:rsid w:val="00D47F9D"/>
    <w:rsid w:val="00D5056B"/>
    <w:rsid w:val="00D52E56"/>
    <w:rsid w:val="00D5415C"/>
    <w:rsid w:val="00D54350"/>
    <w:rsid w:val="00D54ECB"/>
    <w:rsid w:val="00D5781D"/>
    <w:rsid w:val="00D624B2"/>
    <w:rsid w:val="00D6465F"/>
    <w:rsid w:val="00D64759"/>
    <w:rsid w:val="00D64E20"/>
    <w:rsid w:val="00D70BE0"/>
    <w:rsid w:val="00D7152C"/>
    <w:rsid w:val="00D73881"/>
    <w:rsid w:val="00D74BE4"/>
    <w:rsid w:val="00D76789"/>
    <w:rsid w:val="00D7793A"/>
    <w:rsid w:val="00D824F7"/>
    <w:rsid w:val="00D8288A"/>
    <w:rsid w:val="00D82D79"/>
    <w:rsid w:val="00D83870"/>
    <w:rsid w:val="00D84163"/>
    <w:rsid w:val="00D85ADF"/>
    <w:rsid w:val="00D85E89"/>
    <w:rsid w:val="00D86823"/>
    <w:rsid w:val="00D91F9D"/>
    <w:rsid w:val="00D921F1"/>
    <w:rsid w:val="00D9246A"/>
    <w:rsid w:val="00D926A5"/>
    <w:rsid w:val="00D92B36"/>
    <w:rsid w:val="00DA045B"/>
    <w:rsid w:val="00DA092B"/>
    <w:rsid w:val="00DA15C3"/>
    <w:rsid w:val="00DA1856"/>
    <w:rsid w:val="00DA2732"/>
    <w:rsid w:val="00DA4304"/>
    <w:rsid w:val="00DA4307"/>
    <w:rsid w:val="00DA6232"/>
    <w:rsid w:val="00DB034D"/>
    <w:rsid w:val="00DB1D05"/>
    <w:rsid w:val="00DB1DB6"/>
    <w:rsid w:val="00DB32EC"/>
    <w:rsid w:val="00DB334B"/>
    <w:rsid w:val="00DB5F06"/>
    <w:rsid w:val="00DC03AD"/>
    <w:rsid w:val="00DC279A"/>
    <w:rsid w:val="00DC2A5D"/>
    <w:rsid w:val="00DC3284"/>
    <w:rsid w:val="00DC43CD"/>
    <w:rsid w:val="00DC62CA"/>
    <w:rsid w:val="00DC6639"/>
    <w:rsid w:val="00DD24B7"/>
    <w:rsid w:val="00DD3AD1"/>
    <w:rsid w:val="00DD765C"/>
    <w:rsid w:val="00DE0007"/>
    <w:rsid w:val="00DE04B2"/>
    <w:rsid w:val="00DE0AB7"/>
    <w:rsid w:val="00DE0BF2"/>
    <w:rsid w:val="00DE129A"/>
    <w:rsid w:val="00DE1922"/>
    <w:rsid w:val="00DE1EDE"/>
    <w:rsid w:val="00DE3ADB"/>
    <w:rsid w:val="00DE6304"/>
    <w:rsid w:val="00DE67B9"/>
    <w:rsid w:val="00DF02A6"/>
    <w:rsid w:val="00DF1939"/>
    <w:rsid w:val="00DF34D3"/>
    <w:rsid w:val="00DF4A78"/>
    <w:rsid w:val="00DF5411"/>
    <w:rsid w:val="00DF5E83"/>
    <w:rsid w:val="00DF7C1E"/>
    <w:rsid w:val="00E00061"/>
    <w:rsid w:val="00E005BD"/>
    <w:rsid w:val="00E027F9"/>
    <w:rsid w:val="00E038F3"/>
    <w:rsid w:val="00E04745"/>
    <w:rsid w:val="00E04B11"/>
    <w:rsid w:val="00E0504B"/>
    <w:rsid w:val="00E050D6"/>
    <w:rsid w:val="00E05D6E"/>
    <w:rsid w:val="00E12A22"/>
    <w:rsid w:val="00E1400E"/>
    <w:rsid w:val="00E167B8"/>
    <w:rsid w:val="00E176EC"/>
    <w:rsid w:val="00E17799"/>
    <w:rsid w:val="00E21A92"/>
    <w:rsid w:val="00E22305"/>
    <w:rsid w:val="00E22E4A"/>
    <w:rsid w:val="00E234AA"/>
    <w:rsid w:val="00E23D11"/>
    <w:rsid w:val="00E25786"/>
    <w:rsid w:val="00E307F8"/>
    <w:rsid w:val="00E34E0A"/>
    <w:rsid w:val="00E373E6"/>
    <w:rsid w:val="00E40AEA"/>
    <w:rsid w:val="00E42195"/>
    <w:rsid w:val="00E4220D"/>
    <w:rsid w:val="00E435F2"/>
    <w:rsid w:val="00E43724"/>
    <w:rsid w:val="00E44377"/>
    <w:rsid w:val="00E458AD"/>
    <w:rsid w:val="00E45E9F"/>
    <w:rsid w:val="00E465DD"/>
    <w:rsid w:val="00E47ACA"/>
    <w:rsid w:val="00E47FE3"/>
    <w:rsid w:val="00E54735"/>
    <w:rsid w:val="00E55297"/>
    <w:rsid w:val="00E55E2B"/>
    <w:rsid w:val="00E562D6"/>
    <w:rsid w:val="00E57722"/>
    <w:rsid w:val="00E60695"/>
    <w:rsid w:val="00E651FB"/>
    <w:rsid w:val="00E66979"/>
    <w:rsid w:val="00E67FD9"/>
    <w:rsid w:val="00E7008A"/>
    <w:rsid w:val="00E70189"/>
    <w:rsid w:val="00E70E1E"/>
    <w:rsid w:val="00E77746"/>
    <w:rsid w:val="00E82A6E"/>
    <w:rsid w:val="00E84C7A"/>
    <w:rsid w:val="00E85AB9"/>
    <w:rsid w:val="00E86C4A"/>
    <w:rsid w:val="00E871BE"/>
    <w:rsid w:val="00E905F7"/>
    <w:rsid w:val="00E963F4"/>
    <w:rsid w:val="00EA1CFF"/>
    <w:rsid w:val="00EA38CE"/>
    <w:rsid w:val="00EA4A3C"/>
    <w:rsid w:val="00EA4E40"/>
    <w:rsid w:val="00EA5DF0"/>
    <w:rsid w:val="00EA6E9B"/>
    <w:rsid w:val="00EA6FD5"/>
    <w:rsid w:val="00EB0EA6"/>
    <w:rsid w:val="00EB263B"/>
    <w:rsid w:val="00EB3035"/>
    <w:rsid w:val="00EB3762"/>
    <w:rsid w:val="00EB7C17"/>
    <w:rsid w:val="00EC0806"/>
    <w:rsid w:val="00EC2D34"/>
    <w:rsid w:val="00EC3275"/>
    <w:rsid w:val="00EC707A"/>
    <w:rsid w:val="00ED06AC"/>
    <w:rsid w:val="00ED2E20"/>
    <w:rsid w:val="00ED300B"/>
    <w:rsid w:val="00ED3254"/>
    <w:rsid w:val="00ED4186"/>
    <w:rsid w:val="00ED497F"/>
    <w:rsid w:val="00ED5F68"/>
    <w:rsid w:val="00ED71D8"/>
    <w:rsid w:val="00ED7ACB"/>
    <w:rsid w:val="00EE1887"/>
    <w:rsid w:val="00EE31B8"/>
    <w:rsid w:val="00EE4461"/>
    <w:rsid w:val="00EE4A6C"/>
    <w:rsid w:val="00EE5BD7"/>
    <w:rsid w:val="00EE6B87"/>
    <w:rsid w:val="00EE77E8"/>
    <w:rsid w:val="00EE7956"/>
    <w:rsid w:val="00EF16A3"/>
    <w:rsid w:val="00EF16E5"/>
    <w:rsid w:val="00EF1F1F"/>
    <w:rsid w:val="00EF3FB5"/>
    <w:rsid w:val="00EF426B"/>
    <w:rsid w:val="00EF43C9"/>
    <w:rsid w:val="00F002A5"/>
    <w:rsid w:val="00F01A23"/>
    <w:rsid w:val="00F0414F"/>
    <w:rsid w:val="00F046A0"/>
    <w:rsid w:val="00F04BC5"/>
    <w:rsid w:val="00F04C66"/>
    <w:rsid w:val="00F04CA4"/>
    <w:rsid w:val="00F04E78"/>
    <w:rsid w:val="00F06A1B"/>
    <w:rsid w:val="00F07101"/>
    <w:rsid w:val="00F11AAC"/>
    <w:rsid w:val="00F11B54"/>
    <w:rsid w:val="00F12420"/>
    <w:rsid w:val="00F167D8"/>
    <w:rsid w:val="00F20615"/>
    <w:rsid w:val="00F305C2"/>
    <w:rsid w:val="00F341D6"/>
    <w:rsid w:val="00F36120"/>
    <w:rsid w:val="00F37390"/>
    <w:rsid w:val="00F40506"/>
    <w:rsid w:val="00F41B18"/>
    <w:rsid w:val="00F42E90"/>
    <w:rsid w:val="00F44A6C"/>
    <w:rsid w:val="00F45390"/>
    <w:rsid w:val="00F46291"/>
    <w:rsid w:val="00F46AC1"/>
    <w:rsid w:val="00F476F0"/>
    <w:rsid w:val="00F51A1A"/>
    <w:rsid w:val="00F54390"/>
    <w:rsid w:val="00F637BA"/>
    <w:rsid w:val="00F71110"/>
    <w:rsid w:val="00F7367E"/>
    <w:rsid w:val="00F73E37"/>
    <w:rsid w:val="00F801C2"/>
    <w:rsid w:val="00F80D48"/>
    <w:rsid w:val="00F832D4"/>
    <w:rsid w:val="00F83648"/>
    <w:rsid w:val="00F83711"/>
    <w:rsid w:val="00F84435"/>
    <w:rsid w:val="00F8524C"/>
    <w:rsid w:val="00F856F6"/>
    <w:rsid w:val="00F90E53"/>
    <w:rsid w:val="00F92DC6"/>
    <w:rsid w:val="00F957FF"/>
    <w:rsid w:val="00F96CB0"/>
    <w:rsid w:val="00FA0C3E"/>
    <w:rsid w:val="00FA2FB2"/>
    <w:rsid w:val="00FA3795"/>
    <w:rsid w:val="00FA5A18"/>
    <w:rsid w:val="00FB07BB"/>
    <w:rsid w:val="00FB15D0"/>
    <w:rsid w:val="00FB1BBF"/>
    <w:rsid w:val="00FB3873"/>
    <w:rsid w:val="00FB4A91"/>
    <w:rsid w:val="00FB5B28"/>
    <w:rsid w:val="00FB62C0"/>
    <w:rsid w:val="00FB78B5"/>
    <w:rsid w:val="00FC505C"/>
    <w:rsid w:val="00FC6489"/>
    <w:rsid w:val="00FC7F6C"/>
    <w:rsid w:val="00FD1458"/>
    <w:rsid w:val="00FD200F"/>
    <w:rsid w:val="00FD44BE"/>
    <w:rsid w:val="00FD555B"/>
    <w:rsid w:val="00FD67B2"/>
    <w:rsid w:val="00FD71BD"/>
    <w:rsid w:val="00FD796A"/>
    <w:rsid w:val="00FD7AEA"/>
    <w:rsid w:val="00FD7E6D"/>
    <w:rsid w:val="00FE1B67"/>
    <w:rsid w:val="00FE2393"/>
    <w:rsid w:val="00FE32EF"/>
    <w:rsid w:val="00FE66BF"/>
    <w:rsid w:val="00FE7196"/>
    <w:rsid w:val="00FF091E"/>
    <w:rsid w:val="00FF1B21"/>
    <w:rsid w:val="00FF2121"/>
    <w:rsid w:val="00FF411F"/>
    <w:rsid w:val="00FF5670"/>
    <w:rsid w:val="00FF59BF"/>
    <w:rsid w:val="00FF5A89"/>
    <w:rsid w:val="00FF7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E89D1E"/>
  <w15:chartTrackingRefBased/>
  <w15:docId w15:val="{2928ED8B-0FBC-468C-B31A-21C5591BB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A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44B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6236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6236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FF091E"/>
    <w:rPr>
      <w:i/>
      <w:iCs/>
    </w:rPr>
  </w:style>
  <w:style w:type="character" w:styleId="Strong">
    <w:name w:val="Strong"/>
    <w:basedOn w:val="DefaultParagraphFont"/>
    <w:uiPriority w:val="22"/>
    <w:qFormat/>
    <w:rsid w:val="00026C6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E7F2A"/>
    <w:rPr>
      <w:color w:val="0000FF"/>
      <w:u w:val="single"/>
    </w:rPr>
  </w:style>
  <w:style w:type="paragraph" w:customStyle="1" w:styleId="comp">
    <w:name w:val="comp"/>
    <w:basedOn w:val="Normal"/>
    <w:rsid w:val="000E7F2A"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D44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FD44BE"/>
  </w:style>
  <w:style w:type="paragraph" w:styleId="NormalWeb">
    <w:name w:val="Normal (Web)"/>
    <w:basedOn w:val="Normal"/>
    <w:uiPriority w:val="99"/>
    <w:unhideWhenUsed/>
    <w:rsid w:val="00684DFF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86236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6236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pm-node">
    <w:name w:val="pm-node"/>
    <w:basedOn w:val="Normal"/>
    <w:rsid w:val="00544E77"/>
    <w:pPr>
      <w:spacing w:before="100" w:beforeAutospacing="1" w:after="100" w:afterAutospacing="1"/>
    </w:pPr>
  </w:style>
  <w:style w:type="character" w:styleId="HTMLCode">
    <w:name w:val="HTML Code"/>
    <w:basedOn w:val="DefaultParagraphFont"/>
    <w:uiPriority w:val="99"/>
    <w:semiHidden/>
    <w:unhideWhenUsed/>
    <w:rsid w:val="00544E77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435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35F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435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35F2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554F6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54F69"/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4958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583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583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58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583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583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83F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72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11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9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1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15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8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5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2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5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0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9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2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6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59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4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00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69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4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5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77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32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5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02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1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5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7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2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5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94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32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7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7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00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0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2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8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83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0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7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6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1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6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7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6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1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049905">
          <w:marLeft w:val="0"/>
          <w:marRight w:val="0"/>
          <w:marTop w:val="0"/>
          <w:marBottom w:val="9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6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623715">
          <w:marLeft w:val="0"/>
          <w:marRight w:val="0"/>
          <w:marTop w:val="0"/>
          <w:marBottom w:val="9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14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91255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64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20727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22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66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082122">
                      <w:marLeft w:val="0"/>
                      <w:marRight w:val="0"/>
                      <w:marTop w:val="60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8533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47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3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35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1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9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3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1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6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0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91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09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42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7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4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39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29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6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4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9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0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70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328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6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5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8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02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4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79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5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9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5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0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97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7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87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0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9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4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9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8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3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2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6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7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09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8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3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11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0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99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1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7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24" Type="http://schemas.openxmlformats.org/officeDocument/2006/relationships/image" Target="media/image11.png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comments" Target="comments.xml"/><Relationship Id="rId19" Type="http://schemas.openxmlformats.org/officeDocument/2006/relationships/image" Target="media/image6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9AD6D44E4A7B40A9F755C0169F3DCD" ma:contentTypeVersion="7" ma:contentTypeDescription="Create a new document." ma:contentTypeScope="" ma:versionID="232b08029ab160a8bc808ee803eb75ee">
  <xsd:schema xmlns:xsd="http://www.w3.org/2001/XMLSchema" xmlns:xs="http://www.w3.org/2001/XMLSchema" xmlns:p="http://schemas.microsoft.com/office/2006/metadata/properties" xmlns:ns3="a24fbeba-fab0-4097-8141-927299879128" xmlns:ns4="a23147b5-34c3-4a7d-a379-0648fb20f79c" targetNamespace="http://schemas.microsoft.com/office/2006/metadata/properties" ma:root="true" ma:fieldsID="6d219beb3c0bd7e4ac8cbfed9eb9053b" ns3:_="" ns4:_="">
    <xsd:import namespace="a24fbeba-fab0-4097-8141-927299879128"/>
    <xsd:import namespace="a23147b5-34c3-4a7d-a379-0648fb20f7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4fbeba-fab0-4097-8141-9272998791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3147b5-34c3-4a7d-a379-0648fb20f79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Mas19</b:Tag>
    <b:SourceType>InternetSite</b:SourceType>
    <b:Guid>{AB82573E-69EB-434D-8620-379ECD240EA1}</b:Guid>
    <b:Title>Investopedia</b:Title>
    <b:Year>2019</b:Year>
    <b:Author>
      <b:Author>
        <b:NameList>
          <b:Person>
            <b:Last>Hargrave</b:Last>
            <b:First>Masrshall</b:First>
          </b:Person>
        </b:NameList>
      </b:Author>
    </b:Author>
    <b:YearAccessed>2020</b:YearAccessed>
    <b:MonthAccessed>July</b:MonthAccessed>
    <b:DayAccessed>27</b:DayAccessed>
    <b:URL>https://www.investopedia.com/terms/d/deep-learning.asp</b:URL>
    <b:RefOrder>2</b:RefOrder>
  </b:Source>
  <b:Source>
    <b:Tag>AlA18</b:Tag>
    <b:SourceType>JournalArticle</b:SourceType>
    <b:Guid>{3222BF6A-EB60-40F4-8B60-C34FEB151E68}</b:Guid>
    <b:Title>A Comparative Study of Open Source Deep Learning Frameworks</b:Title>
    <b:Year>April, 2018</b:Year>
    <b:Author>
      <b:Author>
        <b:NameList>
          <b:Person>
            <b:Last>Al-Ayyoub</b:Last>
            <b:First>Ali</b:First>
            <b:Middle>Mohammd Shatnawi Raffi Louy Al-Qurran Mahmoud</b:Middle>
          </b:Person>
        </b:NameList>
      </b:Author>
    </b:Author>
    <b:JournalName> International Conference on Information and Communication Systems, At Jordan</b:JournalName>
    <b:RefOrder>1</b:RefOrder>
  </b:Source>
  <b:Source>
    <b:Tag>Koe20</b:Tag>
    <b:SourceType>JournalArticle</b:SourceType>
    <b:Guid>{4BC1EF97-A70D-4E77-9CE5-DEA35F4C4421}</b:Guid>
    <b:Author>
      <b:Author>
        <b:NameList>
          <b:Person>
            <b:Last>Koehler</b:Last>
            <b:First>Gregor</b:First>
          </b:Person>
        </b:NameList>
      </b:Author>
    </b:Author>
    <b:Title>MNIST Handwritten Digit Recognition in PyTorch</b:Title>
    <b:Year>Feb 17,2020</b:Year>
    <b:RefOrder>10</b:RefOrder>
  </b:Source>
  <b:Source>
    <b:Tag>Kol20</b:Tag>
    <b:SourceType>ArticleInAPeriodical</b:SourceType>
    <b:Guid>{FCBC5038-0400-48B2-B0C4-E7DE6736E396}</b:Guid>
    <b:Author>
      <b:Author>
        <b:NameList>
          <b:Person>
            <b:Last>Kolloju</b:Last>
            <b:First>Santhosh</b:First>
          </b:Person>
        </b:NameList>
      </b:Author>
    </b:Author>
    <b:Title>Convert Your Pytorch Models to Tensorflow(With ONNX)</b:Title>
    <b:Year>2020</b:Year>
    <b:Month>February</b:Month>
    <b:Day>1</b:Day>
    <b:RefOrder>5</b:RefOrder>
  </b:Source>
  <b:Source>
    <b:Tag>Pyt17</b:Tag>
    <b:SourceType>InternetSite</b:SourceType>
    <b:Guid>{C15B4279-504B-4200-8A94-D81967E0B6BF}</b:Guid>
    <b:Title>Pytorch </b:Title>
    <b:Year>2017</b:Year>
    <b:Author>
      <b:Author>
        <b:Corporate>Pytorch</b:Corporate>
      </b:Author>
    </b:Author>
    <b:YearAccessed>2020</b:YearAccessed>
    <b:MonthAccessed>July</b:MonthAccessed>
    <b:DayAccessed>28</b:DayAccessed>
    <b:URL>https://pytorch.org/tutorials/advanced/super_resolution_with_onnxruntime.html</b:URL>
    <b:RefOrder>6</b:RefOrder>
  </b:Source>
  <b:Source>
    <b:Tag>San19</b:Tag>
    <b:SourceType>InternetSite</b:SourceType>
    <b:Guid>{71F83AB9-F560-44F1-B57E-9376C3403A60}</b:Guid>
    <b:Author>
      <b:Author>
        <b:NameList>
          <b:Person>
            <b:Last>Doshi</b:Last>
            <b:First>Sanket</b:First>
          </b:Person>
        </b:NameList>
      </b:Author>
    </b:Author>
    <b:Title>Medium </b:Title>
    <b:Year>2019</b:Year>
    <b:YearAccessed>2020</b:YearAccessed>
    <b:MonthAccessed>July</b:MonthAccessed>
    <b:DayAccessed>29</b:DayAccessed>
    <b:URL>https://medium.com/@sdoshi579/optimizers-for-training-neural-network-59450d71caf6#:~:text=Many%20people%20may%20be%20using,order%20to%20reduce%20the%20losses.</b:URL>
    <b:RefOrder>7</b:RefOrder>
  </b:Source>
  <b:Source>
    <b:Tag>Ale19</b:Tag>
    <b:SourceType>JournalArticle</b:SourceType>
    <b:Guid>{38BC1D1A-42F5-4609-8F3E-B8DC17080AC4}</b:Guid>
    <b:Author>
      <b:Author>
        <b:NameList>
          <b:Person>
            <b:Last>Alejandro Baldominos</b:Last>
            <b:First>Yago</b:First>
            <b:Middle>Sáez, Pedro Isasi</b:Middle>
          </b:Person>
        </b:NameList>
      </b:Author>
    </b:Author>
    <b:Title>A Survey of Handwritten Character Recognition with MNIST</b:Title>
    <b:JournalName>MDPI</b:JournalName>
    <b:Year>4, August, 2019</b:Year>
    <b:RefOrder>4</b:RefOrder>
  </b:Source>
  <b:Source>
    <b:Tag>Jak20</b:Tag>
    <b:SourceType>JournalArticle</b:SourceType>
    <b:Guid>{8D604AA0-0A1A-47BF-BE33-FACB0067D7AB}</b:Guid>
    <b:Author>
      <b:Author>
        <b:NameList>
          <b:Person>
            <b:Last>Krajewski</b:Last>
            <b:First>Jake</b:First>
          </b:Person>
        </b:NameList>
      </b:Author>
    </b:Author>
    <b:Title>PyTorch layer dimensions: what size and why?</b:Title>
    <b:JournalName>Towards data science </b:JournalName>
    <b:Year>2020</b:Year>
    <b:RefOrder>8</b:RefOrder>
  </b:Source>
  <b:Source>
    <b:Tag>Ker20</b:Tag>
    <b:SourceType>InternetSite</b:SourceType>
    <b:Guid>{F8DD07DE-7520-445E-802A-624ACF5E5C49}</b:Guid>
    <b:Title>Keras </b:Title>
    <b:Author>
      <b:Author>
        <b:Corporate>Keras</b:Corporate>
      </b:Author>
    </b:Author>
    <b:YearAccessed>2020</b:YearAccessed>
    <b:MonthAccessed>July</b:MonthAccessed>
    <b:DayAccessed>27</b:DayAccessed>
    <b:URL>https://keras.io/api/models/model/</b:URL>
    <b:RefOrder>9</b:RefOrder>
  </b:Source>
  <b:Source>
    <b:Tag>Vis18</b:Tag>
    <b:SourceType>Book</b:SourceType>
    <b:Guid>{E3815A71-0E87-4935-A00D-A5864E0472CB}</b:Guid>
    <b:Title>a practical approach to build neural net models  using pytorch</b:Title>
    <b:Year>2018</b:Year>
    <b:Author>
      <b:Author>
        <b:NameList>
          <b:Person>
            <b:Last>Subramanian</b:Last>
            <b:First>Vishnu</b:First>
          </b:Person>
        </b:NameList>
      </b:Author>
    </b:Author>
    <b:City>Birmingham - mumbai</b:City>
    <b:Publisher>Packt Publishing</b:Publisher>
    <b:RefOrder>3</b:RefOrder>
  </b:Source>
</b:Sources>
</file>

<file path=customXml/itemProps1.xml><?xml version="1.0" encoding="utf-8"?>
<ds:datastoreItem xmlns:ds="http://schemas.openxmlformats.org/officeDocument/2006/customXml" ds:itemID="{5D3A56BA-F184-4BF7-82E1-E14359FD31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EB9739F-BC4D-48BE-A8EE-936AE7933A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41BCDC-545C-4989-9BE2-E790F639CC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4fbeba-fab0-4097-8141-927299879128"/>
    <ds:schemaRef ds:uri="a23147b5-34c3-4a7d-a379-0648fb20f7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1E016C-1BCF-44C6-9EB4-484FEA95B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9</TotalTime>
  <Pages>1</Pages>
  <Words>6843</Words>
  <Characters>39007</Characters>
  <Application>Microsoft Office Word</Application>
  <DocSecurity>0</DocSecurity>
  <Lines>325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AN YOGESH MUTHUKUMARASAMY</dc:creator>
  <cp:keywords/>
  <dc:description/>
  <cp:lastModifiedBy>SUDAN YOGESH MUTHUKUMARASAMY</cp:lastModifiedBy>
  <cp:revision>13</cp:revision>
  <dcterms:created xsi:type="dcterms:W3CDTF">2020-08-07T09:49:00Z</dcterms:created>
  <dcterms:modified xsi:type="dcterms:W3CDTF">2020-08-10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9AD6D44E4A7B40A9F755C0169F3DCD</vt:lpwstr>
  </property>
</Properties>
</file>